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9BB88" w14:textId="77777777" w:rsidR="0042370B" w:rsidRPr="003F2272" w:rsidRDefault="0042370B" w:rsidP="004237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3F2272">
        <w:rPr>
          <w:rFonts w:ascii="Times New Roman" w:hAnsi="Times New Roman" w:cs="Times New Roman"/>
          <w:b/>
          <w:sz w:val="21"/>
          <w:szCs w:val="21"/>
        </w:rPr>
        <w:t>Statement of Work</w:t>
      </w:r>
    </w:p>
    <w:p w14:paraId="4A7C2812" w14:textId="77777777" w:rsidR="0042370B" w:rsidRDefault="0042370B" w:rsidP="004237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3F2272">
        <w:rPr>
          <w:rFonts w:ascii="Times New Roman" w:hAnsi="Times New Roman" w:cs="Times New Roman"/>
          <w:b/>
          <w:sz w:val="21"/>
          <w:szCs w:val="21"/>
        </w:rPr>
        <w:t>Task</w:t>
      </w:r>
      <w:r>
        <w:rPr>
          <w:rFonts w:ascii="Times New Roman" w:hAnsi="Times New Roman" w:cs="Times New Roman"/>
          <w:b/>
          <w:sz w:val="21"/>
          <w:szCs w:val="21"/>
        </w:rPr>
        <w:t xml:space="preserve"> 1 Implementation Planning</w:t>
      </w:r>
    </w:p>
    <w:p w14:paraId="181A2850" w14:textId="77777777" w:rsidR="0042370B" w:rsidRPr="003F2272" w:rsidRDefault="0042370B" w:rsidP="004237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680"/>
          <w:tab w:val="left" w:pos="6647"/>
        </w:tabs>
        <w:jc w:val="center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Task Manager: David </w:t>
      </w:r>
      <w:proofErr w:type="spellStart"/>
      <w:r>
        <w:rPr>
          <w:rFonts w:ascii="Times New Roman" w:hAnsi="Times New Roman" w:cs="Times New Roman"/>
          <w:b/>
          <w:sz w:val="21"/>
          <w:szCs w:val="21"/>
        </w:rPr>
        <w:t>Leow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 and </w:t>
      </w:r>
      <w:proofErr w:type="spellStart"/>
      <w:r>
        <w:rPr>
          <w:rFonts w:ascii="Times New Roman" w:hAnsi="Times New Roman" w:cs="Times New Roman"/>
          <w:b/>
          <w:sz w:val="21"/>
          <w:szCs w:val="21"/>
        </w:rPr>
        <w:t>Amornrat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1"/>
          <w:szCs w:val="21"/>
        </w:rPr>
        <w:t>Jirattigalachot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8"/>
        <w:gridCol w:w="4852"/>
      </w:tblGrid>
      <w:tr w:rsidR="0042370B" w14:paraId="73D9BF6D" w14:textId="77777777" w:rsidTr="00C7286D">
        <w:tc>
          <w:tcPr>
            <w:tcW w:w="4608" w:type="dxa"/>
          </w:tcPr>
          <w:p w14:paraId="3E893C83" w14:textId="77777777" w:rsidR="0042370B" w:rsidRDefault="0042370B" w:rsidP="00C7286D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Project: </w:t>
            </w:r>
            <w:sdt>
              <w:sdtPr>
                <w:rPr>
                  <w:rFonts w:ascii="Times New Roman" w:hAnsi="Times New Roman" w:cs="Times New Roman"/>
                  <w:b/>
                  <w:sz w:val="21"/>
                  <w:szCs w:val="21"/>
                </w:rPr>
                <w:id w:val="-629482588"/>
                <w:placeholder>
                  <w:docPart w:val="9DE019B917374183B390AEAC395EB06C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b/>
                    <w:sz w:val="21"/>
                    <w:szCs w:val="21"/>
                  </w:rPr>
                  <w:t>SWIM Task Force</w:t>
                </w:r>
              </w:sdtContent>
            </w:sdt>
          </w:p>
        </w:tc>
        <w:tc>
          <w:tcPr>
            <w:tcW w:w="4968" w:type="dxa"/>
          </w:tcPr>
          <w:p w14:paraId="31E330F4" w14:textId="77777777" w:rsidR="0042370B" w:rsidRDefault="0042370B" w:rsidP="00C7286D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</w:tc>
      </w:tr>
      <w:tr w:rsidR="0042370B" w14:paraId="7CE55EAC" w14:textId="77777777" w:rsidTr="00C7286D">
        <w:tc>
          <w:tcPr>
            <w:tcW w:w="4608" w:type="dxa"/>
          </w:tcPr>
          <w:p w14:paraId="0391C10C" w14:textId="77777777" w:rsidR="0042370B" w:rsidRDefault="0042370B" w:rsidP="00C7286D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Revision number:</w:t>
            </w:r>
            <w:r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1"/>
                <w:szCs w:val="21"/>
              </w:rPr>
              <w:t>03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ab/>
            </w:r>
          </w:p>
        </w:tc>
        <w:tc>
          <w:tcPr>
            <w:tcW w:w="4968" w:type="dxa"/>
          </w:tcPr>
          <w:p w14:paraId="09A793FF" w14:textId="77777777" w:rsidR="0042370B" w:rsidRDefault="0042370B" w:rsidP="00C7286D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Approved: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1"/>
                  <w:szCs w:val="21"/>
                </w:rPr>
                <w:id w:val="-1746025482"/>
                <w:placeholder>
                  <w:docPart w:val="1731DCBF4E644BDA8293C56FCF848E0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3F2272">
                  <w:rPr>
                    <w:rStyle w:val="PlaceholderText"/>
                    <w:rFonts w:ascii="Times New Roman" w:hAnsi="Times New Roman" w:cs="Times New Roman"/>
                    <w:sz w:val="21"/>
                    <w:szCs w:val="21"/>
                  </w:rPr>
                  <w:t>Click here to enter a date.</w:t>
                </w:r>
              </w:sdtContent>
            </w:sdt>
          </w:p>
        </w:tc>
      </w:tr>
    </w:tbl>
    <w:p w14:paraId="066DDFCE" w14:textId="77777777" w:rsidR="0042370B" w:rsidRPr="00D35F7D" w:rsidRDefault="0042370B" w:rsidP="0042370B">
      <w:pPr>
        <w:spacing w:after="0" w:line="240" w:lineRule="auto"/>
        <w:rPr>
          <w:rFonts w:ascii="Times New Roman" w:hAnsi="Times New Roman" w:cs="Times New Roman"/>
          <w:b/>
        </w:rPr>
      </w:pPr>
    </w:p>
    <w:p w14:paraId="402F83EE" w14:textId="77777777" w:rsidR="0042370B" w:rsidRPr="00D35F7D" w:rsidRDefault="0042370B" w:rsidP="0042370B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D35F7D">
        <w:rPr>
          <w:rFonts w:ascii="Times New Roman" w:hAnsi="Times New Roman" w:cs="Times New Roman"/>
          <w:b/>
          <w:u w:val="single"/>
        </w:rPr>
        <w:t>Objective and scope of the project</w:t>
      </w:r>
    </w:p>
    <w:p w14:paraId="79E50DBC" w14:textId="77777777" w:rsidR="0042370B" w:rsidRPr="00D35F7D" w:rsidRDefault="0042370B" w:rsidP="0042370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D35F7D">
        <w:rPr>
          <w:rFonts w:ascii="Times New Roman" w:hAnsi="Times New Roman" w:cs="Times New Roman"/>
          <w:color w:val="000000"/>
        </w:rPr>
        <w:t xml:space="preserve">Develop and maintain the Asia/Pacific regional roadmap for SWIM implementation, including SWIM technical infrastructure, </w:t>
      </w:r>
      <w:r w:rsidRPr="00E45386">
        <w:rPr>
          <w:rFonts w:ascii="Times New Roman" w:hAnsi="Times New Roman" w:cs="Times New Roman"/>
          <w:color w:val="000000"/>
        </w:rPr>
        <w:t>SWIM governance</w:t>
      </w:r>
      <w:r w:rsidRPr="00D35F7D">
        <w:rPr>
          <w:rFonts w:ascii="Times New Roman" w:hAnsi="Times New Roman" w:cs="Times New Roman"/>
          <w:color w:val="000000"/>
        </w:rPr>
        <w:t xml:space="preserve">, aeronautical information service, flight information service, and weather information service  </w:t>
      </w:r>
    </w:p>
    <w:p w14:paraId="634CE20D" w14:textId="77777777" w:rsidR="0042370B" w:rsidRPr="00D35F7D" w:rsidRDefault="0042370B" w:rsidP="0042370B">
      <w:pPr>
        <w:tabs>
          <w:tab w:val="left" w:pos="504"/>
        </w:tabs>
        <w:spacing w:after="0" w:line="240" w:lineRule="auto"/>
        <w:rPr>
          <w:rFonts w:ascii="Times New Roman" w:hAnsi="Times New Roman" w:cs="Times New Roman"/>
        </w:rPr>
      </w:pPr>
      <w:r w:rsidRPr="000E2834">
        <w:rPr>
          <w:rFonts w:ascii="Times New Roman" w:hAnsi="Times New Roman" w:cs="Times New Roman"/>
        </w:rPr>
        <w:tab/>
      </w:r>
    </w:p>
    <w:p w14:paraId="1788F733" w14:textId="77777777" w:rsidR="0042370B" w:rsidRPr="00D35F7D" w:rsidRDefault="0042370B" w:rsidP="0042370B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D35F7D">
        <w:rPr>
          <w:rFonts w:ascii="Times New Roman" w:hAnsi="Times New Roman" w:cs="Times New Roman"/>
          <w:b/>
          <w:u w:val="single"/>
        </w:rPr>
        <w:t>Deliverables</w:t>
      </w:r>
    </w:p>
    <w:p w14:paraId="7C801745" w14:textId="77777777" w:rsidR="0042370B" w:rsidRPr="00D35F7D" w:rsidRDefault="0042370B" w:rsidP="0042370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D35F7D">
        <w:rPr>
          <w:rFonts w:ascii="Times New Roman" w:hAnsi="Times New Roman" w:cs="Times New Roman"/>
          <w:color w:val="000000"/>
        </w:rPr>
        <w:t>List of required activities for SWIM implementation in Asia/Pacific</w:t>
      </w:r>
    </w:p>
    <w:p w14:paraId="5909B7AA" w14:textId="77777777" w:rsidR="0042370B" w:rsidRPr="00D35F7D" w:rsidRDefault="0042370B" w:rsidP="0042370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D35F7D">
        <w:rPr>
          <w:rFonts w:ascii="Times New Roman" w:hAnsi="Times New Roman" w:cs="Times New Roman"/>
          <w:color w:val="000000"/>
        </w:rPr>
        <w:t>Roadmap, including milestones along with corresponding activities and timelines</w:t>
      </w:r>
    </w:p>
    <w:p w14:paraId="64D7C980" w14:textId="77777777" w:rsidR="0042370B" w:rsidRDefault="0042370B" w:rsidP="0042370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D35F7D">
        <w:rPr>
          <w:rFonts w:ascii="Times New Roman" w:hAnsi="Times New Roman" w:cs="Times New Roman"/>
          <w:color w:val="000000"/>
        </w:rPr>
        <w:t xml:space="preserve">Maintenance of the Asia/Pacific </w:t>
      </w:r>
      <w:r>
        <w:rPr>
          <w:rFonts w:ascii="Times New Roman" w:hAnsi="Times New Roman" w:cs="Times New Roman"/>
          <w:color w:val="000000"/>
        </w:rPr>
        <w:t>r</w:t>
      </w:r>
      <w:r w:rsidRPr="00D35F7D">
        <w:rPr>
          <w:rFonts w:ascii="Times New Roman" w:hAnsi="Times New Roman" w:cs="Times New Roman"/>
          <w:color w:val="000000"/>
        </w:rPr>
        <w:t xml:space="preserve">egional </w:t>
      </w:r>
      <w:r>
        <w:rPr>
          <w:rFonts w:ascii="Times New Roman" w:hAnsi="Times New Roman" w:cs="Times New Roman"/>
          <w:color w:val="000000"/>
        </w:rPr>
        <w:t>r</w:t>
      </w:r>
      <w:r w:rsidRPr="00D35F7D">
        <w:rPr>
          <w:rFonts w:ascii="Times New Roman" w:hAnsi="Times New Roman" w:cs="Times New Roman"/>
          <w:color w:val="000000"/>
        </w:rPr>
        <w:t>oadmap until the complete implementation of the Task objective</w:t>
      </w:r>
    </w:p>
    <w:p w14:paraId="455A1E0C" w14:textId="77777777" w:rsidR="0042370B" w:rsidRPr="00D35F7D" w:rsidRDefault="0042370B" w:rsidP="0042370B">
      <w:pPr>
        <w:pStyle w:val="ListParagraph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2D3F9770" w14:textId="77777777" w:rsidR="0042370B" w:rsidRPr="00D35F7D" w:rsidRDefault="0042370B" w:rsidP="0042370B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D35F7D">
        <w:rPr>
          <w:rFonts w:ascii="Times New Roman" w:hAnsi="Times New Roman" w:cs="Times New Roman"/>
          <w:b/>
          <w:u w:val="single"/>
        </w:rPr>
        <w:t xml:space="preserve">Milestones </w:t>
      </w:r>
    </w:p>
    <w:p w14:paraId="7BA17ECC" w14:textId="77777777" w:rsidR="0042370B" w:rsidRPr="000E2834" w:rsidRDefault="0042370B" w:rsidP="0042370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0E2834">
        <w:rPr>
          <w:rFonts w:ascii="Times New Roman" w:hAnsi="Times New Roman" w:cs="Times New Roman"/>
          <w:color w:val="000000"/>
        </w:rPr>
        <w:t>SWIM TF/5</w:t>
      </w:r>
    </w:p>
    <w:p w14:paraId="7D8A5383" w14:textId="77777777" w:rsidR="0042370B" w:rsidRPr="00E45386" w:rsidRDefault="0042370B" w:rsidP="0042370B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0E2834">
        <w:rPr>
          <w:rFonts w:ascii="Times New Roman" w:hAnsi="Times New Roman" w:cs="Times New Roman"/>
          <w:color w:val="000000"/>
        </w:rPr>
        <w:t>List of required activities</w:t>
      </w:r>
      <w:r>
        <w:rPr>
          <w:rFonts w:ascii="Times New Roman" w:hAnsi="Times New Roman" w:cs="Times New Roman"/>
          <w:color w:val="000000"/>
        </w:rPr>
        <w:t xml:space="preserve">, e.g. </w:t>
      </w:r>
      <w:r w:rsidRPr="00E45386">
        <w:rPr>
          <w:rFonts w:ascii="Times New Roman" w:hAnsi="Times New Roman" w:cs="Times New Roman"/>
          <w:color w:val="000000"/>
        </w:rPr>
        <w:t>regarding ATFM, A-CDM, ATFM/A-CDM integration operational requirements</w:t>
      </w:r>
    </w:p>
    <w:p w14:paraId="3EB2CF16" w14:textId="77777777" w:rsidR="0042370B" w:rsidRPr="00E45386" w:rsidRDefault="0042370B" w:rsidP="0042370B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E45386">
        <w:rPr>
          <w:rFonts w:ascii="Times New Roman" w:hAnsi="Times New Roman" w:cs="Times New Roman"/>
          <w:color w:val="000000"/>
        </w:rPr>
        <w:t>Dependency with other tasks under SWIM TF; to assess the impact on related milestones and timelines to be developed</w:t>
      </w:r>
    </w:p>
    <w:p w14:paraId="6CBF5AA1" w14:textId="77777777" w:rsidR="0042370B" w:rsidRPr="00E45386" w:rsidRDefault="0042370B" w:rsidP="0042370B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E45386">
        <w:rPr>
          <w:rFonts w:ascii="Times New Roman" w:hAnsi="Times New Roman" w:cs="Times New Roman"/>
          <w:color w:val="000000"/>
        </w:rPr>
        <w:t>Inter-task-group communication; to figure out the appropriate sequence of the required activities</w:t>
      </w:r>
    </w:p>
    <w:p w14:paraId="0404B1F3" w14:textId="77777777" w:rsidR="0042370B" w:rsidRPr="00E45386" w:rsidRDefault="0042370B" w:rsidP="0042370B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E45386">
        <w:rPr>
          <w:rFonts w:ascii="Times New Roman" w:hAnsi="Times New Roman" w:cs="Times New Roman"/>
          <w:color w:val="000000"/>
        </w:rPr>
        <w:t>The first draft of Asia/Pacific regional roadmap focusing on ATFM, A-CDM, and ATFM/A-CDM integrated operation</w:t>
      </w:r>
    </w:p>
    <w:p w14:paraId="432B7AA3" w14:textId="77777777" w:rsidR="0042370B" w:rsidRPr="000E2834" w:rsidRDefault="0042370B" w:rsidP="0042370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0E2834">
        <w:rPr>
          <w:rFonts w:ascii="Times New Roman" w:hAnsi="Times New Roman" w:cs="Times New Roman"/>
          <w:color w:val="000000"/>
        </w:rPr>
        <w:t>Before SWIM TF/6</w:t>
      </w:r>
    </w:p>
    <w:p w14:paraId="760CA45D" w14:textId="77777777" w:rsidR="0042370B" w:rsidRPr="000E2834" w:rsidRDefault="0042370B" w:rsidP="0042370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0E2834">
        <w:rPr>
          <w:rFonts w:ascii="Times New Roman" w:hAnsi="Times New Roman" w:cs="Times New Roman"/>
          <w:color w:val="000000"/>
        </w:rPr>
        <w:t>Inter-task</w:t>
      </w:r>
      <w:r>
        <w:rPr>
          <w:rFonts w:ascii="Times New Roman" w:hAnsi="Times New Roman" w:cs="Times New Roman"/>
          <w:color w:val="000000"/>
        </w:rPr>
        <w:t>-</w:t>
      </w:r>
      <w:r w:rsidRPr="000E2834">
        <w:rPr>
          <w:rFonts w:ascii="Times New Roman" w:hAnsi="Times New Roman" w:cs="Times New Roman"/>
          <w:color w:val="000000"/>
        </w:rPr>
        <w:t>group communication</w:t>
      </w:r>
      <w:r>
        <w:rPr>
          <w:rFonts w:ascii="Times New Roman" w:hAnsi="Times New Roman" w:cs="Times New Roman"/>
          <w:color w:val="000000"/>
        </w:rPr>
        <w:t>;</w:t>
      </w:r>
      <w:r w:rsidRPr="000E2834">
        <w:rPr>
          <w:rFonts w:ascii="Times New Roman" w:hAnsi="Times New Roman" w:cs="Times New Roman"/>
          <w:color w:val="000000"/>
        </w:rPr>
        <w:t xml:space="preserve"> to figure out the appropriate sequence of the required activities</w:t>
      </w:r>
    </w:p>
    <w:p w14:paraId="5E0A8C3A" w14:textId="77777777" w:rsidR="0042370B" w:rsidRPr="000E2834" w:rsidRDefault="0042370B" w:rsidP="0042370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0E2834">
        <w:rPr>
          <w:rFonts w:ascii="Times New Roman" w:hAnsi="Times New Roman" w:cs="Times New Roman"/>
          <w:color w:val="000000"/>
        </w:rPr>
        <w:t>SWIM TF/6</w:t>
      </w:r>
    </w:p>
    <w:p w14:paraId="55B2846E" w14:textId="77777777" w:rsidR="0042370B" w:rsidRDefault="0042370B" w:rsidP="0042370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0E2834">
        <w:rPr>
          <w:rFonts w:ascii="Times New Roman" w:hAnsi="Times New Roman" w:cs="Times New Roman"/>
          <w:color w:val="000000"/>
        </w:rPr>
        <w:t>The first version of Asia/Pacific regional roadmap</w:t>
      </w:r>
    </w:p>
    <w:p w14:paraId="3C8F575D" w14:textId="77777777" w:rsidR="0042370B" w:rsidRDefault="0042370B" w:rsidP="0042370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SWIM TF/6 – Completion of Task Objective</w:t>
      </w:r>
    </w:p>
    <w:p w14:paraId="621757BC" w14:textId="77777777" w:rsidR="0042370B" w:rsidRPr="00D35F7D" w:rsidRDefault="0042370B" w:rsidP="0042370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aintenance of Asia/Pacific regional roadmap</w:t>
      </w:r>
    </w:p>
    <w:p w14:paraId="348DB60B" w14:textId="77777777" w:rsidR="0042370B" w:rsidRDefault="0042370B" w:rsidP="0042370B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14:paraId="3B8D894E" w14:textId="77777777" w:rsidR="0042370B" w:rsidRPr="00D35F7D" w:rsidRDefault="0042370B" w:rsidP="0042370B">
      <w:pPr>
        <w:spacing w:after="0" w:line="240" w:lineRule="auto"/>
        <w:rPr>
          <w:rFonts w:ascii="Times New Roman" w:hAnsi="Times New Roman" w:cs="Times New Roman"/>
        </w:rPr>
      </w:pPr>
      <w:r w:rsidRPr="00D35F7D">
        <w:rPr>
          <w:rFonts w:ascii="Times New Roman" w:hAnsi="Times New Roman" w:cs="Times New Roman"/>
          <w:b/>
          <w:u w:val="single"/>
        </w:rPr>
        <w:t>Dependencies</w:t>
      </w:r>
      <w:r w:rsidRPr="00D35F7D">
        <w:rPr>
          <w:rFonts w:ascii="Times New Roman" w:hAnsi="Times New Roman" w:cs="Times New Roman"/>
        </w:rPr>
        <w:t xml:space="preserve"> </w:t>
      </w:r>
    </w:p>
    <w:p w14:paraId="3FD94FDA" w14:textId="77777777" w:rsidR="0042370B" w:rsidRPr="00D35F7D" w:rsidRDefault="0042370B" w:rsidP="0042370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D35F7D">
        <w:rPr>
          <w:rFonts w:ascii="Times New Roman" w:hAnsi="Times New Roman" w:cs="Times New Roman"/>
          <w:color w:val="000000"/>
        </w:rPr>
        <w:t>Dependencies with projects supervised by different SG (will be controlled by APANPIRG):</w:t>
      </w:r>
    </w:p>
    <w:p w14:paraId="0ED921DC" w14:textId="77777777" w:rsidR="0042370B" w:rsidRPr="000E2834" w:rsidRDefault="0042370B" w:rsidP="0042370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0E2834">
        <w:rPr>
          <w:rFonts w:ascii="Times New Roman" w:hAnsi="Times New Roman" w:cs="Times New Roman"/>
          <w:color w:val="000000"/>
        </w:rPr>
        <w:t>AAITF</w:t>
      </w:r>
    </w:p>
    <w:p w14:paraId="3AF4A939" w14:textId="77777777" w:rsidR="0042370B" w:rsidRPr="000E2834" w:rsidRDefault="0042370B" w:rsidP="0042370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0E2834">
        <w:rPr>
          <w:rFonts w:ascii="Times New Roman" w:hAnsi="Times New Roman" w:cs="Times New Roman"/>
          <w:color w:val="000000"/>
        </w:rPr>
        <w:t>MET/IE WG</w:t>
      </w:r>
    </w:p>
    <w:p w14:paraId="570CC14E" w14:textId="77777777" w:rsidR="0042370B" w:rsidRPr="000E2834" w:rsidRDefault="0042370B" w:rsidP="0042370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0E2834">
        <w:rPr>
          <w:rFonts w:ascii="Times New Roman" w:hAnsi="Times New Roman" w:cs="Times New Roman"/>
          <w:color w:val="000000"/>
        </w:rPr>
        <w:t>ATFM SG</w:t>
      </w:r>
    </w:p>
    <w:p w14:paraId="1F609FC2" w14:textId="77777777" w:rsidR="0042370B" w:rsidRPr="000E2834" w:rsidRDefault="0042370B" w:rsidP="0042370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0E2834">
        <w:rPr>
          <w:rFonts w:ascii="Times New Roman" w:hAnsi="Times New Roman" w:cs="Times New Roman"/>
          <w:color w:val="000000"/>
        </w:rPr>
        <w:t>APA-CDM TF</w:t>
      </w:r>
    </w:p>
    <w:p w14:paraId="58DDA7D2" w14:textId="77777777" w:rsidR="0042370B" w:rsidRPr="00D35F7D" w:rsidRDefault="0042370B" w:rsidP="0042370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D35F7D">
        <w:rPr>
          <w:rFonts w:ascii="Times New Roman" w:hAnsi="Times New Roman" w:cs="Times New Roman"/>
          <w:color w:val="000000"/>
        </w:rPr>
        <w:t>Dependencies with projects supervised by the SG (will be controlled by SG):</w:t>
      </w:r>
    </w:p>
    <w:p w14:paraId="4A7C1508" w14:textId="77777777" w:rsidR="0042370B" w:rsidRDefault="0042370B" w:rsidP="0042370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D35F7D">
        <w:rPr>
          <w:rFonts w:ascii="Times New Roman" w:hAnsi="Times New Roman" w:cs="Times New Roman"/>
          <w:color w:val="000000"/>
        </w:rPr>
        <w:t>CRV OG</w:t>
      </w:r>
    </w:p>
    <w:p w14:paraId="153FA368" w14:textId="77777777" w:rsidR="0042370B" w:rsidRPr="00D35F7D" w:rsidRDefault="0042370B" w:rsidP="0042370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SURICG</w:t>
      </w:r>
    </w:p>
    <w:p w14:paraId="456C9BE8" w14:textId="77777777" w:rsidR="0042370B" w:rsidRPr="00D35F7D" w:rsidRDefault="0042370B" w:rsidP="0042370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D35F7D">
        <w:rPr>
          <w:rFonts w:ascii="Times New Roman" w:hAnsi="Times New Roman" w:cs="Times New Roman"/>
          <w:color w:val="000000"/>
        </w:rPr>
        <w:t>Dependencies between tasks in the project (will be controlled by the Task Force):</w:t>
      </w:r>
    </w:p>
    <w:p w14:paraId="72A5E5ED" w14:textId="77777777" w:rsidR="0042370B" w:rsidRDefault="0042370B" w:rsidP="0042370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D35F7D">
        <w:rPr>
          <w:rFonts w:ascii="Times New Roman" w:hAnsi="Times New Roman" w:cs="Times New Roman"/>
          <w:color w:val="000000"/>
        </w:rPr>
        <w:t>All</w:t>
      </w:r>
    </w:p>
    <w:p w14:paraId="61729C59" w14:textId="77777777" w:rsidR="0042370B" w:rsidRDefault="0042370B" w:rsidP="0042370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lastRenderedPageBreak/>
        <w:t>Other dependencies</w:t>
      </w:r>
    </w:p>
    <w:p w14:paraId="04E4E7DD" w14:textId="77777777" w:rsidR="0042370B" w:rsidRDefault="0042370B" w:rsidP="0042370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MP</w:t>
      </w:r>
    </w:p>
    <w:p w14:paraId="5C9FC17B" w14:textId="77777777" w:rsidR="0042370B" w:rsidRPr="00D35F7D" w:rsidRDefault="0042370B" w:rsidP="0042370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TFSG</w:t>
      </w:r>
    </w:p>
    <w:p w14:paraId="77CE6E5C" w14:textId="77777777" w:rsidR="0042370B" w:rsidRDefault="0042370B" w:rsidP="0042370B">
      <w:pPr>
        <w:rPr>
          <w:rFonts w:ascii="Times New Roman" w:hAnsi="Times New Roman" w:cs="Times New Roman"/>
          <w:b/>
          <w:sz w:val="21"/>
          <w:szCs w:val="21"/>
          <w:u w:val="single"/>
        </w:rPr>
      </w:pPr>
    </w:p>
    <w:p w14:paraId="456CC817" w14:textId="77777777" w:rsidR="0042370B" w:rsidRPr="00D35F7D" w:rsidRDefault="0042370B" w:rsidP="0042370B">
      <w:pPr>
        <w:rPr>
          <w:rFonts w:ascii="Times New Roman" w:hAnsi="Times New Roman" w:cs="Times New Roman"/>
          <w:b/>
          <w:color w:val="FF0000"/>
          <w:sz w:val="21"/>
          <w:szCs w:val="21"/>
          <w:u w:val="single"/>
        </w:rPr>
      </w:pPr>
      <w:proofErr w:type="gramStart"/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Task 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 xml:space="preserve"> participants</w:t>
      </w:r>
      <w:proofErr w:type="gramEnd"/>
      <w:r w:rsidRPr="00D35F7D">
        <w:rPr>
          <w:rFonts w:ascii="Times New Roman" w:hAnsi="Times New Roman" w:cs="Times New Roman"/>
          <w:b/>
          <w:sz w:val="21"/>
          <w:szCs w:val="21"/>
        </w:rPr>
        <w:t xml:space="preserve"> </w:t>
      </w: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2024"/>
        <w:gridCol w:w="1608"/>
        <w:gridCol w:w="1763"/>
        <w:gridCol w:w="2614"/>
        <w:gridCol w:w="1341"/>
      </w:tblGrid>
      <w:tr w:rsidR="0042370B" w:rsidRPr="000D4566" w14:paraId="380530BB" w14:textId="77777777" w:rsidTr="00C7286D">
        <w:trPr>
          <w:tblHeader/>
          <w:jc w:val="center"/>
        </w:trPr>
        <w:tc>
          <w:tcPr>
            <w:tcW w:w="1082" w:type="pct"/>
            <w:shd w:val="clear" w:color="auto" w:fill="FFFF00"/>
            <w:vAlign w:val="center"/>
          </w:tcPr>
          <w:p w14:paraId="7945002E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sz w:val="20"/>
                <w:szCs w:val="20"/>
              </w:rPr>
              <w:t>State/Organization</w:t>
            </w:r>
          </w:p>
        </w:tc>
        <w:tc>
          <w:tcPr>
            <w:tcW w:w="860" w:type="pct"/>
            <w:shd w:val="clear" w:color="auto" w:fill="FFFF00"/>
            <w:vAlign w:val="center"/>
          </w:tcPr>
          <w:p w14:paraId="6724DF24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sz w:val="20"/>
                <w:szCs w:val="20"/>
              </w:rPr>
              <w:t>Name</w:t>
            </w:r>
          </w:p>
        </w:tc>
        <w:tc>
          <w:tcPr>
            <w:tcW w:w="943" w:type="pct"/>
            <w:shd w:val="clear" w:color="auto" w:fill="FFFF00"/>
            <w:vAlign w:val="center"/>
          </w:tcPr>
          <w:p w14:paraId="0C9160CB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sz w:val="20"/>
                <w:szCs w:val="20"/>
              </w:rPr>
              <w:t>Role/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0D4566">
              <w:rPr>
                <w:rFonts w:ascii="Times New Roman" w:hAnsi="Times New Roman" w:cs="Times New Roman"/>
                <w:sz w:val="20"/>
                <w:szCs w:val="20"/>
              </w:rPr>
              <w:t>Responsibility</w:t>
            </w:r>
          </w:p>
        </w:tc>
        <w:tc>
          <w:tcPr>
            <w:tcW w:w="1398" w:type="pct"/>
            <w:shd w:val="clear" w:color="auto" w:fill="FFFF00"/>
            <w:vAlign w:val="center"/>
          </w:tcPr>
          <w:p w14:paraId="403AF0C3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sz w:val="20"/>
                <w:szCs w:val="20"/>
              </w:rPr>
              <w:t>Email</w:t>
            </w:r>
          </w:p>
        </w:tc>
        <w:tc>
          <w:tcPr>
            <w:tcW w:w="717" w:type="pct"/>
            <w:shd w:val="clear" w:color="auto" w:fill="FFFF00"/>
            <w:vAlign w:val="center"/>
          </w:tcPr>
          <w:p w14:paraId="30333857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sz w:val="20"/>
                <w:szCs w:val="20"/>
              </w:rPr>
              <w:t>Phone</w:t>
            </w:r>
          </w:p>
        </w:tc>
      </w:tr>
      <w:tr w:rsidR="0042370B" w:rsidRPr="000D4566" w14:paraId="7040B9C5" w14:textId="77777777" w:rsidTr="00C7286D">
        <w:trPr>
          <w:jc w:val="center"/>
        </w:trPr>
        <w:tc>
          <w:tcPr>
            <w:tcW w:w="1082" w:type="pct"/>
          </w:tcPr>
          <w:p w14:paraId="3A2B4895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Thailand</w:t>
            </w:r>
          </w:p>
        </w:tc>
        <w:tc>
          <w:tcPr>
            <w:tcW w:w="860" w:type="pct"/>
          </w:tcPr>
          <w:p w14:paraId="298C3D05" w14:textId="77777777" w:rsidR="0042370B" w:rsidRPr="000D4566" w:rsidRDefault="0042370B" w:rsidP="00C7286D">
            <w:pPr>
              <w:pStyle w:val="TableParagraph"/>
              <w:spacing w:line="216" w:lineRule="exact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Amornrat</w:t>
            </w:r>
          </w:p>
          <w:p w14:paraId="040DA7D6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Jirattigalachote</w:t>
            </w:r>
          </w:p>
        </w:tc>
        <w:tc>
          <w:tcPr>
            <w:tcW w:w="943" w:type="pct"/>
          </w:tcPr>
          <w:p w14:paraId="1AEC6701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Lead</w:t>
            </w:r>
          </w:p>
        </w:tc>
        <w:tc>
          <w:tcPr>
            <w:tcW w:w="1398" w:type="pct"/>
          </w:tcPr>
          <w:p w14:paraId="7A3855EB" w14:textId="77777777" w:rsidR="0042370B" w:rsidRPr="000D4566" w:rsidRDefault="00F63082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1">
              <w:r w:rsidR="0042370B" w:rsidRPr="000D4566">
                <w:rPr>
                  <w:rFonts w:ascii="Times New Roman" w:hAnsi="Times New Roman" w:cs="Times New Roman"/>
                  <w:w w:val="105"/>
                  <w:sz w:val="20"/>
                  <w:szCs w:val="20"/>
                </w:rPr>
                <w:t>amornrat.ji@aerothai.co.th</w:t>
              </w:r>
            </w:hyperlink>
          </w:p>
        </w:tc>
        <w:tc>
          <w:tcPr>
            <w:tcW w:w="717" w:type="pct"/>
          </w:tcPr>
          <w:p w14:paraId="5E45204A" w14:textId="77777777" w:rsidR="0042370B" w:rsidRPr="000D4566" w:rsidRDefault="0042370B" w:rsidP="00C7286D">
            <w:pPr>
              <w:pStyle w:val="TableParagraph"/>
              <w:spacing w:line="216" w:lineRule="exact"/>
              <w:ind w:left="65" w:right="60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+66 2 287</w:t>
            </w:r>
          </w:p>
          <w:p w14:paraId="1CF4A3E8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8262</w:t>
            </w:r>
          </w:p>
        </w:tc>
      </w:tr>
      <w:tr w:rsidR="0042370B" w:rsidRPr="000D4566" w14:paraId="6136A729" w14:textId="77777777" w:rsidTr="00C7286D">
        <w:trPr>
          <w:jc w:val="center"/>
        </w:trPr>
        <w:tc>
          <w:tcPr>
            <w:tcW w:w="1082" w:type="pct"/>
          </w:tcPr>
          <w:p w14:paraId="7E23A722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Singapore</w:t>
            </w:r>
          </w:p>
        </w:tc>
        <w:tc>
          <w:tcPr>
            <w:tcW w:w="860" w:type="pct"/>
          </w:tcPr>
          <w:p w14:paraId="38CFCB33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 xml:space="preserve">David </w:t>
            </w:r>
            <w:proofErr w:type="spellStart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Leow</w:t>
            </w:r>
            <w:proofErr w:type="spellEnd"/>
          </w:p>
        </w:tc>
        <w:tc>
          <w:tcPr>
            <w:tcW w:w="943" w:type="pct"/>
          </w:tcPr>
          <w:p w14:paraId="16B32325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Lead</w:t>
            </w:r>
          </w:p>
        </w:tc>
        <w:tc>
          <w:tcPr>
            <w:tcW w:w="1398" w:type="pct"/>
          </w:tcPr>
          <w:p w14:paraId="7157FE15" w14:textId="77777777" w:rsidR="0042370B" w:rsidRPr="000D4566" w:rsidRDefault="00F63082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2">
              <w:r w:rsidR="0042370B" w:rsidRPr="000D4566">
                <w:rPr>
                  <w:rFonts w:ascii="Times New Roman" w:hAnsi="Times New Roman" w:cs="Times New Roman"/>
                  <w:w w:val="105"/>
                  <w:sz w:val="20"/>
                  <w:szCs w:val="20"/>
                </w:rPr>
                <w:t>david_leow@caas.gov.sg</w:t>
              </w:r>
            </w:hyperlink>
          </w:p>
        </w:tc>
        <w:tc>
          <w:tcPr>
            <w:tcW w:w="717" w:type="pct"/>
          </w:tcPr>
          <w:p w14:paraId="57BB5BF2" w14:textId="77777777" w:rsidR="0042370B" w:rsidRPr="000D4566" w:rsidRDefault="0042370B" w:rsidP="00C7286D">
            <w:pPr>
              <w:pStyle w:val="TableParagraph"/>
              <w:spacing w:line="216" w:lineRule="exact"/>
              <w:ind w:left="65" w:right="60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+65 812 6</w:t>
            </w:r>
          </w:p>
          <w:p w14:paraId="49C3378B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9724</w:t>
            </w:r>
          </w:p>
        </w:tc>
      </w:tr>
      <w:tr w:rsidR="0042370B" w:rsidRPr="000D4566" w14:paraId="36ABCB60" w14:textId="77777777" w:rsidTr="00C7286D">
        <w:trPr>
          <w:trHeight w:val="233"/>
          <w:jc w:val="center"/>
        </w:trPr>
        <w:tc>
          <w:tcPr>
            <w:tcW w:w="1082" w:type="pct"/>
          </w:tcPr>
          <w:p w14:paraId="08B7BDAB" w14:textId="77777777" w:rsidR="0042370B" w:rsidRPr="000D4566" w:rsidRDefault="0042370B" w:rsidP="00C7286D">
            <w:pPr>
              <w:pStyle w:val="TableParagraph"/>
              <w:spacing w:line="244" w:lineRule="auto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Sri Lanka/Airport &amp; Aviation Services</w:t>
            </w:r>
          </w:p>
          <w:p w14:paraId="0BF40092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Limited</w:t>
            </w:r>
          </w:p>
        </w:tc>
        <w:tc>
          <w:tcPr>
            <w:tcW w:w="860" w:type="pct"/>
          </w:tcPr>
          <w:p w14:paraId="2AC6A467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proofErr w:type="spellStart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Asanga</w:t>
            </w:r>
            <w:proofErr w:type="spellEnd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 xml:space="preserve"> </w:t>
            </w:r>
            <w:proofErr w:type="spellStart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Senarath</w:t>
            </w:r>
            <w:proofErr w:type="spellEnd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 xml:space="preserve"> </w:t>
            </w:r>
            <w:proofErr w:type="spellStart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Bandara</w:t>
            </w:r>
            <w:proofErr w:type="spellEnd"/>
          </w:p>
        </w:tc>
        <w:tc>
          <w:tcPr>
            <w:tcW w:w="943" w:type="pct"/>
          </w:tcPr>
          <w:p w14:paraId="219DC236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Contributor</w:t>
            </w:r>
          </w:p>
        </w:tc>
        <w:tc>
          <w:tcPr>
            <w:tcW w:w="1398" w:type="pct"/>
          </w:tcPr>
          <w:p w14:paraId="3C304D56" w14:textId="77777777" w:rsidR="0042370B" w:rsidRPr="000D4566" w:rsidRDefault="00F63082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3">
              <w:r w:rsidR="0042370B" w:rsidRPr="000D4566">
                <w:rPr>
                  <w:rFonts w:ascii="Times New Roman" w:hAnsi="Times New Roman" w:cs="Times New Roman"/>
                  <w:w w:val="105"/>
                  <w:sz w:val="20"/>
                  <w:szCs w:val="20"/>
                </w:rPr>
                <w:t>asanga.eane@airport.lk</w:t>
              </w:r>
            </w:hyperlink>
            <w:r w:rsidR="0042370B"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 xml:space="preserve"> </w:t>
            </w:r>
            <w:hyperlink r:id="rId14">
              <w:r w:rsidR="0042370B" w:rsidRPr="000D4566">
                <w:rPr>
                  <w:rFonts w:ascii="Times New Roman" w:hAnsi="Times New Roman" w:cs="Times New Roman"/>
                  <w:sz w:val="20"/>
                  <w:szCs w:val="20"/>
                </w:rPr>
                <w:t>asangasenarath@gmail.com</w:t>
              </w:r>
            </w:hyperlink>
          </w:p>
        </w:tc>
        <w:tc>
          <w:tcPr>
            <w:tcW w:w="717" w:type="pct"/>
          </w:tcPr>
          <w:p w14:paraId="2413AD2B" w14:textId="77777777" w:rsidR="0042370B" w:rsidRPr="000D4566" w:rsidRDefault="0042370B" w:rsidP="00C7286D">
            <w:pPr>
              <w:pStyle w:val="TableParagraph"/>
              <w:spacing w:line="216" w:lineRule="exact"/>
              <w:ind w:left="65" w:right="57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+9476824265</w:t>
            </w:r>
            <w:r w:rsidRPr="000D4566">
              <w:rPr>
                <w:w w:val="103"/>
                <w:sz w:val="20"/>
                <w:szCs w:val="20"/>
              </w:rPr>
              <w:t>4</w:t>
            </w:r>
          </w:p>
          <w:p w14:paraId="21E704B1" w14:textId="77777777" w:rsidR="0042370B" w:rsidRPr="000D4566" w:rsidRDefault="0042370B" w:rsidP="00C7286D">
            <w:pPr>
              <w:pStyle w:val="TableParagraph"/>
              <w:spacing w:before="4"/>
              <w:ind w:left="65" w:right="57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+9411226361</w:t>
            </w:r>
            <w:r w:rsidRPr="000D4566">
              <w:rPr>
                <w:w w:val="103"/>
                <w:sz w:val="20"/>
                <w:szCs w:val="20"/>
              </w:rPr>
              <w:t>9</w:t>
            </w:r>
          </w:p>
        </w:tc>
      </w:tr>
      <w:tr w:rsidR="0042370B" w:rsidRPr="000D4566" w14:paraId="452888B8" w14:textId="77777777" w:rsidTr="00C7286D">
        <w:trPr>
          <w:jc w:val="center"/>
        </w:trPr>
        <w:tc>
          <w:tcPr>
            <w:tcW w:w="1082" w:type="pct"/>
          </w:tcPr>
          <w:p w14:paraId="77A5E9E1" w14:textId="77777777" w:rsidR="0042370B" w:rsidRPr="000D4566" w:rsidRDefault="0042370B" w:rsidP="00C7286D">
            <w:pPr>
              <w:pStyle w:val="TableParagraph"/>
              <w:spacing w:line="247" w:lineRule="auto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 xml:space="preserve">Indonesia/ </w:t>
            </w:r>
            <w:r w:rsidRPr="000D4566">
              <w:rPr>
                <w:sz w:val="20"/>
                <w:szCs w:val="20"/>
              </w:rPr>
              <w:t xml:space="preserve">Directorate </w:t>
            </w:r>
            <w:r w:rsidRPr="000D4566">
              <w:rPr>
                <w:w w:val="105"/>
                <w:sz w:val="20"/>
                <w:szCs w:val="20"/>
              </w:rPr>
              <w:t>General of</w:t>
            </w:r>
          </w:p>
          <w:p w14:paraId="330A4BEF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Civil Aviation</w:t>
            </w:r>
          </w:p>
        </w:tc>
        <w:tc>
          <w:tcPr>
            <w:tcW w:w="860" w:type="pct"/>
          </w:tcPr>
          <w:p w14:paraId="2D0FD895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proofErr w:type="spellStart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Maruli</w:t>
            </w:r>
            <w:proofErr w:type="spellEnd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 xml:space="preserve"> </w:t>
            </w:r>
            <w:proofErr w:type="spellStart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Tua</w:t>
            </w:r>
            <w:proofErr w:type="spellEnd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 xml:space="preserve"> Edison Saragih</w:t>
            </w:r>
          </w:p>
        </w:tc>
        <w:tc>
          <w:tcPr>
            <w:tcW w:w="943" w:type="pct"/>
          </w:tcPr>
          <w:p w14:paraId="53F48DEA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Contributor</w:t>
            </w:r>
          </w:p>
        </w:tc>
        <w:tc>
          <w:tcPr>
            <w:tcW w:w="1398" w:type="pct"/>
          </w:tcPr>
          <w:p w14:paraId="67F53647" w14:textId="77777777" w:rsidR="0042370B" w:rsidRPr="000D4566" w:rsidRDefault="00F63082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5">
              <w:r w:rsidR="0042370B" w:rsidRPr="000D4566">
                <w:rPr>
                  <w:rFonts w:ascii="Times New Roman" w:hAnsi="Times New Roman" w:cs="Times New Roman"/>
                  <w:w w:val="105"/>
                  <w:sz w:val="20"/>
                  <w:szCs w:val="20"/>
                </w:rPr>
                <w:t>edisonsaragih@yahoo.com</w:t>
              </w:r>
            </w:hyperlink>
            <w:r w:rsidR="0042370B"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 xml:space="preserve"> </w:t>
            </w:r>
            <w:hyperlink r:id="rId16">
              <w:r w:rsidR="0042370B" w:rsidRPr="000D4566">
                <w:rPr>
                  <w:rFonts w:ascii="Times New Roman" w:hAnsi="Times New Roman" w:cs="Times New Roman"/>
                  <w:sz w:val="20"/>
                  <w:szCs w:val="20"/>
                </w:rPr>
                <w:t>edisonsaragih.es@gmail.com</w:t>
              </w:r>
            </w:hyperlink>
            <w:r w:rsidR="0042370B" w:rsidRPr="000D4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hyperlink r:id="rId17">
              <w:r w:rsidR="0042370B" w:rsidRPr="000D4566">
                <w:rPr>
                  <w:rFonts w:ascii="Times New Roman" w:hAnsi="Times New Roman" w:cs="Times New Roman"/>
                  <w:w w:val="105"/>
                  <w:sz w:val="20"/>
                  <w:szCs w:val="20"/>
                </w:rPr>
                <w:t>m_t@dephub.go.id</w:t>
              </w:r>
            </w:hyperlink>
          </w:p>
        </w:tc>
        <w:tc>
          <w:tcPr>
            <w:tcW w:w="717" w:type="pct"/>
          </w:tcPr>
          <w:p w14:paraId="45302DB1" w14:textId="77777777" w:rsidR="0042370B" w:rsidRPr="000D4566" w:rsidRDefault="0042370B" w:rsidP="00C7286D">
            <w:pPr>
              <w:pStyle w:val="TableParagraph"/>
              <w:spacing w:line="216" w:lineRule="exact"/>
              <w:ind w:left="65" w:right="57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+628129785067</w:t>
            </w:r>
          </w:p>
          <w:p w14:paraId="6455A85B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+6281246569</w:t>
            </w:r>
          </w:p>
        </w:tc>
      </w:tr>
      <w:tr w:rsidR="0042370B" w:rsidRPr="000D4566" w14:paraId="4465815A" w14:textId="77777777" w:rsidTr="00C7286D">
        <w:trPr>
          <w:jc w:val="center"/>
        </w:trPr>
        <w:tc>
          <w:tcPr>
            <w:tcW w:w="1082" w:type="pct"/>
          </w:tcPr>
          <w:p w14:paraId="3F11D6A2" w14:textId="77777777" w:rsidR="0042370B" w:rsidRPr="000D4566" w:rsidRDefault="0042370B" w:rsidP="00C7286D">
            <w:pPr>
              <w:pStyle w:val="TableParagraph"/>
              <w:spacing w:line="216" w:lineRule="exact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Australia/</w:t>
            </w:r>
          </w:p>
          <w:p w14:paraId="2A63CBE3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sz w:val="20"/>
                <w:szCs w:val="20"/>
              </w:rPr>
              <w:t xml:space="preserve">Airservices </w:t>
            </w: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Australia</w:t>
            </w:r>
          </w:p>
        </w:tc>
        <w:tc>
          <w:tcPr>
            <w:tcW w:w="860" w:type="pct"/>
          </w:tcPr>
          <w:p w14:paraId="51917E6F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 xml:space="preserve">George </w:t>
            </w:r>
            <w:proofErr w:type="spellStart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Kerlin</w:t>
            </w:r>
            <w:proofErr w:type="spellEnd"/>
          </w:p>
        </w:tc>
        <w:tc>
          <w:tcPr>
            <w:tcW w:w="943" w:type="pct"/>
          </w:tcPr>
          <w:p w14:paraId="55AC404A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Contributor</w:t>
            </w:r>
          </w:p>
        </w:tc>
        <w:tc>
          <w:tcPr>
            <w:tcW w:w="1398" w:type="pct"/>
          </w:tcPr>
          <w:p w14:paraId="4C2B3A2A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D4566">
              <w:rPr>
                <w:rFonts w:ascii="Times New Roman" w:hAnsi="Times New Roman" w:cs="Times New Roman"/>
                <w:sz w:val="20"/>
                <w:szCs w:val="20"/>
              </w:rPr>
              <w:t>george.kerlin@airservicesaustrali</w:t>
            </w:r>
            <w:proofErr w:type="spellEnd"/>
            <w:r w:rsidRPr="000D4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a.com</w:t>
            </w:r>
          </w:p>
        </w:tc>
        <w:tc>
          <w:tcPr>
            <w:tcW w:w="717" w:type="pct"/>
          </w:tcPr>
          <w:p w14:paraId="31632A96" w14:textId="77777777" w:rsidR="0042370B" w:rsidRPr="000D4566" w:rsidRDefault="0042370B" w:rsidP="00C7286D">
            <w:pPr>
              <w:pStyle w:val="TableParagraph"/>
              <w:spacing w:line="216" w:lineRule="exact"/>
              <w:ind w:left="65" w:right="57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+6173866326</w:t>
            </w:r>
            <w:r w:rsidRPr="000D4566">
              <w:rPr>
                <w:w w:val="103"/>
                <w:sz w:val="20"/>
                <w:szCs w:val="20"/>
              </w:rPr>
              <w:t>3</w:t>
            </w:r>
          </w:p>
        </w:tc>
      </w:tr>
      <w:tr w:rsidR="0042370B" w:rsidRPr="000D4566" w14:paraId="4EFA8F24" w14:textId="77777777" w:rsidTr="00C7286D">
        <w:trPr>
          <w:jc w:val="center"/>
        </w:trPr>
        <w:tc>
          <w:tcPr>
            <w:tcW w:w="1082" w:type="pct"/>
          </w:tcPr>
          <w:p w14:paraId="052030C4" w14:textId="77777777" w:rsidR="0042370B" w:rsidRPr="000D4566" w:rsidRDefault="0042370B" w:rsidP="00C7286D">
            <w:pPr>
              <w:pStyle w:val="TableParagraph"/>
              <w:spacing w:line="216" w:lineRule="exact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ICCAIA/</w:t>
            </w:r>
            <w:r>
              <w:rPr>
                <w:w w:val="105"/>
                <w:sz w:val="20"/>
                <w:szCs w:val="20"/>
              </w:rPr>
              <w:br/>
            </w:r>
            <w:r w:rsidRPr="000D4566">
              <w:rPr>
                <w:w w:val="105"/>
                <w:sz w:val="20"/>
                <w:szCs w:val="20"/>
              </w:rPr>
              <w:t>Frequentis</w:t>
            </w:r>
          </w:p>
        </w:tc>
        <w:tc>
          <w:tcPr>
            <w:tcW w:w="860" w:type="pct"/>
          </w:tcPr>
          <w:p w14:paraId="3EFB853A" w14:textId="77777777" w:rsidR="0042370B" w:rsidRPr="000D4566" w:rsidRDefault="0042370B" w:rsidP="00C7286D">
            <w:pPr>
              <w:pStyle w:val="TableParagraph"/>
              <w:spacing w:line="216" w:lineRule="exact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Harald</w:t>
            </w:r>
          </w:p>
          <w:p w14:paraId="5232DA7C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proofErr w:type="spellStart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Milchrahm</w:t>
            </w:r>
            <w:proofErr w:type="spellEnd"/>
          </w:p>
        </w:tc>
        <w:tc>
          <w:tcPr>
            <w:tcW w:w="943" w:type="pct"/>
          </w:tcPr>
          <w:p w14:paraId="03F4ADC7" w14:textId="77777777" w:rsidR="0042370B" w:rsidRPr="000D4566" w:rsidRDefault="0042370B" w:rsidP="00C7286D">
            <w:pPr>
              <w:pStyle w:val="TableParagraph"/>
              <w:spacing w:line="216" w:lineRule="exact"/>
              <w:ind w:left="67" w:right="61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Contributor /</w:t>
            </w:r>
          </w:p>
          <w:p w14:paraId="5CBB5FE4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Observer</w:t>
            </w:r>
          </w:p>
        </w:tc>
        <w:tc>
          <w:tcPr>
            <w:tcW w:w="1398" w:type="pct"/>
          </w:tcPr>
          <w:p w14:paraId="1B5A9B4D" w14:textId="77777777" w:rsidR="0042370B" w:rsidRPr="000D4566" w:rsidRDefault="00F63082" w:rsidP="00C7286D">
            <w:pPr>
              <w:pStyle w:val="TableParagraph"/>
              <w:spacing w:line="216" w:lineRule="exact"/>
              <w:ind w:left="94" w:right="87"/>
              <w:jc w:val="center"/>
              <w:rPr>
                <w:sz w:val="20"/>
                <w:szCs w:val="20"/>
              </w:rPr>
            </w:pPr>
            <w:hyperlink r:id="rId18">
              <w:r w:rsidR="0042370B" w:rsidRPr="000D4566">
                <w:rPr>
                  <w:w w:val="105"/>
                  <w:sz w:val="20"/>
                  <w:szCs w:val="20"/>
                </w:rPr>
                <w:t>harald.milchrahm@frequentis.co</w:t>
              </w:r>
            </w:hyperlink>
            <w:r w:rsidR="0042370B" w:rsidRPr="000D4566">
              <w:rPr>
                <w:w w:val="103"/>
                <w:sz w:val="20"/>
                <w:szCs w:val="20"/>
              </w:rPr>
              <w:t>m</w:t>
            </w:r>
          </w:p>
        </w:tc>
        <w:tc>
          <w:tcPr>
            <w:tcW w:w="717" w:type="pct"/>
          </w:tcPr>
          <w:p w14:paraId="7E049AE8" w14:textId="77777777" w:rsidR="0042370B" w:rsidRPr="000D4566" w:rsidRDefault="0042370B" w:rsidP="00C7286D">
            <w:pPr>
              <w:pStyle w:val="TableParagraph"/>
              <w:spacing w:line="216" w:lineRule="exact"/>
              <w:ind w:left="65" w:right="60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+43 664</w:t>
            </w:r>
          </w:p>
          <w:p w14:paraId="11B7B07E" w14:textId="77777777" w:rsidR="0042370B" w:rsidRPr="000D4566" w:rsidRDefault="0042370B" w:rsidP="00C728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60850 3223</w:t>
            </w:r>
          </w:p>
        </w:tc>
      </w:tr>
      <w:tr w:rsidR="0042370B" w:rsidRPr="000D4566" w14:paraId="659351E4" w14:textId="77777777" w:rsidTr="00C7286D">
        <w:trPr>
          <w:jc w:val="center"/>
        </w:trPr>
        <w:tc>
          <w:tcPr>
            <w:tcW w:w="1082" w:type="pct"/>
          </w:tcPr>
          <w:p w14:paraId="7D5228D9" w14:textId="77777777" w:rsidR="0042370B" w:rsidRPr="000D4566" w:rsidRDefault="0042370B" w:rsidP="00C7286D">
            <w:pPr>
              <w:pStyle w:val="TableParagraph"/>
              <w:spacing w:line="216" w:lineRule="exact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Thailand/</w:t>
            </w:r>
          </w:p>
          <w:p w14:paraId="53F605B1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CAAT</w:t>
            </w:r>
          </w:p>
        </w:tc>
        <w:tc>
          <w:tcPr>
            <w:tcW w:w="860" w:type="pct"/>
          </w:tcPr>
          <w:p w14:paraId="204530B1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proofErr w:type="spellStart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Jakrin</w:t>
            </w:r>
            <w:proofErr w:type="spellEnd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 xml:space="preserve"> </w:t>
            </w:r>
            <w:proofErr w:type="spellStart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Kutantham</w:t>
            </w:r>
            <w:proofErr w:type="spellEnd"/>
          </w:p>
        </w:tc>
        <w:tc>
          <w:tcPr>
            <w:tcW w:w="943" w:type="pct"/>
          </w:tcPr>
          <w:p w14:paraId="1969C487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Contributor</w:t>
            </w:r>
          </w:p>
        </w:tc>
        <w:tc>
          <w:tcPr>
            <w:tcW w:w="1398" w:type="pct"/>
          </w:tcPr>
          <w:p w14:paraId="09A53ACD" w14:textId="77777777" w:rsidR="0042370B" w:rsidRPr="000D4566" w:rsidRDefault="00F63082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9">
              <w:r w:rsidR="0042370B" w:rsidRPr="000D4566">
                <w:rPr>
                  <w:rFonts w:ascii="Times New Roman" w:hAnsi="Times New Roman" w:cs="Times New Roman"/>
                  <w:w w:val="105"/>
                  <w:sz w:val="20"/>
                  <w:szCs w:val="20"/>
                </w:rPr>
                <w:t>jakrin.k@caat.or.th</w:t>
              </w:r>
            </w:hyperlink>
          </w:p>
        </w:tc>
        <w:tc>
          <w:tcPr>
            <w:tcW w:w="717" w:type="pct"/>
          </w:tcPr>
          <w:p w14:paraId="22CD7017" w14:textId="77777777" w:rsidR="0042370B" w:rsidRPr="000D4566" w:rsidRDefault="0042370B" w:rsidP="00C7286D">
            <w:pPr>
              <w:pStyle w:val="TableParagraph"/>
              <w:spacing w:line="216" w:lineRule="exact"/>
              <w:ind w:left="64" w:right="61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+66 92 295</w:t>
            </w:r>
          </w:p>
          <w:p w14:paraId="3E51DCE0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6174</w:t>
            </w:r>
          </w:p>
        </w:tc>
      </w:tr>
      <w:tr w:rsidR="0042370B" w:rsidRPr="000D4566" w14:paraId="649371F0" w14:textId="77777777" w:rsidTr="00C7286D">
        <w:trPr>
          <w:jc w:val="center"/>
        </w:trPr>
        <w:tc>
          <w:tcPr>
            <w:tcW w:w="1082" w:type="pct"/>
          </w:tcPr>
          <w:p w14:paraId="5FB993D5" w14:textId="77777777" w:rsidR="0042370B" w:rsidRPr="000D4566" w:rsidRDefault="0042370B" w:rsidP="00C7286D">
            <w:pPr>
              <w:pStyle w:val="TableParagraph"/>
              <w:spacing w:line="216" w:lineRule="exact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Thailand/</w:t>
            </w:r>
          </w:p>
          <w:p w14:paraId="6D6943D1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CAAT</w:t>
            </w:r>
          </w:p>
        </w:tc>
        <w:tc>
          <w:tcPr>
            <w:tcW w:w="860" w:type="pct"/>
          </w:tcPr>
          <w:p w14:paraId="7A5BA946" w14:textId="77777777" w:rsidR="0042370B" w:rsidRPr="000D4566" w:rsidRDefault="0042370B" w:rsidP="00C7286D">
            <w:pPr>
              <w:pStyle w:val="TableParagraph"/>
              <w:spacing w:line="216" w:lineRule="exact"/>
              <w:jc w:val="center"/>
              <w:rPr>
                <w:sz w:val="20"/>
                <w:szCs w:val="20"/>
              </w:rPr>
            </w:pPr>
            <w:proofErr w:type="spellStart"/>
            <w:r w:rsidRPr="000D4566">
              <w:rPr>
                <w:w w:val="105"/>
                <w:sz w:val="20"/>
                <w:szCs w:val="20"/>
              </w:rPr>
              <w:t>Papasarin</w:t>
            </w:r>
            <w:proofErr w:type="spellEnd"/>
          </w:p>
          <w:p w14:paraId="2979E87A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Jirawiwatkul</w:t>
            </w:r>
            <w:proofErr w:type="spellEnd"/>
          </w:p>
        </w:tc>
        <w:tc>
          <w:tcPr>
            <w:tcW w:w="943" w:type="pct"/>
          </w:tcPr>
          <w:p w14:paraId="44D86883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Contributor</w:t>
            </w:r>
          </w:p>
        </w:tc>
        <w:tc>
          <w:tcPr>
            <w:tcW w:w="1398" w:type="pct"/>
          </w:tcPr>
          <w:p w14:paraId="3D2E3B69" w14:textId="77777777" w:rsidR="0042370B" w:rsidRPr="000D4566" w:rsidRDefault="00F63082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0">
              <w:r w:rsidR="0042370B" w:rsidRPr="000D4566">
                <w:rPr>
                  <w:rFonts w:ascii="Times New Roman" w:hAnsi="Times New Roman" w:cs="Times New Roman"/>
                  <w:w w:val="105"/>
                  <w:sz w:val="20"/>
                  <w:szCs w:val="20"/>
                </w:rPr>
                <w:t>Papasrin.j@caat.or.th</w:t>
              </w:r>
            </w:hyperlink>
          </w:p>
        </w:tc>
        <w:tc>
          <w:tcPr>
            <w:tcW w:w="717" w:type="pct"/>
          </w:tcPr>
          <w:p w14:paraId="31AA1279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370B" w:rsidRPr="000D4566" w14:paraId="1C573398" w14:textId="77777777" w:rsidTr="00C7286D">
        <w:trPr>
          <w:jc w:val="center"/>
        </w:trPr>
        <w:tc>
          <w:tcPr>
            <w:tcW w:w="1082" w:type="pct"/>
          </w:tcPr>
          <w:p w14:paraId="0786F70E" w14:textId="77777777" w:rsidR="0042370B" w:rsidRPr="000D4566" w:rsidRDefault="0042370B" w:rsidP="00C7286D">
            <w:pPr>
              <w:pStyle w:val="TableParagraph"/>
              <w:spacing w:line="216" w:lineRule="exact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Thailand/</w:t>
            </w:r>
          </w:p>
          <w:p w14:paraId="5FC09905" w14:textId="77777777" w:rsidR="0042370B" w:rsidRPr="000D4566" w:rsidRDefault="0042370B" w:rsidP="00C7286D">
            <w:pPr>
              <w:pStyle w:val="Footer"/>
              <w:spacing w:line="216" w:lineRule="exact"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CAAT</w:t>
            </w:r>
          </w:p>
        </w:tc>
        <w:tc>
          <w:tcPr>
            <w:tcW w:w="860" w:type="pct"/>
          </w:tcPr>
          <w:p w14:paraId="7ABB32D9" w14:textId="77777777" w:rsidR="0042370B" w:rsidRPr="0035241C" w:rsidRDefault="0042370B" w:rsidP="00C7286D">
            <w:pPr>
              <w:pStyle w:val="TableParagraph"/>
              <w:spacing w:line="216" w:lineRule="exact"/>
              <w:jc w:val="center"/>
              <w:rPr>
                <w:sz w:val="20"/>
                <w:szCs w:val="20"/>
              </w:rPr>
            </w:pPr>
            <w:proofErr w:type="spellStart"/>
            <w:r w:rsidRPr="000D4566">
              <w:rPr>
                <w:w w:val="105"/>
                <w:sz w:val="20"/>
                <w:szCs w:val="20"/>
              </w:rPr>
              <w:t>Renuka</w:t>
            </w:r>
            <w:proofErr w:type="spellEnd"/>
            <w:r>
              <w:rPr>
                <w:w w:val="105"/>
                <w:sz w:val="20"/>
                <w:szCs w:val="20"/>
              </w:rPr>
              <w:t xml:space="preserve"> </w:t>
            </w:r>
            <w:proofErr w:type="spellStart"/>
            <w:r w:rsidRPr="000D4566">
              <w:rPr>
                <w:w w:val="105"/>
                <w:sz w:val="20"/>
                <w:szCs w:val="20"/>
              </w:rPr>
              <w:t>Kunsakda</w:t>
            </w:r>
            <w:proofErr w:type="spellEnd"/>
          </w:p>
        </w:tc>
        <w:tc>
          <w:tcPr>
            <w:tcW w:w="943" w:type="pct"/>
          </w:tcPr>
          <w:p w14:paraId="7A9AAD75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Contributor</w:t>
            </w:r>
          </w:p>
        </w:tc>
        <w:tc>
          <w:tcPr>
            <w:tcW w:w="1398" w:type="pct"/>
          </w:tcPr>
          <w:p w14:paraId="1AFD60CF" w14:textId="77777777" w:rsidR="0042370B" w:rsidRPr="000D4566" w:rsidRDefault="00F63082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1">
              <w:r w:rsidR="0042370B" w:rsidRPr="000D4566">
                <w:rPr>
                  <w:rFonts w:ascii="Times New Roman" w:hAnsi="Times New Roman" w:cs="Times New Roman"/>
                  <w:w w:val="105"/>
                  <w:sz w:val="20"/>
                  <w:szCs w:val="20"/>
                </w:rPr>
                <w:t>renuka.k@caat.or.th</w:t>
              </w:r>
            </w:hyperlink>
          </w:p>
        </w:tc>
        <w:tc>
          <w:tcPr>
            <w:tcW w:w="717" w:type="pct"/>
          </w:tcPr>
          <w:p w14:paraId="0577B00E" w14:textId="77777777" w:rsidR="0042370B" w:rsidRPr="000D4566" w:rsidRDefault="0042370B" w:rsidP="00C7286D">
            <w:pPr>
              <w:pStyle w:val="TableParagraph"/>
              <w:spacing w:line="216" w:lineRule="exact"/>
              <w:ind w:left="64" w:right="61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+66 0 86 550</w:t>
            </w:r>
          </w:p>
          <w:p w14:paraId="5BA9CE2B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5987</w:t>
            </w:r>
          </w:p>
        </w:tc>
      </w:tr>
      <w:tr w:rsidR="0042370B" w:rsidRPr="000D4566" w14:paraId="462B4973" w14:textId="77777777" w:rsidTr="00C7286D">
        <w:trPr>
          <w:jc w:val="center"/>
        </w:trPr>
        <w:tc>
          <w:tcPr>
            <w:tcW w:w="1082" w:type="pct"/>
          </w:tcPr>
          <w:p w14:paraId="58631E3E" w14:textId="77777777" w:rsidR="0042370B" w:rsidRPr="000D4566" w:rsidRDefault="0042370B" w:rsidP="00C7286D">
            <w:pPr>
              <w:pStyle w:val="TableParagraph"/>
              <w:spacing w:line="244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ailand/</w:t>
            </w:r>
            <w:r w:rsidRPr="000D4566">
              <w:rPr>
                <w:w w:val="105"/>
                <w:sz w:val="20"/>
                <w:szCs w:val="20"/>
              </w:rPr>
              <w:t>Airport</w:t>
            </w:r>
            <w:r w:rsidRPr="000D4566">
              <w:rPr>
                <w:spacing w:val="-19"/>
                <w:w w:val="105"/>
                <w:sz w:val="20"/>
                <w:szCs w:val="20"/>
              </w:rPr>
              <w:t xml:space="preserve"> </w:t>
            </w:r>
            <w:r w:rsidRPr="000D4566">
              <w:rPr>
                <w:w w:val="105"/>
                <w:sz w:val="20"/>
                <w:szCs w:val="20"/>
              </w:rPr>
              <w:t>of</w:t>
            </w:r>
          </w:p>
          <w:p w14:paraId="6D8C0A0F" w14:textId="77777777" w:rsidR="0042370B" w:rsidRPr="000D4566" w:rsidRDefault="0042370B" w:rsidP="00C7286D">
            <w:pPr>
              <w:pStyle w:val="Footer"/>
              <w:spacing w:line="216" w:lineRule="exact"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Thailand PLC</w:t>
            </w:r>
          </w:p>
        </w:tc>
        <w:tc>
          <w:tcPr>
            <w:tcW w:w="860" w:type="pct"/>
          </w:tcPr>
          <w:p w14:paraId="306AE3FA" w14:textId="77777777" w:rsidR="0042370B" w:rsidRPr="000D4566" w:rsidRDefault="0042370B" w:rsidP="00C7286D">
            <w:pPr>
              <w:pStyle w:val="Footer"/>
              <w:spacing w:line="216" w:lineRule="exact"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oosap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0D4566">
              <w:rPr>
                <w:rFonts w:ascii="Times New Roman" w:hAnsi="Times New Roman" w:cs="Times New Roman"/>
                <w:sz w:val="20"/>
                <w:szCs w:val="20"/>
              </w:rPr>
              <w:t>Tavichai</w:t>
            </w:r>
            <w:proofErr w:type="spellEnd"/>
          </w:p>
        </w:tc>
        <w:tc>
          <w:tcPr>
            <w:tcW w:w="943" w:type="pct"/>
          </w:tcPr>
          <w:p w14:paraId="0FB8B17C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Contributor</w:t>
            </w:r>
          </w:p>
        </w:tc>
        <w:tc>
          <w:tcPr>
            <w:tcW w:w="1398" w:type="pct"/>
          </w:tcPr>
          <w:p w14:paraId="3B7D9659" w14:textId="77777777" w:rsidR="0042370B" w:rsidRPr="000D4566" w:rsidRDefault="00F63082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2">
              <w:r w:rsidR="0042370B" w:rsidRPr="000D4566">
                <w:rPr>
                  <w:rFonts w:ascii="Times New Roman" w:hAnsi="Times New Roman" w:cs="Times New Roman"/>
                  <w:w w:val="105"/>
                  <w:sz w:val="20"/>
                  <w:szCs w:val="20"/>
                </w:rPr>
                <w:t>boosapa@airportthai.co.th</w:t>
              </w:r>
            </w:hyperlink>
          </w:p>
        </w:tc>
        <w:tc>
          <w:tcPr>
            <w:tcW w:w="717" w:type="pct"/>
          </w:tcPr>
          <w:p w14:paraId="5BFDA5ED" w14:textId="77777777" w:rsidR="0042370B" w:rsidRPr="000D4566" w:rsidRDefault="0042370B" w:rsidP="00C7286D">
            <w:pPr>
              <w:pStyle w:val="TableParagraph"/>
              <w:spacing w:line="216" w:lineRule="exact"/>
              <w:ind w:left="65" w:right="59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66 95 952</w:t>
            </w:r>
          </w:p>
          <w:p w14:paraId="2CD36DE2" w14:textId="77777777" w:rsidR="0042370B" w:rsidRPr="000D4566" w:rsidRDefault="0042370B" w:rsidP="00C7286D">
            <w:pPr>
              <w:pStyle w:val="Footer"/>
              <w:spacing w:line="216" w:lineRule="exact"/>
              <w:ind w:left="64" w:right="61"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8423</w:t>
            </w:r>
          </w:p>
        </w:tc>
      </w:tr>
      <w:tr w:rsidR="0042370B" w:rsidRPr="000D4566" w14:paraId="38DE639B" w14:textId="77777777" w:rsidTr="00C7286D">
        <w:trPr>
          <w:jc w:val="center"/>
        </w:trPr>
        <w:tc>
          <w:tcPr>
            <w:tcW w:w="1082" w:type="pct"/>
          </w:tcPr>
          <w:p w14:paraId="05AD8C29" w14:textId="77777777" w:rsidR="0042370B" w:rsidRPr="000D4566" w:rsidRDefault="0042370B" w:rsidP="00C7286D">
            <w:pPr>
              <w:pStyle w:val="TableParagraph"/>
              <w:spacing w:line="244" w:lineRule="auto"/>
              <w:jc w:val="center"/>
              <w:rPr>
                <w:sz w:val="20"/>
                <w:szCs w:val="20"/>
              </w:rPr>
            </w:pPr>
            <w:r w:rsidRPr="000D4566">
              <w:rPr>
                <w:sz w:val="20"/>
                <w:szCs w:val="20"/>
              </w:rPr>
              <w:t xml:space="preserve">Thailand/ </w:t>
            </w:r>
            <w:r w:rsidRPr="000D4566">
              <w:rPr>
                <w:w w:val="105"/>
                <w:sz w:val="20"/>
                <w:szCs w:val="20"/>
              </w:rPr>
              <w:t>Airport</w:t>
            </w:r>
            <w:r w:rsidRPr="000D4566">
              <w:rPr>
                <w:spacing w:val="-19"/>
                <w:w w:val="105"/>
                <w:sz w:val="20"/>
                <w:szCs w:val="20"/>
              </w:rPr>
              <w:t xml:space="preserve"> </w:t>
            </w:r>
            <w:r w:rsidRPr="000D4566">
              <w:rPr>
                <w:w w:val="105"/>
                <w:sz w:val="20"/>
                <w:szCs w:val="20"/>
              </w:rPr>
              <w:t>of</w:t>
            </w:r>
          </w:p>
          <w:p w14:paraId="6DE6AA07" w14:textId="77777777" w:rsidR="0042370B" w:rsidRPr="000D4566" w:rsidRDefault="0042370B" w:rsidP="00C7286D">
            <w:pPr>
              <w:pStyle w:val="Footer"/>
              <w:spacing w:line="24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Thailand PLC</w:t>
            </w:r>
          </w:p>
        </w:tc>
        <w:tc>
          <w:tcPr>
            <w:tcW w:w="860" w:type="pct"/>
          </w:tcPr>
          <w:p w14:paraId="4515C408" w14:textId="77777777" w:rsidR="0042370B" w:rsidRPr="000D4566" w:rsidRDefault="0042370B" w:rsidP="00C7286D">
            <w:pPr>
              <w:pStyle w:val="Footer"/>
              <w:spacing w:line="216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w w:val="105"/>
                <w:sz w:val="20"/>
                <w:szCs w:val="20"/>
              </w:rPr>
              <w:t>Paytye</w:t>
            </w:r>
            <w:proofErr w:type="spellEnd"/>
            <w:r>
              <w:rPr>
                <w:rFonts w:ascii="Times New Roman" w:hAnsi="Times New Roman" w:cs="Times New Roman"/>
                <w:w w:val="105"/>
                <w:sz w:val="20"/>
                <w:szCs w:val="20"/>
              </w:rPr>
              <w:t xml:space="preserve"> </w:t>
            </w:r>
            <w:proofErr w:type="spellStart"/>
            <w:r w:rsidRPr="000D4566">
              <w:rPr>
                <w:rFonts w:ascii="Times New Roman" w:hAnsi="Times New Roman" w:cs="Times New Roman"/>
                <w:sz w:val="20"/>
                <w:szCs w:val="20"/>
              </w:rPr>
              <w:t>Junphuang</w:t>
            </w:r>
            <w:proofErr w:type="spellEnd"/>
          </w:p>
        </w:tc>
        <w:tc>
          <w:tcPr>
            <w:tcW w:w="943" w:type="pct"/>
          </w:tcPr>
          <w:p w14:paraId="6F0E398D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Contributor</w:t>
            </w:r>
          </w:p>
        </w:tc>
        <w:tc>
          <w:tcPr>
            <w:tcW w:w="1398" w:type="pct"/>
          </w:tcPr>
          <w:p w14:paraId="0FC2BD7A" w14:textId="77777777" w:rsidR="0042370B" w:rsidRPr="000D4566" w:rsidRDefault="00F63082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3">
              <w:r w:rsidR="0042370B" w:rsidRPr="000D4566">
                <w:rPr>
                  <w:rFonts w:ascii="Times New Roman" w:hAnsi="Times New Roman" w:cs="Times New Roman"/>
                  <w:w w:val="105"/>
                  <w:sz w:val="20"/>
                  <w:szCs w:val="20"/>
                </w:rPr>
                <w:t>paytye.j@airportthai.co.th</w:t>
              </w:r>
            </w:hyperlink>
          </w:p>
        </w:tc>
        <w:tc>
          <w:tcPr>
            <w:tcW w:w="717" w:type="pct"/>
          </w:tcPr>
          <w:p w14:paraId="3CEBB07C" w14:textId="77777777" w:rsidR="0042370B" w:rsidRPr="000D4566" w:rsidRDefault="0042370B" w:rsidP="00C7286D">
            <w:pPr>
              <w:pStyle w:val="Footer"/>
              <w:spacing w:line="216" w:lineRule="exact"/>
              <w:ind w:left="65" w:right="59"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66 25352431</w:t>
            </w:r>
          </w:p>
        </w:tc>
      </w:tr>
      <w:tr w:rsidR="0042370B" w:rsidRPr="000D4566" w14:paraId="68D1912E" w14:textId="77777777" w:rsidTr="00C7286D">
        <w:trPr>
          <w:jc w:val="center"/>
        </w:trPr>
        <w:tc>
          <w:tcPr>
            <w:tcW w:w="1082" w:type="pct"/>
          </w:tcPr>
          <w:p w14:paraId="46A013FD" w14:textId="77777777" w:rsidR="0042370B" w:rsidRPr="000D4566" w:rsidRDefault="0042370B" w:rsidP="00C7286D">
            <w:pPr>
              <w:pStyle w:val="TableParagraph"/>
              <w:spacing w:line="244" w:lineRule="auto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Fiji/ Fiji</w:t>
            </w:r>
            <w:r w:rsidRPr="000D4566">
              <w:rPr>
                <w:spacing w:val="-19"/>
                <w:w w:val="105"/>
                <w:sz w:val="20"/>
                <w:szCs w:val="20"/>
              </w:rPr>
              <w:t xml:space="preserve"> </w:t>
            </w:r>
            <w:r w:rsidRPr="000D4566">
              <w:rPr>
                <w:w w:val="105"/>
                <w:sz w:val="20"/>
                <w:szCs w:val="20"/>
              </w:rPr>
              <w:t>Met</w:t>
            </w:r>
          </w:p>
          <w:p w14:paraId="062BB338" w14:textId="77777777" w:rsidR="0042370B" w:rsidRPr="000D4566" w:rsidRDefault="0042370B" w:rsidP="00C7286D">
            <w:pPr>
              <w:pStyle w:val="Footer"/>
              <w:spacing w:line="24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Service</w:t>
            </w:r>
          </w:p>
        </w:tc>
        <w:tc>
          <w:tcPr>
            <w:tcW w:w="860" w:type="pct"/>
          </w:tcPr>
          <w:p w14:paraId="55872ACF" w14:textId="77777777" w:rsidR="0042370B" w:rsidRPr="000D4566" w:rsidRDefault="0042370B" w:rsidP="00C7286D">
            <w:pPr>
              <w:pStyle w:val="Footer"/>
              <w:spacing w:line="216" w:lineRule="exact"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proofErr w:type="spellStart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Adil</w:t>
            </w:r>
            <w:proofErr w:type="spellEnd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 xml:space="preserve"> Ali</w:t>
            </w:r>
          </w:p>
        </w:tc>
        <w:tc>
          <w:tcPr>
            <w:tcW w:w="943" w:type="pct"/>
          </w:tcPr>
          <w:p w14:paraId="3D821B45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sz w:val="20"/>
                <w:szCs w:val="20"/>
              </w:rPr>
              <w:t>Contributor/</w:t>
            </w:r>
            <w:proofErr w:type="spellStart"/>
            <w:r w:rsidRPr="000D4566">
              <w:rPr>
                <w:rFonts w:ascii="Times New Roman" w:hAnsi="Times New Roman" w:cs="Times New Roman"/>
                <w:sz w:val="20"/>
                <w:szCs w:val="20"/>
              </w:rPr>
              <w:t>Obser</w:t>
            </w:r>
            <w:proofErr w:type="spellEnd"/>
            <w:r w:rsidRPr="000D4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ver</w:t>
            </w:r>
            <w:proofErr w:type="spellEnd"/>
          </w:p>
        </w:tc>
        <w:tc>
          <w:tcPr>
            <w:tcW w:w="1398" w:type="pct"/>
          </w:tcPr>
          <w:p w14:paraId="435CF843" w14:textId="77777777" w:rsidR="0042370B" w:rsidRPr="000D4566" w:rsidRDefault="00F63082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4">
              <w:r w:rsidR="0042370B" w:rsidRPr="000D4566">
                <w:rPr>
                  <w:rFonts w:ascii="Times New Roman" w:hAnsi="Times New Roman" w:cs="Times New Roman"/>
                  <w:w w:val="105"/>
                  <w:sz w:val="20"/>
                  <w:szCs w:val="20"/>
                </w:rPr>
                <w:t>adil.ali@met.gov.fj</w:t>
              </w:r>
            </w:hyperlink>
          </w:p>
        </w:tc>
        <w:tc>
          <w:tcPr>
            <w:tcW w:w="717" w:type="pct"/>
          </w:tcPr>
          <w:p w14:paraId="60AD0625" w14:textId="77777777" w:rsidR="0042370B" w:rsidRPr="000D4566" w:rsidRDefault="0042370B" w:rsidP="00C7286D">
            <w:pPr>
              <w:pStyle w:val="Footer"/>
              <w:spacing w:line="216" w:lineRule="exact"/>
              <w:ind w:left="65" w:right="59"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+6796724888</w:t>
            </w:r>
          </w:p>
        </w:tc>
      </w:tr>
      <w:tr w:rsidR="0042370B" w:rsidRPr="000D4566" w14:paraId="15DD9078" w14:textId="77777777" w:rsidTr="00C7286D">
        <w:trPr>
          <w:jc w:val="center"/>
        </w:trPr>
        <w:tc>
          <w:tcPr>
            <w:tcW w:w="1082" w:type="pct"/>
          </w:tcPr>
          <w:p w14:paraId="4ABB8673" w14:textId="77777777" w:rsidR="0042370B" w:rsidRPr="000D4566" w:rsidRDefault="0042370B" w:rsidP="00C7286D">
            <w:pPr>
              <w:pStyle w:val="Footer"/>
              <w:spacing w:line="244" w:lineRule="auto"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Thailand/TMD</w:t>
            </w:r>
          </w:p>
        </w:tc>
        <w:tc>
          <w:tcPr>
            <w:tcW w:w="860" w:type="pct"/>
          </w:tcPr>
          <w:p w14:paraId="1721C378" w14:textId="77777777" w:rsidR="0042370B" w:rsidRPr="00D85CA2" w:rsidRDefault="0042370B" w:rsidP="00C7286D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 w:rsidRPr="000D4566">
              <w:rPr>
                <w:w w:val="105"/>
                <w:sz w:val="20"/>
                <w:szCs w:val="20"/>
              </w:rPr>
              <w:t>Rassmee</w:t>
            </w:r>
            <w:proofErr w:type="spellEnd"/>
            <w:r>
              <w:rPr>
                <w:w w:val="105"/>
                <w:sz w:val="20"/>
                <w:szCs w:val="20"/>
              </w:rPr>
              <w:t xml:space="preserve"> </w:t>
            </w:r>
            <w:proofErr w:type="spellStart"/>
            <w:r w:rsidRPr="000D4566">
              <w:rPr>
                <w:w w:val="105"/>
                <w:sz w:val="20"/>
                <w:szCs w:val="20"/>
              </w:rPr>
              <w:t>Damrongkietwattana</w:t>
            </w:r>
            <w:proofErr w:type="spellEnd"/>
          </w:p>
        </w:tc>
        <w:tc>
          <w:tcPr>
            <w:tcW w:w="943" w:type="pct"/>
          </w:tcPr>
          <w:p w14:paraId="05549655" w14:textId="77777777" w:rsidR="0042370B" w:rsidRPr="000D4566" w:rsidRDefault="0042370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Contributor</w:t>
            </w:r>
          </w:p>
        </w:tc>
        <w:tc>
          <w:tcPr>
            <w:tcW w:w="1398" w:type="pct"/>
          </w:tcPr>
          <w:p w14:paraId="1917F626" w14:textId="77777777" w:rsidR="0042370B" w:rsidRPr="000D4566" w:rsidRDefault="00F63082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5">
              <w:r w:rsidR="0042370B" w:rsidRPr="000D4566">
                <w:rPr>
                  <w:rFonts w:ascii="Times New Roman" w:hAnsi="Times New Roman" w:cs="Times New Roman"/>
                  <w:w w:val="105"/>
                  <w:sz w:val="20"/>
                  <w:szCs w:val="20"/>
                </w:rPr>
                <w:t>rassmee@hotmail.com</w:t>
              </w:r>
            </w:hyperlink>
          </w:p>
        </w:tc>
        <w:tc>
          <w:tcPr>
            <w:tcW w:w="717" w:type="pct"/>
          </w:tcPr>
          <w:p w14:paraId="474ADD48" w14:textId="77777777" w:rsidR="0042370B" w:rsidRPr="000D4566" w:rsidRDefault="0042370B" w:rsidP="00C7286D">
            <w:pPr>
              <w:pStyle w:val="TableParagraph"/>
              <w:ind w:left="65" w:right="61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+66</w:t>
            </w:r>
            <w:r>
              <w:rPr>
                <w:w w:val="105"/>
                <w:sz w:val="20"/>
                <w:szCs w:val="20"/>
              </w:rPr>
              <w:t xml:space="preserve"> </w:t>
            </w:r>
            <w:r w:rsidRPr="000D4566">
              <w:rPr>
                <w:w w:val="105"/>
                <w:sz w:val="20"/>
                <w:szCs w:val="20"/>
              </w:rPr>
              <w:t>21340011 Ext</w:t>
            </w:r>
          </w:p>
          <w:p w14:paraId="1E17E5F4" w14:textId="77777777" w:rsidR="0042370B" w:rsidRPr="000D4566" w:rsidRDefault="0042370B" w:rsidP="00C7286D">
            <w:pPr>
              <w:pStyle w:val="Footer"/>
              <w:spacing w:line="216" w:lineRule="exact"/>
              <w:ind w:left="65" w:right="59"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0D4566">
              <w:rPr>
                <w:rFonts w:ascii="Times New Roman" w:hAnsi="Times New Roman" w:cs="Times New Roman"/>
                <w:w w:val="105"/>
                <w:sz w:val="20"/>
                <w:szCs w:val="20"/>
              </w:rPr>
              <w:t>213</w:t>
            </w:r>
          </w:p>
        </w:tc>
      </w:tr>
      <w:tr w:rsidR="0042370B" w:rsidRPr="000D4566" w14:paraId="6BDA4689" w14:textId="77777777" w:rsidTr="00C7286D">
        <w:tblPrEx>
          <w:jc w:val="left"/>
        </w:tblPrEx>
        <w:trPr>
          <w:trHeight w:val="445"/>
        </w:trPr>
        <w:tc>
          <w:tcPr>
            <w:tcW w:w="1082" w:type="pct"/>
          </w:tcPr>
          <w:p w14:paraId="6FFC025D" w14:textId="77777777" w:rsidR="0042370B" w:rsidRPr="000D4566" w:rsidRDefault="0042370B" w:rsidP="00C7286D">
            <w:pPr>
              <w:pStyle w:val="TableParagraph"/>
              <w:spacing w:line="216" w:lineRule="exact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Thailand/TMD</w:t>
            </w:r>
          </w:p>
        </w:tc>
        <w:tc>
          <w:tcPr>
            <w:tcW w:w="860" w:type="pct"/>
          </w:tcPr>
          <w:p w14:paraId="31F3A186" w14:textId="77777777" w:rsidR="0042370B" w:rsidRPr="000D4566" w:rsidRDefault="0042370B" w:rsidP="00C7286D">
            <w:pPr>
              <w:pStyle w:val="TableParagraph"/>
              <w:spacing w:line="216" w:lineRule="exact"/>
              <w:jc w:val="center"/>
              <w:rPr>
                <w:sz w:val="20"/>
                <w:szCs w:val="20"/>
              </w:rPr>
            </w:pPr>
            <w:proofErr w:type="spellStart"/>
            <w:r w:rsidRPr="000D4566">
              <w:rPr>
                <w:w w:val="105"/>
                <w:sz w:val="20"/>
                <w:szCs w:val="20"/>
              </w:rPr>
              <w:t>Rungtiw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0D4566">
              <w:rPr>
                <w:w w:val="105"/>
                <w:sz w:val="20"/>
                <w:szCs w:val="20"/>
              </w:rPr>
              <w:t>Ruechai</w:t>
            </w:r>
            <w:proofErr w:type="spellEnd"/>
          </w:p>
        </w:tc>
        <w:tc>
          <w:tcPr>
            <w:tcW w:w="943" w:type="pct"/>
          </w:tcPr>
          <w:p w14:paraId="6A884F58" w14:textId="77777777" w:rsidR="0042370B" w:rsidRPr="000D4566" w:rsidRDefault="0042370B" w:rsidP="00C7286D">
            <w:pPr>
              <w:pStyle w:val="TableParagraph"/>
              <w:spacing w:line="216" w:lineRule="exact"/>
              <w:ind w:left="368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Contributor</w:t>
            </w:r>
          </w:p>
        </w:tc>
        <w:tc>
          <w:tcPr>
            <w:tcW w:w="1398" w:type="pct"/>
          </w:tcPr>
          <w:p w14:paraId="0A58CF9E" w14:textId="77777777" w:rsidR="0042370B" w:rsidRPr="000D4566" w:rsidRDefault="00F63082" w:rsidP="00C7286D">
            <w:pPr>
              <w:pStyle w:val="TableParagraph"/>
              <w:spacing w:line="216" w:lineRule="exact"/>
              <w:ind w:left="94" w:right="86"/>
              <w:jc w:val="center"/>
              <w:rPr>
                <w:sz w:val="20"/>
                <w:szCs w:val="20"/>
              </w:rPr>
            </w:pPr>
            <w:hyperlink r:id="rId26">
              <w:r w:rsidR="0042370B" w:rsidRPr="000D4566">
                <w:rPr>
                  <w:w w:val="105"/>
                  <w:sz w:val="20"/>
                  <w:szCs w:val="20"/>
                </w:rPr>
                <w:t>rungtiwa_ruechai@yahoo.com</w:t>
              </w:r>
            </w:hyperlink>
          </w:p>
        </w:tc>
        <w:tc>
          <w:tcPr>
            <w:tcW w:w="717" w:type="pct"/>
          </w:tcPr>
          <w:p w14:paraId="0C21A26A" w14:textId="77777777" w:rsidR="0042370B" w:rsidRPr="000D4566" w:rsidRDefault="0042370B" w:rsidP="00C7286D">
            <w:pPr>
              <w:pStyle w:val="TableParagraph"/>
              <w:spacing w:line="216" w:lineRule="exact"/>
              <w:ind w:left="64" w:right="61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+66</w:t>
            </w:r>
          </w:p>
          <w:p w14:paraId="016070F6" w14:textId="77777777" w:rsidR="0042370B" w:rsidRPr="000D4566" w:rsidRDefault="0042370B" w:rsidP="00C7286D">
            <w:pPr>
              <w:pStyle w:val="TableParagraph"/>
              <w:spacing w:before="6" w:line="204" w:lineRule="exact"/>
              <w:ind w:left="65" w:right="59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21340007</w:t>
            </w:r>
          </w:p>
        </w:tc>
      </w:tr>
      <w:tr w:rsidR="0042370B" w:rsidRPr="000D4566" w14:paraId="7110D592" w14:textId="77777777" w:rsidTr="00C7286D">
        <w:tblPrEx>
          <w:jc w:val="left"/>
        </w:tblPrEx>
        <w:trPr>
          <w:trHeight w:val="448"/>
        </w:trPr>
        <w:tc>
          <w:tcPr>
            <w:tcW w:w="1082" w:type="pct"/>
          </w:tcPr>
          <w:p w14:paraId="2FD0E650" w14:textId="77777777" w:rsidR="0042370B" w:rsidRPr="000D4566" w:rsidRDefault="0042370B" w:rsidP="00C7286D">
            <w:pPr>
              <w:pStyle w:val="TableParagraph"/>
              <w:spacing w:line="216" w:lineRule="exact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Thailand/TMD</w:t>
            </w:r>
          </w:p>
        </w:tc>
        <w:tc>
          <w:tcPr>
            <w:tcW w:w="860" w:type="pct"/>
          </w:tcPr>
          <w:p w14:paraId="7C2069B2" w14:textId="77777777" w:rsidR="0042370B" w:rsidRPr="000D4566" w:rsidRDefault="0042370B" w:rsidP="00C7286D">
            <w:pPr>
              <w:pStyle w:val="TableParagraph"/>
              <w:spacing w:line="216" w:lineRule="exact"/>
              <w:jc w:val="center"/>
              <w:rPr>
                <w:sz w:val="20"/>
                <w:szCs w:val="20"/>
              </w:rPr>
            </w:pPr>
            <w:proofErr w:type="spellStart"/>
            <w:r w:rsidRPr="000D4566">
              <w:rPr>
                <w:w w:val="105"/>
                <w:sz w:val="20"/>
                <w:szCs w:val="20"/>
              </w:rPr>
              <w:t>Aphinya</w:t>
            </w:r>
            <w:proofErr w:type="spellEnd"/>
          </w:p>
          <w:p w14:paraId="0283BB51" w14:textId="77777777" w:rsidR="0042370B" w:rsidRPr="000D4566" w:rsidRDefault="0042370B" w:rsidP="00C7286D">
            <w:pPr>
              <w:pStyle w:val="TableParagraph"/>
              <w:spacing w:before="6" w:line="206" w:lineRule="exact"/>
              <w:jc w:val="center"/>
              <w:rPr>
                <w:sz w:val="20"/>
                <w:szCs w:val="20"/>
              </w:rPr>
            </w:pPr>
            <w:proofErr w:type="spellStart"/>
            <w:r w:rsidRPr="000D4566">
              <w:rPr>
                <w:w w:val="105"/>
                <w:sz w:val="20"/>
                <w:szCs w:val="20"/>
              </w:rPr>
              <w:t>Chitchaeng</w:t>
            </w:r>
            <w:proofErr w:type="spellEnd"/>
          </w:p>
        </w:tc>
        <w:tc>
          <w:tcPr>
            <w:tcW w:w="943" w:type="pct"/>
          </w:tcPr>
          <w:p w14:paraId="12B5CA66" w14:textId="77777777" w:rsidR="0042370B" w:rsidRPr="000D4566" w:rsidRDefault="0042370B" w:rsidP="00C7286D">
            <w:pPr>
              <w:pStyle w:val="TableParagraph"/>
              <w:spacing w:line="216" w:lineRule="exact"/>
              <w:ind w:left="368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Contributor</w:t>
            </w:r>
          </w:p>
        </w:tc>
        <w:tc>
          <w:tcPr>
            <w:tcW w:w="1398" w:type="pct"/>
          </w:tcPr>
          <w:p w14:paraId="632278D5" w14:textId="77777777" w:rsidR="0042370B" w:rsidRPr="000D4566" w:rsidRDefault="00F63082" w:rsidP="00C7286D">
            <w:pPr>
              <w:pStyle w:val="TableParagraph"/>
              <w:spacing w:line="216" w:lineRule="exact"/>
              <w:ind w:left="94" w:right="87"/>
              <w:jc w:val="center"/>
              <w:rPr>
                <w:sz w:val="20"/>
                <w:szCs w:val="20"/>
              </w:rPr>
            </w:pPr>
            <w:hyperlink r:id="rId27">
              <w:r w:rsidR="0042370B" w:rsidRPr="000D4566">
                <w:rPr>
                  <w:w w:val="105"/>
                  <w:sz w:val="20"/>
                  <w:szCs w:val="20"/>
                </w:rPr>
                <w:t>aphinya.tmd@gmail.com</w:t>
              </w:r>
            </w:hyperlink>
          </w:p>
        </w:tc>
        <w:tc>
          <w:tcPr>
            <w:tcW w:w="717" w:type="pct"/>
          </w:tcPr>
          <w:p w14:paraId="3C8262B0" w14:textId="77777777" w:rsidR="0042370B" w:rsidRPr="000D4566" w:rsidRDefault="0042370B" w:rsidP="00C7286D">
            <w:pPr>
              <w:pStyle w:val="TableParagraph"/>
              <w:spacing w:line="216" w:lineRule="exact"/>
              <w:ind w:left="65" w:right="57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+6621340007</w:t>
            </w:r>
          </w:p>
        </w:tc>
      </w:tr>
      <w:tr w:rsidR="0042370B" w:rsidRPr="000D4566" w14:paraId="14201921" w14:textId="77777777" w:rsidTr="00C7286D">
        <w:tblPrEx>
          <w:jc w:val="left"/>
        </w:tblPrEx>
        <w:trPr>
          <w:trHeight w:val="445"/>
        </w:trPr>
        <w:tc>
          <w:tcPr>
            <w:tcW w:w="1082" w:type="pct"/>
          </w:tcPr>
          <w:p w14:paraId="2DDE47DD" w14:textId="77777777" w:rsidR="0042370B" w:rsidRPr="000D4566" w:rsidRDefault="0042370B" w:rsidP="00C7286D">
            <w:pPr>
              <w:pStyle w:val="TableParagraph"/>
              <w:spacing w:line="216" w:lineRule="exact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C</w:t>
            </w:r>
            <w:r>
              <w:rPr>
                <w:w w:val="105"/>
                <w:sz w:val="20"/>
                <w:szCs w:val="20"/>
              </w:rPr>
              <w:t>hina</w:t>
            </w:r>
          </w:p>
        </w:tc>
        <w:tc>
          <w:tcPr>
            <w:tcW w:w="860" w:type="pct"/>
          </w:tcPr>
          <w:p w14:paraId="4377ACA5" w14:textId="77777777" w:rsidR="0042370B" w:rsidRPr="000D4566" w:rsidRDefault="0042370B" w:rsidP="00C7286D">
            <w:pPr>
              <w:pStyle w:val="TableParagraph"/>
              <w:spacing w:line="216" w:lineRule="exact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 xml:space="preserve">Gao </w:t>
            </w:r>
            <w:proofErr w:type="spellStart"/>
            <w:r w:rsidRPr="000D4566">
              <w:rPr>
                <w:w w:val="105"/>
                <w:sz w:val="20"/>
                <w:szCs w:val="20"/>
              </w:rPr>
              <w:t>Honglei</w:t>
            </w:r>
            <w:proofErr w:type="spellEnd"/>
          </w:p>
        </w:tc>
        <w:tc>
          <w:tcPr>
            <w:tcW w:w="943" w:type="pct"/>
          </w:tcPr>
          <w:p w14:paraId="61271B18" w14:textId="77777777" w:rsidR="0042370B" w:rsidRPr="000D4566" w:rsidRDefault="0042370B" w:rsidP="00C7286D">
            <w:pPr>
              <w:pStyle w:val="TableParagraph"/>
              <w:spacing w:line="216" w:lineRule="exact"/>
              <w:ind w:left="368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Contributor</w:t>
            </w:r>
          </w:p>
        </w:tc>
        <w:tc>
          <w:tcPr>
            <w:tcW w:w="1398" w:type="pct"/>
          </w:tcPr>
          <w:p w14:paraId="344749CD" w14:textId="77777777" w:rsidR="0042370B" w:rsidRPr="000D4566" w:rsidRDefault="00F63082" w:rsidP="00C7286D">
            <w:pPr>
              <w:pStyle w:val="TableParagraph"/>
              <w:spacing w:line="216" w:lineRule="exact"/>
              <w:ind w:left="91" w:right="87"/>
              <w:jc w:val="center"/>
              <w:rPr>
                <w:sz w:val="20"/>
                <w:szCs w:val="20"/>
              </w:rPr>
            </w:pPr>
            <w:hyperlink r:id="rId28">
              <w:r w:rsidR="0042370B" w:rsidRPr="000D4566">
                <w:rPr>
                  <w:w w:val="105"/>
                  <w:sz w:val="20"/>
                  <w:szCs w:val="20"/>
                </w:rPr>
                <w:t>gaohonglei@atmb.net.cn</w:t>
              </w:r>
            </w:hyperlink>
          </w:p>
        </w:tc>
        <w:tc>
          <w:tcPr>
            <w:tcW w:w="717" w:type="pct"/>
          </w:tcPr>
          <w:p w14:paraId="2DE70E66" w14:textId="77777777" w:rsidR="0042370B" w:rsidRPr="000D4566" w:rsidRDefault="0042370B" w:rsidP="00C7286D">
            <w:pPr>
              <w:pStyle w:val="TableParagraph"/>
              <w:spacing w:line="216" w:lineRule="exact"/>
              <w:ind w:left="65" w:right="57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+861087786917</w:t>
            </w:r>
          </w:p>
        </w:tc>
      </w:tr>
      <w:tr w:rsidR="0042370B" w:rsidRPr="000D4566" w14:paraId="01CD6520" w14:textId="77777777" w:rsidTr="00C7286D">
        <w:tblPrEx>
          <w:jc w:val="left"/>
        </w:tblPrEx>
        <w:trPr>
          <w:trHeight w:val="445"/>
        </w:trPr>
        <w:tc>
          <w:tcPr>
            <w:tcW w:w="1082" w:type="pct"/>
          </w:tcPr>
          <w:p w14:paraId="2E70B1B3" w14:textId="77777777" w:rsidR="0042370B" w:rsidRPr="000D4566" w:rsidRDefault="0042370B" w:rsidP="00C7286D">
            <w:pPr>
              <w:pStyle w:val="TableParagraph"/>
              <w:spacing w:line="216" w:lineRule="exact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C</w:t>
            </w:r>
            <w:r>
              <w:rPr>
                <w:w w:val="105"/>
                <w:sz w:val="20"/>
                <w:szCs w:val="20"/>
              </w:rPr>
              <w:t>hina</w:t>
            </w:r>
          </w:p>
        </w:tc>
        <w:tc>
          <w:tcPr>
            <w:tcW w:w="860" w:type="pct"/>
          </w:tcPr>
          <w:p w14:paraId="345DE809" w14:textId="77777777" w:rsidR="0042370B" w:rsidRPr="000D4566" w:rsidRDefault="0042370B" w:rsidP="00C7286D">
            <w:pPr>
              <w:pStyle w:val="TableParagraph"/>
              <w:spacing w:line="216" w:lineRule="exact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 xml:space="preserve">Lu </w:t>
            </w:r>
            <w:proofErr w:type="spellStart"/>
            <w:r w:rsidRPr="000D4566">
              <w:rPr>
                <w:w w:val="105"/>
                <w:sz w:val="20"/>
                <w:szCs w:val="20"/>
              </w:rPr>
              <w:t>Songtao</w:t>
            </w:r>
            <w:proofErr w:type="spellEnd"/>
          </w:p>
        </w:tc>
        <w:tc>
          <w:tcPr>
            <w:tcW w:w="943" w:type="pct"/>
          </w:tcPr>
          <w:p w14:paraId="119B6A1A" w14:textId="77777777" w:rsidR="0042370B" w:rsidRPr="000D4566" w:rsidRDefault="0042370B" w:rsidP="00C7286D">
            <w:pPr>
              <w:pStyle w:val="TableParagraph"/>
              <w:spacing w:line="216" w:lineRule="exact"/>
              <w:ind w:left="368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Contributor</w:t>
            </w:r>
          </w:p>
        </w:tc>
        <w:tc>
          <w:tcPr>
            <w:tcW w:w="1398" w:type="pct"/>
          </w:tcPr>
          <w:p w14:paraId="12423034" w14:textId="77777777" w:rsidR="0042370B" w:rsidRPr="000D4566" w:rsidRDefault="00F63082" w:rsidP="00C7286D">
            <w:pPr>
              <w:pStyle w:val="TableParagraph"/>
              <w:spacing w:line="216" w:lineRule="exact"/>
              <w:ind w:left="94" w:right="85"/>
              <w:jc w:val="center"/>
              <w:rPr>
                <w:sz w:val="20"/>
                <w:szCs w:val="20"/>
              </w:rPr>
            </w:pPr>
            <w:hyperlink r:id="rId29">
              <w:r w:rsidR="0042370B" w:rsidRPr="000D4566">
                <w:rPr>
                  <w:w w:val="105"/>
                  <w:sz w:val="20"/>
                  <w:szCs w:val="20"/>
                </w:rPr>
                <w:t>lusongtao@atmb.net.cn</w:t>
              </w:r>
            </w:hyperlink>
          </w:p>
        </w:tc>
        <w:tc>
          <w:tcPr>
            <w:tcW w:w="717" w:type="pct"/>
          </w:tcPr>
          <w:p w14:paraId="103FFCAE" w14:textId="77777777" w:rsidR="0042370B" w:rsidRPr="000D4566" w:rsidRDefault="0042370B" w:rsidP="00C7286D">
            <w:pPr>
              <w:pStyle w:val="TableParagraph"/>
              <w:spacing w:line="216" w:lineRule="exact"/>
              <w:ind w:left="65" w:right="57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+861084247277</w:t>
            </w:r>
          </w:p>
        </w:tc>
      </w:tr>
      <w:tr w:rsidR="0042370B" w:rsidRPr="000D4566" w14:paraId="0A3A5993" w14:textId="77777777" w:rsidTr="00C7286D">
        <w:tblPrEx>
          <w:jc w:val="left"/>
        </w:tblPrEx>
        <w:trPr>
          <w:trHeight w:val="448"/>
        </w:trPr>
        <w:tc>
          <w:tcPr>
            <w:tcW w:w="1082" w:type="pct"/>
          </w:tcPr>
          <w:p w14:paraId="3FAD1BCC" w14:textId="77777777" w:rsidR="0042370B" w:rsidRPr="000D4566" w:rsidRDefault="0042370B" w:rsidP="00C7286D">
            <w:pPr>
              <w:pStyle w:val="TableParagraph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C</w:t>
            </w:r>
            <w:r>
              <w:rPr>
                <w:w w:val="105"/>
                <w:sz w:val="20"/>
                <w:szCs w:val="20"/>
              </w:rPr>
              <w:t>hina</w:t>
            </w:r>
          </w:p>
        </w:tc>
        <w:tc>
          <w:tcPr>
            <w:tcW w:w="860" w:type="pct"/>
          </w:tcPr>
          <w:p w14:paraId="6F102A2A" w14:textId="77777777" w:rsidR="0042370B" w:rsidRPr="000D4566" w:rsidRDefault="0042370B" w:rsidP="00C7286D">
            <w:pPr>
              <w:pStyle w:val="TableParagraph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 xml:space="preserve">Xin </w:t>
            </w:r>
            <w:proofErr w:type="spellStart"/>
            <w:r w:rsidRPr="000D4566">
              <w:rPr>
                <w:w w:val="105"/>
                <w:sz w:val="20"/>
                <w:szCs w:val="20"/>
              </w:rPr>
              <w:t>Quan</w:t>
            </w:r>
            <w:proofErr w:type="spellEnd"/>
          </w:p>
        </w:tc>
        <w:tc>
          <w:tcPr>
            <w:tcW w:w="943" w:type="pct"/>
          </w:tcPr>
          <w:p w14:paraId="5A2E81EB" w14:textId="77777777" w:rsidR="0042370B" w:rsidRPr="000D4566" w:rsidRDefault="0042370B" w:rsidP="00C7286D">
            <w:pPr>
              <w:pStyle w:val="TableParagraph"/>
              <w:ind w:left="368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Contributor</w:t>
            </w:r>
          </w:p>
        </w:tc>
        <w:tc>
          <w:tcPr>
            <w:tcW w:w="1398" w:type="pct"/>
          </w:tcPr>
          <w:p w14:paraId="453B0D88" w14:textId="77777777" w:rsidR="0042370B" w:rsidRPr="000D4566" w:rsidRDefault="00F63082" w:rsidP="00C7286D">
            <w:pPr>
              <w:pStyle w:val="TableParagraph"/>
              <w:ind w:left="94" w:right="87"/>
              <w:jc w:val="center"/>
              <w:rPr>
                <w:sz w:val="20"/>
                <w:szCs w:val="20"/>
              </w:rPr>
            </w:pPr>
            <w:hyperlink r:id="rId30">
              <w:r w:rsidR="0042370B" w:rsidRPr="000D4566">
                <w:rPr>
                  <w:w w:val="105"/>
                  <w:sz w:val="20"/>
                  <w:szCs w:val="20"/>
                </w:rPr>
                <w:t>xinquan@ait.cn</w:t>
              </w:r>
            </w:hyperlink>
          </w:p>
        </w:tc>
        <w:tc>
          <w:tcPr>
            <w:tcW w:w="717" w:type="pct"/>
          </w:tcPr>
          <w:p w14:paraId="0582E93C" w14:textId="77777777" w:rsidR="0042370B" w:rsidRPr="000D4566" w:rsidRDefault="0042370B" w:rsidP="00C7286D">
            <w:pPr>
              <w:pStyle w:val="TableParagraph"/>
              <w:ind w:left="65" w:right="57"/>
              <w:jc w:val="center"/>
              <w:rPr>
                <w:sz w:val="20"/>
                <w:szCs w:val="20"/>
              </w:rPr>
            </w:pPr>
            <w:r w:rsidRPr="000D4566">
              <w:rPr>
                <w:w w:val="105"/>
                <w:sz w:val="20"/>
                <w:szCs w:val="20"/>
              </w:rPr>
              <w:t>+861082735133</w:t>
            </w:r>
          </w:p>
        </w:tc>
      </w:tr>
    </w:tbl>
    <w:p w14:paraId="7B8B0768" w14:textId="77777777" w:rsidR="0042370B" w:rsidRDefault="0042370B" w:rsidP="0042370B">
      <w:pPr>
        <w:rPr>
          <w:rFonts w:ascii="Times New Roman" w:hAnsi="Times New Roman" w:cs="Times New Roman"/>
          <w:b/>
          <w:sz w:val="21"/>
          <w:szCs w:val="21"/>
          <w:u w:val="single"/>
        </w:rPr>
      </w:pPr>
    </w:p>
    <w:p w14:paraId="1FA82B07" w14:textId="77777777" w:rsidR="0042370B" w:rsidRPr="003F2272" w:rsidRDefault="0042370B" w:rsidP="0042370B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Working arrangements</w:t>
      </w:r>
    </w:p>
    <w:p w14:paraId="118763F8" w14:textId="77777777" w:rsidR="0042370B" w:rsidRDefault="00F63082" w:rsidP="0042370B">
      <w:pPr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624823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370B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42370B">
        <w:rPr>
          <w:rFonts w:ascii="Times New Roman" w:hAnsi="Times New Roman" w:cs="Times New Roman"/>
          <w:sz w:val="21"/>
          <w:szCs w:val="21"/>
        </w:rPr>
        <w:t xml:space="preserve"> Face-to-face meetings</w:t>
      </w:r>
    </w:p>
    <w:p w14:paraId="1212CBF5" w14:textId="77777777" w:rsidR="0042370B" w:rsidRDefault="00F63082" w:rsidP="0042370B">
      <w:pPr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175508390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2370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42370B">
        <w:rPr>
          <w:rFonts w:ascii="Times New Roman" w:hAnsi="Times New Roman" w:cs="Times New Roman"/>
          <w:sz w:val="21"/>
          <w:szCs w:val="21"/>
        </w:rPr>
        <w:t xml:space="preserve"> Web conferences</w:t>
      </w:r>
    </w:p>
    <w:p w14:paraId="76272595" w14:textId="77777777" w:rsidR="0042370B" w:rsidRPr="005F294D" w:rsidRDefault="00F63082" w:rsidP="0042370B">
      <w:pPr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1356307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370B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42370B">
        <w:rPr>
          <w:rFonts w:ascii="Times New Roman" w:hAnsi="Times New Roman" w:cs="Times New Roman"/>
          <w:sz w:val="21"/>
          <w:szCs w:val="21"/>
        </w:rPr>
        <w:t xml:space="preserve"> Needs an ICAO secured portal, name: </w:t>
      </w:r>
      <w:sdt>
        <w:sdtPr>
          <w:rPr>
            <w:rFonts w:ascii="Times New Roman" w:hAnsi="Times New Roman" w:cs="Times New Roman"/>
            <w:sz w:val="21"/>
            <w:szCs w:val="21"/>
          </w:rPr>
          <w:id w:val="2095433357"/>
          <w:placeholder>
            <w:docPart w:val="188DBD23294C4A74AC84653886753C1D"/>
          </w:placeholder>
          <w:showingPlcHdr/>
          <w:text/>
        </w:sdtPr>
        <w:sdtEndPr/>
        <w:sdtContent>
          <w:r w:rsidR="0042370B" w:rsidRPr="000E5246">
            <w:rPr>
              <w:rStyle w:val="PlaceholderText"/>
            </w:rPr>
            <w:t>Click here to enter text.</w:t>
          </w:r>
        </w:sdtContent>
      </w:sdt>
      <w:r w:rsidR="0042370B" w:rsidRPr="00782EF5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56D9AC14" w14:textId="77777777" w:rsidR="0042370B" w:rsidRPr="003F2272" w:rsidRDefault="00F63082" w:rsidP="0042370B">
      <w:pPr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211085671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2370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42370B">
        <w:rPr>
          <w:rFonts w:ascii="Times New Roman" w:hAnsi="Times New Roman" w:cs="Times New Roman"/>
          <w:sz w:val="21"/>
          <w:szCs w:val="21"/>
        </w:rPr>
        <w:t xml:space="preserve"> Other: E-mail</w:t>
      </w:r>
    </w:p>
    <w:p w14:paraId="77AB6B48" w14:textId="77777777" w:rsidR="0042370B" w:rsidRPr="003F2272" w:rsidRDefault="0042370B" w:rsidP="0042370B">
      <w:pPr>
        <w:pBdr>
          <w:bottom w:val="single" w:sz="6" w:space="1" w:color="auto"/>
        </w:pBdr>
        <w:rPr>
          <w:rFonts w:ascii="Times New Roman" w:hAnsi="Times New Roman" w:cs="Times New Roman"/>
          <w:sz w:val="21"/>
          <w:szCs w:val="21"/>
        </w:rPr>
      </w:pPr>
    </w:p>
    <w:p w14:paraId="45FF344C" w14:textId="43CD43D9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34B0C7A8" w14:textId="2F14A026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4550A81F" w14:textId="6B4904B3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6B463924" w14:textId="5CB7F6C3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188276D3" w14:textId="05E92A18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5D0081C1" w14:textId="4A68DC0C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33CE8995" w14:textId="49943400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559BAF60" w14:textId="4569208D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6D12A8FF" w14:textId="443B154A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29AC903A" w14:textId="06BFE1C4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0A44CE69" w14:textId="0C731777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3657DE2A" w14:textId="1E2C20BC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1DF09BD6" w14:textId="58C807F0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0CE56CBD" w14:textId="04FD9A15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100CCCE8" w14:textId="67A925BA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5F193CB1" w14:textId="6F99A9B7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7510B7D4" w14:textId="45CC9680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54B6770D" w14:textId="462B9333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10BAF840" w14:textId="77777777" w:rsidR="00C7286D" w:rsidRDefault="00C7286D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68E6C86D" w14:textId="7CD2DF7A" w:rsidR="0042370B" w:rsidRDefault="0042370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40D44142" w14:textId="787CC9B3" w:rsidR="00C3121B" w:rsidRDefault="00C3121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6652CEDD" w14:textId="77777777" w:rsidR="00C3121B" w:rsidRPr="003F2272" w:rsidRDefault="00C3121B" w:rsidP="0042370B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4314E92E" w14:textId="56390F84" w:rsidR="0054776B" w:rsidRPr="003F2272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3F2272">
        <w:rPr>
          <w:rFonts w:ascii="Times New Roman" w:hAnsi="Times New Roman" w:cs="Times New Roman"/>
          <w:b/>
          <w:sz w:val="21"/>
          <w:szCs w:val="21"/>
        </w:rPr>
        <w:lastRenderedPageBreak/>
        <w:t>Statement of Work</w:t>
      </w:r>
    </w:p>
    <w:p w14:paraId="1442595D" w14:textId="77777777" w:rsidR="0054776B" w:rsidRPr="002C4105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2C4105">
        <w:rPr>
          <w:rFonts w:ascii="Times New Roman" w:hAnsi="Times New Roman" w:cs="Times New Roman"/>
          <w:b/>
          <w:sz w:val="21"/>
          <w:szCs w:val="21"/>
        </w:rPr>
        <w:t xml:space="preserve">Task </w:t>
      </w:r>
      <w:sdt>
        <w:sdtPr>
          <w:rPr>
            <w:rFonts w:ascii="Times New Roman" w:hAnsi="Times New Roman" w:cs="Times New Roman"/>
            <w:b/>
            <w:bCs/>
            <w:color w:val="000000"/>
          </w:rPr>
          <w:id w:val="889158243"/>
          <w:placeholder>
            <w:docPart w:val="DD6408BAEB1447BE8A1E495984D7ED01"/>
          </w:placeholder>
          <w:text/>
        </w:sdtPr>
        <w:sdtEndPr/>
        <w:sdtContent>
          <w:r w:rsidRPr="001F6C14">
            <w:rPr>
              <w:rFonts w:ascii="Times New Roman" w:hAnsi="Times New Roman" w:cs="Times New Roman"/>
              <w:b/>
              <w:bCs/>
              <w:color w:val="000000"/>
            </w:rPr>
            <w:t>2 Regional SWIM Infrastructure</w:t>
          </w:r>
        </w:sdtContent>
      </w:sdt>
    </w:p>
    <w:p w14:paraId="506AFB7B" w14:textId="77777777" w:rsidR="0054776B" w:rsidRPr="003F2272" w:rsidRDefault="0054776B" w:rsidP="002E78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680"/>
          <w:tab w:val="left" w:pos="6647"/>
        </w:tabs>
        <w:jc w:val="center"/>
        <w:rPr>
          <w:rFonts w:ascii="Times New Roman" w:hAnsi="Times New Roman" w:cs="Times New Roman"/>
          <w:b/>
          <w:sz w:val="21"/>
          <w:szCs w:val="21"/>
          <w:lang w:eastAsia="ja-JP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Task Leader: </w:t>
      </w:r>
      <w:sdt>
        <w:sdtPr>
          <w:rPr>
            <w:rFonts w:ascii="Times New Roman" w:hAnsi="Times New Roman" w:cs="Times New Roman"/>
            <w:b/>
            <w:sz w:val="21"/>
            <w:szCs w:val="21"/>
          </w:rPr>
          <w:id w:val="-272477793"/>
          <w:placeholder>
            <w:docPart w:val="3BF46404170E4DCDAA8E76615A52A85C"/>
          </w:placeholder>
          <w:text/>
        </w:sdtPr>
        <w:sdtEndPr/>
        <w:sdtContent>
          <w:r>
            <w:rPr>
              <w:rFonts w:ascii="Times New Roman" w:hAnsi="Times New Roman" w:cs="Times New Roman"/>
              <w:b/>
              <w:sz w:val="21"/>
              <w:szCs w:val="21"/>
            </w:rPr>
            <w:t>Yukinobu Ryu, Xiaodong Lu</w:t>
          </w:r>
        </w:sdtContent>
      </w:sdt>
      <w:r>
        <w:rPr>
          <w:rFonts w:ascii="Times New Roman" w:hAnsi="Times New Roman" w:cs="Times New Roman" w:hint="eastAsia"/>
          <w:b/>
          <w:sz w:val="21"/>
          <w:szCs w:val="21"/>
          <w:lang w:eastAsia="ja-JP"/>
        </w:rPr>
        <w:t>,</w:t>
      </w:r>
      <w:r>
        <w:rPr>
          <w:rFonts w:ascii="Times New Roman" w:hAnsi="Times New Roman" w:cs="Times New Roman"/>
          <w:b/>
          <w:sz w:val="21"/>
          <w:szCs w:val="21"/>
          <w:lang w:eastAsia="ja-JP"/>
        </w:rPr>
        <w:t xml:space="preserve"> Henry Ch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8"/>
        <w:gridCol w:w="4852"/>
      </w:tblGrid>
      <w:tr w:rsidR="0054776B" w14:paraId="4B42E5A1" w14:textId="77777777" w:rsidTr="003F2272">
        <w:tc>
          <w:tcPr>
            <w:tcW w:w="4608" w:type="dxa"/>
          </w:tcPr>
          <w:p w14:paraId="333E8E74" w14:textId="77777777" w:rsidR="0054776B" w:rsidRDefault="0054776B" w:rsidP="002B75FA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Project:</w:t>
            </w:r>
            <w:r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APAC</w:t>
            </w: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sz w:val="21"/>
                  <w:szCs w:val="21"/>
                </w:rPr>
                <w:id w:val="1313598720"/>
                <w:placeholder>
                  <w:docPart w:val="74FEA13E26D242D8B9F1D0E011801F5C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b/>
                    <w:sz w:val="21"/>
                    <w:szCs w:val="21"/>
                  </w:rPr>
                  <w:t>SWIM Task Force</w:t>
                </w:r>
              </w:sdtContent>
            </w:sdt>
          </w:p>
        </w:tc>
        <w:tc>
          <w:tcPr>
            <w:tcW w:w="4968" w:type="dxa"/>
          </w:tcPr>
          <w:p w14:paraId="01EBB9C8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</w:tc>
      </w:tr>
      <w:tr w:rsidR="0054776B" w14:paraId="7EB975B9" w14:textId="77777777" w:rsidTr="003F2272">
        <w:tc>
          <w:tcPr>
            <w:tcW w:w="4608" w:type="dxa"/>
          </w:tcPr>
          <w:p w14:paraId="60701F44" w14:textId="77777777" w:rsidR="0054776B" w:rsidRDefault="0054776B" w:rsidP="002B75FA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Revision number: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sdt>
              <w:sdtPr>
                <w:rPr>
                  <w:rFonts w:ascii="Times New Roman" w:hAnsi="Times New Roman" w:cs="Times New Roman"/>
                  <w:sz w:val="21"/>
                  <w:szCs w:val="21"/>
                </w:rPr>
                <w:id w:val="1168598530"/>
                <w:placeholder>
                  <w:docPart w:val="0AE2C6D1D50B4E15BF0DDF732B2AB6C3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sz w:val="21"/>
                    <w:szCs w:val="21"/>
                  </w:rPr>
                  <w:t>02</w:t>
                </w:r>
              </w:sdtContent>
            </w:sdt>
            <w:r w:rsidRPr="003F2272">
              <w:rPr>
                <w:rFonts w:ascii="Times New Roman" w:hAnsi="Times New Roman" w:cs="Times New Roman"/>
                <w:sz w:val="21"/>
                <w:szCs w:val="21"/>
              </w:rPr>
              <w:tab/>
            </w:r>
          </w:p>
        </w:tc>
        <w:tc>
          <w:tcPr>
            <w:tcW w:w="4968" w:type="dxa"/>
          </w:tcPr>
          <w:p w14:paraId="486C5303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Approved: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1"/>
                  <w:szCs w:val="21"/>
                </w:rPr>
                <w:id w:val="2069297975"/>
                <w:placeholder>
                  <w:docPart w:val="679FAEEA9CC0438993F2185FBF08C71B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3F2272">
                  <w:rPr>
                    <w:rStyle w:val="PlaceholderText"/>
                    <w:rFonts w:ascii="Times New Roman" w:hAnsi="Times New Roman" w:cs="Times New Roman"/>
                    <w:sz w:val="21"/>
                    <w:szCs w:val="21"/>
                  </w:rPr>
                  <w:t>Click here to enter a date.</w:t>
                </w:r>
              </w:sdtContent>
            </w:sdt>
          </w:p>
        </w:tc>
      </w:tr>
    </w:tbl>
    <w:p w14:paraId="2BE64008" w14:textId="77777777" w:rsidR="0054776B" w:rsidRDefault="0054776B">
      <w:pPr>
        <w:rPr>
          <w:rFonts w:ascii="Times New Roman" w:hAnsi="Times New Roman" w:cs="Times New Roman"/>
          <w:b/>
          <w:sz w:val="21"/>
          <w:szCs w:val="21"/>
        </w:rPr>
      </w:pPr>
    </w:p>
    <w:p w14:paraId="3B333644" w14:textId="77777777" w:rsidR="0054776B" w:rsidRPr="005B5925" w:rsidRDefault="0054776B" w:rsidP="002E78B2">
      <w:pPr>
        <w:rPr>
          <w:rFonts w:ascii="Times New Roman" w:hAnsi="Times New Roman" w:cs="Times New Roman"/>
          <w:b/>
          <w:u w:val="single"/>
        </w:rPr>
      </w:pPr>
      <w:r w:rsidRPr="005B5925">
        <w:rPr>
          <w:rFonts w:ascii="Times New Roman" w:hAnsi="Times New Roman" w:cs="Times New Roman"/>
          <w:b/>
          <w:u w:val="single"/>
        </w:rPr>
        <w:t>Objective and scope of the project</w:t>
      </w:r>
    </w:p>
    <w:p w14:paraId="36B5B3DB" w14:textId="77777777" w:rsidR="0054776B" w:rsidRDefault="0054776B" w:rsidP="002E78B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/>
        </w:rPr>
      </w:pPr>
      <w:bookmarkStart w:id="0" w:name="_Hlk54886225"/>
      <w:r w:rsidRPr="005B5925">
        <w:rPr>
          <w:rFonts w:ascii="Times New Roman" w:hAnsi="Times New Roman" w:cs="Times New Roman"/>
          <w:color w:val="000000"/>
        </w:rPr>
        <w:t>Define the high-level APAC SWIM Architecture including policies on implementation and distribution of SWIM services</w:t>
      </w:r>
    </w:p>
    <w:p w14:paraId="73C1BAA3" w14:textId="77777777" w:rsidR="0054776B" w:rsidRPr="005B5925" w:rsidRDefault="0054776B" w:rsidP="00C7286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/>
        </w:rPr>
      </w:pPr>
      <w:r w:rsidRPr="005B5925">
        <w:rPr>
          <w:rFonts w:ascii="Times New Roman" w:hAnsi="Times New Roman" w:cs="Times New Roman"/>
          <w:color w:val="000000"/>
        </w:rPr>
        <w:t>Define the requirements for the APAC SWIM Infrastructure with the goal of ensuring technical interoperability</w:t>
      </w:r>
    </w:p>
    <w:p w14:paraId="6A21F680" w14:textId="77777777" w:rsidR="0054776B" w:rsidRPr="005B5925" w:rsidRDefault="0054776B" w:rsidP="002E78B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/>
        </w:rPr>
      </w:pPr>
      <w:r w:rsidRPr="005B5925">
        <w:rPr>
          <w:rFonts w:ascii="Times New Roman" w:hAnsi="Times New Roman" w:cs="Times New Roman"/>
          <w:color w:val="000000"/>
        </w:rPr>
        <w:t>Outline policy to ensure backwards compatibility with non-SWIM capable entities</w:t>
      </w:r>
    </w:p>
    <w:p w14:paraId="33FA6CEF" w14:textId="77777777" w:rsidR="0054776B" w:rsidRPr="005B5925" w:rsidRDefault="0054776B" w:rsidP="002E78B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/>
        </w:rPr>
      </w:pPr>
      <w:r w:rsidRPr="005B5925">
        <w:rPr>
          <w:rFonts w:ascii="Times New Roman" w:hAnsi="Times New Roman" w:cs="Times New Roman"/>
          <w:color w:val="000000"/>
        </w:rPr>
        <w:t>Develop a roadmap for the implementation of APAC SWIM Infrastructure</w:t>
      </w:r>
    </w:p>
    <w:bookmarkEnd w:id="0"/>
    <w:p w14:paraId="2931DDE6" w14:textId="77777777" w:rsidR="0054776B" w:rsidRPr="005B5925" w:rsidRDefault="0054776B" w:rsidP="002E78B2">
      <w:pPr>
        <w:rPr>
          <w:rFonts w:ascii="Times New Roman" w:hAnsi="Times New Roman" w:cs="Times New Roman"/>
          <w:b/>
          <w:u w:val="single"/>
        </w:rPr>
      </w:pPr>
      <w:r w:rsidRPr="005B5925">
        <w:rPr>
          <w:rFonts w:ascii="Times New Roman" w:hAnsi="Times New Roman" w:cs="Times New Roman"/>
          <w:b/>
          <w:u w:val="single"/>
        </w:rPr>
        <w:t>Deliverables</w:t>
      </w:r>
    </w:p>
    <w:p w14:paraId="791A888F" w14:textId="77777777" w:rsidR="0054776B" w:rsidRPr="005B5925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5B5925">
        <w:rPr>
          <w:rFonts w:ascii="Times New Roman" w:hAnsi="Times New Roman" w:cs="Times New Roman"/>
          <w:color w:val="000000"/>
        </w:rPr>
        <w:t xml:space="preserve">Develop APAC SWIM Architecture </w:t>
      </w:r>
      <w:r>
        <w:rPr>
          <w:rFonts w:ascii="Times New Roman" w:hAnsi="Times New Roman" w:cs="Times New Roman"/>
          <w:color w:val="000000"/>
        </w:rPr>
        <w:t>r</w:t>
      </w:r>
      <w:r w:rsidRPr="005B5925">
        <w:rPr>
          <w:rFonts w:ascii="Times New Roman" w:hAnsi="Times New Roman" w:cs="Times New Roman"/>
          <w:color w:val="000000"/>
        </w:rPr>
        <w:t xml:space="preserve">equirements and </w:t>
      </w:r>
      <w:r>
        <w:rPr>
          <w:rFonts w:ascii="Times New Roman" w:hAnsi="Times New Roman" w:cs="Times New Roman"/>
          <w:color w:val="000000"/>
        </w:rPr>
        <w:t>p</w:t>
      </w:r>
      <w:r w:rsidRPr="005B5925">
        <w:rPr>
          <w:rFonts w:ascii="Times New Roman" w:hAnsi="Times New Roman" w:cs="Times New Roman"/>
          <w:color w:val="000000"/>
        </w:rPr>
        <w:t>olicy</w:t>
      </w:r>
    </w:p>
    <w:p w14:paraId="09F5C525" w14:textId="77777777" w:rsidR="0054776B" w:rsidRPr="005B5925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 w:rsidRPr="005B5925">
        <w:rPr>
          <w:rFonts w:ascii="Times New Roman" w:hAnsi="Times New Roman" w:cs="Times New Roman"/>
          <w:color w:val="000000"/>
        </w:rPr>
        <w:t xml:space="preserve">Regional </w:t>
      </w:r>
      <w:r>
        <w:rPr>
          <w:rFonts w:ascii="Times New Roman" w:hAnsi="Times New Roman" w:cs="Times New Roman"/>
          <w:color w:val="000000"/>
        </w:rPr>
        <w:t>i</w:t>
      </w:r>
      <w:r w:rsidRPr="005B5925">
        <w:rPr>
          <w:rFonts w:ascii="Times New Roman" w:hAnsi="Times New Roman" w:cs="Times New Roman"/>
          <w:color w:val="000000"/>
        </w:rPr>
        <w:t xml:space="preserve">nteroperability and </w:t>
      </w:r>
      <w:r>
        <w:rPr>
          <w:rFonts w:ascii="Times New Roman" w:hAnsi="Times New Roman" w:cs="Times New Roman"/>
          <w:color w:val="000000"/>
        </w:rPr>
        <w:t>c</w:t>
      </w:r>
      <w:r w:rsidRPr="005B5925">
        <w:rPr>
          <w:rFonts w:ascii="Times New Roman" w:hAnsi="Times New Roman" w:cs="Times New Roman"/>
          <w:color w:val="000000"/>
        </w:rPr>
        <w:t>onnectivity</w:t>
      </w:r>
    </w:p>
    <w:p w14:paraId="3498E533" w14:textId="1A5A96FA" w:rsidR="0054776B" w:rsidRPr="005B5925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 w:rsidRPr="005B5925">
        <w:rPr>
          <w:rFonts w:ascii="Times New Roman" w:hAnsi="Times New Roman" w:cs="Times New Roman"/>
          <w:color w:val="000000"/>
        </w:rPr>
        <w:t xml:space="preserve">Common </w:t>
      </w:r>
      <w:r>
        <w:rPr>
          <w:rFonts w:ascii="Times New Roman" w:hAnsi="Times New Roman" w:cs="Times New Roman"/>
          <w:color w:val="000000"/>
        </w:rPr>
        <w:t>ae</w:t>
      </w:r>
      <w:r w:rsidRPr="005B5925">
        <w:rPr>
          <w:rFonts w:ascii="Times New Roman" w:hAnsi="Times New Roman" w:cs="Times New Roman"/>
          <w:color w:val="000000"/>
        </w:rPr>
        <w:t>R</w:t>
      </w:r>
      <w:r>
        <w:rPr>
          <w:rFonts w:ascii="Times New Roman" w:hAnsi="Times New Roman" w:cs="Times New Roman"/>
          <w:color w:val="000000"/>
        </w:rPr>
        <w:t>onautical</w:t>
      </w:r>
      <w:r w:rsidRPr="005B5925">
        <w:rPr>
          <w:rFonts w:ascii="Times New Roman" w:hAnsi="Times New Roman" w:cs="Times New Roman"/>
          <w:color w:val="000000"/>
        </w:rPr>
        <w:t xml:space="preserve"> VPN (CRV) </w:t>
      </w:r>
      <w:r>
        <w:rPr>
          <w:rFonts w:ascii="Times New Roman" w:hAnsi="Times New Roman" w:cs="Times New Roman"/>
          <w:color w:val="000000"/>
        </w:rPr>
        <w:t>i</w:t>
      </w:r>
      <w:r w:rsidRPr="005B5925">
        <w:rPr>
          <w:rFonts w:ascii="Times New Roman" w:hAnsi="Times New Roman" w:cs="Times New Roman"/>
          <w:color w:val="000000"/>
        </w:rPr>
        <w:t>ntegration</w:t>
      </w:r>
    </w:p>
    <w:p w14:paraId="689D9750" w14:textId="51D4E8CA" w:rsidR="0054776B" w:rsidRPr="005B5925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  <w:lang w:eastAsia="ja-JP"/>
        </w:rPr>
        <w:t>Supporting</w:t>
      </w:r>
      <w:r>
        <w:rPr>
          <w:rFonts w:ascii="Times New Roman" w:hAnsi="Times New Roman" w:cs="Times New Roman"/>
          <w:color w:val="000000"/>
        </w:rPr>
        <w:t xml:space="preserve"> Regional </w:t>
      </w:r>
      <w:r w:rsidRPr="005B5925">
        <w:rPr>
          <w:rFonts w:ascii="Times New Roman" w:hAnsi="Times New Roman" w:cs="Times New Roman"/>
          <w:color w:val="000000"/>
        </w:rPr>
        <w:t xml:space="preserve">SWIM </w:t>
      </w:r>
      <w:r>
        <w:rPr>
          <w:rFonts w:ascii="Times New Roman" w:hAnsi="Times New Roman" w:cs="Times New Roman"/>
          <w:color w:val="000000"/>
        </w:rPr>
        <w:t>information s</w:t>
      </w:r>
      <w:r w:rsidRPr="005B5925">
        <w:rPr>
          <w:rFonts w:ascii="Times New Roman" w:hAnsi="Times New Roman" w:cs="Times New Roman"/>
          <w:color w:val="000000"/>
        </w:rPr>
        <w:t>ervices</w:t>
      </w:r>
    </w:p>
    <w:p w14:paraId="00C2C457" w14:textId="77777777" w:rsidR="0054776B" w:rsidRPr="005B5925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 w:rsidRPr="005B5925">
        <w:rPr>
          <w:rFonts w:ascii="Times New Roman" w:hAnsi="Times New Roman" w:cs="Times New Roman"/>
          <w:color w:val="000000"/>
        </w:rPr>
        <w:t xml:space="preserve">SWIM </w:t>
      </w:r>
      <w:r>
        <w:rPr>
          <w:rFonts w:ascii="Times New Roman" w:hAnsi="Times New Roman" w:cs="Times New Roman"/>
          <w:color w:val="000000"/>
        </w:rPr>
        <w:t>m</w:t>
      </w:r>
      <w:r w:rsidRPr="005B5925">
        <w:rPr>
          <w:rFonts w:ascii="Times New Roman" w:hAnsi="Times New Roman" w:cs="Times New Roman"/>
          <w:color w:val="000000"/>
        </w:rPr>
        <w:t xml:space="preserve">ediation and </w:t>
      </w:r>
      <w:r>
        <w:rPr>
          <w:rFonts w:ascii="Times New Roman" w:hAnsi="Times New Roman" w:cs="Times New Roman"/>
          <w:color w:val="000000"/>
        </w:rPr>
        <w:t>b</w:t>
      </w:r>
      <w:r w:rsidRPr="005B5925">
        <w:rPr>
          <w:rFonts w:ascii="Times New Roman" w:hAnsi="Times New Roman" w:cs="Times New Roman"/>
          <w:color w:val="000000"/>
        </w:rPr>
        <w:t xml:space="preserve">ackwards </w:t>
      </w:r>
      <w:r>
        <w:rPr>
          <w:rFonts w:ascii="Times New Roman" w:hAnsi="Times New Roman" w:cs="Times New Roman"/>
          <w:color w:val="000000"/>
        </w:rPr>
        <w:t>c</w:t>
      </w:r>
      <w:r w:rsidRPr="005B5925">
        <w:rPr>
          <w:rFonts w:ascii="Times New Roman" w:hAnsi="Times New Roman" w:cs="Times New Roman"/>
          <w:color w:val="000000"/>
        </w:rPr>
        <w:t>ompatibility</w:t>
      </w:r>
    </w:p>
    <w:p w14:paraId="4AF2DCC6" w14:textId="77777777" w:rsidR="0054776B" w:rsidRPr="0076368B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 w:rsidRPr="005B5925">
        <w:rPr>
          <w:rFonts w:ascii="Times New Roman" w:hAnsi="Times New Roman" w:cs="Times New Roman"/>
          <w:color w:val="000000"/>
        </w:rPr>
        <w:t xml:space="preserve">APAC SWIM Architecture </w:t>
      </w:r>
      <w:r>
        <w:rPr>
          <w:rFonts w:ascii="Times New Roman" w:hAnsi="Times New Roman" w:cs="Times New Roman"/>
          <w:color w:val="000000"/>
        </w:rPr>
        <w:t>r</w:t>
      </w:r>
      <w:r w:rsidRPr="005B5925">
        <w:rPr>
          <w:rFonts w:ascii="Times New Roman" w:hAnsi="Times New Roman" w:cs="Times New Roman"/>
          <w:color w:val="000000"/>
        </w:rPr>
        <w:t>oadmap</w:t>
      </w:r>
    </w:p>
    <w:p w14:paraId="620C8759" w14:textId="77777777" w:rsidR="0054776B" w:rsidRPr="005B5925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5B5925">
        <w:rPr>
          <w:rFonts w:ascii="Times New Roman" w:hAnsi="Times New Roman" w:cs="Times New Roman"/>
          <w:color w:val="000000"/>
        </w:rPr>
        <w:t xml:space="preserve">Develop APAC SWIM Infrastructure </w:t>
      </w:r>
      <w:r>
        <w:rPr>
          <w:rFonts w:ascii="Times New Roman" w:hAnsi="Times New Roman" w:cs="Times New Roman"/>
          <w:color w:val="000000"/>
        </w:rPr>
        <w:t>r</w:t>
      </w:r>
      <w:r w:rsidRPr="005B5925">
        <w:rPr>
          <w:rFonts w:ascii="Times New Roman" w:hAnsi="Times New Roman" w:cs="Times New Roman"/>
          <w:color w:val="000000"/>
        </w:rPr>
        <w:t>equirements</w:t>
      </w:r>
    </w:p>
    <w:p w14:paraId="15B14A76" w14:textId="77777777" w:rsidR="0054776B" w:rsidRPr="005B5925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 w:rsidRPr="005B5925">
        <w:rPr>
          <w:rFonts w:ascii="Times New Roman" w:hAnsi="Times New Roman" w:cs="Times New Roman"/>
          <w:color w:val="000000"/>
        </w:rPr>
        <w:t xml:space="preserve">Messaging </w:t>
      </w:r>
      <w:r>
        <w:rPr>
          <w:rFonts w:ascii="Times New Roman" w:hAnsi="Times New Roman" w:cs="Times New Roman"/>
          <w:color w:val="000000"/>
        </w:rPr>
        <w:t>r</w:t>
      </w:r>
      <w:r w:rsidRPr="005B5925">
        <w:rPr>
          <w:rFonts w:ascii="Times New Roman" w:hAnsi="Times New Roman" w:cs="Times New Roman"/>
          <w:color w:val="000000"/>
        </w:rPr>
        <w:t>equirements</w:t>
      </w:r>
    </w:p>
    <w:p w14:paraId="189BE01E" w14:textId="77777777" w:rsidR="0054776B" w:rsidRPr="005B5925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 w:rsidRPr="005B5925">
        <w:rPr>
          <w:rFonts w:ascii="Times New Roman" w:hAnsi="Times New Roman" w:cs="Times New Roman"/>
          <w:color w:val="000000"/>
        </w:rPr>
        <w:t xml:space="preserve">Security </w:t>
      </w:r>
      <w:r>
        <w:rPr>
          <w:rFonts w:ascii="Times New Roman" w:hAnsi="Times New Roman" w:cs="Times New Roman"/>
          <w:color w:val="000000"/>
        </w:rPr>
        <w:t>r</w:t>
      </w:r>
      <w:r w:rsidRPr="005B5925">
        <w:rPr>
          <w:rFonts w:ascii="Times New Roman" w:hAnsi="Times New Roman" w:cs="Times New Roman"/>
          <w:color w:val="000000"/>
        </w:rPr>
        <w:t xml:space="preserve">equirements </w:t>
      </w:r>
    </w:p>
    <w:p w14:paraId="2EF1ACD3" w14:textId="14BBA169" w:rsidR="0054776B" w:rsidRPr="005B5925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>Technical Infrastructure</w:t>
      </w:r>
      <w:r w:rsidRPr="005B5925">
        <w:rPr>
          <w:rFonts w:ascii="Times New Roman" w:hAnsi="Times New Roman" w:cs="Times New Roman"/>
          <w:color w:val="000000"/>
        </w:rPr>
        <w:t xml:space="preserve"> Management </w:t>
      </w:r>
      <w:r>
        <w:rPr>
          <w:rFonts w:ascii="Times New Roman" w:hAnsi="Times New Roman" w:cs="Times New Roman"/>
          <w:color w:val="000000"/>
        </w:rPr>
        <w:t>r</w:t>
      </w:r>
      <w:r w:rsidRPr="005B5925">
        <w:rPr>
          <w:rFonts w:ascii="Times New Roman" w:hAnsi="Times New Roman" w:cs="Times New Roman"/>
          <w:color w:val="000000"/>
        </w:rPr>
        <w:t>equirements</w:t>
      </w:r>
    </w:p>
    <w:p w14:paraId="2F495DA7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Milestones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 xml:space="preserve"> </w:t>
      </w:r>
    </w:p>
    <w:p w14:paraId="2C9AAF0E" w14:textId="77777777" w:rsidR="0054776B" w:rsidRDefault="0054776B" w:rsidP="002E78B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Indicate here the main milestones of the task or give a reference to a planning (Gantt chart </w:t>
      </w:r>
      <w:proofErr w:type="spellStart"/>
      <w:r>
        <w:rPr>
          <w:rFonts w:ascii="Times New Roman" w:hAnsi="Times New Roman" w:cs="Times New Roman"/>
          <w:sz w:val="21"/>
          <w:szCs w:val="21"/>
        </w:rPr>
        <w:t>etc</w:t>
      </w:r>
      <w:proofErr w:type="spellEnd"/>
      <w:r>
        <w:rPr>
          <w:rFonts w:ascii="Times New Roman" w:hAnsi="Times New Roman" w:cs="Times New Roman"/>
          <w:sz w:val="21"/>
          <w:szCs w:val="21"/>
        </w:rPr>
        <w:t>)</w:t>
      </w:r>
    </w:p>
    <w:p w14:paraId="453A6854" w14:textId="7BE5380C" w:rsidR="0054776B" w:rsidRDefault="0054776B" w:rsidP="002E78B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  <w:lang w:eastAsia="ja-JP"/>
        </w:rPr>
        <w:t>M</w:t>
      </w:r>
      <w:r>
        <w:rPr>
          <w:rFonts w:ascii="Times New Roman" w:hAnsi="Times New Roman" w:cs="Times New Roman"/>
          <w:sz w:val="21"/>
          <w:szCs w:val="21"/>
          <w:lang w:eastAsia="ja-JP"/>
        </w:rPr>
        <w:t>ilestone 1: ~2020.11 Define a CRV-based APAC SWIM Architecture to assure interoperability during the transition period</w:t>
      </w:r>
    </w:p>
    <w:p w14:paraId="6CC139DA" w14:textId="23A42DB5" w:rsidR="0054776B" w:rsidRDefault="0054776B" w:rsidP="002E78B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  <w:lang w:eastAsia="ja-JP"/>
        </w:rPr>
        <w:t>M</w:t>
      </w:r>
      <w:r>
        <w:rPr>
          <w:rFonts w:ascii="Times New Roman" w:hAnsi="Times New Roman" w:cs="Times New Roman"/>
          <w:sz w:val="21"/>
          <w:szCs w:val="21"/>
          <w:lang w:eastAsia="ja-JP"/>
        </w:rPr>
        <w:t>ilestone 2: ~2021.12 Develop APAC SWIM Infrastructure requirements based on the related ICAO documents</w:t>
      </w:r>
    </w:p>
    <w:p w14:paraId="4BD54A25" w14:textId="6C7A4135" w:rsidR="0054776B" w:rsidRDefault="0054776B" w:rsidP="002E78B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  <w:lang w:eastAsia="ja-JP"/>
        </w:rPr>
        <w:t>M</w:t>
      </w:r>
      <w:r>
        <w:rPr>
          <w:rFonts w:ascii="Times New Roman" w:hAnsi="Times New Roman" w:cs="Times New Roman"/>
          <w:sz w:val="21"/>
          <w:szCs w:val="21"/>
          <w:lang w:eastAsia="ja-JP"/>
        </w:rPr>
        <w:t>ilestone 3: ~2022.12 Propose an approach to implement secure APAC SWIM Infrastructure by cooperating with Task 3 Security Services</w:t>
      </w:r>
    </w:p>
    <w:p w14:paraId="508A4149" w14:textId="292480E5" w:rsidR="0054776B" w:rsidRPr="00481F04" w:rsidRDefault="0054776B" w:rsidP="002E78B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eastAsia="ja-JP"/>
        </w:rPr>
        <w:t xml:space="preserve">Milestone 4: ~2023.6 Validate the APAC SWIM Infrastructure implementation via the joint demonstration with other </w:t>
      </w:r>
      <w:r>
        <w:rPr>
          <w:rFonts w:ascii="Times New Roman" w:hAnsi="Times New Roman" w:cs="Times New Roman" w:hint="eastAsia"/>
          <w:sz w:val="21"/>
          <w:szCs w:val="21"/>
          <w:lang w:eastAsia="ja-JP"/>
        </w:rPr>
        <w:t>task</w:t>
      </w:r>
      <w:r>
        <w:rPr>
          <w:rFonts w:ascii="Times New Roman" w:hAnsi="Times New Roman" w:cs="Times New Roman"/>
          <w:sz w:val="21"/>
          <w:szCs w:val="21"/>
          <w:lang w:eastAsia="ja-JP"/>
        </w:rPr>
        <w:t xml:space="preserve"> teams</w:t>
      </w:r>
    </w:p>
    <w:p w14:paraId="62F7712C" w14:textId="77777777" w:rsidR="0054776B" w:rsidRDefault="0054776B" w:rsidP="002E78B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D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ependencie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</w:p>
    <w:p w14:paraId="49BD9527" w14:textId="77777777" w:rsidR="0054776B" w:rsidRDefault="0054776B" w:rsidP="002E78B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</w:t>
      </w:r>
      <w:r w:rsidRPr="00CF798F">
        <w:rPr>
          <w:rFonts w:ascii="Times New Roman" w:hAnsi="Times New Roman" w:cs="Times New Roman"/>
          <w:sz w:val="21"/>
          <w:szCs w:val="21"/>
        </w:rPr>
        <w:t xml:space="preserve">ependencies </w:t>
      </w:r>
      <w:r>
        <w:rPr>
          <w:rFonts w:ascii="Times New Roman" w:hAnsi="Times New Roman" w:cs="Times New Roman"/>
          <w:sz w:val="21"/>
          <w:szCs w:val="21"/>
        </w:rPr>
        <w:t>with</w:t>
      </w:r>
      <w:r w:rsidRPr="00CF798F">
        <w:rPr>
          <w:rFonts w:ascii="Times New Roman" w:hAnsi="Times New Roman" w:cs="Times New Roman"/>
          <w:sz w:val="21"/>
          <w:szCs w:val="21"/>
        </w:rPr>
        <w:t xml:space="preserve"> projects supervised by different SG</w:t>
      </w:r>
      <w:r>
        <w:rPr>
          <w:rFonts w:ascii="Times New Roman" w:hAnsi="Times New Roman" w:cs="Times New Roman"/>
          <w:sz w:val="21"/>
          <w:szCs w:val="21"/>
        </w:rPr>
        <w:t xml:space="preserve"> (</w:t>
      </w:r>
      <w:proofErr w:type="gramStart"/>
      <w:r>
        <w:rPr>
          <w:rFonts w:ascii="Times New Roman" w:hAnsi="Times New Roman" w:cs="Times New Roman"/>
          <w:sz w:val="21"/>
          <w:szCs w:val="21"/>
        </w:rPr>
        <w:t>will be controlled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by APANPIRG):</w:t>
      </w:r>
    </w:p>
    <w:p w14:paraId="090FCFCA" w14:textId="77777777" w:rsidR="0054776B" w:rsidRPr="0007143E" w:rsidRDefault="0054776B" w:rsidP="0054776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</w:rPr>
      </w:pPr>
      <w:r w:rsidRPr="0007143E">
        <w:rPr>
          <w:rFonts w:ascii="Times New Roman" w:hAnsi="Times New Roman" w:cs="Times New Roman"/>
          <w:color w:val="000000"/>
        </w:rPr>
        <w:lastRenderedPageBreak/>
        <w:t>Manual on SWIM</w:t>
      </w:r>
      <w:r w:rsidRPr="0007143E">
        <w:rPr>
          <w:rFonts w:ascii="Times New Roman" w:hAnsi="Times New Roman" w:cs="Times New Roman" w:hint="eastAsia"/>
          <w:color w:val="000000"/>
          <w:lang w:eastAsia="ja-JP"/>
        </w:rPr>
        <w:t>,</w:t>
      </w:r>
      <w:r w:rsidRPr="0007143E">
        <w:rPr>
          <w:rFonts w:ascii="Times New Roman" w:hAnsi="Times New Roman" w:cs="Times New Roman"/>
          <w:color w:val="000000"/>
          <w:lang w:eastAsia="ja-JP"/>
        </w:rPr>
        <w:t xml:space="preserve"> </w:t>
      </w:r>
      <w:r w:rsidRPr="0007143E">
        <w:rPr>
          <w:rFonts w:ascii="Times New Roman" w:hAnsi="Times New Roman" w:cs="Times New Roman"/>
          <w:color w:val="000000"/>
        </w:rPr>
        <w:t>SARPS, PANS and Guidance material from IMP</w:t>
      </w:r>
      <w:r>
        <w:rPr>
          <w:rFonts w:ascii="Times New Roman" w:hAnsi="Times New Roman" w:cs="Times New Roman"/>
          <w:color w:val="000000"/>
        </w:rPr>
        <w:t>, CP or ATMRPP</w:t>
      </w:r>
    </w:p>
    <w:p w14:paraId="3EA32AF6" w14:textId="77777777" w:rsidR="0054776B" w:rsidRPr="00D52594" w:rsidRDefault="0054776B" w:rsidP="00C7286D">
      <w:pPr>
        <w:rPr>
          <w:rFonts w:ascii="Times New Roman" w:hAnsi="Times New Roman" w:cs="Times New Roman"/>
        </w:rPr>
      </w:pPr>
      <w:proofErr w:type="gramStart"/>
      <w:r w:rsidRPr="005B5925">
        <w:rPr>
          <w:rFonts w:ascii="Times New Roman" w:hAnsi="Times New Roman" w:cs="Times New Roman"/>
        </w:rPr>
        <w:t>Dependencies with projects supervised by the SG (will be controlled by</w:t>
      </w:r>
      <w:proofErr w:type="gramEnd"/>
      <w:r w:rsidRPr="005B5925">
        <w:rPr>
          <w:rFonts w:ascii="Times New Roman" w:hAnsi="Times New Roman" w:cs="Times New Roman"/>
        </w:rPr>
        <w:t xml:space="preserve"> SG):</w:t>
      </w:r>
    </w:p>
    <w:p w14:paraId="14B3EA26" w14:textId="77777777" w:rsidR="0054776B" w:rsidRPr="00D52594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/>
        </w:rPr>
      </w:pPr>
      <w:r w:rsidRPr="00D52594">
        <w:rPr>
          <w:rFonts w:ascii="Times New Roman" w:hAnsi="Times New Roman" w:cs="Times New Roman"/>
          <w:color w:val="000000"/>
        </w:rPr>
        <w:t xml:space="preserve">Availability </w:t>
      </w:r>
      <w:r>
        <w:rPr>
          <w:rFonts w:ascii="Times New Roman" w:hAnsi="Times New Roman" w:cs="Times New Roman"/>
          <w:color w:val="000000"/>
        </w:rPr>
        <w:t xml:space="preserve">and capability </w:t>
      </w:r>
      <w:r w:rsidRPr="00D52594">
        <w:rPr>
          <w:rFonts w:ascii="Times New Roman" w:hAnsi="Times New Roman" w:cs="Times New Roman"/>
          <w:color w:val="000000"/>
        </w:rPr>
        <w:t xml:space="preserve">of </w:t>
      </w:r>
      <w:r>
        <w:rPr>
          <w:rFonts w:ascii="Times New Roman" w:hAnsi="Times New Roman" w:cs="Times New Roman"/>
          <w:color w:val="000000"/>
        </w:rPr>
        <w:t>CRV implementation</w:t>
      </w:r>
    </w:p>
    <w:p w14:paraId="552A71EB" w14:textId="77777777" w:rsidR="0054776B" w:rsidRPr="005B5925" w:rsidRDefault="0054776B" w:rsidP="00C7286D">
      <w:pPr>
        <w:rPr>
          <w:rFonts w:ascii="Times New Roman" w:hAnsi="Times New Roman" w:cs="Times New Roman"/>
        </w:rPr>
      </w:pPr>
      <w:proofErr w:type="gramStart"/>
      <w:r w:rsidRPr="005B5925">
        <w:rPr>
          <w:rFonts w:ascii="Times New Roman" w:hAnsi="Times New Roman" w:cs="Times New Roman"/>
        </w:rPr>
        <w:t>Dependencies between tasks in the project (will be controlled by the Task Force</w:t>
      </w:r>
      <w:proofErr w:type="gramEnd"/>
      <w:r w:rsidRPr="005B5925">
        <w:rPr>
          <w:rFonts w:ascii="Times New Roman" w:hAnsi="Times New Roman" w:cs="Times New Roman"/>
        </w:rPr>
        <w:t>):</w:t>
      </w:r>
      <w:bookmarkStart w:id="1" w:name="_Hlk54963791"/>
    </w:p>
    <w:p w14:paraId="58613476" w14:textId="77777777" w:rsidR="0054776B" w:rsidRPr="005B5925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bookmarkStart w:id="2" w:name="_Hlk54962813"/>
      <w:r w:rsidRPr="005B5925">
        <w:rPr>
          <w:rFonts w:ascii="Times New Roman" w:hAnsi="Times New Roman" w:cs="Times New Roman"/>
          <w:color w:val="000000"/>
        </w:rPr>
        <w:t xml:space="preserve">Task </w:t>
      </w:r>
      <w:r>
        <w:rPr>
          <w:rFonts w:ascii="Times New Roman" w:hAnsi="Times New Roman" w:cs="Times New Roman"/>
          <w:color w:val="000000"/>
        </w:rPr>
        <w:t>5</w:t>
      </w:r>
      <w:r w:rsidRPr="005B5925">
        <w:rPr>
          <w:rFonts w:ascii="Times New Roman" w:hAnsi="Times New Roman" w:cs="Times New Roman"/>
          <w:color w:val="000000"/>
        </w:rPr>
        <w:t xml:space="preserve"> – Governance</w:t>
      </w:r>
    </w:p>
    <w:p w14:paraId="242688E2" w14:textId="77777777" w:rsidR="0054776B" w:rsidRPr="005B5925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 w:rsidRPr="005B5925">
        <w:rPr>
          <w:rFonts w:ascii="Times New Roman" w:hAnsi="Times New Roman" w:cs="Times New Roman"/>
          <w:color w:val="000000"/>
        </w:rPr>
        <w:t>Integrate SWIM Governance requirements and policy</w:t>
      </w:r>
    </w:p>
    <w:p w14:paraId="755DFCCC" w14:textId="77777777" w:rsidR="0054776B" w:rsidRPr="005B5925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5B5925">
        <w:rPr>
          <w:rFonts w:ascii="Times New Roman" w:hAnsi="Times New Roman" w:cs="Times New Roman"/>
          <w:color w:val="000000"/>
        </w:rPr>
        <w:t xml:space="preserve">Task </w:t>
      </w:r>
      <w:r>
        <w:rPr>
          <w:rFonts w:ascii="Times New Roman" w:hAnsi="Times New Roman" w:cs="Times New Roman"/>
          <w:color w:val="000000"/>
        </w:rPr>
        <w:t>6</w:t>
      </w:r>
      <w:r w:rsidRPr="005B5925">
        <w:rPr>
          <w:rFonts w:ascii="Times New Roman" w:hAnsi="Times New Roman" w:cs="Times New Roman"/>
          <w:color w:val="000000"/>
        </w:rPr>
        <w:t xml:space="preserve"> – </w:t>
      </w:r>
      <w:r>
        <w:rPr>
          <w:rFonts w:ascii="Times New Roman" w:hAnsi="Times New Roman" w:cs="Times New Roman"/>
          <w:color w:val="000000"/>
        </w:rPr>
        <w:t>Information Services</w:t>
      </w:r>
    </w:p>
    <w:p w14:paraId="31B80EE1" w14:textId="77777777" w:rsidR="0054776B" w:rsidRPr="005B5925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>Support the implementation of SWIM Information Services</w:t>
      </w:r>
    </w:p>
    <w:p w14:paraId="7D1F8F72" w14:textId="77777777" w:rsidR="0054776B" w:rsidRPr="005B5925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5B5925">
        <w:rPr>
          <w:rFonts w:ascii="Times New Roman" w:hAnsi="Times New Roman" w:cs="Times New Roman"/>
          <w:color w:val="000000"/>
        </w:rPr>
        <w:t xml:space="preserve">Task </w:t>
      </w:r>
      <w:r>
        <w:rPr>
          <w:rFonts w:ascii="Times New Roman" w:hAnsi="Times New Roman" w:cs="Times New Roman"/>
          <w:color w:val="000000"/>
        </w:rPr>
        <w:t>8</w:t>
      </w:r>
      <w:r w:rsidRPr="005B5925">
        <w:rPr>
          <w:rFonts w:ascii="Times New Roman" w:hAnsi="Times New Roman" w:cs="Times New Roman"/>
          <w:color w:val="000000"/>
        </w:rPr>
        <w:t xml:space="preserve"> – SWIM </w:t>
      </w:r>
      <w:r>
        <w:rPr>
          <w:rFonts w:ascii="Times New Roman" w:hAnsi="Times New Roman" w:cs="Times New Roman"/>
          <w:color w:val="000000"/>
        </w:rPr>
        <w:t>Service and Application Validation</w:t>
      </w:r>
    </w:p>
    <w:p w14:paraId="3ECF1415" w14:textId="77777777" w:rsidR="0054776B" w:rsidRPr="005B5925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>Get feedback fo</w:t>
      </w:r>
      <w:r w:rsidRPr="005B5925">
        <w:rPr>
          <w:rFonts w:ascii="Times New Roman" w:hAnsi="Times New Roman" w:cs="Times New Roman"/>
          <w:color w:val="000000"/>
        </w:rPr>
        <w:t xml:space="preserve">r </w:t>
      </w:r>
      <w:r>
        <w:rPr>
          <w:rFonts w:ascii="Times New Roman" w:hAnsi="Times New Roman" w:cs="Times New Roman"/>
          <w:color w:val="000000"/>
        </w:rPr>
        <w:t>i</w:t>
      </w:r>
      <w:r w:rsidRPr="005B5925">
        <w:rPr>
          <w:rFonts w:ascii="Times New Roman" w:hAnsi="Times New Roman" w:cs="Times New Roman"/>
          <w:color w:val="000000"/>
        </w:rPr>
        <w:t xml:space="preserve">nteroperability from SWIM </w:t>
      </w:r>
      <w:r>
        <w:rPr>
          <w:rFonts w:ascii="Times New Roman" w:hAnsi="Times New Roman" w:cs="Times New Roman"/>
          <w:color w:val="000000"/>
        </w:rPr>
        <w:t>Service and Application Validation</w:t>
      </w:r>
      <w:r w:rsidRPr="005B5925">
        <w:rPr>
          <w:rFonts w:ascii="Times New Roman" w:hAnsi="Times New Roman" w:cs="Times New Roman"/>
          <w:color w:val="000000"/>
        </w:rPr>
        <w:t xml:space="preserve"> </w:t>
      </w:r>
      <w:bookmarkEnd w:id="2"/>
    </w:p>
    <w:bookmarkEnd w:id="1"/>
    <w:p w14:paraId="29423349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Task 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participant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791"/>
        <w:gridCol w:w="1500"/>
        <w:gridCol w:w="1885"/>
        <w:gridCol w:w="2614"/>
        <w:gridCol w:w="1560"/>
      </w:tblGrid>
      <w:tr w:rsidR="0054776B" w:rsidRPr="003F2272" w14:paraId="613F4DCD" w14:textId="77777777" w:rsidTr="0054776B">
        <w:trPr>
          <w:jc w:val="center"/>
        </w:trPr>
        <w:tc>
          <w:tcPr>
            <w:tcW w:w="958" w:type="pct"/>
            <w:shd w:val="clear" w:color="auto" w:fill="auto"/>
          </w:tcPr>
          <w:p w14:paraId="6BB64033" w14:textId="77777777" w:rsidR="0054776B" w:rsidRPr="004B56F9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B56F9">
              <w:rPr>
                <w:rFonts w:ascii="Times New Roman" w:hAnsi="Times New Roman" w:cs="Times New Roman"/>
                <w:sz w:val="21"/>
                <w:szCs w:val="21"/>
              </w:rPr>
              <w:t>State/Organization</w:t>
            </w:r>
          </w:p>
        </w:tc>
        <w:tc>
          <w:tcPr>
            <w:tcW w:w="802" w:type="pct"/>
            <w:shd w:val="clear" w:color="auto" w:fill="auto"/>
          </w:tcPr>
          <w:p w14:paraId="49C9C5B6" w14:textId="77777777" w:rsidR="0054776B" w:rsidRPr="004B56F9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B56F9">
              <w:rPr>
                <w:rFonts w:ascii="Times New Roman" w:hAnsi="Times New Roman" w:cs="Times New Roman"/>
                <w:sz w:val="21"/>
                <w:szCs w:val="21"/>
              </w:rPr>
              <w:t>Name</w:t>
            </w:r>
          </w:p>
        </w:tc>
        <w:tc>
          <w:tcPr>
            <w:tcW w:w="1008" w:type="pct"/>
            <w:shd w:val="clear" w:color="auto" w:fill="auto"/>
          </w:tcPr>
          <w:p w14:paraId="5CB2A138" w14:textId="77777777" w:rsidR="0054776B" w:rsidRPr="004B56F9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B56F9">
              <w:rPr>
                <w:rFonts w:ascii="Times New Roman" w:hAnsi="Times New Roman" w:cs="Times New Roman"/>
                <w:sz w:val="21"/>
                <w:szCs w:val="21"/>
              </w:rPr>
              <w:t>Role/Responsibility</w:t>
            </w:r>
          </w:p>
        </w:tc>
        <w:tc>
          <w:tcPr>
            <w:tcW w:w="1398" w:type="pct"/>
            <w:shd w:val="clear" w:color="auto" w:fill="auto"/>
          </w:tcPr>
          <w:p w14:paraId="4BDFD3D5" w14:textId="77777777" w:rsidR="0054776B" w:rsidRPr="004B56F9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B56F9">
              <w:rPr>
                <w:rFonts w:ascii="Times New Roman" w:hAnsi="Times New Roman" w:cs="Times New Roman"/>
                <w:sz w:val="21"/>
                <w:szCs w:val="21"/>
              </w:rPr>
              <w:t>Email</w:t>
            </w:r>
          </w:p>
        </w:tc>
        <w:tc>
          <w:tcPr>
            <w:tcW w:w="834" w:type="pct"/>
            <w:shd w:val="clear" w:color="auto" w:fill="auto"/>
          </w:tcPr>
          <w:p w14:paraId="64CE8132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B56F9">
              <w:rPr>
                <w:rFonts w:ascii="Times New Roman" w:hAnsi="Times New Roman" w:cs="Times New Roman"/>
                <w:sz w:val="21"/>
                <w:szCs w:val="21"/>
              </w:rPr>
              <w:t>Phone</w:t>
            </w:r>
          </w:p>
        </w:tc>
      </w:tr>
      <w:tr w:rsidR="0054776B" w:rsidRPr="003F2272" w14:paraId="410ED60B" w14:textId="77777777" w:rsidTr="0054776B">
        <w:trPr>
          <w:jc w:val="center"/>
        </w:trPr>
        <w:tc>
          <w:tcPr>
            <w:tcW w:w="958" w:type="pct"/>
          </w:tcPr>
          <w:p w14:paraId="5498AE3A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Japan</w:t>
            </w:r>
          </w:p>
        </w:tc>
        <w:tc>
          <w:tcPr>
            <w:tcW w:w="802" w:type="pct"/>
          </w:tcPr>
          <w:p w14:paraId="0060D179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  <w:r w:rsidRPr="00B252D8">
              <w:rPr>
                <w:rFonts w:ascii="Times New Roman" w:hAnsi="Times New Roman" w:cs="Times New Roman"/>
                <w:sz w:val="21"/>
                <w:szCs w:val="21"/>
              </w:rPr>
              <w:t>Yukinobu Ryu</w:t>
            </w:r>
          </w:p>
        </w:tc>
        <w:tc>
          <w:tcPr>
            <w:tcW w:w="1008" w:type="pct"/>
          </w:tcPr>
          <w:p w14:paraId="1D50BFBD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C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o-Leader</w:t>
            </w:r>
          </w:p>
        </w:tc>
        <w:tc>
          <w:tcPr>
            <w:tcW w:w="1398" w:type="pct"/>
          </w:tcPr>
          <w:p w14:paraId="3DD872A7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252D8">
              <w:rPr>
                <w:rFonts w:ascii="Times New Roman" w:hAnsi="Times New Roman" w:cs="Times New Roman"/>
                <w:sz w:val="21"/>
                <w:szCs w:val="21"/>
              </w:rPr>
              <w:t>ryuu-y2ea@mlit.go.jp</w:t>
            </w:r>
          </w:p>
        </w:tc>
        <w:tc>
          <w:tcPr>
            <w:tcW w:w="834" w:type="pct"/>
          </w:tcPr>
          <w:p w14:paraId="33B35359" w14:textId="77777777" w:rsidR="0054776B" w:rsidRPr="005B5925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B5925">
              <w:rPr>
                <w:rFonts w:ascii="Times New Roman" w:hAnsi="Times New Roman" w:cs="Times New Roman"/>
                <w:sz w:val="21"/>
                <w:szCs w:val="21"/>
              </w:rPr>
              <w:t>+81-3-5253-</w:t>
            </w:r>
          </w:p>
          <w:p w14:paraId="01915FA4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B5925">
              <w:rPr>
                <w:rFonts w:ascii="Times New Roman" w:hAnsi="Times New Roman" w:cs="Times New Roman"/>
                <w:sz w:val="21"/>
                <w:szCs w:val="21"/>
              </w:rPr>
              <w:t>8751</w:t>
            </w:r>
          </w:p>
        </w:tc>
      </w:tr>
      <w:tr w:rsidR="0054776B" w:rsidRPr="003F2272" w14:paraId="156D53EF" w14:textId="77777777" w:rsidTr="00C7286D">
        <w:trPr>
          <w:trHeight w:val="233"/>
          <w:jc w:val="center"/>
        </w:trPr>
        <w:tc>
          <w:tcPr>
            <w:tcW w:w="958" w:type="pct"/>
          </w:tcPr>
          <w:p w14:paraId="71363810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H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ongkong</w:t>
            </w:r>
            <w:proofErr w:type="spellEnd"/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, China</w:t>
            </w:r>
          </w:p>
        </w:tc>
        <w:tc>
          <w:tcPr>
            <w:tcW w:w="802" w:type="pct"/>
          </w:tcPr>
          <w:p w14:paraId="4811C1D6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  <w:r w:rsidRPr="00002FF1">
              <w:rPr>
                <w:rFonts w:ascii="Times New Roman" w:hAnsi="Times New Roman" w:cs="Times New Roman"/>
                <w:sz w:val="21"/>
                <w:szCs w:val="21"/>
              </w:rPr>
              <w:t>Henry Chan</w:t>
            </w:r>
          </w:p>
        </w:tc>
        <w:tc>
          <w:tcPr>
            <w:tcW w:w="1008" w:type="pct"/>
          </w:tcPr>
          <w:p w14:paraId="6C460AAD" w14:textId="7871A7BB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 xml:space="preserve"> C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o-Leader</w:t>
            </w:r>
          </w:p>
        </w:tc>
        <w:tc>
          <w:tcPr>
            <w:tcW w:w="1398" w:type="pct"/>
          </w:tcPr>
          <w:p w14:paraId="56148A2E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2FF1">
              <w:rPr>
                <w:rFonts w:ascii="Times New Roman" w:hAnsi="Times New Roman" w:cs="Times New Roman"/>
                <w:sz w:val="21"/>
                <w:szCs w:val="21"/>
              </w:rPr>
              <w:t>hhlchan@cad.gov.hk</w:t>
            </w:r>
          </w:p>
        </w:tc>
        <w:tc>
          <w:tcPr>
            <w:tcW w:w="834" w:type="pct"/>
          </w:tcPr>
          <w:p w14:paraId="6D05DFF3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+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852-</w:t>
            </w:r>
            <w:r w:rsidRPr="00002FF1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2910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-</w:t>
            </w:r>
            <w:r w:rsidRPr="00002FF1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6574</w:t>
            </w:r>
          </w:p>
        </w:tc>
      </w:tr>
      <w:tr w:rsidR="0054776B" w:rsidRPr="003F2272" w14:paraId="4B7B4707" w14:textId="77777777" w:rsidTr="0054776B">
        <w:trPr>
          <w:jc w:val="center"/>
        </w:trPr>
        <w:tc>
          <w:tcPr>
            <w:tcW w:w="958" w:type="pct"/>
          </w:tcPr>
          <w:p w14:paraId="1E39A59C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B5925">
              <w:rPr>
                <w:rFonts w:ascii="Times New Roman" w:hAnsi="Times New Roman" w:cs="Times New Roman"/>
                <w:sz w:val="21"/>
                <w:szCs w:val="21"/>
              </w:rPr>
              <w:t>Japan</w:t>
            </w:r>
          </w:p>
        </w:tc>
        <w:tc>
          <w:tcPr>
            <w:tcW w:w="802" w:type="pct"/>
          </w:tcPr>
          <w:p w14:paraId="2493047A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B5925">
              <w:rPr>
                <w:rFonts w:ascii="Times New Roman" w:hAnsi="Times New Roman" w:cs="Times New Roman"/>
                <w:sz w:val="21"/>
                <w:szCs w:val="21"/>
              </w:rPr>
              <w:t>Xiaodong Lu</w:t>
            </w:r>
          </w:p>
        </w:tc>
        <w:tc>
          <w:tcPr>
            <w:tcW w:w="1008" w:type="pct"/>
          </w:tcPr>
          <w:p w14:paraId="371F75A4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C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o-Leader</w:t>
            </w:r>
          </w:p>
        </w:tc>
        <w:tc>
          <w:tcPr>
            <w:tcW w:w="1398" w:type="pct"/>
          </w:tcPr>
          <w:p w14:paraId="4CF0ECB1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luxd@mpat.go.jp</w:t>
            </w:r>
          </w:p>
        </w:tc>
        <w:tc>
          <w:tcPr>
            <w:tcW w:w="834" w:type="pct"/>
          </w:tcPr>
          <w:p w14:paraId="51B53384" w14:textId="77777777" w:rsidR="0054776B" w:rsidRPr="005B5925" w:rsidRDefault="0054776B" w:rsidP="00C7286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5B5925">
              <w:rPr>
                <w:rFonts w:ascii="Times New Roman" w:hAnsi="Times New Roman" w:cs="Times New Roman"/>
                <w:sz w:val="21"/>
                <w:szCs w:val="21"/>
              </w:rPr>
              <w:t>+81-422-41-</w:t>
            </w:r>
          </w:p>
          <w:p w14:paraId="2F863A67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B5925">
              <w:rPr>
                <w:rFonts w:ascii="Times New Roman" w:hAnsi="Times New Roman" w:cs="Times New Roman"/>
                <w:sz w:val="21"/>
                <w:szCs w:val="21"/>
              </w:rPr>
              <w:t>3528</w:t>
            </w:r>
          </w:p>
        </w:tc>
      </w:tr>
      <w:tr w:rsidR="0054776B" w:rsidRPr="003F2272" w14:paraId="766BE7FC" w14:textId="77777777" w:rsidTr="00C7286D">
        <w:trPr>
          <w:jc w:val="center"/>
        </w:trPr>
        <w:tc>
          <w:tcPr>
            <w:tcW w:w="958" w:type="pct"/>
          </w:tcPr>
          <w:p w14:paraId="5360A791" w14:textId="77777777" w:rsidR="0054776B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Japan</w:t>
            </w:r>
          </w:p>
        </w:tc>
        <w:tc>
          <w:tcPr>
            <w:tcW w:w="802" w:type="pct"/>
          </w:tcPr>
          <w:p w14:paraId="3E093F37" w14:textId="77777777" w:rsidR="0054776B" w:rsidRPr="00002FF1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T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 xml:space="preserve">akuya </w:t>
            </w:r>
            <w:proofErr w:type="spellStart"/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Kanehira</w:t>
            </w:r>
            <w:proofErr w:type="spellEnd"/>
          </w:p>
        </w:tc>
        <w:tc>
          <w:tcPr>
            <w:tcW w:w="1008" w:type="pct"/>
          </w:tcPr>
          <w:p w14:paraId="03CAFD25" w14:textId="77777777" w:rsidR="0054776B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M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ember</w:t>
            </w:r>
          </w:p>
        </w:tc>
        <w:tc>
          <w:tcPr>
            <w:tcW w:w="1398" w:type="pct"/>
          </w:tcPr>
          <w:p w14:paraId="1D5E37F4" w14:textId="77777777" w:rsidR="0054776B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r w:rsidRPr="008965B8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t-kanehira@nec.com</w:t>
            </w:r>
          </w:p>
        </w:tc>
        <w:tc>
          <w:tcPr>
            <w:tcW w:w="834" w:type="pct"/>
          </w:tcPr>
          <w:p w14:paraId="4295585E" w14:textId="77777777" w:rsidR="0054776B" w:rsidRPr="00002FF1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54776B" w:rsidRPr="003F2272" w14:paraId="1A45FCE0" w14:textId="77777777" w:rsidTr="0054776B">
        <w:trPr>
          <w:jc w:val="center"/>
        </w:trPr>
        <w:tc>
          <w:tcPr>
            <w:tcW w:w="958" w:type="pct"/>
          </w:tcPr>
          <w:p w14:paraId="24AFA696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T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hailand</w:t>
            </w:r>
          </w:p>
        </w:tc>
        <w:tc>
          <w:tcPr>
            <w:tcW w:w="802" w:type="pct"/>
          </w:tcPr>
          <w:p w14:paraId="01967BAC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  <w:r w:rsidRPr="00002FF1">
              <w:rPr>
                <w:rFonts w:ascii="Times New Roman" w:hAnsi="Times New Roman" w:cs="Times New Roman"/>
                <w:sz w:val="21"/>
                <w:szCs w:val="21"/>
              </w:rPr>
              <w:t>Amornrat Jirattigalachote</w:t>
            </w:r>
          </w:p>
        </w:tc>
        <w:tc>
          <w:tcPr>
            <w:tcW w:w="1008" w:type="pct"/>
          </w:tcPr>
          <w:p w14:paraId="05132B49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Member</w:t>
            </w:r>
          </w:p>
        </w:tc>
        <w:tc>
          <w:tcPr>
            <w:tcW w:w="1398" w:type="pct"/>
          </w:tcPr>
          <w:p w14:paraId="4B705308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mornrat.ji@aerothai.co.th</w:t>
            </w:r>
          </w:p>
        </w:tc>
        <w:tc>
          <w:tcPr>
            <w:tcW w:w="834" w:type="pct"/>
          </w:tcPr>
          <w:p w14:paraId="2F2E3222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2FF1">
              <w:rPr>
                <w:rFonts w:ascii="Times New Roman" w:hAnsi="Times New Roman" w:cs="Times New Roman"/>
                <w:sz w:val="21"/>
                <w:szCs w:val="21"/>
              </w:rPr>
              <w:t>+66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 w:rsidRPr="00002FF1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 w:rsidRPr="00002FF1">
              <w:rPr>
                <w:rFonts w:ascii="Times New Roman" w:hAnsi="Times New Roman" w:cs="Times New Roman"/>
                <w:sz w:val="21"/>
                <w:szCs w:val="21"/>
              </w:rPr>
              <w:t>287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 w:rsidRPr="00002FF1">
              <w:rPr>
                <w:rFonts w:ascii="Times New Roman" w:hAnsi="Times New Roman" w:cs="Times New Roman"/>
                <w:sz w:val="21"/>
                <w:szCs w:val="21"/>
              </w:rPr>
              <w:t>8262</w:t>
            </w:r>
          </w:p>
        </w:tc>
      </w:tr>
      <w:tr w:rsidR="0054776B" w:rsidRPr="003F2272" w14:paraId="6D26D877" w14:textId="77777777" w:rsidTr="0054776B">
        <w:trPr>
          <w:jc w:val="center"/>
        </w:trPr>
        <w:tc>
          <w:tcPr>
            <w:tcW w:w="958" w:type="pct"/>
          </w:tcPr>
          <w:p w14:paraId="0A02CB89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T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hailand</w:t>
            </w:r>
          </w:p>
        </w:tc>
        <w:tc>
          <w:tcPr>
            <w:tcW w:w="802" w:type="pct"/>
          </w:tcPr>
          <w:p w14:paraId="2846F60D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  <w:proofErr w:type="spellStart"/>
            <w:r w:rsidRPr="00002FF1">
              <w:rPr>
                <w:rFonts w:ascii="Times New Roman" w:hAnsi="Times New Roman" w:cs="Times New Roman"/>
                <w:sz w:val="21"/>
                <w:szCs w:val="21"/>
              </w:rPr>
              <w:t>Pipat</w:t>
            </w:r>
            <w:proofErr w:type="spellEnd"/>
            <w:r w:rsidRPr="00002FF1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proofErr w:type="spellStart"/>
            <w:r w:rsidRPr="00002FF1">
              <w:rPr>
                <w:rFonts w:ascii="Times New Roman" w:hAnsi="Times New Roman" w:cs="Times New Roman"/>
                <w:sz w:val="21"/>
                <w:szCs w:val="21"/>
              </w:rPr>
              <w:t>Leawroongroj</w:t>
            </w:r>
            <w:proofErr w:type="spellEnd"/>
          </w:p>
        </w:tc>
        <w:tc>
          <w:tcPr>
            <w:tcW w:w="1008" w:type="pct"/>
          </w:tcPr>
          <w:p w14:paraId="455A1BCD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Member</w:t>
            </w:r>
          </w:p>
        </w:tc>
        <w:tc>
          <w:tcPr>
            <w:tcW w:w="1398" w:type="pct"/>
          </w:tcPr>
          <w:p w14:paraId="2CE96177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pipat.le@aerothai.co.th</w:t>
            </w:r>
          </w:p>
        </w:tc>
        <w:tc>
          <w:tcPr>
            <w:tcW w:w="834" w:type="pct"/>
          </w:tcPr>
          <w:p w14:paraId="104CCB7B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2FF1">
              <w:rPr>
                <w:rFonts w:ascii="Times New Roman" w:hAnsi="Times New Roman" w:cs="Times New Roman"/>
                <w:sz w:val="21"/>
                <w:szCs w:val="21"/>
              </w:rPr>
              <w:t>+66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 w:rsidRPr="00002FF1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 w:rsidRPr="00002FF1">
              <w:rPr>
                <w:rFonts w:ascii="Times New Roman" w:hAnsi="Times New Roman" w:cs="Times New Roman"/>
                <w:sz w:val="21"/>
                <w:szCs w:val="21"/>
              </w:rPr>
              <w:t>286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 w:rsidRPr="00002FF1">
              <w:rPr>
                <w:rFonts w:ascii="Times New Roman" w:hAnsi="Times New Roman" w:cs="Times New Roman"/>
                <w:sz w:val="21"/>
                <w:szCs w:val="21"/>
              </w:rPr>
              <w:t>9252</w:t>
            </w:r>
          </w:p>
        </w:tc>
      </w:tr>
      <w:tr w:rsidR="0054776B" w:rsidRPr="003F2272" w14:paraId="59B7F212" w14:textId="77777777" w:rsidTr="0054776B">
        <w:trPr>
          <w:jc w:val="center"/>
        </w:trPr>
        <w:tc>
          <w:tcPr>
            <w:tcW w:w="958" w:type="pct"/>
          </w:tcPr>
          <w:p w14:paraId="064B4292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C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hina</w:t>
            </w:r>
          </w:p>
        </w:tc>
        <w:tc>
          <w:tcPr>
            <w:tcW w:w="802" w:type="pct"/>
          </w:tcPr>
          <w:p w14:paraId="10459FE7" w14:textId="77777777" w:rsidR="0054776B" w:rsidRPr="00002FF1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B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aojiang</w:t>
            </w:r>
            <w:proofErr w:type="spellEnd"/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 xml:space="preserve"> Zhang</w:t>
            </w:r>
          </w:p>
        </w:tc>
        <w:tc>
          <w:tcPr>
            <w:tcW w:w="1008" w:type="pct"/>
          </w:tcPr>
          <w:p w14:paraId="5A14119F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Member</w:t>
            </w:r>
          </w:p>
        </w:tc>
        <w:tc>
          <w:tcPr>
            <w:tcW w:w="1398" w:type="pct"/>
          </w:tcPr>
          <w:p w14:paraId="4EF4DD26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z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hangbaojiang@atmb.net.cn</w:t>
            </w:r>
          </w:p>
        </w:tc>
        <w:tc>
          <w:tcPr>
            <w:tcW w:w="834" w:type="pct"/>
          </w:tcPr>
          <w:p w14:paraId="22D4D339" w14:textId="77777777" w:rsidR="0054776B" w:rsidRPr="003F2272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+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86-</w:t>
            </w:r>
            <w:r w:rsidRPr="00C41555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10-8424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-</w:t>
            </w:r>
            <w:r w:rsidRPr="00C41555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7276</w:t>
            </w:r>
          </w:p>
        </w:tc>
      </w:tr>
    </w:tbl>
    <w:p w14:paraId="00CE7782" w14:textId="77777777" w:rsidR="0054776B" w:rsidRPr="003F2272" w:rsidRDefault="0054776B" w:rsidP="002E78B2">
      <w:pPr>
        <w:rPr>
          <w:rFonts w:ascii="Times New Roman" w:hAnsi="Times New Roman" w:cs="Times New Roman"/>
          <w:snapToGrid w:val="0"/>
          <w:sz w:val="21"/>
          <w:szCs w:val="21"/>
          <w:lang w:val="pt-PT"/>
        </w:rPr>
      </w:pPr>
    </w:p>
    <w:p w14:paraId="0BCB56F9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Working arrangements</w:t>
      </w:r>
    </w:p>
    <w:p w14:paraId="12D45066" w14:textId="77777777" w:rsidR="0054776B" w:rsidRDefault="00F63082" w:rsidP="002E78B2">
      <w:pPr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-74380249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Face to face meetings</w:t>
      </w:r>
    </w:p>
    <w:p w14:paraId="761D1209" w14:textId="77777777" w:rsidR="0054776B" w:rsidRDefault="00F63082" w:rsidP="002E78B2">
      <w:pPr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9971530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Web conferences</w:t>
      </w:r>
    </w:p>
    <w:p w14:paraId="5449D592" w14:textId="77777777" w:rsidR="0054776B" w:rsidRPr="005F294D" w:rsidRDefault="00F63082" w:rsidP="002E78B2">
      <w:pPr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9793495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Needs an ICAO secured portal, name: </w:t>
      </w:r>
      <w:sdt>
        <w:sdtPr>
          <w:rPr>
            <w:rFonts w:ascii="Times New Roman" w:hAnsi="Times New Roman" w:cs="Times New Roman"/>
            <w:sz w:val="21"/>
            <w:szCs w:val="21"/>
          </w:rPr>
          <w:id w:val="-1685200126"/>
          <w:showingPlcHdr/>
          <w:text/>
        </w:sdtPr>
        <w:sdtEndPr/>
        <w:sdtContent>
          <w:r w:rsidR="0054776B" w:rsidRPr="000E5246">
            <w:rPr>
              <w:rStyle w:val="PlaceholderText"/>
            </w:rPr>
            <w:t>Click here to enter text.</w:t>
          </w:r>
        </w:sdtContent>
      </w:sdt>
      <w:r w:rsidR="0054776B" w:rsidRPr="00782EF5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2F9332A8" w14:textId="77777777" w:rsidR="0054776B" w:rsidRPr="003F2272" w:rsidRDefault="00F63082" w:rsidP="002E78B2">
      <w:pPr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84043042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Other: </w:t>
      </w:r>
      <w:sdt>
        <w:sdtPr>
          <w:rPr>
            <w:rFonts w:ascii="Times New Roman" w:hAnsi="Times New Roman" w:cs="Times New Roman"/>
            <w:sz w:val="21"/>
            <w:szCs w:val="21"/>
          </w:rPr>
          <w:id w:val="351456616"/>
          <w:text/>
        </w:sdtPr>
        <w:sdtEndPr/>
        <w:sdtContent>
          <w:r w:rsidR="0054776B">
            <w:rPr>
              <w:rFonts w:ascii="Times New Roman" w:hAnsi="Times New Roman" w:cs="Times New Roman"/>
              <w:sz w:val="21"/>
              <w:szCs w:val="21"/>
            </w:rPr>
            <w:t>Email</w:t>
          </w:r>
        </w:sdtContent>
      </w:sdt>
    </w:p>
    <w:p w14:paraId="3D0B3118" w14:textId="77777777" w:rsidR="0054776B" w:rsidRPr="003F2272" w:rsidRDefault="0054776B" w:rsidP="00A94BBD">
      <w:pPr>
        <w:jc w:val="center"/>
        <w:rPr>
          <w:rFonts w:ascii="Times New Roman" w:hAnsi="Times New Roman" w:cs="Times New Roman"/>
          <w:sz w:val="21"/>
          <w:szCs w:val="21"/>
        </w:rPr>
      </w:pPr>
      <w:r w:rsidRPr="003F2272">
        <w:rPr>
          <w:rFonts w:ascii="Times New Roman" w:hAnsi="Times New Roman" w:cs="Times New Roman"/>
          <w:sz w:val="21"/>
          <w:szCs w:val="21"/>
        </w:rPr>
        <w:t>----</w:t>
      </w:r>
    </w:p>
    <w:p w14:paraId="064F7BB7" w14:textId="697148E6" w:rsidR="0054776B" w:rsidRDefault="0054776B">
      <w:pPr>
        <w:rPr>
          <w:rFonts w:ascii="Times New Roman" w:hAnsi="Times New Roman" w:cs="Times New Roman"/>
          <w:sz w:val="21"/>
          <w:szCs w:val="21"/>
        </w:rPr>
      </w:pPr>
    </w:p>
    <w:p w14:paraId="3A068C34" w14:textId="39B228A7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02CE6477" w14:textId="77777777" w:rsidR="00C3121B" w:rsidRPr="003F2272" w:rsidRDefault="00C3121B">
      <w:pPr>
        <w:rPr>
          <w:rFonts w:ascii="Times New Roman" w:hAnsi="Times New Roman" w:cs="Times New Roman"/>
          <w:sz w:val="21"/>
          <w:szCs w:val="21"/>
        </w:rPr>
      </w:pPr>
    </w:p>
    <w:p w14:paraId="3249C105" w14:textId="77777777" w:rsidR="0054776B" w:rsidRPr="003F2272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3F2272">
        <w:rPr>
          <w:rFonts w:ascii="Times New Roman" w:hAnsi="Times New Roman" w:cs="Times New Roman"/>
          <w:b/>
          <w:sz w:val="21"/>
          <w:szCs w:val="21"/>
        </w:rPr>
        <w:lastRenderedPageBreak/>
        <w:t>Statement of Work</w:t>
      </w:r>
    </w:p>
    <w:p w14:paraId="527EB6BB" w14:textId="434F2AF7" w:rsidR="0054776B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3F2272">
        <w:rPr>
          <w:rFonts w:ascii="Times New Roman" w:hAnsi="Times New Roman" w:cs="Times New Roman"/>
          <w:b/>
          <w:sz w:val="21"/>
          <w:szCs w:val="21"/>
        </w:rPr>
        <w:t xml:space="preserve">Task </w:t>
      </w:r>
      <w:r>
        <w:rPr>
          <w:rFonts w:ascii="Lucida Grande" w:hAnsi="Lucida Grande" w:cs="Lucida Grande"/>
          <w:color w:val="000000"/>
          <w:lang w:eastAsia="zh-CN"/>
        </w:rPr>
        <w:t>– 3 Security Services</w:t>
      </w:r>
    </w:p>
    <w:p w14:paraId="6234FC92" w14:textId="4F301F6B" w:rsidR="0054776B" w:rsidRPr="003F2272" w:rsidRDefault="0054776B" w:rsidP="002E78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680"/>
          <w:tab w:val="left" w:pos="6647"/>
        </w:tabs>
        <w:jc w:val="center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Task Manager: </w:t>
      </w:r>
      <w:sdt>
        <w:sdtPr>
          <w:rPr>
            <w:rFonts w:ascii="Times New Roman" w:hAnsi="Times New Roman" w:cs="Times New Roman" w:hint="eastAsia"/>
            <w:b/>
            <w:sz w:val="21"/>
            <w:szCs w:val="21"/>
            <w:lang w:eastAsia="zh-CN"/>
          </w:rPr>
          <w:id w:val="-1531948810"/>
          <w:placeholder>
            <w:docPart w:val="D5AC130E2E734965B1CA4C4505E862D8"/>
          </w:placeholder>
          <w:text/>
        </w:sdtPr>
        <w:sdtEndPr/>
        <w:sdtContent>
          <w:r>
            <w:rPr>
              <w:rFonts w:ascii="Times New Roman" w:hAnsi="Times New Roman" w:cs="Times New Roman"/>
              <w:b/>
              <w:sz w:val="21"/>
              <w:szCs w:val="21"/>
              <w:lang w:eastAsia="zh-CN"/>
            </w:rPr>
            <w:t>Jim Laymon, (FAA); TBD</w:t>
          </w:r>
        </w:sdtContent>
      </w:sdt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8"/>
        <w:gridCol w:w="4852"/>
      </w:tblGrid>
      <w:tr w:rsidR="0054776B" w14:paraId="64E5DD39" w14:textId="77777777" w:rsidTr="003F2272">
        <w:tc>
          <w:tcPr>
            <w:tcW w:w="4608" w:type="dxa"/>
          </w:tcPr>
          <w:p w14:paraId="25CA68AC" w14:textId="49DD3D32" w:rsidR="0054776B" w:rsidRDefault="0054776B" w:rsidP="002B75FA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Project: </w:t>
            </w:r>
            <w:sdt>
              <w:sdtPr>
                <w:rPr>
                  <w:rFonts w:ascii="Times New Roman" w:hAnsi="Times New Roman" w:cs="Times New Roman"/>
                  <w:b/>
                  <w:sz w:val="21"/>
                  <w:szCs w:val="21"/>
                </w:rPr>
                <w:id w:val="1372960669"/>
                <w:placeholder>
                  <w:docPart w:val="DAE3EBEA8E2E4C1E85F2A298F09EDB55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b/>
                    <w:sz w:val="21"/>
                    <w:szCs w:val="21"/>
                  </w:rPr>
                  <w:t>APAC SWIM Task Force</w:t>
                </w:r>
              </w:sdtContent>
            </w:sdt>
          </w:p>
        </w:tc>
        <w:tc>
          <w:tcPr>
            <w:tcW w:w="4968" w:type="dxa"/>
          </w:tcPr>
          <w:p w14:paraId="611E5D15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</w:tc>
      </w:tr>
      <w:tr w:rsidR="0054776B" w14:paraId="3FC2AE1C" w14:textId="77777777" w:rsidTr="003F2272">
        <w:tc>
          <w:tcPr>
            <w:tcW w:w="4608" w:type="dxa"/>
          </w:tcPr>
          <w:p w14:paraId="6164B171" w14:textId="77777777" w:rsidR="0054776B" w:rsidRDefault="0054776B" w:rsidP="002B75FA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Revision number: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sdt>
              <w:sdtPr>
                <w:rPr>
                  <w:rFonts w:ascii="Times New Roman" w:hAnsi="Times New Roman" w:cs="Times New Roman"/>
                  <w:sz w:val="21"/>
                  <w:szCs w:val="21"/>
                </w:rPr>
                <w:id w:val="1930700365"/>
                <w:placeholder>
                  <w:docPart w:val="253CFCEBF5F14F78ADE81FFB2B7FFF20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sz w:val="21"/>
                    <w:szCs w:val="21"/>
                  </w:rPr>
                  <w:t>01</w:t>
                </w:r>
              </w:sdtContent>
            </w:sdt>
            <w:r w:rsidRPr="003F2272">
              <w:rPr>
                <w:rFonts w:ascii="Times New Roman" w:hAnsi="Times New Roman" w:cs="Times New Roman"/>
                <w:sz w:val="21"/>
                <w:szCs w:val="21"/>
              </w:rPr>
              <w:tab/>
            </w:r>
          </w:p>
        </w:tc>
        <w:tc>
          <w:tcPr>
            <w:tcW w:w="4968" w:type="dxa"/>
          </w:tcPr>
          <w:p w14:paraId="6EF81ECE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Approved: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1"/>
                  <w:szCs w:val="21"/>
                </w:rPr>
                <w:id w:val="-1720977739"/>
                <w:placeholder>
                  <w:docPart w:val="152AC130FF7842859285C40CE0B8058A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3F2272">
                  <w:rPr>
                    <w:rStyle w:val="PlaceholderText"/>
                    <w:rFonts w:ascii="Times New Roman" w:hAnsi="Times New Roman" w:cs="Times New Roman"/>
                    <w:sz w:val="21"/>
                    <w:szCs w:val="21"/>
                  </w:rPr>
                  <w:t>Click here to enter a date.</w:t>
                </w:r>
              </w:sdtContent>
            </w:sdt>
          </w:p>
        </w:tc>
      </w:tr>
    </w:tbl>
    <w:p w14:paraId="2A9E49F4" w14:textId="77777777" w:rsidR="0054776B" w:rsidRDefault="0054776B" w:rsidP="002E78B2">
      <w:pPr>
        <w:rPr>
          <w:rFonts w:ascii="Times New Roman" w:hAnsi="Times New Roman" w:cs="Times New Roman"/>
          <w:b/>
          <w:sz w:val="21"/>
          <w:szCs w:val="21"/>
        </w:rPr>
      </w:pPr>
    </w:p>
    <w:p w14:paraId="1587F10E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 xml:space="preserve">Objective and scope of the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>project</w:t>
      </w:r>
    </w:p>
    <w:p w14:paraId="1B3770A4" w14:textId="77777777" w:rsidR="0054776B" w:rsidRPr="0054776B" w:rsidRDefault="0054776B" w:rsidP="00C7286D">
      <w:pPr>
        <w:pStyle w:val="ListParagraph"/>
        <w:numPr>
          <w:ilvl w:val="0"/>
          <w:numId w:val="8"/>
        </w:numPr>
        <w:rPr>
          <w:rFonts w:ascii="Lucida Grande" w:hAnsi="Lucida Grande" w:cs="Lucida Grande"/>
          <w:color w:val="000000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dvises</w:t>
      </w:r>
      <w:r w:rsidRPr="00024B4A">
        <w:rPr>
          <w:rFonts w:ascii="Times New Roman" w:hAnsi="Times New Roman" w:cs="Times New Roman"/>
          <w:sz w:val="21"/>
          <w:szCs w:val="21"/>
        </w:rPr>
        <w:t xml:space="preserve"> TF Chair and Task Leads</w:t>
      </w:r>
      <w:r>
        <w:rPr>
          <w:rFonts w:ascii="Times New Roman" w:hAnsi="Times New Roman" w:cs="Times New Roman"/>
          <w:sz w:val="21"/>
          <w:szCs w:val="21"/>
        </w:rPr>
        <w:t xml:space="preserve"> in the area of cybersecurity for APAC. Specific objectives include:</w:t>
      </w:r>
    </w:p>
    <w:p w14:paraId="38E91327" w14:textId="77777777" w:rsidR="0054776B" w:rsidRPr="0054776B" w:rsidRDefault="0054776B" w:rsidP="00C7286D">
      <w:pPr>
        <w:pStyle w:val="ListParagraph"/>
        <w:numPr>
          <w:ilvl w:val="1"/>
          <w:numId w:val="8"/>
        </w:numPr>
        <w:rPr>
          <w:rFonts w:ascii="Lucida Grande" w:hAnsi="Lucida Grande" w:cs="Lucida Grande"/>
          <w:color w:val="000000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etermining the scope of security responsibility of SWIM, consistent with SWIM technical infrastructures envisioned by the ICAO Information Management Panel (IMP) and the APAC regional network infrastructures including the CRV.</w:t>
      </w:r>
    </w:p>
    <w:p w14:paraId="60909542" w14:textId="52943F08" w:rsidR="0054776B" w:rsidRPr="0054776B" w:rsidRDefault="0054776B" w:rsidP="00C7286D">
      <w:pPr>
        <w:pStyle w:val="ListParagraph"/>
        <w:numPr>
          <w:ilvl w:val="1"/>
          <w:numId w:val="8"/>
        </w:numPr>
        <w:rPr>
          <w:rFonts w:ascii="Lucida Grande" w:hAnsi="Lucida Grande" w:cs="Lucida Grande"/>
          <w:color w:val="000000"/>
          <w:sz w:val="21"/>
          <w:szCs w:val="21"/>
        </w:rPr>
      </w:pPr>
      <w:r w:rsidRPr="009907C9">
        <w:rPr>
          <w:rFonts w:ascii="Times New Roman" w:hAnsi="Times New Roman" w:cs="Times New Roman"/>
          <w:sz w:val="21"/>
          <w:szCs w:val="21"/>
        </w:rPr>
        <w:t>Proposing a trust framework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Pr="009907C9">
        <w:rPr>
          <w:rFonts w:ascii="Times New Roman" w:hAnsi="Times New Roman" w:cs="Times New Roman"/>
          <w:sz w:val="21"/>
          <w:szCs w:val="21"/>
        </w:rPr>
        <w:t xml:space="preserve">to ensure that the correct information </w:t>
      </w:r>
      <w:proofErr w:type="gramStart"/>
      <w:r w:rsidRPr="009907C9">
        <w:rPr>
          <w:rFonts w:ascii="Times New Roman" w:hAnsi="Times New Roman" w:cs="Times New Roman"/>
          <w:sz w:val="21"/>
          <w:szCs w:val="21"/>
        </w:rPr>
        <w:t>is sent</w:t>
      </w:r>
      <w:proofErr w:type="gramEnd"/>
      <w:r w:rsidRPr="009907C9">
        <w:rPr>
          <w:rFonts w:ascii="Times New Roman" w:hAnsi="Times New Roman" w:cs="Times New Roman"/>
          <w:sz w:val="21"/>
          <w:szCs w:val="21"/>
        </w:rPr>
        <w:t xml:space="preserve"> to the correct users</w:t>
      </w:r>
      <w:r>
        <w:rPr>
          <w:rFonts w:ascii="Times New Roman" w:hAnsi="Times New Roman" w:cs="Times New Roman"/>
          <w:sz w:val="21"/>
          <w:szCs w:val="21"/>
        </w:rPr>
        <w:t>, considering identity and access management initiatives (IAM) from member states.</w:t>
      </w:r>
    </w:p>
    <w:p w14:paraId="25BAF9DE" w14:textId="2E7EF346" w:rsidR="0054776B" w:rsidRPr="00C82058" w:rsidRDefault="0054776B" w:rsidP="0054776B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eastAsia="zh-CN"/>
        </w:rPr>
        <w:t>Ensures interoperability of</w:t>
      </w:r>
      <w:r w:rsidRPr="00C82058">
        <w:rPr>
          <w:rFonts w:ascii="Times New Roman" w:hAnsi="Times New Roman" w:cs="Times New Roman"/>
          <w:sz w:val="21"/>
          <w:szCs w:val="21"/>
        </w:rPr>
        <w:t xml:space="preserve"> trust framework</w:t>
      </w:r>
      <w:r>
        <w:rPr>
          <w:rFonts w:ascii="Times New Roman" w:hAnsi="Times New Roman" w:cs="Times New Roman"/>
          <w:sz w:val="21"/>
          <w:szCs w:val="21"/>
        </w:rPr>
        <w:t>s</w:t>
      </w:r>
      <w:r w:rsidRPr="00C82058"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within APAC region and with other ICAO regions.</w:t>
      </w:r>
    </w:p>
    <w:p w14:paraId="29C6F6E2" w14:textId="364DB179" w:rsidR="0054776B" w:rsidRDefault="0054776B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eastAsia="zh-CN"/>
        </w:rPr>
        <w:t>Developing</w:t>
      </w:r>
      <w:r w:rsidRPr="0069355C">
        <w:rPr>
          <w:rFonts w:ascii="Times New Roman" w:hAnsi="Times New Roman" w:cs="Times New Roman"/>
          <w:sz w:val="21"/>
          <w:szCs w:val="21"/>
          <w:lang w:eastAsia="zh-CN"/>
        </w:rPr>
        <w:t xml:space="preserve"> SWIM Cyber Security Architecture Framework </w:t>
      </w:r>
      <w:r w:rsidRPr="00C82058">
        <w:rPr>
          <w:rFonts w:ascii="Times New Roman" w:hAnsi="Times New Roman" w:cs="Times New Roman"/>
          <w:sz w:val="21"/>
          <w:szCs w:val="21"/>
        </w:rPr>
        <w:t xml:space="preserve">and </w:t>
      </w:r>
      <w:r>
        <w:rPr>
          <w:rFonts w:ascii="Times New Roman" w:hAnsi="Times New Roman" w:cs="Times New Roman"/>
          <w:sz w:val="21"/>
          <w:szCs w:val="21"/>
        </w:rPr>
        <w:t>SWIM security</w:t>
      </w:r>
      <w:r w:rsidRPr="00C82058">
        <w:rPr>
          <w:rFonts w:ascii="Times New Roman" w:hAnsi="Times New Roman" w:cs="Times New Roman"/>
          <w:sz w:val="21"/>
          <w:szCs w:val="21"/>
        </w:rPr>
        <w:t xml:space="preserve"> strategy</w:t>
      </w:r>
      <w:r w:rsidRPr="0069355C">
        <w:rPr>
          <w:rFonts w:ascii="Times New Roman" w:hAnsi="Times New Roman" w:cs="Times New Roman"/>
          <w:sz w:val="21"/>
          <w:szCs w:val="21"/>
          <w:lang w:eastAsia="zh-CN"/>
        </w:rPr>
        <w:t xml:space="preserve"> for the Asia-Pacific Region</w:t>
      </w:r>
      <w:r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  <w:r w:rsidRPr="009907C9">
        <w:rPr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>
        <w:rPr>
          <w:rFonts w:ascii="Times New Roman" w:hAnsi="Times New Roman" w:cs="Times New Roman"/>
          <w:sz w:val="21"/>
          <w:szCs w:val="21"/>
          <w:lang w:eastAsia="zh-CN"/>
        </w:rPr>
        <w:t>A</w:t>
      </w:r>
      <w:r>
        <w:rPr>
          <w:rFonts w:ascii="Times New Roman" w:hAnsi="Times New Roman" w:cs="Times New Roman"/>
          <w:sz w:val="21"/>
          <w:szCs w:val="21"/>
        </w:rPr>
        <w:t>nalyse</w:t>
      </w:r>
      <w:r>
        <w:rPr>
          <w:rFonts w:ascii="Times New Roman" w:hAnsi="Times New Roman" w:cs="Times New Roman" w:hint="eastAsia"/>
          <w:sz w:val="21"/>
          <w:szCs w:val="21"/>
          <w:lang w:eastAsia="zh-CN"/>
        </w:rPr>
        <w:t>s</w:t>
      </w:r>
      <w:r w:rsidRPr="00C82058"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 xml:space="preserve">and capture </w:t>
      </w:r>
      <w:r w:rsidRPr="00C82058">
        <w:rPr>
          <w:rFonts w:ascii="Times New Roman" w:hAnsi="Times New Roman" w:cs="Times New Roman"/>
          <w:sz w:val="21"/>
          <w:szCs w:val="21"/>
        </w:rPr>
        <w:t>SWIM security risks</w:t>
      </w:r>
      <w:r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</w:p>
    <w:p w14:paraId="50FA0289" w14:textId="77777777" w:rsidR="0054776B" w:rsidRDefault="0054776B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eastAsia="zh-CN"/>
        </w:rPr>
        <w:t xml:space="preserve">Provide security guidelines and best practices to </w:t>
      </w:r>
      <w:proofErr w:type="gramStart"/>
      <w:r>
        <w:rPr>
          <w:rFonts w:ascii="Times New Roman" w:hAnsi="Times New Roman" w:cs="Times New Roman"/>
          <w:sz w:val="21"/>
          <w:szCs w:val="21"/>
          <w:lang w:eastAsia="zh-CN"/>
        </w:rPr>
        <w:t>be incorporated</w:t>
      </w:r>
      <w:proofErr w:type="gramEnd"/>
      <w:r>
        <w:rPr>
          <w:rFonts w:ascii="Times New Roman" w:hAnsi="Times New Roman" w:cs="Times New Roman"/>
          <w:sz w:val="21"/>
          <w:szCs w:val="21"/>
          <w:lang w:eastAsia="zh-CN"/>
        </w:rPr>
        <w:t xml:space="preserve"> in SWIM APAC Governance activities.</w:t>
      </w:r>
    </w:p>
    <w:p w14:paraId="0EF4926B" w14:textId="77777777" w:rsidR="0054776B" w:rsidRDefault="0054776B" w:rsidP="0054776B">
      <w:pPr>
        <w:pStyle w:val="ListParagraph"/>
        <w:rPr>
          <w:rFonts w:ascii="Times New Roman" w:hAnsi="Times New Roman" w:cs="Times New Roman"/>
          <w:sz w:val="21"/>
          <w:szCs w:val="21"/>
        </w:rPr>
      </w:pPr>
    </w:p>
    <w:p w14:paraId="753A4AE1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Deliverables</w:t>
      </w:r>
    </w:p>
    <w:p w14:paraId="58579059" w14:textId="5086EDE8" w:rsidR="0054776B" w:rsidRDefault="0054776B" w:rsidP="002E78B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PAC SWIM Security Scope and Context (Working Paper)</w:t>
      </w:r>
    </w:p>
    <w:p w14:paraId="324994DA" w14:textId="5DD0EDD5" w:rsidR="0054776B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PAC SWIM PKI Trust Framework (Working Paper)</w:t>
      </w:r>
    </w:p>
    <w:p w14:paraId="4BE045F6" w14:textId="77777777" w:rsidR="0054776B" w:rsidRPr="0054776B" w:rsidRDefault="0054776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 w:rsidRPr="00E92D3B">
        <w:rPr>
          <w:rFonts w:ascii="Times New Roman" w:hAnsi="Times New Roman" w:cs="Times New Roman"/>
          <w:sz w:val="21"/>
          <w:szCs w:val="21"/>
        </w:rPr>
        <w:t>Cyber Security Architecture Framework for SWIM in ICAO Asia-Pacific Region</w:t>
      </w:r>
      <w:r>
        <w:rPr>
          <w:rFonts w:ascii="Times New Roman" w:hAnsi="Times New Roman" w:cs="Times New Roman"/>
          <w:sz w:val="21"/>
          <w:szCs w:val="21"/>
        </w:rPr>
        <w:t xml:space="preserve"> (Final, working Paper)</w:t>
      </w:r>
    </w:p>
    <w:p w14:paraId="0049946D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Milestones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 xml:space="preserve"> </w:t>
      </w:r>
    </w:p>
    <w:p w14:paraId="21CFD877" w14:textId="220442DB" w:rsidR="0054776B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bookmarkStart w:id="3" w:name="_Hlk77797668"/>
      <w:r>
        <w:rPr>
          <w:rFonts w:ascii="Times New Roman" w:hAnsi="Times New Roman" w:cs="Times New Roman"/>
          <w:sz w:val="21"/>
          <w:szCs w:val="21"/>
        </w:rPr>
        <w:t xml:space="preserve">Draft </w:t>
      </w:r>
      <w:r w:rsidRPr="002C3A8B">
        <w:rPr>
          <w:rFonts w:ascii="Times New Roman" w:hAnsi="Times New Roman" w:cs="Times New Roman"/>
          <w:sz w:val="21"/>
          <w:szCs w:val="21"/>
        </w:rPr>
        <w:t>Cyber Security Architecture Framework for SWIM in ICAO Asia-Pacific Region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bookmarkEnd w:id="3"/>
      <w:r>
        <w:rPr>
          <w:rFonts w:ascii="Times New Roman" w:hAnsi="Times New Roman" w:cs="Times New Roman"/>
          <w:sz w:val="21"/>
          <w:szCs w:val="21"/>
        </w:rPr>
        <w:t>by (TBD)</w:t>
      </w:r>
    </w:p>
    <w:p w14:paraId="3DB00FEB" w14:textId="36829C51" w:rsidR="0054776B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Working paper on APAC SWIM Security Scope, due TBD</w:t>
      </w:r>
    </w:p>
    <w:p w14:paraId="265F8590" w14:textId="4D956016" w:rsidR="0054776B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  <w:lang w:eastAsia="zh-CN"/>
        </w:rPr>
        <w:t>W</w:t>
      </w:r>
      <w:r>
        <w:rPr>
          <w:rFonts w:ascii="Times New Roman" w:hAnsi="Times New Roman" w:cs="Times New Roman"/>
          <w:sz w:val="21"/>
          <w:szCs w:val="21"/>
          <w:lang w:eastAsia="zh-CN"/>
        </w:rPr>
        <w:t xml:space="preserve">orking paper on the trust framework for APAC SWIM, due </w:t>
      </w:r>
      <w:r>
        <w:rPr>
          <w:rFonts w:ascii="Times New Roman" w:hAnsi="Times New Roman" w:cs="Times New Roman"/>
          <w:sz w:val="21"/>
          <w:szCs w:val="21"/>
        </w:rPr>
        <w:t>TBD</w:t>
      </w:r>
    </w:p>
    <w:p w14:paraId="39939AF6" w14:textId="0BCE4C0E" w:rsidR="0054776B" w:rsidRPr="00B2653C" w:rsidRDefault="0054776B" w:rsidP="0054776B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Survey of IAM Initiatives relevant to APAC SWIM, due TBD</w:t>
      </w:r>
      <w:r w:rsidDel="00EA4C29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6EACAB4D" w14:textId="68A99070" w:rsidR="0054776B" w:rsidRDefault="0054776B" w:rsidP="0054776B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evelopment of framework, due TBD</w:t>
      </w:r>
      <w:r w:rsidDel="00EA4C29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7134A44D" w14:textId="1D93A040" w:rsidR="0054776B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PAC Trust Interoperability Demonstration - Complete</w:t>
      </w:r>
    </w:p>
    <w:p w14:paraId="32CB7721" w14:textId="694DAC95" w:rsidR="0054776B" w:rsidRPr="00E92D3B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 w:rsidRPr="00E92D3B">
        <w:rPr>
          <w:rFonts w:ascii="Times New Roman" w:hAnsi="Times New Roman" w:cs="Times New Roman"/>
          <w:sz w:val="21"/>
          <w:szCs w:val="21"/>
        </w:rPr>
        <w:t xml:space="preserve">Cyber Security Architecture Framework for SWIM in ICAO Asia-Pacific Region </w:t>
      </w:r>
      <w:r>
        <w:rPr>
          <w:rFonts w:ascii="Times New Roman" w:hAnsi="Times New Roman" w:cs="Times New Roman"/>
          <w:sz w:val="21"/>
          <w:szCs w:val="21"/>
        </w:rPr>
        <w:t>(Final Version), TBD</w:t>
      </w:r>
    </w:p>
    <w:p w14:paraId="42A607F4" w14:textId="77777777" w:rsidR="0054776B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</w:p>
    <w:p w14:paraId="768BE2BF" w14:textId="77777777" w:rsidR="0054776B" w:rsidRDefault="0054776B" w:rsidP="002E78B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D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ependencie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</w:p>
    <w:p w14:paraId="6F86A1AF" w14:textId="77777777" w:rsidR="0054776B" w:rsidRDefault="0054776B" w:rsidP="002E78B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</w:t>
      </w:r>
      <w:r w:rsidRPr="00CF798F">
        <w:rPr>
          <w:rFonts w:ascii="Times New Roman" w:hAnsi="Times New Roman" w:cs="Times New Roman"/>
          <w:sz w:val="21"/>
          <w:szCs w:val="21"/>
        </w:rPr>
        <w:t xml:space="preserve">ependencies </w:t>
      </w:r>
      <w:r>
        <w:rPr>
          <w:rFonts w:ascii="Times New Roman" w:hAnsi="Times New Roman" w:cs="Times New Roman"/>
          <w:sz w:val="21"/>
          <w:szCs w:val="21"/>
        </w:rPr>
        <w:t>with</w:t>
      </w:r>
      <w:r w:rsidRPr="00CF798F">
        <w:rPr>
          <w:rFonts w:ascii="Times New Roman" w:hAnsi="Times New Roman" w:cs="Times New Roman"/>
          <w:sz w:val="21"/>
          <w:szCs w:val="21"/>
        </w:rPr>
        <w:t xml:space="preserve"> projects supervised by different SG</w:t>
      </w:r>
      <w:r>
        <w:rPr>
          <w:rFonts w:ascii="Times New Roman" w:hAnsi="Times New Roman" w:cs="Times New Roman"/>
          <w:sz w:val="21"/>
          <w:szCs w:val="21"/>
        </w:rPr>
        <w:t xml:space="preserve"> (</w:t>
      </w:r>
      <w:proofErr w:type="gramStart"/>
      <w:r>
        <w:rPr>
          <w:rFonts w:ascii="Times New Roman" w:hAnsi="Times New Roman" w:cs="Times New Roman"/>
          <w:sz w:val="21"/>
          <w:szCs w:val="21"/>
        </w:rPr>
        <w:t>will be controlled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by APANPIRG):</w:t>
      </w:r>
    </w:p>
    <w:p w14:paraId="1AF5B0C9" w14:textId="77777777" w:rsidR="0054776B" w:rsidRDefault="0054776B" w:rsidP="002E78B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>SARPS, PANS &amp; Guidance material from the IMP &amp; other relevant panels (</w:t>
      </w:r>
      <w:proofErr w:type="spellStart"/>
      <w:r>
        <w:rPr>
          <w:rFonts w:ascii="Times New Roman" w:hAnsi="Times New Roman" w:cs="Times New Roman"/>
          <w:sz w:val="21"/>
          <w:szCs w:val="21"/>
        </w:rPr>
        <w:t>ie</w:t>
      </w:r>
      <w:proofErr w:type="spellEnd"/>
      <w:r>
        <w:rPr>
          <w:rFonts w:ascii="Times New Roman" w:hAnsi="Times New Roman" w:cs="Times New Roman"/>
          <w:sz w:val="21"/>
          <w:szCs w:val="21"/>
        </w:rPr>
        <w:t>, ATMRPP)</w:t>
      </w:r>
    </w:p>
    <w:p w14:paraId="5E8BCC62" w14:textId="77777777" w:rsidR="0054776B" w:rsidRPr="006A3F5A" w:rsidRDefault="0054776B" w:rsidP="002E78B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ordination with CRV OG</w:t>
      </w:r>
    </w:p>
    <w:p w14:paraId="342CC2BD" w14:textId="77777777" w:rsidR="0054776B" w:rsidRDefault="0054776B" w:rsidP="002E78B2">
      <w:pPr>
        <w:rPr>
          <w:rFonts w:ascii="Times New Roman" w:hAnsi="Times New Roman" w:cs="Times New Roman"/>
          <w:sz w:val="21"/>
          <w:szCs w:val="21"/>
        </w:rPr>
      </w:pPr>
      <w:proofErr w:type="gramStart"/>
      <w:r>
        <w:rPr>
          <w:rFonts w:ascii="Times New Roman" w:hAnsi="Times New Roman" w:cs="Times New Roman"/>
          <w:sz w:val="21"/>
          <w:szCs w:val="21"/>
        </w:rPr>
        <w:t>Dependencies with projects supervised by the SG (will be controlled by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SG):</w:t>
      </w:r>
    </w:p>
    <w:p w14:paraId="34379F28" w14:textId="77777777" w:rsidR="0054776B" w:rsidRPr="006A3F5A" w:rsidRDefault="0054776B" w:rsidP="00C7286D">
      <w:pPr>
        <w:rPr>
          <w:rFonts w:ascii="Times New Roman" w:hAnsi="Times New Roman" w:cs="Times New Roman"/>
          <w:sz w:val="21"/>
          <w:szCs w:val="21"/>
        </w:rPr>
      </w:pPr>
      <w:proofErr w:type="gramStart"/>
      <w:r>
        <w:rPr>
          <w:rFonts w:ascii="Times New Roman" w:hAnsi="Times New Roman" w:cs="Times New Roman"/>
          <w:sz w:val="21"/>
          <w:szCs w:val="21"/>
        </w:rPr>
        <w:t>Dependencies between tasks in the project (will be controlled by the Task Force</w:t>
      </w:r>
      <w:proofErr w:type="gramEnd"/>
      <w:r>
        <w:rPr>
          <w:rFonts w:ascii="Times New Roman" w:hAnsi="Times New Roman" w:cs="Times New Roman"/>
          <w:sz w:val="21"/>
          <w:szCs w:val="21"/>
        </w:rPr>
        <w:t>):</w:t>
      </w:r>
    </w:p>
    <w:p w14:paraId="54E19AD8" w14:textId="0E1D2D0A" w:rsidR="0054776B" w:rsidRPr="00FE4296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 w:rsidRPr="00BC7DAF">
        <w:rPr>
          <w:rFonts w:ascii="Times New Roman" w:hAnsi="Times New Roman" w:cs="Times New Roman"/>
          <w:sz w:val="21"/>
          <w:szCs w:val="21"/>
        </w:rPr>
        <w:t>SWIM Manual V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Pr="00BC7DAF">
        <w:rPr>
          <w:rFonts w:ascii="Times New Roman" w:hAnsi="Times New Roman" w:cs="Times New Roman"/>
          <w:sz w:val="21"/>
          <w:szCs w:val="21"/>
        </w:rPr>
        <w:t>II- Implementation Guidelines provides requirements on SWIM Security Capability and Security Non-Functional Qualities in 5.3 under Chapter 5-SWIM Technical Infrastructure (TI).</w:t>
      </w:r>
    </w:p>
    <w:p w14:paraId="6DFE3E16" w14:textId="77777777" w:rsidR="0054776B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 w:rsidRPr="00BC7DAF">
        <w:rPr>
          <w:rFonts w:ascii="Times New Roman" w:hAnsi="Times New Roman" w:cs="Times New Roman"/>
          <w:sz w:val="21"/>
          <w:szCs w:val="21"/>
        </w:rPr>
        <w:t>Annex 17 – Security (tenth edition, April 2017), Doc 8973 Aviation Security Manual (</w:t>
      </w:r>
      <w:proofErr w:type="gramStart"/>
      <w:r w:rsidRPr="00BC7DAF">
        <w:rPr>
          <w:rFonts w:ascii="Times New Roman" w:hAnsi="Times New Roman" w:cs="Times New Roman"/>
          <w:sz w:val="21"/>
          <w:szCs w:val="21"/>
        </w:rPr>
        <w:t>9th</w:t>
      </w:r>
      <w:proofErr w:type="gramEnd"/>
      <w:r w:rsidRPr="00BC7DAF">
        <w:rPr>
          <w:rFonts w:ascii="Times New Roman" w:hAnsi="Times New Roman" w:cs="Times New Roman"/>
          <w:sz w:val="21"/>
          <w:szCs w:val="21"/>
        </w:rPr>
        <w:t xml:space="preserve"> edition, Oct.2014)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  <w:lang w:eastAsia="zh-CN"/>
        </w:rPr>
        <w:t xml:space="preserve">and </w:t>
      </w:r>
      <w:r w:rsidRPr="00BC7DAF">
        <w:rPr>
          <w:rFonts w:ascii="Times New Roman" w:hAnsi="Times New Roman" w:cs="Times New Roman"/>
          <w:sz w:val="21"/>
          <w:szCs w:val="21"/>
        </w:rPr>
        <w:t>Doc 9985 ATM Security Manual (first edition, restricted, 2013) provide guidance for Cyber Security Architecture Framework of SWIM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4DA0C83B" w14:textId="77777777" w:rsidR="0054776B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Task 2 - </w:t>
      </w:r>
      <w:r w:rsidRPr="00503F0D">
        <w:rPr>
          <w:rFonts w:ascii="Times New Roman" w:hAnsi="Times New Roman" w:cs="Times New Roman"/>
          <w:sz w:val="21"/>
          <w:szCs w:val="21"/>
        </w:rPr>
        <w:t>Regional SWIM infrastructure</w:t>
      </w:r>
    </w:p>
    <w:p w14:paraId="2C2E4B30" w14:textId="77777777" w:rsidR="0054776B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Task 5 – Governance </w:t>
      </w:r>
    </w:p>
    <w:p w14:paraId="07073C6B" w14:textId="77777777" w:rsidR="0054776B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ask 6 – Information Services</w:t>
      </w:r>
    </w:p>
    <w:p w14:paraId="3BA58F64" w14:textId="77777777" w:rsidR="0054776B" w:rsidRPr="0054776B" w:rsidRDefault="0054776B" w:rsidP="0054776B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ependencies with projects at member states:</w:t>
      </w:r>
    </w:p>
    <w:p w14:paraId="597AC3D9" w14:textId="77777777" w:rsidR="0054776B" w:rsidRPr="00B55466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SWIM Identity and Access Control projects</w:t>
      </w:r>
    </w:p>
    <w:p w14:paraId="164EE067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Task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 xml:space="preserve"> participants</w:t>
      </w:r>
    </w:p>
    <w:tbl>
      <w:tblPr>
        <w:tblStyle w:val="TableGrid"/>
        <w:tblW w:w="5038" w:type="pct"/>
        <w:jc w:val="center"/>
        <w:tblLayout w:type="fixed"/>
        <w:tblLook w:val="04A0" w:firstRow="1" w:lastRow="0" w:firstColumn="1" w:lastColumn="0" w:noHBand="0" w:noVBand="1"/>
      </w:tblPr>
      <w:tblGrid>
        <w:gridCol w:w="1166"/>
        <w:gridCol w:w="1538"/>
        <w:gridCol w:w="1394"/>
        <w:gridCol w:w="3601"/>
        <w:gridCol w:w="1722"/>
      </w:tblGrid>
      <w:tr w:rsidR="0054776B" w:rsidRPr="003F2272" w14:paraId="32E980E8" w14:textId="77777777" w:rsidTr="00C7286D">
        <w:trPr>
          <w:jc w:val="center"/>
        </w:trPr>
        <w:tc>
          <w:tcPr>
            <w:tcW w:w="619" w:type="pct"/>
            <w:shd w:val="clear" w:color="auto" w:fill="FFFF00"/>
          </w:tcPr>
          <w:p w14:paraId="6B03830B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State/Org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proofErr w:type="spellStart"/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anization</w:t>
            </w:r>
            <w:proofErr w:type="spellEnd"/>
          </w:p>
        </w:tc>
        <w:tc>
          <w:tcPr>
            <w:tcW w:w="816" w:type="pct"/>
            <w:shd w:val="clear" w:color="auto" w:fill="FFFF00"/>
          </w:tcPr>
          <w:p w14:paraId="00C71C9C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Name</w:t>
            </w:r>
          </w:p>
        </w:tc>
        <w:tc>
          <w:tcPr>
            <w:tcW w:w="740" w:type="pct"/>
            <w:shd w:val="clear" w:color="auto" w:fill="FFFF00"/>
          </w:tcPr>
          <w:p w14:paraId="71A13774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Role/</w:t>
            </w:r>
            <w:proofErr w:type="spellStart"/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Respon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sibility</w:t>
            </w:r>
            <w:proofErr w:type="spellEnd"/>
          </w:p>
        </w:tc>
        <w:tc>
          <w:tcPr>
            <w:tcW w:w="1911" w:type="pct"/>
            <w:shd w:val="clear" w:color="auto" w:fill="FFFF00"/>
          </w:tcPr>
          <w:p w14:paraId="50D9527B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Email</w:t>
            </w:r>
          </w:p>
        </w:tc>
        <w:tc>
          <w:tcPr>
            <w:tcW w:w="914" w:type="pct"/>
            <w:shd w:val="clear" w:color="auto" w:fill="FFFF00"/>
          </w:tcPr>
          <w:p w14:paraId="3C3E08EF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Phone</w:t>
            </w:r>
          </w:p>
        </w:tc>
      </w:tr>
      <w:tr w:rsidR="0054776B" w:rsidRPr="003F2272" w14:paraId="104D56E9" w14:textId="77777777" w:rsidTr="00C7286D">
        <w:trPr>
          <w:jc w:val="center"/>
        </w:trPr>
        <w:tc>
          <w:tcPr>
            <w:tcW w:w="619" w:type="pct"/>
          </w:tcPr>
          <w:p w14:paraId="0BC8B342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F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AA</w:t>
            </w:r>
          </w:p>
        </w:tc>
        <w:tc>
          <w:tcPr>
            <w:tcW w:w="816" w:type="pct"/>
          </w:tcPr>
          <w:p w14:paraId="2D919503" w14:textId="10558CDC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Jim Laymon</w:t>
            </w:r>
          </w:p>
        </w:tc>
        <w:tc>
          <w:tcPr>
            <w:tcW w:w="740" w:type="pct"/>
          </w:tcPr>
          <w:p w14:paraId="450E6A1C" w14:textId="3D099E8D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sk Lead</w:t>
            </w:r>
          </w:p>
        </w:tc>
        <w:tc>
          <w:tcPr>
            <w:tcW w:w="1911" w:type="pct"/>
          </w:tcPr>
          <w:p w14:paraId="55097BBA" w14:textId="35145DC4" w:rsidR="0054776B" w:rsidRPr="00FE4296" w:rsidRDefault="0054776B">
            <w:pPr>
              <w:jc w:val="center"/>
            </w:pPr>
            <w:r>
              <w:t>Jim.Laymon@faa.gov</w:t>
            </w:r>
          </w:p>
        </w:tc>
        <w:tc>
          <w:tcPr>
            <w:tcW w:w="914" w:type="pct"/>
          </w:tcPr>
          <w:p w14:paraId="67DC7A51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A4C29">
              <w:rPr>
                <w:rFonts w:ascii="Times New Roman" w:hAnsi="Times New Roman" w:cs="Times New Roman"/>
                <w:sz w:val="20"/>
                <w:szCs w:val="20"/>
              </w:rPr>
              <w:t>(609) 485-6930</w:t>
            </w:r>
          </w:p>
        </w:tc>
      </w:tr>
      <w:tr w:rsidR="0054776B" w:rsidRPr="003F2272" w14:paraId="3AD09213" w14:textId="77777777" w:rsidTr="00C7286D">
        <w:trPr>
          <w:trHeight w:val="233"/>
          <w:jc w:val="center"/>
        </w:trPr>
        <w:tc>
          <w:tcPr>
            <w:tcW w:w="619" w:type="pct"/>
          </w:tcPr>
          <w:p w14:paraId="020BE830" w14:textId="7A79D7FD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BD</w:t>
            </w:r>
          </w:p>
        </w:tc>
        <w:tc>
          <w:tcPr>
            <w:tcW w:w="816" w:type="pct"/>
          </w:tcPr>
          <w:p w14:paraId="1DD72E1D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BD</w:t>
            </w:r>
          </w:p>
        </w:tc>
        <w:tc>
          <w:tcPr>
            <w:tcW w:w="740" w:type="pct"/>
          </w:tcPr>
          <w:p w14:paraId="6310DC9C" w14:textId="2F5FF88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sk Lead</w:t>
            </w:r>
          </w:p>
        </w:tc>
        <w:tc>
          <w:tcPr>
            <w:tcW w:w="1911" w:type="pct"/>
          </w:tcPr>
          <w:p w14:paraId="18EC47DB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BD</w:t>
            </w:r>
          </w:p>
        </w:tc>
        <w:tc>
          <w:tcPr>
            <w:tcW w:w="914" w:type="pct"/>
          </w:tcPr>
          <w:p w14:paraId="3B8D67B6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BD</w:t>
            </w:r>
          </w:p>
        </w:tc>
      </w:tr>
      <w:tr w:rsidR="0054776B" w:rsidRPr="003F2272" w14:paraId="7513F8D8" w14:textId="77777777" w:rsidTr="00C7286D">
        <w:trPr>
          <w:jc w:val="center"/>
        </w:trPr>
        <w:tc>
          <w:tcPr>
            <w:tcW w:w="619" w:type="pct"/>
          </w:tcPr>
          <w:p w14:paraId="6E80BE63" w14:textId="0FCE1103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pct"/>
          </w:tcPr>
          <w:p w14:paraId="5C14D3D9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pct"/>
          </w:tcPr>
          <w:p w14:paraId="26101DA6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4296">
              <w:rPr>
                <w:rFonts w:ascii="Times New Roman" w:hAnsi="Times New Roman" w:cs="Times New Roman"/>
                <w:sz w:val="20"/>
                <w:szCs w:val="20"/>
              </w:rPr>
              <w:t>Team Member</w:t>
            </w:r>
          </w:p>
        </w:tc>
        <w:tc>
          <w:tcPr>
            <w:tcW w:w="1911" w:type="pct"/>
          </w:tcPr>
          <w:p w14:paraId="534E3FC5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914" w:type="pct"/>
          </w:tcPr>
          <w:p w14:paraId="7BF159EE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4776B" w:rsidRPr="003F2272" w14:paraId="6C13A928" w14:textId="77777777" w:rsidTr="00C7286D">
        <w:trPr>
          <w:jc w:val="center"/>
        </w:trPr>
        <w:tc>
          <w:tcPr>
            <w:tcW w:w="619" w:type="pct"/>
          </w:tcPr>
          <w:p w14:paraId="1A3E5A33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…</w:t>
            </w:r>
          </w:p>
        </w:tc>
        <w:tc>
          <w:tcPr>
            <w:tcW w:w="816" w:type="pct"/>
          </w:tcPr>
          <w:p w14:paraId="6517275F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</w:p>
        </w:tc>
        <w:tc>
          <w:tcPr>
            <w:tcW w:w="740" w:type="pct"/>
          </w:tcPr>
          <w:p w14:paraId="444E6757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911" w:type="pct"/>
          </w:tcPr>
          <w:p w14:paraId="0EDF49CD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4" w:type="pct"/>
          </w:tcPr>
          <w:p w14:paraId="271F051B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494D6741" w14:textId="77777777" w:rsidR="0054776B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  <w:lang w:eastAsia="zh-CN"/>
        </w:rPr>
      </w:pPr>
    </w:p>
    <w:p w14:paraId="397F0F0A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Working arrangements</w:t>
      </w:r>
    </w:p>
    <w:p w14:paraId="5A70D816" w14:textId="77777777" w:rsidR="0054776B" w:rsidRDefault="00F63082" w:rsidP="00C7286D">
      <w:pPr>
        <w:spacing w:line="240" w:lineRule="auto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-39420510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Face to face meetings</w:t>
      </w:r>
    </w:p>
    <w:p w14:paraId="361E9B96" w14:textId="77777777" w:rsidR="0054776B" w:rsidRPr="005F294D" w:rsidRDefault="00F63082" w:rsidP="00C7286D">
      <w:pPr>
        <w:spacing w:line="240" w:lineRule="auto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-106965169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Needs an ICAO secured portal, name: </w:t>
      </w:r>
      <w:sdt>
        <w:sdtPr>
          <w:rPr>
            <w:rFonts w:ascii="Times New Roman" w:hAnsi="Times New Roman" w:cs="Times New Roman"/>
            <w:sz w:val="21"/>
            <w:szCs w:val="21"/>
          </w:rPr>
          <w:id w:val="-2084286045"/>
          <w:text/>
        </w:sdtPr>
        <w:sdtEndPr/>
        <w:sdtContent>
          <w:r w:rsidR="0054776B">
            <w:rPr>
              <w:rFonts w:ascii="Times New Roman" w:hAnsi="Times New Roman" w:cs="Times New Roman"/>
              <w:sz w:val="21"/>
              <w:szCs w:val="21"/>
            </w:rPr>
            <w:t xml:space="preserve">SWIM </w:t>
          </w:r>
          <w:r w:rsidR="0054776B">
            <w:rPr>
              <w:rFonts w:ascii="Times New Roman" w:hAnsi="Times New Roman" w:cs="Times New Roman" w:hint="eastAsia"/>
              <w:sz w:val="21"/>
              <w:szCs w:val="21"/>
              <w:lang w:eastAsia="zh-CN"/>
            </w:rPr>
            <w:t xml:space="preserve">Cyber </w:t>
          </w:r>
          <w:r w:rsidR="0054776B">
            <w:rPr>
              <w:rFonts w:ascii="Times New Roman" w:hAnsi="Times New Roman" w:cs="Times New Roman"/>
              <w:sz w:val="21"/>
              <w:szCs w:val="21"/>
            </w:rPr>
            <w:t>Security</w:t>
          </w:r>
        </w:sdtContent>
      </w:sdt>
      <w:r w:rsidR="0054776B" w:rsidRPr="00782EF5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4F4389EE" w14:textId="77777777" w:rsidR="0054776B" w:rsidRDefault="00F63082" w:rsidP="00C7286D">
      <w:pPr>
        <w:spacing w:line="240" w:lineRule="auto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93448984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Teleconference</w:t>
      </w:r>
    </w:p>
    <w:p w14:paraId="6D0F5164" w14:textId="77777777" w:rsidR="0054776B" w:rsidRPr="003F2272" w:rsidRDefault="00F63082" w:rsidP="00C7286D">
      <w:pPr>
        <w:spacing w:line="240" w:lineRule="auto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194888768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Other: </w:t>
      </w:r>
      <w:sdt>
        <w:sdtPr>
          <w:rPr>
            <w:rFonts w:ascii="Times New Roman" w:hAnsi="Times New Roman" w:cs="Times New Roman"/>
            <w:sz w:val="21"/>
            <w:szCs w:val="21"/>
          </w:rPr>
          <w:id w:val="-873769529"/>
          <w:text/>
        </w:sdtPr>
        <w:sdtEndPr/>
        <w:sdtContent>
          <w:r w:rsidR="0054776B" w:rsidRPr="00C71FEA">
            <w:rPr>
              <w:rFonts w:ascii="Times New Roman" w:hAnsi="Times New Roman" w:cs="Times New Roman"/>
              <w:sz w:val="21"/>
              <w:szCs w:val="21"/>
            </w:rPr>
            <w:t>Internet Cooperative Work</w:t>
          </w:r>
        </w:sdtContent>
      </w:sdt>
    </w:p>
    <w:p w14:paraId="7FB252AC" w14:textId="418AADDF" w:rsidR="0054776B" w:rsidRPr="003F2272" w:rsidRDefault="0054776B" w:rsidP="00A94BBD">
      <w:pPr>
        <w:jc w:val="center"/>
        <w:rPr>
          <w:rFonts w:ascii="Times New Roman" w:hAnsi="Times New Roman" w:cs="Times New Roman"/>
          <w:sz w:val="21"/>
          <w:szCs w:val="21"/>
        </w:rPr>
      </w:pPr>
      <w:r w:rsidRPr="003F2272">
        <w:rPr>
          <w:rFonts w:ascii="Times New Roman" w:hAnsi="Times New Roman" w:cs="Times New Roman"/>
          <w:sz w:val="21"/>
          <w:szCs w:val="21"/>
        </w:rPr>
        <w:t>----</w:t>
      </w:r>
      <w:r w:rsidR="00C3121B">
        <w:rPr>
          <w:rFonts w:ascii="Times New Roman" w:hAnsi="Times New Roman" w:cs="Times New Roman"/>
          <w:sz w:val="21"/>
          <w:szCs w:val="21"/>
        </w:rPr>
        <w:t>----------------------------------</w:t>
      </w:r>
    </w:p>
    <w:p w14:paraId="1F04AEA5" w14:textId="692DBA09" w:rsidR="0054776B" w:rsidRDefault="0054776B">
      <w:pPr>
        <w:rPr>
          <w:rFonts w:ascii="Times New Roman" w:hAnsi="Times New Roman"/>
          <w:sz w:val="21"/>
          <w:szCs w:val="26"/>
          <w:lang w:bidi="th-TH"/>
        </w:rPr>
      </w:pPr>
    </w:p>
    <w:p w14:paraId="1A46ECAC" w14:textId="46599FB6" w:rsidR="0054776B" w:rsidRDefault="0054776B">
      <w:pPr>
        <w:rPr>
          <w:rFonts w:ascii="Times New Roman" w:hAnsi="Times New Roman"/>
          <w:sz w:val="21"/>
          <w:szCs w:val="26"/>
          <w:lang w:bidi="th-TH"/>
        </w:rPr>
      </w:pPr>
    </w:p>
    <w:p w14:paraId="7750D23F" w14:textId="348E7250" w:rsidR="0054776B" w:rsidRDefault="0054776B">
      <w:pPr>
        <w:rPr>
          <w:rFonts w:ascii="Times New Roman" w:hAnsi="Times New Roman"/>
          <w:sz w:val="21"/>
          <w:szCs w:val="26"/>
          <w:lang w:bidi="th-TH"/>
        </w:rPr>
      </w:pPr>
    </w:p>
    <w:p w14:paraId="57C43297" w14:textId="77777777" w:rsidR="0054776B" w:rsidRPr="00440086" w:rsidRDefault="0054776B">
      <w:pPr>
        <w:rPr>
          <w:rFonts w:ascii="Times New Roman" w:hAnsi="Times New Roman"/>
          <w:sz w:val="21"/>
          <w:szCs w:val="26"/>
          <w:lang w:bidi="th-TH"/>
        </w:rPr>
      </w:pPr>
    </w:p>
    <w:p w14:paraId="11ACBE2B" w14:textId="77777777" w:rsidR="0054776B" w:rsidRPr="003F2272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3F2272">
        <w:rPr>
          <w:rFonts w:ascii="Times New Roman" w:hAnsi="Times New Roman" w:cs="Times New Roman"/>
          <w:b/>
          <w:sz w:val="21"/>
          <w:szCs w:val="21"/>
        </w:rPr>
        <w:lastRenderedPageBreak/>
        <w:t>Statement of Work</w:t>
      </w:r>
    </w:p>
    <w:p w14:paraId="2B084360" w14:textId="77777777" w:rsidR="0054776B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bCs/>
          <w:color w:val="000000"/>
        </w:rPr>
      </w:pPr>
      <w:r w:rsidRPr="003F2272">
        <w:rPr>
          <w:rFonts w:ascii="Times New Roman" w:hAnsi="Times New Roman" w:cs="Times New Roman"/>
          <w:b/>
          <w:sz w:val="21"/>
          <w:szCs w:val="21"/>
        </w:rPr>
        <w:t>Task</w:t>
      </w:r>
      <w:r>
        <w:rPr>
          <w:rFonts w:ascii="Times New Roman" w:hAnsi="Times New Roman" w:cs="Times New Roman"/>
          <w:b/>
          <w:sz w:val="21"/>
          <w:szCs w:val="21"/>
        </w:rPr>
        <w:t xml:space="preserve"> 4 Technical Architecture</w:t>
      </w:r>
    </w:p>
    <w:p w14:paraId="770D85D9" w14:textId="77777777" w:rsidR="0054776B" w:rsidRPr="00D004C2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/>
          <w:b/>
          <w:sz w:val="21"/>
          <w:szCs w:val="28"/>
          <w:lang w:bidi="th-TH"/>
        </w:rPr>
      </w:pPr>
      <w:r>
        <w:rPr>
          <w:rFonts w:ascii="Times New Roman" w:hAnsi="Times New Roman"/>
          <w:b/>
          <w:bCs/>
          <w:color w:val="000000"/>
          <w:szCs w:val="28"/>
          <w:lang w:bidi="th-TH"/>
        </w:rPr>
        <w:t>(Development and Maintenance of Regional Information Exchange Models)</w:t>
      </w:r>
    </w:p>
    <w:p w14:paraId="5CD4DD13" w14:textId="77777777" w:rsidR="0054776B" w:rsidRPr="003F2272" w:rsidRDefault="0054776B" w:rsidP="002E78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680"/>
          <w:tab w:val="left" w:pos="6647"/>
        </w:tabs>
        <w:jc w:val="center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Task Manager: </w:t>
      </w:r>
      <w:sdt>
        <w:sdtPr>
          <w:rPr>
            <w:rFonts w:ascii="Times New Roman" w:hAnsi="Times New Roman" w:cs="Times New Roman"/>
            <w:b/>
            <w:sz w:val="21"/>
            <w:szCs w:val="21"/>
          </w:rPr>
          <w:id w:val="-493796759"/>
          <w:placeholder>
            <w:docPart w:val="BC051973C42244FA8D51D1F6FF7DDE45"/>
          </w:placeholder>
          <w:text/>
        </w:sdtPr>
        <w:sdtEndPr/>
        <w:sdtContent>
          <w:r>
            <w:rPr>
              <w:rFonts w:ascii="Times New Roman" w:hAnsi="Times New Roman" w:cs="Times New Roman"/>
              <w:b/>
              <w:sz w:val="21"/>
              <w:szCs w:val="21"/>
            </w:rPr>
            <w:t>Amornrat Jirattigalachote and Wen Zhu</w:t>
          </w:r>
        </w:sdtContent>
      </w:sdt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97"/>
        <w:gridCol w:w="4853"/>
      </w:tblGrid>
      <w:tr w:rsidR="0054776B" w14:paraId="67434EB9" w14:textId="77777777" w:rsidTr="00C7286D">
        <w:tc>
          <w:tcPr>
            <w:tcW w:w="2405" w:type="pct"/>
          </w:tcPr>
          <w:p w14:paraId="6D321CDB" w14:textId="77777777" w:rsidR="0054776B" w:rsidRDefault="0054776B" w:rsidP="002B75FA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Project: </w:t>
            </w:r>
            <w:sdt>
              <w:sdtPr>
                <w:rPr>
                  <w:rFonts w:ascii="Times New Roman" w:hAnsi="Times New Roman" w:cs="Times New Roman"/>
                  <w:b/>
                  <w:sz w:val="21"/>
                  <w:szCs w:val="21"/>
                </w:rPr>
                <w:id w:val="445283658"/>
                <w:placeholder>
                  <w:docPart w:val="01824E2059FB44FABFE3FB19091D048C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b/>
                    <w:sz w:val="21"/>
                    <w:szCs w:val="21"/>
                  </w:rPr>
                  <w:t>SWIM Task Force</w:t>
                </w:r>
              </w:sdtContent>
            </w:sdt>
          </w:p>
        </w:tc>
        <w:tc>
          <w:tcPr>
            <w:tcW w:w="2595" w:type="pct"/>
          </w:tcPr>
          <w:p w14:paraId="368A0089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</w:tc>
      </w:tr>
      <w:tr w:rsidR="0054776B" w14:paraId="0335108E" w14:textId="77777777" w:rsidTr="00C7286D">
        <w:tc>
          <w:tcPr>
            <w:tcW w:w="2405" w:type="pct"/>
          </w:tcPr>
          <w:p w14:paraId="1C300FF0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Revision number:</w:t>
            </w:r>
            <w:r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</w:t>
            </w:r>
            <w:r w:rsidRPr="00FE304A">
              <w:rPr>
                <w:rFonts w:ascii="Times New Roman" w:hAnsi="Times New Roman" w:cs="Times New Roman"/>
                <w:bCs/>
                <w:sz w:val="21"/>
                <w:szCs w:val="21"/>
              </w:rPr>
              <w:t>03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ab/>
            </w:r>
          </w:p>
        </w:tc>
        <w:tc>
          <w:tcPr>
            <w:tcW w:w="2595" w:type="pct"/>
          </w:tcPr>
          <w:p w14:paraId="7AE01FE8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Approved: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1"/>
                  <w:szCs w:val="21"/>
                </w:rPr>
                <w:id w:val="-470754750"/>
                <w:placeholder>
                  <w:docPart w:val="C3022A2B92744BB3912E356A63FFF8DB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3F2272">
                  <w:rPr>
                    <w:rStyle w:val="PlaceholderText"/>
                    <w:rFonts w:ascii="Times New Roman" w:hAnsi="Times New Roman" w:cs="Times New Roman"/>
                    <w:sz w:val="21"/>
                    <w:szCs w:val="21"/>
                  </w:rPr>
                  <w:t>Click here to enter a date.</w:t>
                </w:r>
              </w:sdtContent>
            </w:sdt>
          </w:p>
        </w:tc>
      </w:tr>
    </w:tbl>
    <w:p w14:paraId="25C8C212" w14:textId="77777777" w:rsidR="0054776B" w:rsidRPr="00FE304A" w:rsidRDefault="0054776B" w:rsidP="00C7286D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21CA0602" w14:textId="77777777" w:rsidR="0054776B" w:rsidRPr="00EE31C9" w:rsidRDefault="0054776B" w:rsidP="00C7286D">
      <w:pPr>
        <w:spacing w:after="0" w:line="240" w:lineRule="auto"/>
        <w:jc w:val="both"/>
        <w:rPr>
          <w:rFonts w:ascii="Times New Roman" w:hAnsi="Times New Roman" w:cs="Times New Roman"/>
          <w:b/>
          <w:u w:val="single"/>
        </w:rPr>
      </w:pPr>
      <w:r w:rsidRPr="00EE31C9">
        <w:rPr>
          <w:rFonts w:ascii="Times New Roman" w:hAnsi="Times New Roman" w:cs="Times New Roman"/>
          <w:b/>
          <w:u w:val="single"/>
        </w:rPr>
        <w:t>Objective and scope of the project</w:t>
      </w:r>
    </w:p>
    <w:p w14:paraId="5E55408F" w14:textId="77777777" w:rsidR="0054776B" w:rsidRDefault="0054776B" w:rsidP="0054776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EE31C9">
        <w:rPr>
          <w:rFonts w:ascii="Times New Roman" w:hAnsi="Times New Roman" w:cs="Times New Roman"/>
          <w:color w:val="000000"/>
        </w:rPr>
        <w:t xml:space="preserve">Support APANPIRG WG/TF regarding </w:t>
      </w:r>
      <w:r>
        <w:rPr>
          <w:rFonts w:ascii="Times New Roman" w:hAnsi="Times New Roman" w:cs="Times New Roman"/>
          <w:color w:val="000000"/>
        </w:rPr>
        <w:t>information</w:t>
      </w:r>
      <w:r w:rsidRPr="00EE31C9">
        <w:rPr>
          <w:rFonts w:ascii="Times New Roman" w:hAnsi="Times New Roman" w:cs="Times New Roman"/>
          <w:color w:val="000000"/>
        </w:rPr>
        <w:t xml:space="preserve"> exchange models and examine if any extension </w:t>
      </w:r>
      <w:r>
        <w:rPr>
          <w:rFonts w:ascii="Times New Roman" w:hAnsi="Times New Roman" w:cs="Times New Roman"/>
          <w:color w:val="000000"/>
        </w:rPr>
        <w:t>to the existing information exchange models, i.e. AIXM, FIXM, and IWXXM, and/or the new information exchange model(s) are</w:t>
      </w:r>
      <w:r w:rsidRPr="00EE31C9">
        <w:rPr>
          <w:rFonts w:ascii="Times New Roman" w:hAnsi="Times New Roman" w:cs="Times New Roman"/>
          <w:color w:val="000000"/>
        </w:rPr>
        <w:t xml:space="preserve"> required </w:t>
      </w:r>
      <w:r>
        <w:rPr>
          <w:rFonts w:ascii="Times New Roman" w:hAnsi="Times New Roman" w:cs="Times New Roman"/>
          <w:color w:val="000000"/>
        </w:rPr>
        <w:t>to support the Asia/Pacific regional operational requirements</w:t>
      </w:r>
    </w:p>
    <w:p w14:paraId="079A92E2" w14:textId="77777777" w:rsidR="0054776B" w:rsidRPr="00FE304A" w:rsidRDefault="0054776B" w:rsidP="00C7286D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u w:val="single"/>
        </w:rPr>
      </w:pPr>
    </w:p>
    <w:p w14:paraId="50018EEA" w14:textId="77777777" w:rsidR="0054776B" w:rsidRPr="00EE31C9" w:rsidRDefault="0054776B" w:rsidP="00C7286D">
      <w:pPr>
        <w:spacing w:after="0" w:line="240" w:lineRule="auto"/>
        <w:jc w:val="both"/>
        <w:rPr>
          <w:rFonts w:ascii="Times New Roman" w:hAnsi="Times New Roman" w:cs="Times New Roman"/>
          <w:b/>
          <w:u w:val="single"/>
        </w:rPr>
      </w:pPr>
      <w:r w:rsidRPr="00EE31C9">
        <w:rPr>
          <w:rFonts w:ascii="Times New Roman" w:hAnsi="Times New Roman" w:cs="Times New Roman"/>
          <w:b/>
          <w:u w:val="single"/>
        </w:rPr>
        <w:t>Deliverables</w:t>
      </w:r>
    </w:p>
    <w:p w14:paraId="66D4844B" w14:textId="77777777" w:rsidR="0054776B" w:rsidRPr="00EE31C9" w:rsidRDefault="0054776B" w:rsidP="0054776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EE31C9">
        <w:rPr>
          <w:rFonts w:ascii="Times New Roman" w:hAnsi="Times New Roman" w:cs="Times New Roman"/>
          <w:color w:val="000000"/>
        </w:rPr>
        <w:t xml:space="preserve">Support APANPIRG WG/TF regarding </w:t>
      </w:r>
      <w:r>
        <w:rPr>
          <w:rFonts w:ascii="Times New Roman" w:hAnsi="Times New Roman" w:cs="Times New Roman"/>
          <w:color w:val="000000"/>
        </w:rPr>
        <w:t>information</w:t>
      </w:r>
      <w:r w:rsidRPr="00EE31C9">
        <w:rPr>
          <w:rFonts w:ascii="Times New Roman" w:hAnsi="Times New Roman" w:cs="Times New Roman"/>
          <w:color w:val="000000"/>
        </w:rPr>
        <w:t xml:space="preserve"> exchange models</w:t>
      </w:r>
    </w:p>
    <w:p w14:paraId="01E4108F" w14:textId="77777777" w:rsidR="0054776B" w:rsidRPr="00EE31C9" w:rsidRDefault="0054776B" w:rsidP="0054776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nformation exchange model gap identification, i.e. to</w:t>
      </w:r>
      <w:r w:rsidRPr="00EE31C9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examine </w:t>
      </w:r>
      <w:r w:rsidRPr="00EE31C9">
        <w:rPr>
          <w:rFonts w:ascii="Times New Roman" w:hAnsi="Times New Roman" w:cs="Times New Roman"/>
          <w:color w:val="000000"/>
        </w:rPr>
        <w:t xml:space="preserve">if any extension </w:t>
      </w:r>
      <w:r>
        <w:rPr>
          <w:rFonts w:ascii="Times New Roman" w:hAnsi="Times New Roman" w:cs="Times New Roman"/>
          <w:color w:val="000000"/>
        </w:rPr>
        <w:t>to the existing information exchange models, i.e. AIXM, FIXM, and IWXXM, and/or the new information exchange model(s) are</w:t>
      </w:r>
      <w:r w:rsidRPr="00EE31C9">
        <w:rPr>
          <w:rFonts w:ascii="Times New Roman" w:hAnsi="Times New Roman" w:cs="Times New Roman"/>
          <w:color w:val="000000"/>
        </w:rPr>
        <w:t xml:space="preserve"> required for the </w:t>
      </w:r>
      <w:r>
        <w:rPr>
          <w:rFonts w:ascii="Times New Roman" w:hAnsi="Times New Roman" w:cs="Times New Roman"/>
          <w:color w:val="000000"/>
        </w:rPr>
        <w:t xml:space="preserve">Asia/Pacific </w:t>
      </w:r>
      <w:r w:rsidRPr="00EE31C9">
        <w:rPr>
          <w:rFonts w:ascii="Times New Roman" w:hAnsi="Times New Roman" w:cs="Times New Roman"/>
          <w:color w:val="000000"/>
        </w:rPr>
        <w:t>operational use</w:t>
      </w:r>
      <w:r w:rsidRPr="00EE31C9" w:rsidDel="00844A7D">
        <w:rPr>
          <w:rFonts w:ascii="Times New Roman" w:hAnsi="Times New Roman" w:cs="Times New Roman"/>
          <w:color w:val="000000"/>
        </w:rPr>
        <w:t xml:space="preserve"> </w:t>
      </w:r>
    </w:p>
    <w:p w14:paraId="255BF33A" w14:textId="77777777" w:rsidR="0054776B" w:rsidRDefault="0054776B" w:rsidP="0054776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Strategy to maintain the artifacts required to support the regional development and maintenance of information exchange model(s) and the extensions</w:t>
      </w:r>
    </w:p>
    <w:p w14:paraId="538EB12B" w14:textId="77777777" w:rsidR="0054776B" w:rsidRPr="00EE31C9" w:rsidRDefault="0054776B" w:rsidP="0054776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Approaches for information exchange model interoperability within the region and with other aviation partners</w:t>
      </w:r>
    </w:p>
    <w:p w14:paraId="242F98D6" w14:textId="77777777" w:rsidR="0054776B" w:rsidRDefault="0054776B" w:rsidP="00C7286D">
      <w:pPr>
        <w:spacing w:after="0" w:line="240" w:lineRule="auto"/>
        <w:jc w:val="both"/>
        <w:rPr>
          <w:rFonts w:ascii="Times New Roman" w:hAnsi="Times New Roman" w:cs="Times New Roman"/>
          <w:b/>
          <w:u w:val="single"/>
        </w:rPr>
      </w:pPr>
    </w:p>
    <w:p w14:paraId="510717E4" w14:textId="77777777" w:rsidR="0054776B" w:rsidRPr="00EE31C9" w:rsidRDefault="0054776B" w:rsidP="00C7286D">
      <w:pPr>
        <w:spacing w:after="0" w:line="240" w:lineRule="auto"/>
        <w:jc w:val="both"/>
        <w:rPr>
          <w:rFonts w:ascii="Times New Roman" w:hAnsi="Times New Roman" w:cs="Times New Roman"/>
          <w:b/>
          <w:u w:val="single"/>
        </w:rPr>
      </w:pPr>
      <w:r w:rsidRPr="00EE31C9">
        <w:rPr>
          <w:rFonts w:ascii="Times New Roman" w:hAnsi="Times New Roman" w:cs="Times New Roman"/>
          <w:b/>
          <w:u w:val="single"/>
        </w:rPr>
        <w:t xml:space="preserve">Milestones </w:t>
      </w:r>
    </w:p>
    <w:p w14:paraId="182C70FA" w14:textId="77777777" w:rsidR="0054776B" w:rsidRDefault="0054776B" w:rsidP="0054776B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w – SWIM TF Dissolution</w:t>
      </w:r>
    </w:p>
    <w:p w14:paraId="7BF6F6EA" w14:textId="77777777" w:rsidR="0054776B" w:rsidRPr="00FE304A" w:rsidRDefault="0054776B" w:rsidP="0054776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E31C9">
        <w:rPr>
          <w:rFonts w:ascii="Times New Roman" w:hAnsi="Times New Roman" w:cs="Times New Roman"/>
        </w:rPr>
        <w:t>Review of operational requirements on data required to be exchanged to support the</w:t>
      </w:r>
      <w:r>
        <w:rPr>
          <w:rFonts w:ascii="Times New Roman" w:hAnsi="Times New Roman" w:cs="Times New Roman"/>
        </w:rPr>
        <w:t xml:space="preserve"> Asia/Pacific regional </w:t>
      </w:r>
      <w:r w:rsidRPr="00EE31C9">
        <w:rPr>
          <w:rFonts w:ascii="Times New Roman" w:hAnsi="Times New Roman" w:cs="Times New Roman"/>
        </w:rPr>
        <w:t>operations</w:t>
      </w:r>
    </w:p>
    <w:p w14:paraId="4C6B75E1" w14:textId="77777777" w:rsidR="0054776B" w:rsidRDefault="0054776B" w:rsidP="0054776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E304A">
        <w:rPr>
          <w:rFonts w:ascii="Times New Roman" w:hAnsi="Times New Roman" w:cs="Times New Roman"/>
        </w:rPr>
        <w:t xml:space="preserve">Examine if the required data attribute(s) are currently available in the </w:t>
      </w:r>
      <w:r>
        <w:rPr>
          <w:rFonts w:ascii="Times New Roman" w:hAnsi="Times New Roman" w:cs="Times New Roman"/>
        </w:rPr>
        <w:t>existing information exchange models</w:t>
      </w:r>
    </w:p>
    <w:p w14:paraId="519610C7" w14:textId="77777777" w:rsidR="0054776B" w:rsidRDefault="0054776B" w:rsidP="0054776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 and test the extension(s) and/or new information exchange model(s), if needed</w:t>
      </w:r>
    </w:p>
    <w:p w14:paraId="050E8C8C" w14:textId="77777777" w:rsidR="0054776B" w:rsidRDefault="0054776B" w:rsidP="0054776B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WIM TF/5</w:t>
      </w:r>
    </w:p>
    <w:p w14:paraId="1A3279B4" w14:textId="77777777" w:rsidR="0054776B" w:rsidRPr="00FE304A" w:rsidRDefault="0054776B" w:rsidP="0054776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irst version of s</w:t>
      </w:r>
      <w:r w:rsidRPr="001E0AF6">
        <w:rPr>
          <w:rFonts w:ascii="Times New Roman" w:hAnsi="Times New Roman" w:cs="Times New Roman"/>
        </w:rPr>
        <w:t>trategy to maintain the artifacts required to support the regional development and maintenance of information exchange model(s) and the extensions</w:t>
      </w:r>
    </w:p>
    <w:p w14:paraId="1D73B3A0" w14:textId="77777777" w:rsidR="0054776B" w:rsidRDefault="0054776B" w:rsidP="00C7286D">
      <w:pPr>
        <w:spacing w:after="0" w:line="240" w:lineRule="auto"/>
        <w:jc w:val="both"/>
        <w:rPr>
          <w:rFonts w:ascii="Times New Roman" w:hAnsi="Times New Roman" w:cs="Times New Roman"/>
          <w:b/>
          <w:u w:val="single"/>
        </w:rPr>
      </w:pPr>
    </w:p>
    <w:p w14:paraId="7ABED4AB" w14:textId="77777777" w:rsidR="0054776B" w:rsidRPr="00EE31C9" w:rsidRDefault="0054776B" w:rsidP="00C7286D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E31C9">
        <w:rPr>
          <w:rFonts w:ascii="Times New Roman" w:hAnsi="Times New Roman" w:cs="Times New Roman"/>
          <w:b/>
          <w:u w:val="single"/>
        </w:rPr>
        <w:t>Dependencies</w:t>
      </w:r>
      <w:r w:rsidRPr="00EE31C9">
        <w:rPr>
          <w:rFonts w:ascii="Times New Roman" w:hAnsi="Times New Roman" w:cs="Times New Roman"/>
        </w:rPr>
        <w:t xml:space="preserve"> </w:t>
      </w:r>
    </w:p>
    <w:p w14:paraId="05F19245" w14:textId="77777777" w:rsidR="0054776B" w:rsidRPr="00EE31C9" w:rsidRDefault="0054776B" w:rsidP="0054776B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E31C9">
        <w:rPr>
          <w:rFonts w:ascii="Times New Roman" w:hAnsi="Times New Roman" w:cs="Times New Roman"/>
        </w:rPr>
        <w:t>Dependencies with projects supervised by different SG (will be controlled by APANPIRG):</w:t>
      </w:r>
    </w:p>
    <w:p w14:paraId="1F851525" w14:textId="77777777" w:rsidR="0054776B" w:rsidRDefault="0054776B" w:rsidP="0054776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E304A">
        <w:rPr>
          <w:rFonts w:ascii="Times New Roman" w:hAnsi="Times New Roman" w:cs="Times New Roman"/>
        </w:rPr>
        <w:t>ATFM SG</w:t>
      </w:r>
    </w:p>
    <w:p w14:paraId="4F88E922" w14:textId="77777777" w:rsidR="0054776B" w:rsidRPr="00FE304A" w:rsidRDefault="0054776B" w:rsidP="0054776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A-CDM TF</w:t>
      </w:r>
    </w:p>
    <w:p w14:paraId="52649C23" w14:textId="77777777" w:rsidR="0054776B" w:rsidRPr="00EE31C9" w:rsidRDefault="0054776B" w:rsidP="0054776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E304A">
        <w:rPr>
          <w:rFonts w:ascii="Times New Roman" w:hAnsi="Times New Roman" w:cs="Times New Roman"/>
        </w:rPr>
        <w:t>MET/IE WG</w:t>
      </w:r>
      <w:r w:rsidRPr="00EE31C9">
        <w:rPr>
          <w:rFonts w:ascii="Times New Roman" w:hAnsi="Times New Roman" w:cs="Times New Roman"/>
        </w:rPr>
        <w:t xml:space="preserve"> </w:t>
      </w:r>
    </w:p>
    <w:p w14:paraId="78C6BBEF" w14:textId="77777777" w:rsidR="0054776B" w:rsidRPr="00EE31C9" w:rsidRDefault="0054776B" w:rsidP="0054776B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E31C9">
        <w:rPr>
          <w:rFonts w:ascii="Times New Roman" w:hAnsi="Times New Roman" w:cs="Times New Roman"/>
        </w:rPr>
        <w:t>Dependencies with projects supervised by the SG (will be controlled by SG):</w:t>
      </w:r>
    </w:p>
    <w:p w14:paraId="7B24BC21" w14:textId="77777777" w:rsidR="0054776B" w:rsidRPr="00EE31C9" w:rsidRDefault="0054776B" w:rsidP="0054776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E31C9">
        <w:rPr>
          <w:rFonts w:ascii="Times New Roman" w:hAnsi="Times New Roman" w:cs="Times New Roman"/>
          <w:color w:val="000000"/>
        </w:rPr>
        <w:t>None</w:t>
      </w:r>
    </w:p>
    <w:p w14:paraId="4B522504" w14:textId="77777777" w:rsidR="0054776B" w:rsidRDefault="0054776B" w:rsidP="0054776B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E31C9">
        <w:rPr>
          <w:rFonts w:ascii="Times New Roman" w:hAnsi="Times New Roman" w:cs="Times New Roman"/>
        </w:rPr>
        <w:t>Dependencies between tasks in the project (will be controlled by the Task Force):</w:t>
      </w:r>
    </w:p>
    <w:p w14:paraId="2962DB01" w14:textId="77777777" w:rsidR="0054776B" w:rsidRPr="00FE304A" w:rsidRDefault="0054776B" w:rsidP="0054776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E304A">
        <w:rPr>
          <w:rFonts w:ascii="Times New Roman" w:hAnsi="Times New Roman" w:cs="Times New Roman"/>
          <w:color w:val="000000"/>
        </w:rPr>
        <w:t>Task 1 Implementation Planning</w:t>
      </w:r>
    </w:p>
    <w:p w14:paraId="507872F4" w14:textId="77777777" w:rsidR="0054776B" w:rsidRPr="00FE304A" w:rsidRDefault="0054776B" w:rsidP="0054776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>Task 2 SWIM Infrastructure</w:t>
      </w:r>
    </w:p>
    <w:p w14:paraId="37DEE052" w14:textId="77777777" w:rsidR="0054776B" w:rsidRPr="00FE304A" w:rsidRDefault="0054776B" w:rsidP="0054776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>Task 5 Governance</w:t>
      </w:r>
    </w:p>
    <w:p w14:paraId="7C506FEB" w14:textId="77777777" w:rsidR="0054776B" w:rsidRPr="00FE304A" w:rsidRDefault="0054776B" w:rsidP="0054776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lastRenderedPageBreak/>
        <w:t>Task 8 SWIM Services and Application Validation</w:t>
      </w:r>
    </w:p>
    <w:p w14:paraId="34E28B2D" w14:textId="77777777" w:rsidR="0054776B" w:rsidRPr="00FE304A" w:rsidRDefault="0054776B" w:rsidP="0054776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>Task 10 Regional Coordination and SWIM-related Information Sharing</w:t>
      </w:r>
    </w:p>
    <w:p w14:paraId="7201FA1D" w14:textId="77777777" w:rsidR="0054776B" w:rsidRDefault="0054776B" w:rsidP="0054776B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her dependencies:</w:t>
      </w:r>
    </w:p>
    <w:p w14:paraId="50E51049" w14:textId="77777777" w:rsidR="0054776B" w:rsidRPr="00FE304A" w:rsidRDefault="0054776B" w:rsidP="0054776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FE304A">
        <w:rPr>
          <w:rFonts w:ascii="Times New Roman" w:hAnsi="Times New Roman" w:cs="Times New Roman"/>
          <w:color w:val="000000"/>
        </w:rPr>
        <w:t>Information exchange model change control board</w:t>
      </w:r>
      <w:r>
        <w:rPr>
          <w:rFonts w:ascii="Times New Roman" w:hAnsi="Times New Roman" w:cs="Times New Roman"/>
          <w:color w:val="000000"/>
        </w:rPr>
        <w:t>s</w:t>
      </w:r>
      <w:r w:rsidRPr="00FE304A">
        <w:rPr>
          <w:rFonts w:ascii="Times New Roman" w:hAnsi="Times New Roman" w:cs="Times New Roman"/>
          <w:color w:val="000000"/>
        </w:rPr>
        <w:t>, e.g. FIXM Change Control Board (FIXM CCB)</w:t>
      </w:r>
    </w:p>
    <w:p w14:paraId="7EAEB421" w14:textId="77777777" w:rsidR="0054776B" w:rsidRDefault="0054776B" w:rsidP="00C7286D">
      <w:pPr>
        <w:spacing w:after="120" w:line="240" w:lineRule="auto"/>
        <w:rPr>
          <w:rFonts w:ascii="Times New Roman" w:hAnsi="Times New Roman" w:cs="Times New Roman"/>
          <w:b/>
          <w:sz w:val="21"/>
          <w:szCs w:val="21"/>
          <w:u w:val="single"/>
        </w:rPr>
      </w:pPr>
    </w:p>
    <w:p w14:paraId="0F41609C" w14:textId="77777777" w:rsidR="0054776B" w:rsidRDefault="0054776B" w:rsidP="00C7286D">
      <w:pPr>
        <w:spacing w:after="120" w:line="240" w:lineRule="auto"/>
        <w:rPr>
          <w:rFonts w:ascii="Times New Roman" w:hAnsi="Times New Roman" w:cs="Times New Roman"/>
          <w:b/>
          <w:i/>
          <w:iCs/>
          <w:color w:val="FF0000"/>
          <w:sz w:val="21"/>
          <w:szCs w:val="21"/>
        </w:rPr>
      </w:pPr>
      <w:proofErr w:type="gramStart"/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Task 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 xml:space="preserve"> participants</w:t>
      </w:r>
      <w:proofErr w:type="gramEnd"/>
      <w:r w:rsidRPr="00FE304A"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Pr="003B78CF">
        <w:rPr>
          <w:rFonts w:ascii="Times New Roman" w:hAnsi="Times New Roman" w:cs="Times New Roman"/>
          <w:b/>
          <w:i/>
          <w:iCs/>
          <w:color w:val="FF0000"/>
          <w:sz w:val="21"/>
          <w:szCs w:val="21"/>
          <w:highlight w:val="yellow"/>
        </w:rPr>
        <w:t>To be updated</w:t>
      </w:r>
      <w:r>
        <w:rPr>
          <w:rFonts w:ascii="Times New Roman" w:hAnsi="Times New Roman" w:cs="Times New Roman"/>
          <w:b/>
          <w:i/>
          <w:iCs/>
          <w:color w:val="FF0000"/>
          <w:sz w:val="21"/>
          <w:szCs w:val="21"/>
          <w:highlight w:val="yellow"/>
        </w:rPr>
        <w:t xml:space="preserve"> after SWIM TF/4</w:t>
      </w:r>
      <w:r w:rsidRPr="003B78CF">
        <w:rPr>
          <w:rFonts w:ascii="Times New Roman" w:hAnsi="Times New Roman" w:cs="Times New Roman"/>
          <w:b/>
          <w:i/>
          <w:iCs/>
          <w:color w:val="FF0000"/>
          <w:sz w:val="21"/>
          <w:szCs w:val="21"/>
          <w:highlight w:val="yellow"/>
        </w:rPr>
        <w:t>!!!</w:t>
      </w:r>
    </w:p>
    <w:p w14:paraId="5A23F5A5" w14:textId="77777777" w:rsidR="0054776B" w:rsidRPr="00FE304A" w:rsidRDefault="0054776B" w:rsidP="00C7286D">
      <w:pPr>
        <w:spacing w:after="120" w:line="240" w:lineRule="auto"/>
        <w:rPr>
          <w:rFonts w:ascii="Times New Roman" w:hAnsi="Times New Roman" w:cs="Times New Roman"/>
          <w:bCs/>
          <w:i/>
          <w:iCs/>
          <w:color w:val="FF0000"/>
          <w:sz w:val="21"/>
          <w:szCs w:val="21"/>
        </w:rPr>
      </w:pPr>
    </w:p>
    <w:tbl>
      <w:tblPr>
        <w:tblStyle w:val="TableGrid"/>
        <w:tblW w:w="5597" w:type="pct"/>
        <w:jc w:val="center"/>
        <w:tblLayout w:type="fixed"/>
        <w:tblLook w:val="04A0" w:firstRow="1" w:lastRow="0" w:firstColumn="1" w:lastColumn="0" w:noHBand="0" w:noVBand="1"/>
      </w:tblPr>
      <w:tblGrid>
        <w:gridCol w:w="1797"/>
        <w:gridCol w:w="1980"/>
        <w:gridCol w:w="1963"/>
        <w:gridCol w:w="2840"/>
        <w:gridCol w:w="1886"/>
      </w:tblGrid>
      <w:tr w:rsidR="0054776B" w:rsidRPr="003F2272" w14:paraId="6D14A2EA" w14:textId="77777777" w:rsidTr="00C7286D">
        <w:trPr>
          <w:trHeight w:val="484"/>
          <w:jc w:val="center"/>
        </w:trPr>
        <w:tc>
          <w:tcPr>
            <w:tcW w:w="858" w:type="pct"/>
            <w:shd w:val="clear" w:color="auto" w:fill="FFFF00"/>
            <w:vAlign w:val="center"/>
          </w:tcPr>
          <w:p w14:paraId="3093A4E4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State/Organization</w:t>
            </w:r>
          </w:p>
        </w:tc>
        <w:tc>
          <w:tcPr>
            <w:tcW w:w="946" w:type="pct"/>
            <w:shd w:val="clear" w:color="auto" w:fill="FFFF00"/>
            <w:vAlign w:val="center"/>
          </w:tcPr>
          <w:p w14:paraId="2B299286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Name</w:t>
            </w:r>
          </w:p>
        </w:tc>
        <w:tc>
          <w:tcPr>
            <w:tcW w:w="938" w:type="pct"/>
            <w:shd w:val="clear" w:color="auto" w:fill="FFFF00"/>
            <w:vAlign w:val="center"/>
          </w:tcPr>
          <w:p w14:paraId="74E6F465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Role/Responsibility</w:t>
            </w:r>
          </w:p>
        </w:tc>
        <w:tc>
          <w:tcPr>
            <w:tcW w:w="1357" w:type="pct"/>
            <w:shd w:val="clear" w:color="auto" w:fill="FFFF00"/>
            <w:vAlign w:val="center"/>
          </w:tcPr>
          <w:p w14:paraId="5B3ABF1A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Email</w:t>
            </w:r>
          </w:p>
        </w:tc>
        <w:tc>
          <w:tcPr>
            <w:tcW w:w="902" w:type="pct"/>
            <w:shd w:val="clear" w:color="auto" w:fill="FFFF00"/>
            <w:vAlign w:val="center"/>
          </w:tcPr>
          <w:p w14:paraId="77C21E63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Phone</w:t>
            </w:r>
          </w:p>
        </w:tc>
      </w:tr>
      <w:tr w:rsidR="0054776B" w:rsidRPr="003F2272" w14:paraId="1A220211" w14:textId="77777777" w:rsidTr="00C7286D">
        <w:trPr>
          <w:trHeight w:val="464"/>
          <w:jc w:val="center"/>
        </w:trPr>
        <w:tc>
          <w:tcPr>
            <w:tcW w:w="858" w:type="pct"/>
            <w:vAlign w:val="center"/>
          </w:tcPr>
          <w:p w14:paraId="4BBADB06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Thailand</w:t>
            </w:r>
          </w:p>
        </w:tc>
        <w:tc>
          <w:tcPr>
            <w:tcW w:w="946" w:type="pct"/>
            <w:vAlign w:val="center"/>
          </w:tcPr>
          <w:p w14:paraId="5A71644C" w14:textId="77777777" w:rsidR="0054776B" w:rsidRDefault="0054776B" w:rsidP="00C7286D">
            <w:pPr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Amornrat</w:t>
            </w:r>
          </w:p>
          <w:p w14:paraId="4B219FC2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Jirattigalachote</w:t>
            </w:r>
          </w:p>
        </w:tc>
        <w:tc>
          <w:tcPr>
            <w:tcW w:w="938" w:type="pct"/>
            <w:vAlign w:val="center"/>
          </w:tcPr>
          <w:p w14:paraId="63FAC1BF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Lead</w:t>
            </w:r>
          </w:p>
        </w:tc>
        <w:tc>
          <w:tcPr>
            <w:tcW w:w="1357" w:type="pct"/>
            <w:vAlign w:val="center"/>
          </w:tcPr>
          <w:p w14:paraId="25E7A849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amornrat.ji@aerothai.co.th</w:t>
            </w:r>
          </w:p>
        </w:tc>
        <w:tc>
          <w:tcPr>
            <w:tcW w:w="902" w:type="pct"/>
            <w:vAlign w:val="center"/>
          </w:tcPr>
          <w:p w14:paraId="432FC193" w14:textId="77777777" w:rsidR="0054776B" w:rsidRPr="00732C17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+66 2 287 8262</w:t>
            </w:r>
          </w:p>
        </w:tc>
      </w:tr>
      <w:tr w:rsidR="0054776B" w:rsidRPr="003F2272" w14:paraId="5B0F842D" w14:textId="77777777" w:rsidTr="00C7286D">
        <w:trPr>
          <w:trHeight w:val="464"/>
          <w:jc w:val="center"/>
        </w:trPr>
        <w:tc>
          <w:tcPr>
            <w:tcW w:w="858" w:type="pct"/>
            <w:vAlign w:val="center"/>
          </w:tcPr>
          <w:p w14:paraId="25B5FB9A" w14:textId="77777777" w:rsidR="0054776B" w:rsidRDefault="0054776B" w:rsidP="00C7286D">
            <w:pPr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USA</w:t>
            </w:r>
          </w:p>
        </w:tc>
        <w:tc>
          <w:tcPr>
            <w:tcW w:w="946" w:type="pct"/>
            <w:vAlign w:val="center"/>
          </w:tcPr>
          <w:p w14:paraId="518209FA" w14:textId="77777777" w:rsidR="0054776B" w:rsidRPr="005F1D16" w:rsidRDefault="0054776B" w:rsidP="00C7286D">
            <w:pPr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Wen Zhu</w:t>
            </w:r>
          </w:p>
        </w:tc>
        <w:tc>
          <w:tcPr>
            <w:tcW w:w="938" w:type="pct"/>
            <w:vAlign w:val="center"/>
          </w:tcPr>
          <w:p w14:paraId="04C59D28" w14:textId="77777777" w:rsidR="0054776B" w:rsidRDefault="0054776B" w:rsidP="00C7286D">
            <w:pPr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Lead</w:t>
            </w:r>
          </w:p>
        </w:tc>
        <w:tc>
          <w:tcPr>
            <w:tcW w:w="1357" w:type="pct"/>
            <w:vAlign w:val="center"/>
          </w:tcPr>
          <w:p w14:paraId="2C2AB923" w14:textId="77777777" w:rsidR="0054776B" w:rsidRDefault="0054776B" w:rsidP="00C7286D">
            <w:pPr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 w:rsidRPr="003B7567">
              <w:rPr>
                <w:rFonts w:ascii="TimesNewRomanPSMT" w:hAnsi="TimesNewRomanPSMT" w:cs="TimesNewRomanPSMT"/>
                <w:sz w:val="20"/>
                <w:szCs w:val="20"/>
              </w:rPr>
              <w:t>wzhu@nira-inc.com</w:t>
            </w:r>
          </w:p>
        </w:tc>
        <w:tc>
          <w:tcPr>
            <w:tcW w:w="902" w:type="pct"/>
            <w:vAlign w:val="center"/>
          </w:tcPr>
          <w:p w14:paraId="7E0D30A1" w14:textId="77777777" w:rsidR="0054776B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 w:rsidRPr="003B7567">
              <w:rPr>
                <w:rFonts w:ascii="TimesNewRomanPSMT" w:hAnsi="TimesNewRomanPSMT" w:cs="TimesNewRomanPSMT"/>
                <w:sz w:val="20"/>
                <w:szCs w:val="20"/>
              </w:rPr>
              <w:t>+1 (301) 452-8338</w:t>
            </w:r>
          </w:p>
        </w:tc>
      </w:tr>
      <w:tr w:rsidR="0054776B" w:rsidRPr="003F2272" w14:paraId="67686B60" w14:textId="77777777" w:rsidTr="00C7286D">
        <w:trPr>
          <w:trHeight w:val="464"/>
          <w:jc w:val="center"/>
        </w:trPr>
        <w:tc>
          <w:tcPr>
            <w:tcW w:w="858" w:type="pct"/>
            <w:vAlign w:val="center"/>
          </w:tcPr>
          <w:p w14:paraId="7D4E9D91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Thailand</w:t>
            </w:r>
          </w:p>
        </w:tc>
        <w:tc>
          <w:tcPr>
            <w:tcW w:w="946" w:type="pct"/>
            <w:vAlign w:val="center"/>
          </w:tcPr>
          <w:p w14:paraId="4BFFC11B" w14:textId="77777777" w:rsidR="0054776B" w:rsidRPr="005F1D16" w:rsidRDefault="0054776B" w:rsidP="00C7286D">
            <w:pPr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proofErr w:type="spellStart"/>
            <w:r w:rsidRPr="005F1D16">
              <w:rPr>
                <w:rFonts w:ascii="TimesNewRomanPSMT" w:hAnsi="TimesNewRomanPSMT" w:cs="TimesNewRomanPSMT"/>
                <w:sz w:val="20"/>
                <w:szCs w:val="20"/>
              </w:rPr>
              <w:t>Pipat</w:t>
            </w:r>
            <w:proofErr w:type="spellEnd"/>
          </w:p>
          <w:p w14:paraId="2DA00559" w14:textId="77777777" w:rsidR="0054776B" w:rsidRPr="005F1D16" w:rsidRDefault="0054776B" w:rsidP="00C7286D">
            <w:pPr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proofErr w:type="spellStart"/>
            <w:r w:rsidRPr="005F1D16">
              <w:rPr>
                <w:rFonts w:ascii="TimesNewRomanPSMT" w:hAnsi="TimesNewRomanPSMT" w:cs="TimesNewRomanPSMT"/>
                <w:sz w:val="20"/>
                <w:szCs w:val="20"/>
              </w:rPr>
              <w:t>Leawroongroj</w:t>
            </w:r>
            <w:proofErr w:type="spellEnd"/>
          </w:p>
        </w:tc>
        <w:tc>
          <w:tcPr>
            <w:tcW w:w="938" w:type="pct"/>
            <w:vAlign w:val="center"/>
          </w:tcPr>
          <w:p w14:paraId="6EF9E751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Contributor</w:t>
            </w:r>
          </w:p>
        </w:tc>
        <w:tc>
          <w:tcPr>
            <w:tcW w:w="1357" w:type="pct"/>
            <w:vAlign w:val="center"/>
          </w:tcPr>
          <w:p w14:paraId="042C1347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pipat.le@aerothai.co.th</w:t>
            </w:r>
          </w:p>
        </w:tc>
        <w:tc>
          <w:tcPr>
            <w:tcW w:w="902" w:type="pct"/>
            <w:vAlign w:val="center"/>
          </w:tcPr>
          <w:p w14:paraId="29EC4038" w14:textId="77777777" w:rsidR="0054776B" w:rsidRPr="00732C17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+66 2 285 9252</w:t>
            </w:r>
          </w:p>
        </w:tc>
      </w:tr>
      <w:tr w:rsidR="0054776B" w:rsidRPr="003F2272" w14:paraId="0D8EA0C3" w14:textId="77777777" w:rsidTr="00C7286D">
        <w:trPr>
          <w:trHeight w:val="235"/>
          <w:jc w:val="center"/>
        </w:trPr>
        <w:tc>
          <w:tcPr>
            <w:tcW w:w="858" w:type="pct"/>
            <w:vAlign w:val="center"/>
          </w:tcPr>
          <w:p w14:paraId="2BEC2335" w14:textId="77777777" w:rsidR="0054776B" w:rsidRPr="00732C17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Indonesia/ Directorate General of Civil Aviation</w:t>
            </w:r>
          </w:p>
        </w:tc>
        <w:tc>
          <w:tcPr>
            <w:tcW w:w="946" w:type="pct"/>
            <w:vAlign w:val="center"/>
          </w:tcPr>
          <w:p w14:paraId="1D0F8039" w14:textId="77777777" w:rsidR="0054776B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proofErr w:type="spellStart"/>
            <w:r>
              <w:rPr>
                <w:rFonts w:ascii="TimesNewRomanPSMT" w:hAnsi="TimesNewRomanPSMT" w:cs="TimesNewRomanPSMT"/>
                <w:sz w:val="20"/>
                <w:szCs w:val="20"/>
              </w:rPr>
              <w:t>Maruli</w:t>
            </w:r>
            <w:proofErr w:type="spellEnd"/>
            <w:r>
              <w:rPr>
                <w:rFonts w:ascii="TimesNewRomanPSMT" w:hAnsi="TimesNewRomanPSMT" w:cs="TimesNewRomanPSM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0"/>
                <w:szCs w:val="20"/>
              </w:rPr>
              <w:t>Tua</w:t>
            </w:r>
            <w:proofErr w:type="spellEnd"/>
          </w:p>
          <w:p w14:paraId="76B6C79F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Edison Saragih</w:t>
            </w:r>
          </w:p>
        </w:tc>
        <w:tc>
          <w:tcPr>
            <w:tcW w:w="938" w:type="pct"/>
            <w:vAlign w:val="center"/>
          </w:tcPr>
          <w:p w14:paraId="5D151273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Contributor</w:t>
            </w:r>
          </w:p>
        </w:tc>
        <w:tc>
          <w:tcPr>
            <w:tcW w:w="1357" w:type="pct"/>
            <w:vAlign w:val="center"/>
          </w:tcPr>
          <w:p w14:paraId="0C71B101" w14:textId="77777777" w:rsidR="0054776B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edisonsaragih@yahoo.com</w:t>
            </w:r>
          </w:p>
          <w:p w14:paraId="00A02412" w14:textId="77777777" w:rsidR="0054776B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edisonsaragih.es@gmail.com</w:t>
            </w:r>
          </w:p>
          <w:p w14:paraId="1A947C91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m_t@dephub.go.id</w:t>
            </w:r>
          </w:p>
        </w:tc>
        <w:tc>
          <w:tcPr>
            <w:tcW w:w="902" w:type="pct"/>
            <w:vAlign w:val="center"/>
          </w:tcPr>
          <w:p w14:paraId="4D7B78BB" w14:textId="77777777" w:rsidR="0054776B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+628129785067</w:t>
            </w:r>
          </w:p>
          <w:p w14:paraId="14D369CD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+6281246569</w:t>
            </w:r>
          </w:p>
        </w:tc>
      </w:tr>
      <w:tr w:rsidR="0054776B" w:rsidRPr="003F2272" w14:paraId="38DE0091" w14:textId="77777777" w:rsidTr="00C7286D">
        <w:trPr>
          <w:trHeight w:val="464"/>
          <w:jc w:val="center"/>
        </w:trPr>
        <w:tc>
          <w:tcPr>
            <w:tcW w:w="858" w:type="pct"/>
            <w:vAlign w:val="center"/>
          </w:tcPr>
          <w:p w14:paraId="33BA10AA" w14:textId="77777777" w:rsidR="0054776B" w:rsidRPr="00732C17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Fiji/Fiji Met Service</w:t>
            </w:r>
          </w:p>
        </w:tc>
        <w:tc>
          <w:tcPr>
            <w:tcW w:w="946" w:type="pct"/>
            <w:vAlign w:val="center"/>
          </w:tcPr>
          <w:p w14:paraId="041E099A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  <w:proofErr w:type="spellStart"/>
            <w:r>
              <w:rPr>
                <w:rFonts w:ascii="TimesNewRomanPSMT" w:hAnsi="TimesNewRomanPSMT" w:cs="TimesNewRomanPSMT"/>
                <w:sz w:val="20"/>
                <w:szCs w:val="20"/>
              </w:rPr>
              <w:t>Adil</w:t>
            </w:r>
            <w:proofErr w:type="spellEnd"/>
            <w:r>
              <w:rPr>
                <w:rFonts w:ascii="TimesNewRomanPSMT" w:hAnsi="TimesNewRomanPSMT" w:cs="TimesNewRomanPSMT"/>
                <w:sz w:val="20"/>
                <w:szCs w:val="20"/>
              </w:rPr>
              <w:t xml:space="preserve"> Ali</w:t>
            </w:r>
          </w:p>
        </w:tc>
        <w:tc>
          <w:tcPr>
            <w:tcW w:w="938" w:type="pct"/>
            <w:vAlign w:val="center"/>
          </w:tcPr>
          <w:p w14:paraId="0F630322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Contributor/Observer</w:t>
            </w:r>
          </w:p>
        </w:tc>
        <w:tc>
          <w:tcPr>
            <w:tcW w:w="1357" w:type="pct"/>
            <w:vAlign w:val="center"/>
          </w:tcPr>
          <w:p w14:paraId="647BECF1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adil.ali@met.gov.fj</w:t>
            </w:r>
          </w:p>
        </w:tc>
        <w:tc>
          <w:tcPr>
            <w:tcW w:w="902" w:type="pct"/>
            <w:vAlign w:val="center"/>
          </w:tcPr>
          <w:p w14:paraId="013DBF3C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+6796724888</w:t>
            </w:r>
          </w:p>
        </w:tc>
      </w:tr>
      <w:tr w:rsidR="0054776B" w:rsidRPr="003F2272" w14:paraId="7E2931EA" w14:textId="77777777" w:rsidTr="00C7286D">
        <w:trPr>
          <w:trHeight w:val="696"/>
          <w:jc w:val="center"/>
        </w:trPr>
        <w:tc>
          <w:tcPr>
            <w:tcW w:w="858" w:type="pct"/>
            <w:vAlign w:val="center"/>
          </w:tcPr>
          <w:p w14:paraId="37C8951E" w14:textId="77777777" w:rsidR="0054776B" w:rsidRPr="00732C17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 xml:space="preserve">Australia –Airservices </w:t>
            </w:r>
            <w:r w:rsidRPr="00732C17">
              <w:rPr>
                <w:rFonts w:ascii="TimesNewRomanPSMT" w:hAnsi="TimesNewRomanPSMT" w:cs="TimesNewRomanPSMT"/>
                <w:sz w:val="20"/>
                <w:szCs w:val="20"/>
              </w:rPr>
              <w:t>Australia</w:t>
            </w:r>
          </w:p>
        </w:tc>
        <w:tc>
          <w:tcPr>
            <w:tcW w:w="946" w:type="pct"/>
            <w:vAlign w:val="center"/>
          </w:tcPr>
          <w:p w14:paraId="250D680E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 xml:space="preserve">George </w:t>
            </w:r>
            <w:proofErr w:type="spellStart"/>
            <w:r>
              <w:rPr>
                <w:rFonts w:ascii="TimesNewRomanPSMT" w:hAnsi="TimesNewRomanPSMT" w:cs="TimesNewRomanPSMT"/>
                <w:sz w:val="20"/>
                <w:szCs w:val="20"/>
              </w:rPr>
              <w:t>Kerlin</w:t>
            </w:r>
            <w:proofErr w:type="spellEnd"/>
          </w:p>
        </w:tc>
        <w:tc>
          <w:tcPr>
            <w:tcW w:w="938" w:type="pct"/>
            <w:vAlign w:val="center"/>
          </w:tcPr>
          <w:p w14:paraId="0E5DB7DB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Contributor</w:t>
            </w:r>
          </w:p>
        </w:tc>
        <w:tc>
          <w:tcPr>
            <w:tcW w:w="1357" w:type="pct"/>
            <w:vAlign w:val="center"/>
          </w:tcPr>
          <w:p w14:paraId="3C630D13" w14:textId="77777777" w:rsidR="0054776B" w:rsidRPr="005F1D16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george.kerlin@airservicesaustralia.com</w:t>
            </w:r>
          </w:p>
        </w:tc>
        <w:tc>
          <w:tcPr>
            <w:tcW w:w="902" w:type="pct"/>
            <w:vAlign w:val="center"/>
          </w:tcPr>
          <w:p w14:paraId="3EF95470" w14:textId="77777777" w:rsidR="0054776B" w:rsidRPr="00732C17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+61738663263</w:t>
            </w:r>
          </w:p>
        </w:tc>
      </w:tr>
      <w:tr w:rsidR="0054776B" w:rsidRPr="003F2272" w14:paraId="2CFB291C" w14:textId="77777777" w:rsidTr="00C7286D">
        <w:trPr>
          <w:trHeight w:val="928"/>
          <w:jc w:val="center"/>
        </w:trPr>
        <w:tc>
          <w:tcPr>
            <w:tcW w:w="858" w:type="pct"/>
            <w:vAlign w:val="center"/>
          </w:tcPr>
          <w:p w14:paraId="0D6CC710" w14:textId="77777777" w:rsidR="0054776B" w:rsidRPr="00732C17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Sri Lanka/Airport &amp; Aviation Services Limited</w:t>
            </w:r>
          </w:p>
        </w:tc>
        <w:tc>
          <w:tcPr>
            <w:tcW w:w="946" w:type="pct"/>
            <w:vAlign w:val="center"/>
          </w:tcPr>
          <w:p w14:paraId="211D5767" w14:textId="77777777" w:rsidR="0054776B" w:rsidRPr="00B8415C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proofErr w:type="spellStart"/>
            <w:r>
              <w:rPr>
                <w:rFonts w:ascii="TimesNewRomanPSMT" w:hAnsi="TimesNewRomanPSMT" w:cs="TimesNewRomanPSMT"/>
                <w:sz w:val="20"/>
                <w:szCs w:val="20"/>
              </w:rPr>
              <w:t>Asanga</w:t>
            </w:r>
            <w:proofErr w:type="spellEnd"/>
            <w:r>
              <w:rPr>
                <w:rFonts w:ascii="TimesNewRomanPSMT" w:hAnsi="TimesNewRomanPSMT" w:cs="TimesNewRomanPSM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0"/>
                <w:szCs w:val="20"/>
              </w:rPr>
              <w:t>Senarath</w:t>
            </w:r>
            <w:proofErr w:type="spellEnd"/>
            <w:r>
              <w:rPr>
                <w:rFonts w:ascii="TimesNewRomanPSMT" w:hAnsi="TimesNewRomanPSMT" w:cs="TimesNewRomanPSM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0"/>
                <w:szCs w:val="20"/>
              </w:rPr>
              <w:t>Bandara</w:t>
            </w:r>
            <w:proofErr w:type="spellEnd"/>
          </w:p>
        </w:tc>
        <w:tc>
          <w:tcPr>
            <w:tcW w:w="938" w:type="pct"/>
            <w:vAlign w:val="center"/>
          </w:tcPr>
          <w:p w14:paraId="7DAED2CC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Contributor</w:t>
            </w:r>
          </w:p>
        </w:tc>
        <w:tc>
          <w:tcPr>
            <w:tcW w:w="1357" w:type="pct"/>
            <w:vAlign w:val="center"/>
          </w:tcPr>
          <w:p w14:paraId="36D9C7C8" w14:textId="77777777" w:rsidR="0054776B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asanga.eane@airport.lk</w:t>
            </w:r>
          </w:p>
          <w:p w14:paraId="5BD21E3E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asangasenarath@gmail.com</w:t>
            </w:r>
          </w:p>
        </w:tc>
        <w:tc>
          <w:tcPr>
            <w:tcW w:w="902" w:type="pct"/>
            <w:vAlign w:val="center"/>
          </w:tcPr>
          <w:p w14:paraId="26DF2184" w14:textId="77777777" w:rsidR="0054776B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+94768242654</w:t>
            </w:r>
          </w:p>
          <w:p w14:paraId="59159B7E" w14:textId="77777777" w:rsidR="0054776B" w:rsidRPr="00732C17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+94112263619</w:t>
            </w:r>
          </w:p>
        </w:tc>
      </w:tr>
      <w:tr w:rsidR="0054776B" w:rsidRPr="003F2272" w14:paraId="4C3A6AFD" w14:textId="77777777" w:rsidTr="00C7286D">
        <w:trPr>
          <w:trHeight w:val="696"/>
          <w:jc w:val="center"/>
        </w:trPr>
        <w:tc>
          <w:tcPr>
            <w:tcW w:w="858" w:type="pct"/>
            <w:vAlign w:val="center"/>
          </w:tcPr>
          <w:p w14:paraId="3A64E612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Thailand/TMD</w:t>
            </w:r>
          </w:p>
        </w:tc>
        <w:tc>
          <w:tcPr>
            <w:tcW w:w="946" w:type="pct"/>
            <w:vAlign w:val="center"/>
          </w:tcPr>
          <w:p w14:paraId="4BDB24A5" w14:textId="77777777" w:rsidR="0054776B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proofErr w:type="spellStart"/>
            <w:r>
              <w:rPr>
                <w:rFonts w:ascii="TimesNewRomanPSMT" w:hAnsi="TimesNewRomanPSMT" w:cs="TimesNewRomanPSMT"/>
                <w:sz w:val="20"/>
                <w:szCs w:val="20"/>
              </w:rPr>
              <w:t>Rassmee</w:t>
            </w:r>
            <w:proofErr w:type="spellEnd"/>
          </w:p>
          <w:p w14:paraId="31199B32" w14:textId="77777777" w:rsidR="0054776B" w:rsidRPr="00B8415C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proofErr w:type="spellStart"/>
            <w:r>
              <w:rPr>
                <w:rFonts w:ascii="TimesNewRomanPSMT" w:hAnsi="TimesNewRomanPSMT" w:cs="TimesNewRomanPSMT"/>
                <w:sz w:val="20"/>
                <w:szCs w:val="20"/>
              </w:rPr>
              <w:t>Damrongkietwattana</w:t>
            </w:r>
            <w:proofErr w:type="spellEnd"/>
          </w:p>
        </w:tc>
        <w:tc>
          <w:tcPr>
            <w:tcW w:w="938" w:type="pct"/>
            <w:vAlign w:val="center"/>
          </w:tcPr>
          <w:p w14:paraId="3E638B0E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Contributor</w:t>
            </w:r>
          </w:p>
        </w:tc>
        <w:tc>
          <w:tcPr>
            <w:tcW w:w="1357" w:type="pct"/>
            <w:vAlign w:val="center"/>
          </w:tcPr>
          <w:p w14:paraId="0BDA7347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rassmee@hotmail.com</w:t>
            </w:r>
          </w:p>
        </w:tc>
        <w:tc>
          <w:tcPr>
            <w:tcW w:w="902" w:type="pct"/>
            <w:vAlign w:val="center"/>
          </w:tcPr>
          <w:p w14:paraId="56852071" w14:textId="77777777" w:rsidR="0054776B" w:rsidRPr="00732C17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+66 21340011 Ext 213</w:t>
            </w:r>
          </w:p>
        </w:tc>
      </w:tr>
      <w:tr w:rsidR="0054776B" w:rsidRPr="003F2272" w14:paraId="3AC5DB0A" w14:textId="77777777" w:rsidTr="00C7286D">
        <w:trPr>
          <w:trHeight w:val="464"/>
          <w:jc w:val="center"/>
        </w:trPr>
        <w:tc>
          <w:tcPr>
            <w:tcW w:w="858" w:type="pct"/>
            <w:vAlign w:val="center"/>
          </w:tcPr>
          <w:p w14:paraId="782740E0" w14:textId="77777777" w:rsidR="0054776B" w:rsidRPr="00732C17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Hong Kong, China</w:t>
            </w:r>
          </w:p>
        </w:tc>
        <w:tc>
          <w:tcPr>
            <w:tcW w:w="946" w:type="pct"/>
            <w:vAlign w:val="center"/>
          </w:tcPr>
          <w:p w14:paraId="14F0D0D5" w14:textId="77777777" w:rsidR="0054776B" w:rsidRPr="00B8415C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 xml:space="preserve">Macro </w:t>
            </w:r>
            <w:proofErr w:type="spellStart"/>
            <w:r>
              <w:rPr>
                <w:rFonts w:ascii="TimesNewRomanPSMT" w:hAnsi="TimesNewRomanPSMT" w:cs="TimesNewRomanPSMT"/>
                <w:sz w:val="20"/>
                <w:szCs w:val="20"/>
              </w:rPr>
              <w:t>Mang</w:t>
            </w:r>
            <w:proofErr w:type="spellEnd"/>
            <w:r>
              <w:rPr>
                <w:rFonts w:ascii="TimesNewRomanPSMT" w:hAnsi="TimesNewRomanPSMT" w:cs="TimesNewRomanPSM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0"/>
                <w:szCs w:val="20"/>
              </w:rPr>
              <w:t>Hin</w:t>
            </w:r>
            <w:proofErr w:type="spellEnd"/>
            <w:r>
              <w:rPr>
                <w:rFonts w:ascii="TimesNewRomanPSMT" w:hAnsi="TimesNewRomanPSMT" w:cs="TimesNewRomanPSMT"/>
                <w:sz w:val="20"/>
                <w:szCs w:val="20"/>
              </w:rPr>
              <w:t xml:space="preserve"> Kok</w:t>
            </w:r>
          </w:p>
        </w:tc>
        <w:tc>
          <w:tcPr>
            <w:tcW w:w="938" w:type="pct"/>
            <w:vAlign w:val="center"/>
          </w:tcPr>
          <w:p w14:paraId="75882DCD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Contributor</w:t>
            </w:r>
          </w:p>
        </w:tc>
        <w:tc>
          <w:tcPr>
            <w:tcW w:w="1357" w:type="pct"/>
            <w:vAlign w:val="center"/>
          </w:tcPr>
          <w:p w14:paraId="04521B0C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mhkok@hko.gov.hk</w:t>
            </w:r>
          </w:p>
        </w:tc>
        <w:tc>
          <w:tcPr>
            <w:tcW w:w="902" w:type="pct"/>
            <w:vAlign w:val="center"/>
          </w:tcPr>
          <w:p w14:paraId="5CE43B5A" w14:textId="77777777" w:rsidR="0054776B" w:rsidRPr="00732C17" w:rsidRDefault="0054776B" w:rsidP="00C7286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</w:rPr>
              <w:t>+852 2926 8702</w:t>
            </w:r>
          </w:p>
        </w:tc>
      </w:tr>
    </w:tbl>
    <w:p w14:paraId="5370E553" w14:textId="77777777" w:rsidR="0054776B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</w:p>
    <w:p w14:paraId="2D1A8110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Working arrangements</w:t>
      </w:r>
    </w:p>
    <w:p w14:paraId="6CD60978" w14:textId="77777777" w:rsidR="0054776B" w:rsidRDefault="00F63082" w:rsidP="002E78B2">
      <w:pPr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20413221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Face-to-face meetings</w:t>
      </w:r>
    </w:p>
    <w:p w14:paraId="6A362572" w14:textId="77777777" w:rsidR="0054776B" w:rsidRDefault="00F63082" w:rsidP="002E78B2">
      <w:pPr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6901899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Web conferences</w:t>
      </w:r>
    </w:p>
    <w:p w14:paraId="3A477323" w14:textId="77777777" w:rsidR="0054776B" w:rsidRPr="005F294D" w:rsidRDefault="00F63082" w:rsidP="002E78B2">
      <w:pPr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-1098797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Needs an ICAO secured portal, name: </w:t>
      </w:r>
      <w:sdt>
        <w:sdtPr>
          <w:rPr>
            <w:rFonts w:ascii="Times New Roman" w:hAnsi="Times New Roman" w:cs="Times New Roman"/>
            <w:sz w:val="21"/>
            <w:szCs w:val="21"/>
          </w:rPr>
          <w:id w:val="-604659204"/>
          <w:placeholder>
            <w:docPart w:val="242F89A14C5D4B1B9FB7880E80149514"/>
          </w:placeholder>
          <w:showingPlcHdr/>
          <w:text/>
        </w:sdtPr>
        <w:sdtEndPr/>
        <w:sdtContent>
          <w:r w:rsidR="0054776B" w:rsidRPr="000E5246">
            <w:rPr>
              <w:rStyle w:val="PlaceholderText"/>
            </w:rPr>
            <w:t>Click here to enter text.</w:t>
          </w:r>
        </w:sdtContent>
      </w:sdt>
      <w:r w:rsidR="0054776B" w:rsidRPr="00782EF5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6218CEB1" w14:textId="77777777" w:rsidR="0054776B" w:rsidRPr="003F2272" w:rsidRDefault="00F63082" w:rsidP="003C763B">
      <w:pPr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-137538043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Other: </w:t>
      </w:r>
      <w:sdt>
        <w:sdtPr>
          <w:rPr>
            <w:rFonts w:ascii="Times New Roman" w:hAnsi="Times New Roman" w:cs="Times New Roman"/>
            <w:sz w:val="21"/>
            <w:szCs w:val="21"/>
          </w:rPr>
          <w:id w:val="264732881"/>
          <w:text/>
        </w:sdtPr>
        <w:sdtEndPr/>
        <w:sdtContent>
          <w:r w:rsidR="0054776B">
            <w:rPr>
              <w:rFonts w:ascii="Times New Roman" w:hAnsi="Times New Roman" w:cs="Times New Roman"/>
              <w:sz w:val="21"/>
              <w:szCs w:val="21"/>
            </w:rPr>
            <w:t>E-mail</w:t>
          </w:r>
        </w:sdtContent>
      </w:sdt>
    </w:p>
    <w:p w14:paraId="6CBE595B" w14:textId="239E6E47" w:rsidR="0054776B" w:rsidRPr="003F2272" w:rsidRDefault="0054776B" w:rsidP="00A94BBD">
      <w:pPr>
        <w:jc w:val="center"/>
        <w:rPr>
          <w:rFonts w:ascii="Times New Roman" w:hAnsi="Times New Roman" w:cs="Times New Roman"/>
          <w:sz w:val="21"/>
          <w:szCs w:val="21"/>
        </w:rPr>
      </w:pPr>
      <w:r w:rsidRPr="003F2272">
        <w:rPr>
          <w:rFonts w:ascii="Times New Roman" w:hAnsi="Times New Roman" w:cs="Times New Roman"/>
          <w:sz w:val="21"/>
          <w:szCs w:val="21"/>
        </w:rPr>
        <w:t>----</w:t>
      </w:r>
      <w:r w:rsidR="00C3121B">
        <w:rPr>
          <w:rFonts w:ascii="Times New Roman" w:hAnsi="Times New Roman" w:cs="Times New Roman"/>
          <w:sz w:val="21"/>
          <w:szCs w:val="21"/>
        </w:rPr>
        <w:t>----------------------------</w:t>
      </w:r>
    </w:p>
    <w:p w14:paraId="13EB9091" w14:textId="1E11C001" w:rsidR="0054776B" w:rsidRDefault="0054776B">
      <w:pPr>
        <w:rPr>
          <w:rFonts w:cs="Times New Roman"/>
          <w:sz w:val="21"/>
          <w:szCs w:val="21"/>
        </w:rPr>
      </w:pPr>
    </w:p>
    <w:p w14:paraId="29FFAC33" w14:textId="77777777" w:rsidR="00C3121B" w:rsidRPr="003F2272" w:rsidRDefault="00C3121B">
      <w:pPr>
        <w:rPr>
          <w:rFonts w:cs="Times New Roman"/>
          <w:sz w:val="21"/>
          <w:szCs w:val="21"/>
        </w:rPr>
      </w:pPr>
    </w:p>
    <w:p w14:paraId="4F15CA24" w14:textId="77777777" w:rsidR="0054776B" w:rsidRPr="003F2272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cs="Times New Roman"/>
          <w:b/>
          <w:sz w:val="21"/>
          <w:szCs w:val="21"/>
        </w:rPr>
      </w:pPr>
      <w:r w:rsidRPr="003F2272">
        <w:rPr>
          <w:rFonts w:cs="Times New Roman"/>
          <w:b/>
          <w:sz w:val="21"/>
          <w:szCs w:val="21"/>
        </w:rPr>
        <w:lastRenderedPageBreak/>
        <w:t>Statement of Work</w:t>
      </w:r>
    </w:p>
    <w:p w14:paraId="11F89B27" w14:textId="77777777" w:rsidR="0054776B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cs="Times New Roman"/>
          <w:b/>
          <w:sz w:val="21"/>
          <w:szCs w:val="21"/>
        </w:rPr>
      </w:pPr>
      <w:r w:rsidRPr="003F2272">
        <w:rPr>
          <w:rFonts w:cs="Times New Roman"/>
          <w:b/>
          <w:sz w:val="21"/>
          <w:szCs w:val="21"/>
        </w:rPr>
        <w:t xml:space="preserve">Task </w:t>
      </w:r>
      <w:sdt>
        <w:sdtPr>
          <w:rPr>
            <w:rFonts w:cs="Times New Roman"/>
            <w:b/>
            <w:bCs/>
            <w:color w:val="000000"/>
          </w:rPr>
          <w:id w:val="-1130936203"/>
          <w:placeholder>
            <w:docPart w:val="6615A11B5E2B46ADABB6CBFFE708F5B9"/>
          </w:placeholder>
          <w:text/>
        </w:sdtPr>
        <w:sdtEndPr/>
        <w:sdtContent>
          <w:r w:rsidRPr="004B2AE5">
            <w:rPr>
              <w:rFonts w:cs="Times New Roman"/>
              <w:b/>
              <w:bCs/>
              <w:color w:val="000000"/>
            </w:rPr>
            <w:t>5</w:t>
          </w:r>
          <w:r>
            <w:rPr>
              <w:rFonts w:cs="Times New Roman"/>
              <w:b/>
              <w:bCs/>
              <w:color w:val="000000"/>
            </w:rPr>
            <w:t>,</w:t>
          </w:r>
          <w:r w:rsidRPr="004B2AE5">
            <w:rPr>
              <w:rFonts w:cs="Times New Roman"/>
              <w:b/>
              <w:bCs/>
              <w:color w:val="000000"/>
            </w:rPr>
            <w:t xml:space="preserve"> SWIM Governance</w:t>
          </w:r>
        </w:sdtContent>
      </w:sdt>
    </w:p>
    <w:p w14:paraId="0964D301" w14:textId="77777777" w:rsidR="0054776B" w:rsidRPr="003F2272" w:rsidRDefault="0054776B" w:rsidP="002E78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680"/>
          <w:tab w:val="left" w:pos="6647"/>
        </w:tabs>
        <w:jc w:val="center"/>
        <w:rPr>
          <w:rFonts w:cs="Times New Roman"/>
          <w:b/>
          <w:sz w:val="21"/>
          <w:szCs w:val="21"/>
        </w:rPr>
      </w:pPr>
      <w:r>
        <w:rPr>
          <w:rFonts w:cs="Times New Roman"/>
          <w:b/>
          <w:sz w:val="21"/>
          <w:szCs w:val="21"/>
        </w:rPr>
        <w:t xml:space="preserve">Task Manager: </w:t>
      </w:r>
      <w:sdt>
        <w:sdtPr>
          <w:rPr>
            <w:rFonts w:cs="Times New Roman"/>
            <w:b/>
            <w:sz w:val="21"/>
            <w:szCs w:val="21"/>
          </w:rPr>
          <w:id w:val="117966265"/>
          <w:placeholder>
            <w:docPart w:val="513BA7BE6ED54D78A9C3EF0431ED3C17"/>
          </w:placeholder>
          <w:text/>
        </w:sdtPr>
        <w:sdtEndPr/>
        <w:sdtContent>
          <w:r>
            <w:rPr>
              <w:rFonts w:cs="Times New Roman"/>
              <w:b/>
              <w:sz w:val="21"/>
              <w:szCs w:val="21"/>
            </w:rPr>
            <w:t>Mark Kaplun (USA), TBD (ROK)</w:t>
          </w:r>
        </w:sdtContent>
      </w:sdt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9"/>
        <w:gridCol w:w="4851"/>
      </w:tblGrid>
      <w:tr w:rsidR="0054776B" w14:paraId="718D7436" w14:textId="77777777" w:rsidTr="003F2272">
        <w:tc>
          <w:tcPr>
            <w:tcW w:w="4608" w:type="dxa"/>
          </w:tcPr>
          <w:p w14:paraId="7BFF8ACD" w14:textId="77777777" w:rsidR="0054776B" w:rsidRDefault="0054776B" w:rsidP="002B75FA">
            <w:pPr>
              <w:rPr>
                <w:rFonts w:cs="Times New Roman"/>
                <w:b/>
                <w:sz w:val="21"/>
                <w:szCs w:val="21"/>
              </w:rPr>
            </w:pPr>
            <w:r w:rsidRPr="003F2272">
              <w:rPr>
                <w:rFonts w:cs="Times New Roman"/>
                <w:b/>
                <w:sz w:val="21"/>
                <w:szCs w:val="21"/>
              </w:rPr>
              <w:t xml:space="preserve">Project: </w:t>
            </w:r>
            <w:sdt>
              <w:sdtPr>
                <w:rPr>
                  <w:rFonts w:cs="Times New Roman"/>
                  <w:b/>
                  <w:sz w:val="21"/>
                  <w:szCs w:val="21"/>
                </w:rPr>
                <w:id w:val="-784354399"/>
                <w:placeholder>
                  <w:docPart w:val="2A0BAFCEA2514CE4BDBB44E058552723"/>
                </w:placeholder>
                <w:text/>
              </w:sdtPr>
              <w:sdtEndPr/>
              <w:sdtContent>
                <w:r>
                  <w:rPr>
                    <w:rFonts w:cs="Times New Roman"/>
                    <w:b/>
                    <w:sz w:val="21"/>
                    <w:szCs w:val="21"/>
                  </w:rPr>
                  <w:t>SWIM Task Force</w:t>
                </w:r>
              </w:sdtContent>
            </w:sdt>
          </w:p>
        </w:tc>
        <w:tc>
          <w:tcPr>
            <w:tcW w:w="4968" w:type="dxa"/>
          </w:tcPr>
          <w:p w14:paraId="157CD894" w14:textId="77777777" w:rsidR="0054776B" w:rsidRDefault="0054776B">
            <w:pPr>
              <w:rPr>
                <w:rFonts w:cs="Times New Roman"/>
                <w:b/>
                <w:sz w:val="21"/>
                <w:szCs w:val="21"/>
              </w:rPr>
            </w:pPr>
          </w:p>
        </w:tc>
      </w:tr>
      <w:tr w:rsidR="0054776B" w14:paraId="1518F28D" w14:textId="77777777" w:rsidTr="003F2272">
        <w:tc>
          <w:tcPr>
            <w:tcW w:w="4608" w:type="dxa"/>
          </w:tcPr>
          <w:p w14:paraId="5AB042A3" w14:textId="77777777" w:rsidR="0054776B" w:rsidRDefault="0054776B" w:rsidP="00C7286D">
            <w:pPr>
              <w:rPr>
                <w:rFonts w:cs="Times New Roman"/>
                <w:b/>
                <w:sz w:val="21"/>
                <w:szCs w:val="21"/>
              </w:rPr>
            </w:pPr>
            <w:r w:rsidRPr="003F2272">
              <w:rPr>
                <w:rFonts w:cs="Times New Roman"/>
                <w:b/>
                <w:sz w:val="21"/>
                <w:szCs w:val="21"/>
              </w:rPr>
              <w:t>Revision number:</w:t>
            </w:r>
            <w:r w:rsidRPr="003F2272">
              <w:rPr>
                <w:rFonts w:cs="Times New Roman"/>
                <w:sz w:val="21"/>
                <w:szCs w:val="21"/>
              </w:rPr>
              <w:tab/>
            </w:r>
            <w:sdt>
              <w:sdtPr>
                <w:rPr>
                  <w:rFonts w:cs="Times New Roman"/>
                  <w:sz w:val="21"/>
                  <w:szCs w:val="21"/>
                </w:rPr>
                <w:id w:val="2140681712"/>
                <w:placeholder>
                  <w:docPart w:val="19B364162F6641C7B0E7349563CBD3D0"/>
                </w:placeholder>
                <w:text/>
              </w:sdtPr>
              <w:sdtEndPr/>
              <w:sdtContent>
                <w:r>
                  <w:rPr>
                    <w:rFonts w:cs="Times New Roman"/>
                    <w:sz w:val="21"/>
                    <w:szCs w:val="21"/>
                  </w:rPr>
                  <w:t>02</w:t>
                </w:r>
              </w:sdtContent>
            </w:sdt>
            <w:r w:rsidRPr="003F2272">
              <w:rPr>
                <w:rFonts w:cs="Times New Roman"/>
                <w:sz w:val="21"/>
                <w:szCs w:val="21"/>
              </w:rPr>
              <w:tab/>
            </w:r>
          </w:p>
        </w:tc>
        <w:tc>
          <w:tcPr>
            <w:tcW w:w="4968" w:type="dxa"/>
          </w:tcPr>
          <w:p w14:paraId="36F94D58" w14:textId="77777777" w:rsidR="0054776B" w:rsidRDefault="0054776B">
            <w:pPr>
              <w:rPr>
                <w:rFonts w:cs="Times New Roman"/>
                <w:b/>
                <w:sz w:val="21"/>
                <w:szCs w:val="21"/>
              </w:rPr>
            </w:pPr>
            <w:r w:rsidRPr="003F2272">
              <w:rPr>
                <w:rFonts w:cs="Times New Roman"/>
                <w:b/>
                <w:sz w:val="21"/>
                <w:szCs w:val="21"/>
              </w:rPr>
              <w:t>Approved:</w:t>
            </w:r>
            <w:r w:rsidRPr="003F2272">
              <w:rPr>
                <w:rFonts w:cs="Times New Roman"/>
                <w:sz w:val="21"/>
                <w:szCs w:val="21"/>
              </w:rPr>
              <w:t xml:space="preserve"> </w:t>
            </w:r>
            <w:sdt>
              <w:sdtPr>
                <w:rPr>
                  <w:rFonts w:cs="Times New Roman"/>
                  <w:sz w:val="21"/>
                  <w:szCs w:val="21"/>
                </w:rPr>
                <w:id w:val="1987978201"/>
                <w:placeholder>
                  <w:docPart w:val="43CAD37E59AD4CDA862BF62AD8A23DC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3F2272">
                  <w:rPr>
                    <w:rStyle w:val="PlaceholderText"/>
                    <w:rFonts w:cs="Times New Roman"/>
                    <w:sz w:val="21"/>
                    <w:szCs w:val="21"/>
                  </w:rPr>
                  <w:t>Click here to enter a date.</w:t>
                </w:r>
              </w:sdtContent>
            </w:sdt>
          </w:p>
        </w:tc>
      </w:tr>
    </w:tbl>
    <w:p w14:paraId="791DCCEE" w14:textId="77777777" w:rsidR="0054776B" w:rsidRDefault="0054776B">
      <w:pPr>
        <w:rPr>
          <w:rFonts w:cs="Times New Roman"/>
          <w:b/>
          <w:sz w:val="21"/>
          <w:szCs w:val="21"/>
        </w:rPr>
      </w:pPr>
    </w:p>
    <w:p w14:paraId="074BD222" w14:textId="77777777" w:rsidR="0054776B" w:rsidRDefault="0054776B" w:rsidP="002E78B2">
      <w:pPr>
        <w:rPr>
          <w:rFonts w:cs="Times New Roman"/>
          <w:b/>
          <w:u w:val="single"/>
        </w:rPr>
      </w:pPr>
      <w:r w:rsidRPr="004B2AE5">
        <w:rPr>
          <w:rFonts w:cs="Times New Roman"/>
          <w:b/>
          <w:u w:val="single"/>
        </w:rPr>
        <w:t>Objectives</w:t>
      </w:r>
    </w:p>
    <w:p w14:paraId="02C905A6" w14:textId="77777777" w:rsidR="0054776B" w:rsidRPr="00490F00" w:rsidRDefault="0054776B" w:rsidP="0054776B">
      <w:pPr>
        <w:pStyle w:val="ListParagraph"/>
        <w:numPr>
          <w:ilvl w:val="0"/>
          <w:numId w:val="19"/>
        </w:numPr>
        <w:rPr>
          <w:rFonts w:cs="Times New Roman"/>
          <w:bCs/>
        </w:rPr>
      </w:pPr>
      <w:r w:rsidRPr="00490F00">
        <w:rPr>
          <w:rFonts w:cs="Times New Roman"/>
          <w:bCs/>
        </w:rPr>
        <w:t xml:space="preserve">Establish a robust and sustainable Governance model to ensure that a common set of policies, rules, and standards for identifying, designing, implementing, discovering, and operating SWIM-enabling components </w:t>
      </w:r>
      <w:proofErr w:type="gramStart"/>
      <w:r w:rsidRPr="00490F00">
        <w:rPr>
          <w:rFonts w:cs="Times New Roman"/>
          <w:bCs/>
        </w:rPr>
        <w:t>is consistently applied and enforced throughout the APAC</w:t>
      </w:r>
      <w:proofErr w:type="gramEnd"/>
      <w:r w:rsidRPr="00490F00">
        <w:rPr>
          <w:rFonts w:cs="Times New Roman"/>
          <w:bCs/>
        </w:rPr>
        <w:t>.</w:t>
      </w:r>
    </w:p>
    <w:p w14:paraId="74EA539E" w14:textId="77777777" w:rsidR="0054776B" w:rsidRPr="00490F00" w:rsidRDefault="0054776B" w:rsidP="0054776B">
      <w:pPr>
        <w:pStyle w:val="ListParagraph"/>
        <w:numPr>
          <w:ilvl w:val="0"/>
          <w:numId w:val="19"/>
        </w:numPr>
        <w:rPr>
          <w:rFonts w:cs="Times New Roman"/>
          <w:bCs/>
        </w:rPr>
      </w:pPr>
      <w:r w:rsidRPr="00490F00">
        <w:rPr>
          <w:rFonts w:cs="Times New Roman"/>
          <w:bCs/>
        </w:rPr>
        <w:t>Develop or adopt standards, policies, and procedural guidelines to support the functional requirements for implementing all aspects of service-oriented development in the context of APAC SWIM.</w:t>
      </w:r>
    </w:p>
    <w:p w14:paraId="5C96DBF2" w14:textId="77777777" w:rsidR="0054776B" w:rsidRPr="00490F00" w:rsidRDefault="0054776B" w:rsidP="0054776B">
      <w:pPr>
        <w:pStyle w:val="ListParagraph"/>
        <w:numPr>
          <w:ilvl w:val="0"/>
          <w:numId w:val="19"/>
        </w:numPr>
        <w:rPr>
          <w:rFonts w:cs="Times New Roman"/>
          <w:bCs/>
        </w:rPr>
      </w:pPr>
      <w:r w:rsidRPr="00490F00">
        <w:rPr>
          <w:rFonts w:cs="Times New Roman"/>
          <w:bCs/>
        </w:rPr>
        <w:t>Facilitate visibility and control for insight into all APAC SWIM-enabled services by supporting developments of flexible mechanisms for service discovery, including, but not limited to, service registries.</w:t>
      </w:r>
    </w:p>
    <w:p w14:paraId="2280B3F3" w14:textId="77777777" w:rsidR="0054776B" w:rsidRPr="003F2272" w:rsidRDefault="0054776B" w:rsidP="002E78B2">
      <w:pPr>
        <w:rPr>
          <w:rFonts w:cs="Times New Roman"/>
          <w:b/>
          <w:sz w:val="21"/>
          <w:szCs w:val="21"/>
          <w:u w:val="single"/>
        </w:rPr>
      </w:pPr>
      <w:r>
        <w:rPr>
          <w:rFonts w:cs="Times New Roman"/>
          <w:b/>
          <w:sz w:val="21"/>
          <w:szCs w:val="21"/>
          <w:u w:val="single"/>
        </w:rPr>
        <w:t>Deliverables</w:t>
      </w:r>
    </w:p>
    <w:p w14:paraId="3E842D5F" w14:textId="77777777" w:rsidR="0054776B" w:rsidRDefault="0054776B" w:rsidP="0054776B">
      <w:pPr>
        <w:pStyle w:val="ListParagraph"/>
        <w:numPr>
          <w:ilvl w:val="0"/>
          <w:numId w:val="20"/>
        </w:numPr>
        <w:rPr>
          <w:rFonts w:cs="Times New Roman"/>
          <w:sz w:val="21"/>
          <w:szCs w:val="21"/>
        </w:rPr>
      </w:pPr>
      <w:r>
        <w:rPr>
          <w:rFonts w:cs="Times New Roman"/>
          <w:sz w:val="21"/>
          <w:szCs w:val="21"/>
        </w:rPr>
        <w:t xml:space="preserve">WP: </w:t>
      </w:r>
      <w:r w:rsidRPr="00BA2CE9">
        <w:rPr>
          <w:rFonts w:cs="Times New Roman"/>
          <w:sz w:val="21"/>
          <w:szCs w:val="21"/>
        </w:rPr>
        <w:t>APAC SWIM Service Discovery and Registry Interoperability Approach</w:t>
      </w:r>
    </w:p>
    <w:p w14:paraId="6FCD62E9" w14:textId="77777777" w:rsidR="0054776B" w:rsidRPr="00BA2CE9" w:rsidRDefault="0054776B" w:rsidP="0054776B">
      <w:pPr>
        <w:pStyle w:val="ListParagraph"/>
        <w:numPr>
          <w:ilvl w:val="0"/>
          <w:numId w:val="20"/>
        </w:numPr>
        <w:rPr>
          <w:rFonts w:cs="Times New Roman"/>
          <w:sz w:val="21"/>
          <w:szCs w:val="21"/>
        </w:rPr>
      </w:pPr>
      <w:r>
        <w:rPr>
          <w:rFonts w:cs="Times New Roman"/>
          <w:sz w:val="21"/>
          <w:szCs w:val="21"/>
        </w:rPr>
        <w:t xml:space="preserve">WP: </w:t>
      </w:r>
      <w:bookmarkStart w:id="4" w:name="_Hlk79147455"/>
      <w:r>
        <w:rPr>
          <w:rFonts w:cs="Times New Roman"/>
          <w:sz w:val="21"/>
          <w:szCs w:val="21"/>
        </w:rPr>
        <w:t xml:space="preserve">APAC SWIM Governance Policies: Status and Plans </w:t>
      </w:r>
      <w:r w:rsidRPr="00BA2CE9">
        <w:rPr>
          <w:rFonts w:cs="Times New Roman"/>
          <w:sz w:val="21"/>
          <w:szCs w:val="21"/>
        </w:rPr>
        <w:t xml:space="preserve"> </w:t>
      </w:r>
      <w:bookmarkEnd w:id="4"/>
    </w:p>
    <w:p w14:paraId="355876D6" w14:textId="77777777" w:rsidR="0054776B" w:rsidRPr="008C4CCF" w:rsidRDefault="0054776B" w:rsidP="0054776B">
      <w:pPr>
        <w:pStyle w:val="ListParagraph"/>
        <w:numPr>
          <w:ilvl w:val="0"/>
          <w:numId w:val="20"/>
        </w:numPr>
        <w:rPr>
          <w:rFonts w:cs="Times New Roman"/>
          <w:sz w:val="21"/>
          <w:szCs w:val="21"/>
        </w:rPr>
      </w:pPr>
      <w:r>
        <w:rPr>
          <w:rFonts w:cs="Times New Roman"/>
          <w:sz w:val="21"/>
          <w:szCs w:val="21"/>
        </w:rPr>
        <w:t xml:space="preserve">WP: </w:t>
      </w:r>
      <w:r w:rsidRPr="008C4CCF">
        <w:rPr>
          <w:rFonts w:cs="Times New Roman"/>
          <w:sz w:val="21"/>
          <w:szCs w:val="21"/>
        </w:rPr>
        <w:t>APAC SWIM Service Level Agreement (SLA)</w:t>
      </w:r>
      <w:r>
        <w:rPr>
          <w:rFonts w:cs="Times New Roman"/>
          <w:sz w:val="21"/>
          <w:szCs w:val="21"/>
        </w:rPr>
        <w:t>: Template</w:t>
      </w:r>
    </w:p>
    <w:p w14:paraId="1DD3C2B1" w14:textId="77777777" w:rsidR="0054776B" w:rsidRDefault="0054776B" w:rsidP="0054776B">
      <w:pPr>
        <w:pStyle w:val="ListParagraph"/>
        <w:numPr>
          <w:ilvl w:val="0"/>
          <w:numId w:val="20"/>
        </w:numPr>
        <w:rPr>
          <w:rFonts w:cs="Times New Roman"/>
          <w:sz w:val="21"/>
          <w:szCs w:val="21"/>
        </w:rPr>
      </w:pPr>
      <w:r>
        <w:rPr>
          <w:rFonts w:cs="Times New Roman"/>
          <w:sz w:val="21"/>
          <w:szCs w:val="21"/>
        </w:rPr>
        <w:t xml:space="preserve">WP: </w:t>
      </w:r>
      <w:r w:rsidRPr="008C4CCF">
        <w:rPr>
          <w:rFonts w:cs="Times New Roman"/>
          <w:sz w:val="21"/>
          <w:szCs w:val="21"/>
        </w:rPr>
        <w:t>SWIM Interoperability Assessment Matrix (SIAM)</w:t>
      </w:r>
      <w:r>
        <w:rPr>
          <w:rFonts w:cs="Times New Roman"/>
          <w:sz w:val="21"/>
          <w:szCs w:val="21"/>
        </w:rPr>
        <w:t>: Template</w:t>
      </w:r>
    </w:p>
    <w:p w14:paraId="5FE0B6B2" w14:textId="77777777" w:rsidR="0054776B" w:rsidRPr="00BA2CE9" w:rsidRDefault="0054776B" w:rsidP="0054776B">
      <w:pPr>
        <w:pStyle w:val="ListParagraph"/>
        <w:numPr>
          <w:ilvl w:val="0"/>
          <w:numId w:val="20"/>
        </w:numPr>
        <w:rPr>
          <w:rFonts w:cs="Times New Roman"/>
          <w:sz w:val="21"/>
          <w:szCs w:val="21"/>
        </w:rPr>
      </w:pPr>
      <w:r>
        <w:rPr>
          <w:rFonts w:cs="Times New Roman"/>
          <w:sz w:val="21"/>
          <w:szCs w:val="21"/>
        </w:rPr>
        <w:t xml:space="preserve">IP: </w:t>
      </w:r>
      <w:r w:rsidRPr="00BA2CE9">
        <w:rPr>
          <w:rFonts w:cs="Times New Roman"/>
          <w:sz w:val="21"/>
          <w:szCs w:val="21"/>
        </w:rPr>
        <w:t>SWIM Metadata standards and taxonomies</w:t>
      </w:r>
    </w:p>
    <w:p w14:paraId="4ACDC5EC" w14:textId="77777777" w:rsidR="0054776B" w:rsidRPr="003F2272" w:rsidRDefault="0054776B" w:rsidP="002E78B2">
      <w:pPr>
        <w:rPr>
          <w:rFonts w:cs="Times New Roman"/>
          <w:b/>
          <w:sz w:val="21"/>
          <w:szCs w:val="21"/>
          <w:u w:val="single"/>
        </w:rPr>
      </w:pPr>
      <w:r>
        <w:rPr>
          <w:rFonts w:cs="Times New Roman"/>
          <w:b/>
          <w:sz w:val="21"/>
          <w:szCs w:val="21"/>
          <w:u w:val="single"/>
        </w:rPr>
        <w:t>Milestones</w:t>
      </w:r>
      <w:r w:rsidRPr="003F2272">
        <w:rPr>
          <w:rFonts w:cs="Times New Roman"/>
          <w:b/>
          <w:sz w:val="21"/>
          <w:szCs w:val="21"/>
          <w:u w:val="single"/>
        </w:rPr>
        <w:t xml:space="preserve"> </w:t>
      </w:r>
    </w:p>
    <w:p w14:paraId="532EC0DB" w14:textId="77777777" w:rsidR="0054776B" w:rsidRDefault="0054776B" w:rsidP="0054776B">
      <w:pPr>
        <w:pStyle w:val="ListParagraph"/>
        <w:numPr>
          <w:ilvl w:val="0"/>
          <w:numId w:val="21"/>
        </w:numPr>
        <w:rPr>
          <w:rFonts w:cs="Times New Roman"/>
          <w:sz w:val="21"/>
          <w:szCs w:val="21"/>
        </w:rPr>
      </w:pPr>
      <w:r>
        <w:rPr>
          <w:rFonts w:cs="Times New Roman"/>
          <w:sz w:val="21"/>
          <w:szCs w:val="21"/>
        </w:rPr>
        <w:t>Operational deployment of SWIM Discovery Services (SDSs) produced by the FAA and KAC (March 2022)</w:t>
      </w:r>
    </w:p>
    <w:p w14:paraId="43A96E65" w14:textId="77777777" w:rsidR="0054776B" w:rsidRDefault="0054776B" w:rsidP="0054776B">
      <w:pPr>
        <w:pStyle w:val="ListParagraph"/>
        <w:numPr>
          <w:ilvl w:val="0"/>
          <w:numId w:val="21"/>
        </w:numPr>
        <w:rPr>
          <w:rFonts w:cs="Times New Roman"/>
          <w:sz w:val="21"/>
          <w:szCs w:val="21"/>
        </w:rPr>
      </w:pPr>
      <w:r>
        <w:rPr>
          <w:rFonts w:cs="Times New Roman"/>
          <w:sz w:val="21"/>
          <w:szCs w:val="21"/>
        </w:rPr>
        <w:t xml:space="preserve">Analysis and subsequent updates of SDS/registries network in APAC SWIM (August 2022) </w:t>
      </w:r>
    </w:p>
    <w:p w14:paraId="55FCF48D" w14:textId="77777777" w:rsidR="0054776B" w:rsidRPr="006B613A" w:rsidRDefault="0054776B" w:rsidP="0054776B">
      <w:pPr>
        <w:pStyle w:val="ListParagraph"/>
        <w:numPr>
          <w:ilvl w:val="0"/>
          <w:numId w:val="21"/>
        </w:numPr>
        <w:rPr>
          <w:rFonts w:cs="Times New Roman"/>
          <w:sz w:val="21"/>
          <w:szCs w:val="21"/>
        </w:rPr>
      </w:pPr>
      <w:r w:rsidRPr="009E215B">
        <w:rPr>
          <w:rFonts w:cs="Times New Roman"/>
          <w:sz w:val="21"/>
          <w:szCs w:val="21"/>
        </w:rPr>
        <w:t xml:space="preserve">APAC SWIM Governance Policies: Status and Plans </w:t>
      </w:r>
      <w:r>
        <w:rPr>
          <w:rFonts w:cs="Times New Roman"/>
          <w:sz w:val="21"/>
          <w:szCs w:val="21"/>
        </w:rPr>
        <w:t>(TBD)</w:t>
      </w:r>
    </w:p>
    <w:p w14:paraId="643EB996" w14:textId="77777777" w:rsidR="0054776B" w:rsidRDefault="0054776B" w:rsidP="0054776B">
      <w:pPr>
        <w:pStyle w:val="ListParagraph"/>
        <w:numPr>
          <w:ilvl w:val="0"/>
          <w:numId w:val="21"/>
        </w:numPr>
        <w:spacing w:after="0"/>
        <w:rPr>
          <w:rFonts w:cs="Times New Roman"/>
          <w:sz w:val="21"/>
          <w:szCs w:val="21"/>
        </w:rPr>
      </w:pPr>
      <w:r>
        <w:rPr>
          <w:rFonts w:cs="Times New Roman"/>
          <w:sz w:val="21"/>
          <w:szCs w:val="21"/>
        </w:rPr>
        <w:t>Release of SLA Template (June 2022)</w:t>
      </w:r>
    </w:p>
    <w:p w14:paraId="55628CB4" w14:textId="77777777" w:rsidR="0054776B" w:rsidRDefault="0054776B" w:rsidP="0054776B">
      <w:pPr>
        <w:pStyle w:val="ListParagraph"/>
        <w:numPr>
          <w:ilvl w:val="0"/>
          <w:numId w:val="21"/>
        </w:numPr>
        <w:spacing w:after="0"/>
        <w:rPr>
          <w:rFonts w:cs="Times New Roman"/>
          <w:sz w:val="21"/>
          <w:szCs w:val="21"/>
        </w:rPr>
      </w:pPr>
      <w:r>
        <w:rPr>
          <w:rFonts w:cs="Times New Roman"/>
          <w:sz w:val="21"/>
          <w:szCs w:val="21"/>
        </w:rPr>
        <w:t>Release of SIAM Template (July 2022)</w:t>
      </w:r>
    </w:p>
    <w:p w14:paraId="40BCADBB" w14:textId="77777777" w:rsidR="0054776B" w:rsidRDefault="0054776B" w:rsidP="002E78B2">
      <w:pPr>
        <w:rPr>
          <w:rFonts w:cs="Times New Roman"/>
          <w:b/>
          <w:sz w:val="21"/>
          <w:szCs w:val="21"/>
          <w:u w:val="single"/>
        </w:rPr>
      </w:pPr>
    </w:p>
    <w:p w14:paraId="2161BEB2" w14:textId="77777777" w:rsidR="0054776B" w:rsidRDefault="0054776B" w:rsidP="002E78B2">
      <w:pPr>
        <w:rPr>
          <w:rFonts w:cs="Times New Roman"/>
          <w:sz w:val="21"/>
          <w:szCs w:val="21"/>
        </w:rPr>
      </w:pPr>
      <w:r>
        <w:rPr>
          <w:rFonts w:cs="Times New Roman"/>
          <w:b/>
          <w:sz w:val="21"/>
          <w:szCs w:val="21"/>
          <w:u w:val="single"/>
        </w:rPr>
        <w:t>D</w:t>
      </w:r>
      <w:r w:rsidRPr="003F2272">
        <w:rPr>
          <w:rFonts w:cs="Times New Roman"/>
          <w:b/>
          <w:sz w:val="21"/>
          <w:szCs w:val="21"/>
          <w:u w:val="single"/>
        </w:rPr>
        <w:t>ependencies</w:t>
      </w:r>
      <w:r>
        <w:rPr>
          <w:rFonts w:cs="Times New Roman"/>
          <w:sz w:val="21"/>
          <w:szCs w:val="21"/>
        </w:rPr>
        <w:t xml:space="preserve"> </w:t>
      </w:r>
    </w:p>
    <w:p w14:paraId="3DDD6B63" w14:textId="77777777" w:rsidR="0054776B" w:rsidRDefault="0054776B" w:rsidP="002E78B2">
      <w:pPr>
        <w:rPr>
          <w:rFonts w:cs="Times New Roman"/>
          <w:sz w:val="21"/>
          <w:szCs w:val="21"/>
        </w:rPr>
      </w:pPr>
      <w:proofErr w:type="gramStart"/>
      <w:r>
        <w:rPr>
          <w:rFonts w:cs="Times New Roman"/>
          <w:sz w:val="21"/>
          <w:szCs w:val="21"/>
        </w:rPr>
        <w:t>Dependencies between tasks in the project (will be controlled by the Task Force</w:t>
      </w:r>
      <w:proofErr w:type="gramEnd"/>
      <w:r>
        <w:rPr>
          <w:rFonts w:cs="Times New Roman"/>
          <w:sz w:val="21"/>
          <w:szCs w:val="21"/>
        </w:rPr>
        <w:t>):</w:t>
      </w:r>
    </w:p>
    <w:p w14:paraId="726D7BB2" w14:textId="77777777" w:rsidR="0054776B" w:rsidRPr="00BA2CE9" w:rsidRDefault="0054776B" w:rsidP="0054776B">
      <w:pPr>
        <w:pStyle w:val="ListParagraph"/>
        <w:numPr>
          <w:ilvl w:val="0"/>
          <w:numId w:val="18"/>
        </w:numPr>
        <w:rPr>
          <w:rFonts w:cs="Times New Roman"/>
        </w:rPr>
      </w:pPr>
      <w:r w:rsidRPr="00BA2CE9">
        <w:rPr>
          <w:rFonts w:cs="Times New Roman"/>
        </w:rPr>
        <w:t>Task 2 – Technological solutions and architectural views to be utilized in support of APA</w:t>
      </w:r>
      <w:r>
        <w:rPr>
          <w:rFonts w:cs="Times New Roman"/>
        </w:rPr>
        <w:t>C</w:t>
      </w:r>
      <w:r w:rsidRPr="00BA2CE9">
        <w:rPr>
          <w:rFonts w:cs="Times New Roman"/>
        </w:rPr>
        <w:t xml:space="preserve"> SWIM infrastructure</w:t>
      </w:r>
    </w:p>
    <w:p w14:paraId="6D2F477C" w14:textId="77777777" w:rsidR="0054776B" w:rsidRPr="00BA2CE9" w:rsidRDefault="0054776B" w:rsidP="0054776B">
      <w:pPr>
        <w:pStyle w:val="ListParagraph"/>
        <w:numPr>
          <w:ilvl w:val="0"/>
          <w:numId w:val="18"/>
        </w:numPr>
        <w:rPr>
          <w:rFonts w:cs="Times New Roman"/>
        </w:rPr>
      </w:pPr>
      <w:r w:rsidRPr="00BA2CE9">
        <w:rPr>
          <w:rFonts w:cs="Times New Roman"/>
        </w:rPr>
        <w:t>Task 3 - Information and analysis about security solutions deployed in APAC regions</w:t>
      </w:r>
    </w:p>
    <w:p w14:paraId="49D64892" w14:textId="77777777" w:rsidR="0054776B" w:rsidRPr="00BA2CE9" w:rsidRDefault="0054776B" w:rsidP="0054776B">
      <w:pPr>
        <w:pStyle w:val="ListParagraph"/>
        <w:numPr>
          <w:ilvl w:val="0"/>
          <w:numId w:val="18"/>
        </w:numPr>
        <w:rPr>
          <w:rFonts w:cs="Times New Roman"/>
          <w:b/>
          <w:sz w:val="21"/>
          <w:szCs w:val="21"/>
          <w:u w:val="single"/>
        </w:rPr>
      </w:pPr>
      <w:r w:rsidRPr="00BA2CE9">
        <w:rPr>
          <w:rFonts w:cs="Times New Roman"/>
        </w:rPr>
        <w:lastRenderedPageBreak/>
        <w:t>Task 6 - Identified standards and technological approaches to be utilized for service validations</w:t>
      </w:r>
    </w:p>
    <w:p w14:paraId="3CAAF1DD" w14:textId="77777777" w:rsidR="0054776B" w:rsidRDefault="0054776B" w:rsidP="002E78B2">
      <w:pPr>
        <w:rPr>
          <w:rFonts w:cs="Times New Roman"/>
          <w:b/>
          <w:sz w:val="21"/>
          <w:szCs w:val="21"/>
          <w:u w:val="single"/>
        </w:rPr>
      </w:pPr>
    </w:p>
    <w:p w14:paraId="050D898D" w14:textId="77777777" w:rsidR="0054776B" w:rsidRDefault="0054776B" w:rsidP="002E78B2">
      <w:pPr>
        <w:rPr>
          <w:rFonts w:cs="Times New Roman"/>
          <w:b/>
          <w:sz w:val="21"/>
          <w:szCs w:val="21"/>
          <w:u w:val="single"/>
        </w:rPr>
      </w:pPr>
    </w:p>
    <w:p w14:paraId="736286AA" w14:textId="77777777" w:rsidR="0054776B" w:rsidRPr="003F2272" w:rsidRDefault="0054776B" w:rsidP="002E78B2">
      <w:pPr>
        <w:rPr>
          <w:rFonts w:cs="Times New Roman"/>
          <w:b/>
          <w:sz w:val="21"/>
          <w:szCs w:val="21"/>
          <w:u w:val="single"/>
        </w:rPr>
      </w:pPr>
      <w:r>
        <w:rPr>
          <w:rFonts w:cs="Times New Roman"/>
          <w:b/>
          <w:sz w:val="21"/>
          <w:szCs w:val="21"/>
          <w:u w:val="single"/>
        </w:rPr>
        <w:t>Task p</w:t>
      </w:r>
      <w:r w:rsidRPr="003F2272">
        <w:rPr>
          <w:rFonts w:cs="Times New Roman"/>
          <w:b/>
          <w:sz w:val="21"/>
          <w:szCs w:val="21"/>
          <w:u w:val="single"/>
        </w:rPr>
        <w:t>articipants</w:t>
      </w:r>
    </w:p>
    <w:tbl>
      <w:tblPr>
        <w:tblStyle w:val="TableGrid"/>
        <w:tblW w:w="4473" w:type="pct"/>
        <w:jc w:val="center"/>
        <w:tblLayout w:type="fixed"/>
        <w:tblLook w:val="04A0" w:firstRow="1" w:lastRow="0" w:firstColumn="1" w:lastColumn="0" w:noHBand="0" w:noVBand="1"/>
      </w:tblPr>
      <w:tblGrid>
        <w:gridCol w:w="1795"/>
        <w:gridCol w:w="2339"/>
        <w:gridCol w:w="1531"/>
        <w:gridCol w:w="2700"/>
      </w:tblGrid>
      <w:tr w:rsidR="0054776B" w:rsidRPr="003F2272" w14:paraId="494D8725" w14:textId="77777777" w:rsidTr="00C7286D">
        <w:trPr>
          <w:jc w:val="center"/>
        </w:trPr>
        <w:tc>
          <w:tcPr>
            <w:tcW w:w="1073" w:type="pct"/>
            <w:shd w:val="clear" w:color="auto" w:fill="FFFF00"/>
          </w:tcPr>
          <w:p w14:paraId="25D51A8D" w14:textId="77777777" w:rsidR="0054776B" w:rsidRPr="003F2272" w:rsidRDefault="0054776B" w:rsidP="00192C07">
            <w:pPr>
              <w:jc w:val="center"/>
              <w:rPr>
                <w:rFonts w:cs="Times New Roman"/>
                <w:sz w:val="21"/>
                <w:szCs w:val="21"/>
              </w:rPr>
            </w:pPr>
            <w:r w:rsidRPr="003F2272">
              <w:rPr>
                <w:rFonts w:cs="Times New Roman"/>
                <w:sz w:val="21"/>
                <w:szCs w:val="21"/>
              </w:rPr>
              <w:t>State/Organization</w:t>
            </w:r>
          </w:p>
        </w:tc>
        <w:tc>
          <w:tcPr>
            <w:tcW w:w="1398" w:type="pct"/>
            <w:shd w:val="clear" w:color="auto" w:fill="FFFF00"/>
          </w:tcPr>
          <w:p w14:paraId="7B68512F" w14:textId="77777777" w:rsidR="0054776B" w:rsidRPr="003F2272" w:rsidRDefault="0054776B" w:rsidP="00192C07">
            <w:pPr>
              <w:jc w:val="center"/>
              <w:rPr>
                <w:rFonts w:cs="Times New Roman"/>
                <w:sz w:val="21"/>
                <w:szCs w:val="21"/>
              </w:rPr>
            </w:pPr>
            <w:r w:rsidRPr="003F2272">
              <w:rPr>
                <w:rFonts w:cs="Times New Roman"/>
                <w:sz w:val="21"/>
                <w:szCs w:val="21"/>
              </w:rPr>
              <w:t>Name</w:t>
            </w:r>
          </w:p>
        </w:tc>
        <w:tc>
          <w:tcPr>
            <w:tcW w:w="915" w:type="pct"/>
            <w:shd w:val="clear" w:color="auto" w:fill="FFFF00"/>
          </w:tcPr>
          <w:p w14:paraId="6BFF8097" w14:textId="77777777" w:rsidR="0054776B" w:rsidRDefault="0054776B" w:rsidP="00192C07">
            <w:pPr>
              <w:jc w:val="center"/>
              <w:rPr>
                <w:rFonts w:cs="Times New Roman"/>
                <w:sz w:val="21"/>
                <w:szCs w:val="21"/>
              </w:rPr>
            </w:pPr>
            <w:r w:rsidRPr="003F2272">
              <w:rPr>
                <w:rFonts w:cs="Times New Roman"/>
                <w:sz w:val="21"/>
                <w:szCs w:val="21"/>
              </w:rPr>
              <w:t>Role/</w:t>
            </w:r>
          </w:p>
          <w:p w14:paraId="43F51F42" w14:textId="77777777" w:rsidR="0054776B" w:rsidRPr="003F2272" w:rsidRDefault="0054776B" w:rsidP="00192C07">
            <w:pPr>
              <w:jc w:val="center"/>
              <w:rPr>
                <w:rFonts w:cs="Times New Roman"/>
                <w:sz w:val="21"/>
                <w:szCs w:val="21"/>
              </w:rPr>
            </w:pPr>
            <w:r w:rsidRPr="003F2272">
              <w:rPr>
                <w:rFonts w:cs="Times New Roman"/>
                <w:sz w:val="21"/>
                <w:szCs w:val="21"/>
              </w:rPr>
              <w:t>Responsibility</w:t>
            </w:r>
          </w:p>
        </w:tc>
        <w:tc>
          <w:tcPr>
            <w:tcW w:w="1614" w:type="pct"/>
            <w:shd w:val="clear" w:color="auto" w:fill="FFFF00"/>
          </w:tcPr>
          <w:p w14:paraId="2DBD114D" w14:textId="77777777" w:rsidR="0054776B" w:rsidRPr="003F2272" w:rsidRDefault="0054776B" w:rsidP="00192C07">
            <w:pPr>
              <w:jc w:val="center"/>
              <w:rPr>
                <w:rFonts w:cs="Times New Roman"/>
                <w:sz w:val="21"/>
                <w:szCs w:val="21"/>
              </w:rPr>
            </w:pPr>
            <w:r w:rsidRPr="003F2272">
              <w:rPr>
                <w:rFonts w:cs="Times New Roman"/>
                <w:sz w:val="21"/>
                <w:szCs w:val="21"/>
              </w:rPr>
              <w:t>Email</w:t>
            </w:r>
          </w:p>
        </w:tc>
      </w:tr>
      <w:tr w:rsidR="0054776B" w:rsidRPr="003F2272" w14:paraId="725C0EA2" w14:textId="77777777" w:rsidTr="00C7286D">
        <w:trPr>
          <w:jc w:val="center"/>
        </w:trPr>
        <w:tc>
          <w:tcPr>
            <w:tcW w:w="1073" w:type="pct"/>
          </w:tcPr>
          <w:p w14:paraId="3E467DEB" w14:textId="77777777" w:rsidR="0054776B" w:rsidRPr="00F20548" w:rsidRDefault="0054776B" w:rsidP="00C7286D">
            <w:pPr>
              <w:rPr>
                <w:rFonts w:cs="Times New Roman"/>
              </w:rPr>
            </w:pPr>
            <w:r w:rsidRPr="00F20548">
              <w:rPr>
                <w:rFonts w:cs="Times New Roman"/>
              </w:rPr>
              <w:t>USA</w:t>
            </w:r>
          </w:p>
        </w:tc>
        <w:tc>
          <w:tcPr>
            <w:tcW w:w="1398" w:type="pct"/>
          </w:tcPr>
          <w:p w14:paraId="3159744B" w14:textId="77777777" w:rsidR="0054776B" w:rsidRPr="00F20548" w:rsidRDefault="0054776B" w:rsidP="00C7286D">
            <w:pPr>
              <w:rPr>
                <w:rFonts w:cs="Times New Roman"/>
              </w:rPr>
            </w:pPr>
            <w:r>
              <w:rPr>
                <w:rFonts w:cs="Times New Roman"/>
              </w:rPr>
              <w:t>Mark Kaplun</w:t>
            </w:r>
          </w:p>
        </w:tc>
        <w:tc>
          <w:tcPr>
            <w:tcW w:w="915" w:type="pct"/>
          </w:tcPr>
          <w:p w14:paraId="4FCF2581" w14:textId="77777777" w:rsidR="0054776B" w:rsidRPr="00F20548" w:rsidRDefault="0054776B" w:rsidP="00C7286D">
            <w:pPr>
              <w:rPr>
                <w:rFonts w:cs="Times New Roman"/>
              </w:rPr>
            </w:pPr>
            <w:r w:rsidRPr="00F20548">
              <w:rPr>
                <w:rFonts w:cs="Times New Roman"/>
              </w:rPr>
              <w:t>Task Lead</w:t>
            </w:r>
          </w:p>
        </w:tc>
        <w:tc>
          <w:tcPr>
            <w:tcW w:w="1614" w:type="pct"/>
          </w:tcPr>
          <w:p w14:paraId="58DEB1E9" w14:textId="77777777" w:rsidR="0054776B" w:rsidRPr="00F20548" w:rsidRDefault="0054776B" w:rsidP="00C7286D">
            <w:pPr>
              <w:rPr>
                <w:rFonts w:cs="Times New Roman"/>
              </w:rPr>
            </w:pPr>
            <w:r>
              <w:rPr>
                <w:rFonts w:cs="Times New Roman"/>
              </w:rPr>
              <w:t>m</w:t>
            </w:r>
            <w:r w:rsidRPr="00F20548">
              <w:rPr>
                <w:rFonts w:cs="Times New Roman"/>
              </w:rPr>
              <w:t>ark.kaplun@faa.gov</w:t>
            </w:r>
          </w:p>
        </w:tc>
      </w:tr>
      <w:tr w:rsidR="0054776B" w:rsidRPr="003F2272" w14:paraId="7889465B" w14:textId="77777777" w:rsidTr="00C7286D">
        <w:trPr>
          <w:jc w:val="center"/>
        </w:trPr>
        <w:tc>
          <w:tcPr>
            <w:tcW w:w="1073" w:type="pct"/>
          </w:tcPr>
          <w:p w14:paraId="50AA58A2" w14:textId="77777777" w:rsidR="0054776B" w:rsidRPr="00F20548" w:rsidRDefault="0054776B" w:rsidP="00C7286D">
            <w:pPr>
              <w:rPr>
                <w:rFonts w:cs="Times New Roman"/>
              </w:rPr>
            </w:pPr>
            <w:r w:rsidRPr="00C00BA5">
              <w:rPr>
                <w:w w:val="105"/>
              </w:rPr>
              <w:t>ROK</w:t>
            </w:r>
          </w:p>
        </w:tc>
        <w:tc>
          <w:tcPr>
            <w:tcW w:w="1398" w:type="pct"/>
          </w:tcPr>
          <w:p w14:paraId="32171B64" w14:textId="77777777" w:rsidR="0054776B" w:rsidRPr="00F20548" w:rsidRDefault="0054776B" w:rsidP="00C7286D">
            <w:pPr>
              <w:rPr>
                <w:rFonts w:cs="Times New Roman"/>
                <w:highlight w:val="yellow"/>
              </w:rPr>
            </w:pPr>
            <w:r w:rsidRPr="007A19C3">
              <w:rPr>
                <w:bCs/>
              </w:rPr>
              <w:t xml:space="preserve">Choi </w:t>
            </w:r>
            <w:proofErr w:type="spellStart"/>
            <w:r w:rsidRPr="007A19C3">
              <w:rPr>
                <w:bCs/>
              </w:rPr>
              <w:t>Kyungsik</w:t>
            </w:r>
            <w:proofErr w:type="spellEnd"/>
          </w:p>
        </w:tc>
        <w:tc>
          <w:tcPr>
            <w:tcW w:w="915" w:type="pct"/>
          </w:tcPr>
          <w:p w14:paraId="3B828B51" w14:textId="77777777" w:rsidR="0054776B" w:rsidRPr="00F20548" w:rsidRDefault="0054776B" w:rsidP="00C7286D">
            <w:pPr>
              <w:rPr>
                <w:rFonts w:cs="Times New Roman"/>
              </w:rPr>
            </w:pPr>
            <w:r w:rsidRPr="003E5854">
              <w:rPr>
                <w:w w:val="105"/>
              </w:rPr>
              <w:t>Contributor</w:t>
            </w:r>
          </w:p>
        </w:tc>
        <w:tc>
          <w:tcPr>
            <w:tcW w:w="1614" w:type="pct"/>
          </w:tcPr>
          <w:p w14:paraId="1A2780EA" w14:textId="77777777" w:rsidR="0054776B" w:rsidRPr="00F20548" w:rsidRDefault="0054776B" w:rsidP="00C7286D">
            <w:pPr>
              <w:rPr>
                <w:rFonts w:cs="Times New Roman"/>
              </w:rPr>
            </w:pPr>
            <w:r w:rsidRPr="007A19C3">
              <w:t>kschoi76@airport.co.kr</w:t>
            </w:r>
          </w:p>
        </w:tc>
      </w:tr>
      <w:tr w:rsidR="0054776B" w:rsidRPr="003F2272" w14:paraId="604C44AA" w14:textId="77777777" w:rsidTr="00C7286D">
        <w:trPr>
          <w:jc w:val="center"/>
        </w:trPr>
        <w:tc>
          <w:tcPr>
            <w:tcW w:w="1073" w:type="pct"/>
          </w:tcPr>
          <w:p w14:paraId="455CF77C" w14:textId="77777777" w:rsidR="0054776B" w:rsidRPr="00F20548" w:rsidRDefault="0054776B" w:rsidP="00C7286D">
            <w:pPr>
              <w:rPr>
                <w:rFonts w:cs="Times New Roman"/>
              </w:rPr>
            </w:pPr>
            <w:r w:rsidRPr="00C00BA5">
              <w:rPr>
                <w:w w:val="105"/>
              </w:rPr>
              <w:t>ROK</w:t>
            </w:r>
          </w:p>
        </w:tc>
        <w:tc>
          <w:tcPr>
            <w:tcW w:w="1398" w:type="pct"/>
          </w:tcPr>
          <w:p w14:paraId="1A8F3594" w14:textId="77777777" w:rsidR="0054776B" w:rsidRPr="00F20548" w:rsidRDefault="0054776B" w:rsidP="00C7286D">
            <w:pPr>
              <w:rPr>
                <w:rFonts w:cs="Times New Roman"/>
              </w:rPr>
            </w:pPr>
            <w:r w:rsidRPr="007A19C3">
              <w:rPr>
                <w:bCs/>
              </w:rPr>
              <w:t xml:space="preserve">Han </w:t>
            </w:r>
            <w:proofErr w:type="spellStart"/>
            <w:r w:rsidRPr="007A19C3">
              <w:rPr>
                <w:bCs/>
              </w:rPr>
              <w:t>Sehwan</w:t>
            </w:r>
            <w:proofErr w:type="spellEnd"/>
          </w:p>
        </w:tc>
        <w:tc>
          <w:tcPr>
            <w:tcW w:w="915" w:type="pct"/>
          </w:tcPr>
          <w:p w14:paraId="030726F7" w14:textId="77777777" w:rsidR="0054776B" w:rsidRPr="00F20548" w:rsidRDefault="0054776B" w:rsidP="00C7286D">
            <w:pPr>
              <w:rPr>
                <w:rFonts w:cs="Times New Roman"/>
              </w:rPr>
            </w:pPr>
            <w:r w:rsidRPr="003E5854">
              <w:rPr>
                <w:w w:val="105"/>
              </w:rPr>
              <w:t>Contributor</w:t>
            </w:r>
          </w:p>
        </w:tc>
        <w:tc>
          <w:tcPr>
            <w:tcW w:w="1614" w:type="pct"/>
          </w:tcPr>
          <w:p w14:paraId="446E8E0C" w14:textId="77777777" w:rsidR="0054776B" w:rsidRPr="00F20548" w:rsidRDefault="00F63082" w:rsidP="00C7286D">
            <w:pPr>
              <w:rPr>
                <w:rFonts w:cs="Times New Roman"/>
              </w:rPr>
            </w:pPr>
            <w:hyperlink r:id="rId31">
              <w:r w:rsidR="0054776B" w:rsidRPr="00C00BA5">
                <w:rPr>
                  <w:w w:val="105"/>
                </w:rPr>
                <w:t>hsh91@airport.co.kr</w:t>
              </w:r>
            </w:hyperlink>
          </w:p>
        </w:tc>
      </w:tr>
      <w:tr w:rsidR="0054776B" w:rsidRPr="003F2272" w14:paraId="45D4F301" w14:textId="77777777" w:rsidTr="00C7286D">
        <w:trPr>
          <w:trHeight w:val="233"/>
          <w:jc w:val="center"/>
        </w:trPr>
        <w:tc>
          <w:tcPr>
            <w:tcW w:w="1073" w:type="pct"/>
          </w:tcPr>
          <w:p w14:paraId="68F32A96" w14:textId="77777777" w:rsidR="0054776B" w:rsidRPr="00F20548" w:rsidRDefault="0054776B" w:rsidP="00C7286D">
            <w:pPr>
              <w:rPr>
                <w:rFonts w:cs="Times New Roman"/>
              </w:rPr>
            </w:pPr>
            <w:r>
              <w:rPr>
                <w:w w:val="105"/>
              </w:rPr>
              <w:t>USA</w:t>
            </w:r>
          </w:p>
        </w:tc>
        <w:tc>
          <w:tcPr>
            <w:tcW w:w="1398" w:type="pct"/>
          </w:tcPr>
          <w:p w14:paraId="53B5ADDC" w14:textId="77777777" w:rsidR="0054776B" w:rsidRPr="00EA13C7" w:rsidRDefault="0054776B" w:rsidP="00C7286D">
            <w:pPr>
              <w:rPr>
                <w:rFonts w:cs="Times New Roman"/>
              </w:rPr>
            </w:pPr>
            <w:r>
              <w:rPr>
                <w:w w:val="105"/>
              </w:rPr>
              <w:t>Wen Zhu</w:t>
            </w:r>
          </w:p>
        </w:tc>
        <w:tc>
          <w:tcPr>
            <w:tcW w:w="915" w:type="pct"/>
          </w:tcPr>
          <w:p w14:paraId="7BDBA3F0" w14:textId="77777777" w:rsidR="0054776B" w:rsidRPr="00F20548" w:rsidRDefault="0054776B" w:rsidP="00C7286D">
            <w:pPr>
              <w:rPr>
                <w:rFonts w:cs="Times New Roman"/>
              </w:rPr>
            </w:pPr>
            <w:r w:rsidRPr="00C00BA5">
              <w:rPr>
                <w:w w:val="105"/>
              </w:rPr>
              <w:t>Contributor</w:t>
            </w:r>
          </w:p>
        </w:tc>
        <w:tc>
          <w:tcPr>
            <w:tcW w:w="1614" w:type="pct"/>
          </w:tcPr>
          <w:p w14:paraId="342D3848" w14:textId="77777777" w:rsidR="0054776B" w:rsidRPr="00F20548" w:rsidRDefault="0054776B" w:rsidP="00C7286D">
            <w:pPr>
              <w:rPr>
                <w:rFonts w:cs="Times New Roman"/>
              </w:rPr>
            </w:pPr>
            <w:r w:rsidRPr="007A19C3">
              <w:t>wzhu@nira-inc.com</w:t>
            </w:r>
          </w:p>
        </w:tc>
      </w:tr>
      <w:tr w:rsidR="0054776B" w:rsidRPr="003F2272" w14:paraId="02FB274F" w14:textId="77777777" w:rsidTr="00C7286D">
        <w:trPr>
          <w:jc w:val="center"/>
        </w:trPr>
        <w:tc>
          <w:tcPr>
            <w:tcW w:w="1073" w:type="pct"/>
          </w:tcPr>
          <w:p w14:paraId="157B46D5" w14:textId="77777777" w:rsidR="0054776B" w:rsidRPr="00F20548" w:rsidRDefault="0054776B" w:rsidP="00C7286D">
            <w:pPr>
              <w:rPr>
                <w:rFonts w:cs="Times New Roman"/>
              </w:rPr>
            </w:pPr>
            <w:r>
              <w:rPr>
                <w:w w:val="105"/>
              </w:rPr>
              <w:t>Japan</w:t>
            </w:r>
          </w:p>
        </w:tc>
        <w:tc>
          <w:tcPr>
            <w:tcW w:w="1398" w:type="pct"/>
          </w:tcPr>
          <w:p w14:paraId="35590836" w14:textId="77777777" w:rsidR="0054776B" w:rsidRPr="00EA13C7" w:rsidRDefault="0054776B" w:rsidP="00C7286D">
            <w:pPr>
              <w:rPr>
                <w:rFonts w:cs="Times New Roman"/>
              </w:rPr>
            </w:pPr>
            <w:proofErr w:type="spellStart"/>
            <w:r w:rsidRPr="007A19C3">
              <w:rPr>
                <w:w w:val="105"/>
              </w:rPr>
              <w:t>Yunkinoby</w:t>
            </w:r>
            <w:proofErr w:type="spellEnd"/>
            <w:r w:rsidRPr="007A19C3">
              <w:rPr>
                <w:w w:val="105"/>
              </w:rPr>
              <w:t xml:space="preserve"> Rye</w:t>
            </w:r>
          </w:p>
        </w:tc>
        <w:tc>
          <w:tcPr>
            <w:tcW w:w="915" w:type="pct"/>
          </w:tcPr>
          <w:p w14:paraId="339CC740" w14:textId="77777777" w:rsidR="0054776B" w:rsidRPr="00F20548" w:rsidRDefault="0054776B" w:rsidP="00C7286D">
            <w:pPr>
              <w:rPr>
                <w:rFonts w:cs="Times New Roman"/>
              </w:rPr>
            </w:pPr>
            <w:r>
              <w:rPr>
                <w:w w:val="105"/>
              </w:rPr>
              <w:t>Member</w:t>
            </w:r>
          </w:p>
        </w:tc>
        <w:tc>
          <w:tcPr>
            <w:tcW w:w="1614" w:type="pct"/>
          </w:tcPr>
          <w:p w14:paraId="2094AE9B" w14:textId="77777777" w:rsidR="0054776B" w:rsidRPr="00F20548" w:rsidRDefault="00F63082" w:rsidP="00C7286D">
            <w:pPr>
              <w:rPr>
                <w:rFonts w:cs="Times New Roman"/>
              </w:rPr>
            </w:pPr>
            <w:hyperlink r:id="rId32">
              <w:r w:rsidR="0054776B">
                <w:rPr>
                  <w:sz w:val="21"/>
                </w:rPr>
                <w:t>ryuu-y2ea@mlit.go.jp</w:t>
              </w:r>
            </w:hyperlink>
          </w:p>
        </w:tc>
      </w:tr>
      <w:tr w:rsidR="0054776B" w:rsidRPr="003F2272" w14:paraId="614240E2" w14:textId="77777777" w:rsidTr="00C7286D">
        <w:trPr>
          <w:jc w:val="center"/>
        </w:trPr>
        <w:tc>
          <w:tcPr>
            <w:tcW w:w="1073" w:type="pct"/>
          </w:tcPr>
          <w:p w14:paraId="781FC19C" w14:textId="77777777" w:rsidR="0054776B" w:rsidRPr="00F20548" w:rsidRDefault="0054776B" w:rsidP="00C7286D">
            <w:pPr>
              <w:rPr>
                <w:rFonts w:cs="Times New Roman"/>
              </w:rPr>
            </w:pPr>
            <w:r w:rsidRPr="00C00BA5">
              <w:rPr>
                <w:w w:val="105"/>
              </w:rPr>
              <w:t>China</w:t>
            </w:r>
          </w:p>
        </w:tc>
        <w:tc>
          <w:tcPr>
            <w:tcW w:w="1398" w:type="pct"/>
          </w:tcPr>
          <w:p w14:paraId="75537B8D" w14:textId="77777777" w:rsidR="0054776B" w:rsidRPr="00EA13C7" w:rsidRDefault="0054776B" w:rsidP="00C7286D">
            <w:pPr>
              <w:rPr>
                <w:rFonts w:cs="Times New Roman"/>
              </w:rPr>
            </w:pPr>
            <w:proofErr w:type="spellStart"/>
            <w:r w:rsidRPr="007A19C3">
              <w:rPr>
                <w:w w:val="105"/>
              </w:rPr>
              <w:t>Gai</w:t>
            </w:r>
            <w:proofErr w:type="spellEnd"/>
            <w:r w:rsidRPr="007A19C3">
              <w:rPr>
                <w:w w:val="105"/>
              </w:rPr>
              <w:t xml:space="preserve"> </w:t>
            </w:r>
            <w:proofErr w:type="spellStart"/>
            <w:r w:rsidRPr="007A19C3">
              <w:rPr>
                <w:w w:val="105"/>
              </w:rPr>
              <w:t>Honglei</w:t>
            </w:r>
            <w:proofErr w:type="spellEnd"/>
          </w:p>
        </w:tc>
        <w:tc>
          <w:tcPr>
            <w:tcW w:w="915" w:type="pct"/>
          </w:tcPr>
          <w:p w14:paraId="1EB7C723" w14:textId="77777777" w:rsidR="0054776B" w:rsidRPr="00F20548" w:rsidRDefault="0054776B" w:rsidP="00C7286D">
            <w:pPr>
              <w:rPr>
                <w:rFonts w:cs="Times New Roman"/>
              </w:rPr>
            </w:pPr>
            <w:r>
              <w:rPr>
                <w:w w:val="105"/>
              </w:rPr>
              <w:t>Member</w:t>
            </w:r>
          </w:p>
        </w:tc>
        <w:tc>
          <w:tcPr>
            <w:tcW w:w="1614" w:type="pct"/>
          </w:tcPr>
          <w:p w14:paraId="0B5F4762" w14:textId="77777777" w:rsidR="0054776B" w:rsidRPr="00F20548" w:rsidRDefault="0054776B" w:rsidP="00C7286D">
            <w:pPr>
              <w:rPr>
                <w:rFonts w:cs="Times New Roman"/>
              </w:rPr>
            </w:pPr>
            <w:r w:rsidRPr="00AB65B3">
              <w:t>gaohonglei@atmb.net.cn</w:t>
            </w:r>
          </w:p>
        </w:tc>
      </w:tr>
      <w:tr w:rsidR="0054776B" w:rsidRPr="003F2272" w14:paraId="6355C6E8" w14:textId="77777777" w:rsidTr="00C7286D">
        <w:trPr>
          <w:jc w:val="center"/>
        </w:trPr>
        <w:tc>
          <w:tcPr>
            <w:tcW w:w="1073" w:type="pct"/>
          </w:tcPr>
          <w:p w14:paraId="45C0067A" w14:textId="77777777" w:rsidR="0054776B" w:rsidRPr="00F20548" w:rsidRDefault="0054776B" w:rsidP="00C7286D">
            <w:pPr>
              <w:rPr>
                <w:rFonts w:cs="Times New Roman"/>
              </w:rPr>
            </w:pPr>
            <w:r>
              <w:rPr>
                <w:w w:val="105"/>
              </w:rPr>
              <w:t>Japan</w:t>
            </w:r>
          </w:p>
        </w:tc>
        <w:tc>
          <w:tcPr>
            <w:tcW w:w="1398" w:type="pct"/>
          </w:tcPr>
          <w:p w14:paraId="72C55121" w14:textId="77777777" w:rsidR="0054776B" w:rsidRPr="00EA13C7" w:rsidRDefault="0054776B" w:rsidP="00C7286D">
            <w:pPr>
              <w:rPr>
                <w:rFonts w:cs="Times New Roman"/>
              </w:rPr>
            </w:pPr>
            <w:r w:rsidRPr="00AB65B3">
              <w:rPr>
                <w:w w:val="105"/>
              </w:rPr>
              <w:t>Xiaodong Lu</w:t>
            </w:r>
          </w:p>
        </w:tc>
        <w:tc>
          <w:tcPr>
            <w:tcW w:w="915" w:type="pct"/>
          </w:tcPr>
          <w:p w14:paraId="16C664E3" w14:textId="77777777" w:rsidR="0054776B" w:rsidRPr="00F20548" w:rsidRDefault="0054776B" w:rsidP="00C7286D">
            <w:pPr>
              <w:rPr>
                <w:rFonts w:cs="Times New Roman"/>
              </w:rPr>
            </w:pPr>
            <w:r w:rsidRPr="00C00BA5">
              <w:rPr>
                <w:w w:val="105"/>
              </w:rPr>
              <w:t>Member</w:t>
            </w:r>
          </w:p>
        </w:tc>
        <w:tc>
          <w:tcPr>
            <w:tcW w:w="1614" w:type="pct"/>
          </w:tcPr>
          <w:p w14:paraId="541922B8" w14:textId="77777777" w:rsidR="0054776B" w:rsidRPr="00F20548" w:rsidRDefault="0054776B" w:rsidP="00C7286D">
            <w:pPr>
              <w:rPr>
                <w:rFonts w:cs="Times New Roman"/>
              </w:rPr>
            </w:pPr>
            <w:r w:rsidRPr="00AB65B3">
              <w:t>luxd@mpat.go.jp</w:t>
            </w:r>
          </w:p>
        </w:tc>
      </w:tr>
    </w:tbl>
    <w:p w14:paraId="6CBC98DB" w14:textId="77777777" w:rsidR="0054776B" w:rsidRPr="003F2272" w:rsidRDefault="0054776B" w:rsidP="002E78B2">
      <w:pPr>
        <w:rPr>
          <w:rFonts w:cs="Times New Roman"/>
          <w:snapToGrid w:val="0"/>
          <w:sz w:val="21"/>
          <w:szCs w:val="21"/>
          <w:lang w:val="pt-PT"/>
        </w:rPr>
      </w:pPr>
    </w:p>
    <w:p w14:paraId="1A40FCF3" w14:textId="77777777" w:rsidR="0054776B" w:rsidRPr="003F2272" w:rsidRDefault="0054776B" w:rsidP="002E78B2">
      <w:pPr>
        <w:rPr>
          <w:rFonts w:cs="Times New Roman"/>
          <w:b/>
          <w:sz w:val="21"/>
          <w:szCs w:val="21"/>
          <w:u w:val="single"/>
        </w:rPr>
      </w:pPr>
      <w:r w:rsidRPr="003F2272">
        <w:rPr>
          <w:rFonts w:cs="Times New Roman"/>
          <w:b/>
          <w:sz w:val="21"/>
          <w:szCs w:val="21"/>
          <w:u w:val="single"/>
        </w:rPr>
        <w:t>Working arrangements</w:t>
      </w:r>
    </w:p>
    <w:p w14:paraId="4A34C5A0" w14:textId="77777777" w:rsidR="0054776B" w:rsidRDefault="00F63082" w:rsidP="002E78B2">
      <w:pPr>
        <w:rPr>
          <w:rFonts w:cs="Times New Roman"/>
          <w:sz w:val="21"/>
          <w:szCs w:val="21"/>
        </w:rPr>
      </w:pPr>
      <w:sdt>
        <w:sdtPr>
          <w:rPr>
            <w:rFonts w:cs="Times New Roman"/>
            <w:sz w:val="21"/>
            <w:szCs w:val="21"/>
          </w:rPr>
          <w:id w:val="-1857572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54776B">
        <w:rPr>
          <w:rFonts w:cs="Times New Roman"/>
          <w:sz w:val="21"/>
          <w:szCs w:val="21"/>
        </w:rPr>
        <w:t xml:space="preserve"> Face to face meetings</w:t>
      </w:r>
    </w:p>
    <w:p w14:paraId="658E72AD" w14:textId="77777777" w:rsidR="0054776B" w:rsidRDefault="00F63082" w:rsidP="002E78B2">
      <w:pPr>
        <w:rPr>
          <w:rFonts w:cs="Times New Roman"/>
          <w:sz w:val="21"/>
          <w:szCs w:val="21"/>
        </w:rPr>
      </w:pPr>
      <w:sdt>
        <w:sdtPr>
          <w:rPr>
            <w:rFonts w:cs="Times New Roman"/>
            <w:sz w:val="21"/>
            <w:szCs w:val="21"/>
          </w:rPr>
          <w:id w:val="-171203170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cs="Times New Roman"/>
          <w:sz w:val="21"/>
          <w:szCs w:val="21"/>
        </w:rPr>
        <w:t xml:space="preserve"> </w:t>
      </w:r>
      <w:proofErr w:type="spellStart"/>
      <w:r w:rsidR="0054776B">
        <w:rPr>
          <w:rFonts w:cs="Times New Roman"/>
          <w:sz w:val="21"/>
          <w:szCs w:val="21"/>
        </w:rPr>
        <w:t>Webconferences</w:t>
      </w:r>
      <w:proofErr w:type="spellEnd"/>
    </w:p>
    <w:p w14:paraId="24D231BD" w14:textId="77777777" w:rsidR="0054776B" w:rsidRPr="005F294D" w:rsidRDefault="00F63082" w:rsidP="002E78B2">
      <w:pPr>
        <w:rPr>
          <w:rFonts w:cs="Times New Roman"/>
          <w:sz w:val="21"/>
          <w:szCs w:val="21"/>
        </w:rPr>
      </w:pPr>
      <w:sdt>
        <w:sdtPr>
          <w:rPr>
            <w:rFonts w:cs="Times New Roman"/>
            <w:sz w:val="21"/>
            <w:szCs w:val="21"/>
          </w:rPr>
          <w:id w:val="-2051828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54776B">
        <w:rPr>
          <w:rFonts w:cs="Times New Roman"/>
          <w:sz w:val="21"/>
          <w:szCs w:val="21"/>
        </w:rPr>
        <w:t xml:space="preserve"> Needs an ICAO secured portal, name: </w:t>
      </w:r>
      <w:sdt>
        <w:sdtPr>
          <w:rPr>
            <w:rFonts w:cs="Times New Roman"/>
            <w:sz w:val="21"/>
            <w:szCs w:val="21"/>
          </w:rPr>
          <w:id w:val="684714271"/>
          <w:placeholder>
            <w:docPart w:val="F3E9FA738054466FBAA7DF83EB17F693"/>
          </w:placeholder>
          <w:showingPlcHdr/>
          <w:text/>
        </w:sdtPr>
        <w:sdtEndPr/>
        <w:sdtContent>
          <w:r w:rsidR="0054776B" w:rsidRPr="000E5246">
            <w:rPr>
              <w:rStyle w:val="PlaceholderText"/>
            </w:rPr>
            <w:t>Click here to enter text.</w:t>
          </w:r>
        </w:sdtContent>
      </w:sdt>
      <w:r w:rsidR="0054776B" w:rsidRPr="00782EF5">
        <w:rPr>
          <w:rFonts w:cs="Times New Roman"/>
          <w:sz w:val="21"/>
          <w:szCs w:val="21"/>
        </w:rPr>
        <w:t xml:space="preserve"> </w:t>
      </w:r>
    </w:p>
    <w:p w14:paraId="2ECADFCD" w14:textId="77777777" w:rsidR="0054776B" w:rsidRPr="003F2272" w:rsidRDefault="00F63082" w:rsidP="002E78B2">
      <w:pPr>
        <w:rPr>
          <w:rFonts w:cs="Times New Roman"/>
          <w:sz w:val="21"/>
          <w:szCs w:val="21"/>
        </w:rPr>
      </w:pPr>
      <w:sdt>
        <w:sdtPr>
          <w:rPr>
            <w:rFonts w:cs="Times New Roman"/>
            <w:sz w:val="21"/>
            <w:szCs w:val="21"/>
          </w:rPr>
          <w:id w:val="-13568795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76B" w:rsidRPr="005F294D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54776B">
        <w:rPr>
          <w:rFonts w:cs="Times New Roman"/>
          <w:sz w:val="21"/>
          <w:szCs w:val="21"/>
        </w:rPr>
        <w:t xml:space="preserve"> Other: </w:t>
      </w:r>
      <w:sdt>
        <w:sdtPr>
          <w:rPr>
            <w:rFonts w:cs="Times New Roman"/>
          </w:rPr>
          <w:id w:val="-2058621158"/>
          <w:showingPlcHdr/>
          <w:text/>
        </w:sdtPr>
        <w:sdtEndPr/>
        <w:sdtContent>
          <w:r w:rsidR="0054776B" w:rsidRPr="00F20548">
            <w:rPr>
              <w:rStyle w:val="PlaceholderText"/>
            </w:rPr>
            <w:t>Click here to enter text.</w:t>
          </w:r>
        </w:sdtContent>
      </w:sdt>
    </w:p>
    <w:p w14:paraId="37F88188" w14:textId="44840CE0" w:rsidR="0054776B" w:rsidRPr="003F2272" w:rsidRDefault="0054776B" w:rsidP="00A94BBD">
      <w:pPr>
        <w:jc w:val="center"/>
        <w:rPr>
          <w:rFonts w:cs="Times New Roman"/>
          <w:sz w:val="21"/>
          <w:szCs w:val="21"/>
        </w:rPr>
      </w:pPr>
      <w:r w:rsidRPr="003F2272">
        <w:rPr>
          <w:rFonts w:cs="Times New Roman"/>
          <w:sz w:val="21"/>
          <w:szCs w:val="21"/>
        </w:rPr>
        <w:t>----</w:t>
      </w:r>
      <w:r w:rsidR="00C3121B">
        <w:rPr>
          <w:rFonts w:cs="Times New Roman"/>
          <w:sz w:val="21"/>
          <w:szCs w:val="21"/>
        </w:rPr>
        <w:t>--------------------------------</w:t>
      </w:r>
    </w:p>
    <w:p w14:paraId="2C0EA0D6" w14:textId="3C774766" w:rsidR="0054776B" w:rsidRDefault="0054776B">
      <w:pPr>
        <w:rPr>
          <w:rFonts w:ascii="Times New Roman" w:hAnsi="Times New Roman" w:cs="Times New Roman"/>
          <w:sz w:val="21"/>
          <w:szCs w:val="21"/>
        </w:rPr>
      </w:pPr>
    </w:p>
    <w:p w14:paraId="46FAF024" w14:textId="758EE9A4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06A6417A" w14:textId="201863B8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62B6420A" w14:textId="26D78705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3563869C" w14:textId="2030EFC9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106BA93F" w14:textId="351F354A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094C2357" w14:textId="20CA1D11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04C9CB34" w14:textId="52125573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24650441" w14:textId="4CA4DAC8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6B69F907" w14:textId="77777777" w:rsidR="00C3121B" w:rsidRPr="003F2272" w:rsidRDefault="00C3121B">
      <w:pPr>
        <w:rPr>
          <w:rFonts w:ascii="Times New Roman" w:hAnsi="Times New Roman" w:cs="Times New Roman"/>
          <w:sz w:val="21"/>
          <w:szCs w:val="21"/>
        </w:rPr>
      </w:pPr>
    </w:p>
    <w:p w14:paraId="483CFD58" w14:textId="77777777" w:rsidR="0054776B" w:rsidRPr="003F2272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3F2272">
        <w:rPr>
          <w:rFonts w:ascii="Times New Roman" w:hAnsi="Times New Roman" w:cs="Times New Roman"/>
          <w:b/>
          <w:sz w:val="21"/>
          <w:szCs w:val="21"/>
        </w:rPr>
        <w:lastRenderedPageBreak/>
        <w:t>Statement of Work</w:t>
      </w:r>
    </w:p>
    <w:p w14:paraId="66CFFD5F" w14:textId="77777777" w:rsidR="0054776B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3F2272">
        <w:rPr>
          <w:rFonts w:ascii="Times New Roman" w:hAnsi="Times New Roman" w:cs="Times New Roman"/>
          <w:b/>
          <w:sz w:val="21"/>
          <w:szCs w:val="21"/>
        </w:rPr>
        <w:t xml:space="preserve">Task </w:t>
      </w:r>
      <w:r>
        <w:rPr>
          <w:rFonts w:ascii="Times New Roman" w:hAnsi="Times New Roman" w:cs="Times New Roman"/>
          <w:b/>
          <w:sz w:val="21"/>
          <w:szCs w:val="21"/>
        </w:rPr>
        <w:t xml:space="preserve">6: </w:t>
      </w:r>
      <w:sdt>
        <w:sdtPr>
          <w:rPr>
            <w:rFonts w:ascii="Lucida Grande" w:hAnsi="Lucida Grande" w:cs="Lucida Grande"/>
            <w:color w:val="000000"/>
          </w:rPr>
          <w:id w:val="1837724101"/>
          <w:placeholder>
            <w:docPart w:val="AD2A4E9693924B8886A7549B38E434BC"/>
          </w:placeholder>
          <w:text/>
        </w:sdtPr>
        <w:sdtEndPr/>
        <w:sdtContent>
          <w:r>
            <w:rPr>
              <w:rFonts w:ascii="Lucida Grande" w:hAnsi="Lucida Grande" w:cs="Lucida Grande"/>
              <w:color w:val="000000"/>
            </w:rPr>
            <w:t>Information Services</w:t>
          </w:r>
        </w:sdtContent>
      </w:sdt>
    </w:p>
    <w:p w14:paraId="54380EA3" w14:textId="05C39BBB" w:rsidR="0054776B" w:rsidRPr="003F2272" w:rsidRDefault="0054776B" w:rsidP="002E78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680"/>
          <w:tab w:val="left" w:pos="6647"/>
        </w:tabs>
        <w:jc w:val="center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Task Manager: </w:t>
      </w:r>
      <w:sdt>
        <w:sdtPr>
          <w:rPr>
            <w:rFonts w:ascii="Times New Roman" w:hAnsi="Times New Roman" w:cs="Times New Roman"/>
            <w:b/>
            <w:sz w:val="21"/>
            <w:szCs w:val="21"/>
          </w:rPr>
          <w:id w:val="-105659448"/>
          <w:placeholder>
            <w:docPart w:val="2BB85FD88CC1450EB05C0AAAA19F845F"/>
          </w:placeholder>
          <w:text/>
        </w:sdtPr>
        <w:sdtEndPr/>
        <w:sdtContent>
          <w:r w:rsidRPr="0054776B">
            <w:rPr>
              <w:rFonts w:ascii="Times New Roman" w:hAnsi="Times New Roman" w:cs="Times New Roman"/>
              <w:b/>
              <w:sz w:val="21"/>
              <w:szCs w:val="21"/>
            </w:rPr>
            <w:t xml:space="preserve"> Renato </w:t>
          </w:r>
          <w:proofErr w:type="spellStart"/>
          <w:r w:rsidRPr="0054776B">
            <w:rPr>
              <w:rFonts w:ascii="Times New Roman" w:hAnsi="Times New Roman" w:cs="Times New Roman"/>
              <w:b/>
              <w:sz w:val="21"/>
              <w:szCs w:val="21"/>
            </w:rPr>
            <w:t>Iannella</w:t>
          </w:r>
          <w:proofErr w:type="spellEnd"/>
          <w:r w:rsidRPr="0054776B">
            <w:rPr>
              <w:rFonts w:ascii="Times New Roman" w:hAnsi="Times New Roman" w:cs="Times New Roman"/>
              <w:b/>
              <w:sz w:val="21"/>
              <w:szCs w:val="21"/>
            </w:rPr>
            <w:t xml:space="preserve"> and Marco Kok</w:t>
          </w:r>
        </w:sdtContent>
      </w:sdt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8"/>
        <w:gridCol w:w="4852"/>
      </w:tblGrid>
      <w:tr w:rsidR="0054776B" w14:paraId="0AC171BA" w14:textId="77777777" w:rsidTr="003F2272">
        <w:tc>
          <w:tcPr>
            <w:tcW w:w="4608" w:type="dxa"/>
          </w:tcPr>
          <w:p w14:paraId="059656FD" w14:textId="77777777" w:rsidR="0054776B" w:rsidRDefault="0054776B" w:rsidP="002B75FA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Project: </w:t>
            </w:r>
            <w:sdt>
              <w:sdtPr>
                <w:rPr>
                  <w:rFonts w:ascii="Times New Roman" w:hAnsi="Times New Roman" w:cs="Times New Roman"/>
                  <w:b/>
                  <w:sz w:val="21"/>
                  <w:szCs w:val="21"/>
                </w:rPr>
                <w:id w:val="1157652572"/>
                <w:placeholder>
                  <w:docPart w:val="36697431E554482EA1DF331BB3FE43C6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b/>
                    <w:sz w:val="21"/>
                    <w:szCs w:val="21"/>
                  </w:rPr>
                  <w:t>SWIM Task Force</w:t>
                </w:r>
              </w:sdtContent>
            </w:sdt>
          </w:p>
        </w:tc>
        <w:tc>
          <w:tcPr>
            <w:tcW w:w="4968" w:type="dxa"/>
          </w:tcPr>
          <w:p w14:paraId="7393DE3B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</w:tc>
      </w:tr>
      <w:tr w:rsidR="0054776B" w14:paraId="5B0F378B" w14:textId="77777777" w:rsidTr="003F2272">
        <w:tc>
          <w:tcPr>
            <w:tcW w:w="4608" w:type="dxa"/>
          </w:tcPr>
          <w:p w14:paraId="3A349C73" w14:textId="77777777" w:rsidR="0054776B" w:rsidRDefault="0054776B" w:rsidP="002B75FA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Revision number: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sdt>
              <w:sdtPr>
                <w:rPr>
                  <w:rFonts w:ascii="Times New Roman" w:hAnsi="Times New Roman" w:cs="Times New Roman"/>
                  <w:sz w:val="21"/>
                  <w:szCs w:val="21"/>
                </w:rPr>
                <w:id w:val="-78217337"/>
                <w:placeholder>
                  <w:docPart w:val="FBC1B484123943C68E4C6BC3ED236867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sz w:val="21"/>
                    <w:szCs w:val="21"/>
                  </w:rPr>
                  <w:t>02</w:t>
                </w:r>
              </w:sdtContent>
            </w:sdt>
            <w:r w:rsidRPr="003F2272">
              <w:rPr>
                <w:rFonts w:ascii="Times New Roman" w:hAnsi="Times New Roman" w:cs="Times New Roman"/>
                <w:sz w:val="21"/>
                <w:szCs w:val="21"/>
              </w:rPr>
              <w:tab/>
            </w:r>
          </w:p>
        </w:tc>
        <w:tc>
          <w:tcPr>
            <w:tcW w:w="4968" w:type="dxa"/>
          </w:tcPr>
          <w:p w14:paraId="0F62C43E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Approved: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1"/>
                  <w:szCs w:val="21"/>
                </w:rPr>
                <w:id w:val="-1387175710"/>
                <w:placeholder>
                  <w:docPart w:val="20B7FB8FFE9F46C5BB45C053A077865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3F2272">
                  <w:rPr>
                    <w:rStyle w:val="PlaceholderText"/>
                    <w:rFonts w:ascii="Times New Roman" w:hAnsi="Times New Roman" w:cs="Times New Roman"/>
                    <w:sz w:val="21"/>
                    <w:szCs w:val="21"/>
                  </w:rPr>
                  <w:t>Click here to enter a date.</w:t>
                </w:r>
              </w:sdtContent>
            </w:sdt>
          </w:p>
        </w:tc>
      </w:tr>
    </w:tbl>
    <w:p w14:paraId="71D2B219" w14:textId="77777777" w:rsidR="0054776B" w:rsidRDefault="0054776B" w:rsidP="002E78B2">
      <w:pPr>
        <w:rPr>
          <w:rFonts w:ascii="Times New Roman" w:hAnsi="Times New Roman" w:cs="Times New Roman"/>
          <w:b/>
          <w:sz w:val="21"/>
          <w:szCs w:val="21"/>
        </w:rPr>
      </w:pPr>
    </w:p>
    <w:p w14:paraId="3B076AC9" w14:textId="77777777" w:rsidR="0054776B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 xml:space="preserve">Objective and scope of the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>project</w:t>
      </w:r>
    </w:p>
    <w:p w14:paraId="269864AF" w14:textId="77777777" w:rsidR="0054776B" w:rsidRPr="00134799" w:rsidRDefault="0054776B" w:rsidP="0054776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1"/>
          <w:szCs w:val="21"/>
        </w:rPr>
      </w:pPr>
      <w:r w:rsidRPr="00E251F5">
        <w:rPr>
          <w:rFonts w:ascii="Times New Roman" w:hAnsi="Times New Roman" w:cs="Times New Roman"/>
          <w:sz w:val="21"/>
          <w:szCs w:val="21"/>
        </w:rPr>
        <w:t xml:space="preserve">To develop and define the APAC version of the </w:t>
      </w:r>
      <w:proofErr w:type="gramStart"/>
      <w:r>
        <w:rPr>
          <w:rFonts w:ascii="Times New Roman" w:hAnsi="Times New Roman" w:cs="Times New Roman"/>
          <w:sz w:val="21"/>
          <w:szCs w:val="21"/>
        </w:rPr>
        <w:t xml:space="preserve">SWIM </w:t>
      </w:r>
      <w:r w:rsidRPr="00E251F5">
        <w:rPr>
          <w:rFonts w:ascii="Times New Roman" w:hAnsi="Times New Roman" w:cs="Times New Roman"/>
          <w:sz w:val="21"/>
          <w:szCs w:val="21"/>
        </w:rPr>
        <w:t xml:space="preserve">information service </w:t>
      </w:r>
      <w:r>
        <w:rPr>
          <w:rFonts w:ascii="Times New Roman" w:hAnsi="Times New Roman" w:cs="Times New Roman"/>
          <w:sz w:val="21"/>
          <w:szCs w:val="21"/>
        </w:rPr>
        <w:t xml:space="preserve">overview </w:t>
      </w:r>
      <w:r w:rsidRPr="00E251F5">
        <w:rPr>
          <w:rFonts w:ascii="Times New Roman" w:hAnsi="Times New Roman" w:cs="Times New Roman"/>
          <w:sz w:val="21"/>
          <w:szCs w:val="21"/>
        </w:rPr>
        <w:t>specifications</w:t>
      </w:r>
      <w:proofErr w:type="gramEnd"/>
      <w:r w:rsidRPr="00E251F5">
        <w:rPr>
          <w:rFonts w:ascii="Times New Roman" w:hAnsi="Times New Roman" w:cs="Times New Roman"/>
          <w:sz w:val="21"/>
          <w:szCs w:val="21"/>
        </w:rPr>
        <w:t xml:space="preserve"> and </w:t>
      </w:r>
      <w:r w:rsidRPr="00316AF7">
        <w:rPr>
          <w:rFonts w:ascii="Times New Roman" w:hAnsi="Times New Roman" w:cs="Times New Roman"/>
          <w:sz w:val="21"/>
          <w:szCs w:val="21"/>
        </w:rPr>
        <w:t>APAC version of data catalogue for information services</w:t>
      </w:r>
      <w:r>
        <w:rPr>
          <w:rFonts w:ascii="Times New Roman" w:hAnsi="Times New Roman" w:cs="Times New Roman"/>
          <w:sz w:val="21"/>
          <w:szCs w:val="21"/>
        </w:rPr>
        <w:t xml:space="preserve"> based on operational needs in APAC.</w:t>
      </w:r>
    </w:p>
    <w:p w14:paraId="3F5B41E0" w14:textId="77777777" w:rsidR="0054776B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Deliverables</w:t>
      </w:r>
    </w:p>
    <w:p w14:paraId="2AFAFFF9" w14:textId="77777777" w:rsidR="0054776B" w:rsidRPr="00316AF7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  <w:lang w:val="en-HK"/>
        </w:rPr>
      </w:pPr>
      <w:r w:rsidRPr="00316AF7">
        <w:rPr>
          <w:rFonts w:ascii="Times New Roman" w:hAnsi="Times New Roman" w:cs="Times New Roman"/>
          <w:sz w:val="21"/>
          <w:szCs w:val="21"/>
        </w:rPr>
        <w:t>Develop the APAC version of the required and optional information services</w:t>
      </w:r>
    </w:p>
    <w:p w14:paraId="7A3AC5E0" w14:textId="77777777" w:rsidR="0054776B" w:rsidRPr="00316AF7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1"/>
          <w:szCs w:val="21"/>
          <w:lang w:val="en-HK"/>
        </w:rPr>
      </w:pPr>
      <w:r w:rsidRPr="00316AF7">
        <w:rPr>
          <w:rFonts w:ascii="Times New Roman" w:hAnsi="Times New Roman" w:cs="Times New Roman"/>
          <w:sz w:val="21"/>
          <w:szCs w:val="21"/>
        </w:rPr>
        <w:t>for ANSP to prioritize the implementation of services</w:t>
      </w:r>
    </w:p>
    <w:p w14:paraId="3BC61B16" w14:textId="77777777" w:rsidR="0054776B" w:rsidRPr="00316AF7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  <w:lang w:val="en-HK"/>
        </w:rPr>
      </w:pPr>
      <w:r w:rsidRPr="00316AF7">
        <w:rPr>
          <w:rFonts w:ascii="Times New Roman" w:hAnsi="Times New Roman" w:cs="Times New Roman"/>
          <w:sz w:val="21"/>
          <w:szCs w:val="21"/>
        </w:rPr>
        <w:t>Develop the APAC version of data catalogue for information services</w:t>
      </w:r>
    </w:p>
    <w:p w14:paraId="3A09E672" w14:textId="77777777" w:rsidR="0054776B" w:rsidRPr="00316AF7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  <w:lang w:val="en-HK"/>
        </w:rPr>
      </w:pPr>
      <w:r w:rsidRPr="00316AF7">
        <w:rPr>
          <w:rFonts w:ascii="Times New Roman" w:hAnsi="Times New Roman" w:cs="Times New Roman"/>
          <w:sz w:val="21"/>
          <w:szCs w:val="21"/>
        </w:rPr>
        <w:t xml:space="preserve">Identify </w:t>
      </w:r>
      <w:r w:rsidRPr="004D7B44">
        <w:rPr>
          <w:rFonts w:ascii="Times New Roman" w:hAnsi="Times New Roman" w:cs="Times New Roman"/>
          <w:sz w:val="21"/>
          <w:szCs w:val="21"/>
        </w:rPr>
        <w:t>any</w:t>
      </w:r>
      <w:r w:rsidRPr="00316AF7">
        <w:rPr>
          <w:rFonts w:ascii="Times New Roman" w:hAnsi="Times New Roman" w:cs="Times New Roman"/>
          <w:sz w:val="21"/>
          <w:szCs w:val="21"/>
        </w:rPr>
        <w:t xml:space="preserve"> additional fields required for </w:t>
      </w:r>
      <w:r>
        <w:rPr>
          <w:rFonts w:ascii="Times New Roman" w:hAnsi="Times New Roman" w:cs="Times New Roman"/>
          <w:sz w:val="21"/>
          <w:szCs w:val="21"/>
        </w:rPr>
        <w:t xml:space="preserve">SWIM </w:t>
      </w:r>
      <w:r w:rsidRPr="00316AF7">
        <w:rPr>
          <w:rFonts w:ascii="Times New Roman" w:hAnsi="Times New Roman" w:cs="Times New Roman"/>
          <w:sz w:val="21"/>
          <w:szCs w:val="21"/>
        </w:rPr>
        <w:t>service overview</w:t>
      </w:r>
      <w:r>
        <w:rPr>
          <w:rFonts w:ascii="Times New Roman" w:hAnsi="Times New Roman" w:cs="Times New Roman"/>
          <w:sz w:val="21"/>
          <w:szCs w:val="21"/>
        </w:rPr>
        <w:t>s</w:t>
      </w:r>
      <w:r w:rsidRPr="00316AF7">
        <w:rPr>
          <w:rFonts w:ascii="Times New Roman" w:hAnsi="Times New Roman" w:cs="Times New Roman"/>
          <w:sz w:val="21"/>
          <w:szCs w:val="21"/>
        </w:rPr>
        <w:t xml:space="preserve"> in APAC</w:t>
      </w:r>
    </w:p>
    <w:p w14:paraId="28DA79E2" w14:textId="77777777" w:rsidR="0054776B" w:rsidRPr="00316AF7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1"/>
          <w:szCs w:val="21"/>
          <w:lang w:val="en-HK"/>
        </w:rPr>
      </w:pPr>
      <w:r>
        <w:rPr>
          <w:rFonts w:ascii="Times New Roman" w:hAnsi="Times New Roman" w:cs="Times New Roman"/>
          <w:sz w:val="21"/>
          <w:szCs w:val="21"/>
        </w:rPr>
        <w:t>i</w:t>
      </w:r>
      <w:r w:rsidRPr="00316AF7">
        <w:rPr>
          <w:rFonts w:ascii="Times New Roman" w:hAnsi="Times New Roman" w:cs="Times New Roman"/>
          <w:sz w:val="21"/>
          <w:szCs w:val="21"/>
        </w:rPr>
        <w:t xml:space="preserve">n addition to the elements in describing the Information Service Overview as defined </w:t>
      </w:r>
      <w:r>
        <w:rPr>
          <w:rFonts w:ascii="Times New Roman" w:hAnsi="Times New Roman" w:cs="Times New Roman"/>
          <w:sz w:val="21"/>
          <w:szCs w:val="21"/>
        </w:rPr>
        <w:t>in PANS-IM</w:t>
      </w:r>
    </w:p>
    <w:p w14:paraId="60829E1A" w14:textId="77777777" w:rsidR="0054776B" w:rsidRPr="00316AF7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  <w:lang w:val="en-HK"/>
        </w:rPr>
      </w:pPr>
      <w:r w:rsidRPr="00316AF7">
        <w:rPr>
          <w:rFonts w:ascii="Times New Roman" w:hAnsi="Times New Roman" w:cs="Times New Roman"/>
          <w:sz w:val="21"/>
          <w:szCs w:val="21"/>
        </w:rPr>
        <w:t>Recommend low-level technical implementation details in APAC to meet the high-level implementation guidance in PANS-IM</w:t>
      </w:r>
      <w:r>
        <w:rPr>
          <w:rFonts w:ascii="Times New Roman" w:hAnsi="Times New Roman" w:cs="Times New Roman"/>
          <w:sz w:val="21"/>
          <w:szCs w:val="21"/>
        </w:rPr>
        <w:t>, including</w:t>
      </w:r>
    </w:p>
    <w:p w14:paraId="0DF844D5" w14:textId="77777777" w:rsidR="0054776B" w:rsidRPr="00316AF7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1"/>
          <w:szCs w:val="21"/>
          <w:lang w:val="en-HK"/>
        </w:rPr>
      </w:pPr>
      <w:r>
        <w:rPr>
          <w:rFonts w:ascii="Times New Roman" w:hAnsi="Times New Roman" w:cs="Times New Roman"/>
          <w:sz w:val="21"/>
          <w:szCs w:val="21"/>
        </w:rPr>
        <w:t xml:space="preserve">exchange schemas </w:t>
      </w:r>
      <w:r w:rsidRPr="00316AF7">
        <w:rPr>
          <w:rFonts w:ascii="Times New Roman" w:hAnsi="Times New Roman" w:cs="Times New Roman"/>
          <w:sz w:val="21"/>
          <w:szCs w:val="21"/>
        </w:rPr>
        <w:t xml:space="preserve">in JSON </w:t>
      </w:r>
      <w:r>
        <w:rPr>
          <w:rFonts w:ascii="Times New Roman" w:hAnsi="Times New Roman" w:cs="Times New Roman"/>
          <w:sz w:val="21"/>
          <w:szCs w:val="21"/>
        </w:rPr>
        <w:t>and/</w:t>
      </w:r>
      <w:r w:rsidRPr="00316AF7">
        <w:rPr>
          <w:rFonts w:ascii="Times New Roman" w:hAnsi="Times New Roman" w:cs="Times New Roman"/>
          <w:sz w:val="21"/>
          <w:szCs w:val="21"/>
        </w:rPr>
        <w:t>or XML</w:t>
      </w:r>
      <w:r>
        <w:rPr>
          <w:rFonts w:ascii="Times New Roman" w:hAnsi="Times New Roman" w:cs="Times New Roman"/>
          <w:sz w:val="21"/>
          <w:szCs w:val="21"/>
        </w:rPr>
        <w:t xml:space="preserve"> Schema</w:t>
      </w:r>
    </w:p>
    <w:p w14:paraId="08755CC0" w14:textId="77777777" w:rsidR="0054776B" w:rsidRPr="00316AF7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1"/>
          <w:szCs w:val="21"/>
          <w:lang w:val="en-HK"/>
        </w:rPr>
      </w:pPr>
      <w:r w:rsidRPr="00316AF7">
        <w:rPr>
          <w:rFonts w:ascii="Times New Roman" w:hAnsi="Times New Roman" w:cs="Times New Roman"/>
          <w:sz w:val="21"/>
          <w:szCs w:val="21"/>
        </w:rPr>
        <w:t>standard</w:t>
      </w:r>
      <w:r>
        <w:rPr>
          <w:rFonts w:ascii="Times New Roman" w:hAnsi="Times New Roman" w:cs="Times New Roman"/>
          <w:sz w:val="21"/>
          <w:szCs w:val="21"/>
        </w:rPr>
        <w:t>ised</w:t>
      </w:r>
      <w:r w:rsidRPr="00316AF7">
        <w:rPr>
          <w:rFonts w:ascii="Times New Roman" w:hAnsi="Times New Roman" w:cs="Times New Roman"/>
          <w:sz w:val="21"/>
          <w:szCs w:val="21"/>
        </w:rPr>
        <w:t xml:space="preserve"> set of terms</w:t>
      </w:r>
      <w:r>
        <w:rPr>
          <w:rFonts w:ascii="Times New Roman" w:hAnsi="Times New Roman" w:cs="Times New Roman"/>
          <w:sz w:val="21"/>
          <w:szCs w:val="21"/>
        </w:rPr>
        <w:t xml:space="preserve"> and categories</w:t>
      </w:r>
      <w:r w:rsidRPr="00316AF7">
        <w:rPr>
          <w:rFonts w:ascii="Times New Roman" w:hAnsi="Times New Roman" w:cs="Times New Roman"/>
          <w:sz w:val="21"/>
          <w:szCs w:val="21"/>
        </w:rPr>
        <w:t xml:space="preserve"> for compatible information services to facilitate the categorization of service overview</w:t>
      </w:r>
    </w:p>
    <w:p w14:paraId="1973DC29" w14:textId="77777777" w:rsidR="0054776B" w:rsidRPr="00316AF7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1"/>
          <w:szCs w:val="21"/>
          <w:lang w:val="en-HK"/>
        </w:rPr>
      </w:pPr>
      <w:r w:rsidRPr="00316AF7">
        <w:rPr>
          <w:rFonts w:ascii="Times New Roman" w:hAnsi="Times New Roman" w:cs="Times New Roman"/>
          <w:sz w:val="21"/>
          <w:szCs w:val="21"/>
        </w:rPr>
        <w:t xml:space="preserve">handling of the </w:t>
      </w:r>
      <w:r>
        <w:rPr>
          <w:rFonts w:ascii="Times New Roman" w:hAnsi="Times New Roman" w:cs="Times New Roman"/>
          <w:sz w:val="21"/>
          <w:szCs w:val="21"/>
        </w:rPr>
        <w:t>null</w:t>
      </w:r>
      <w:r w:rsidRPr="00316AF7">
        <w:rPr>
          <w:rFonts w:ascii="Times New Roman" w:hAnsi="Times New Roman" w:cs="Times New Roman"/>
          <w:sz w:val="21"/>
          <w:szCs w:val="21"/>
        </w:rPr>
        <w:t xml:space="preserve"> fields</w:t>
      </w:r>
    </w:p>
    <w:p w14:paraId="0CD1E365" w14:textId="77777777" w:rsidR="0054776B" w:rsidRPr="00316AF7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  <w:lang w:val="en-HK"/>
        </w:rPr>
      </w:pPr>
      <w:r w:rsidRPr="00316AF7">
        <w:rPr>
          <w:rFonts w:ascii="Times New Roman" w:hAnsi="Times New Roman" w:cs="Times New Roman"/>
          <w:sz w:val="21"/>
          <w:szCs w:val="21"/>
        </w:rPr>
        <w:t>Document the above deliverables related to Information Services in “APAC SWIM Implementation Materials”</w:t>
      </w:r>
    </w:p>
    <w:p w14:paraId="6B0D4CA4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Milestones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 xml:space="preserve"> </w:t>
      </w:r>
    </w:p>
    <w:p w14:paraId="78421D32" w14:textId="77777777" w:rsidR="0054776B" w:rsidRPr="004C233A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 w:rsidRPr="00C473B5">
        <w:rPr>
          <w:rFonts w:ascii="Times New Roman" w:hAnsi="Times New Roman" w:cs="Times New Roman"/>
          <w:color w:val="000000"/>
          <w:sz w:val="21"/>
          <w:szCs w:val="21"/>
        </w:rPr>
        <w:t xml:space="preserve">Milestone 1: </w:t>
      </w:r>
      <w:r>
        <w:rPr>
          <w:rFonts w:ascii="Times New Roman" w:hAnsi="Times New Roman" w:cs="Times New Roman"/>
          <w:color w:val="000000"/>
          <w:sz w:val="21"/>
          <w:szCs w:val="21"/>
        </w:rPr>
        <w:t>Identify a</w:t>
      </w:r>
      <w:r w:rsidRPr="00316AF7">
        <w:rPr>
          <w:rFonts w:ascii="Times New Roman" w:hAnsi="Times New Roman" w:cs="Times New Roman"/>
          <w:color w:val="000000"/>
          <w:sz w:val="21"/>
          <w:szCs w:val="21"/>
        </w:rPr>
        <w:t xml:space="preserve">ll the current known “service overview” specifications 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and implementations </w:t>
      </w:r>
      <w:r w:rsidRPr="00316AF7">
        <w:rPr>
          <w:rFonts w:ascii="Times New Roman" w:hAnsi="Times New Roman" w:cs="Times New Roman"/>
          <w:color w:val="000000"/>
          <w:sz w:val="21"/>
          <w:szCs w:val="21"/>
        </w:rPr>
        <w:t xml:space="preserve">and compare 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them </w:t>
      </w:r>
      <w:r w:rsidRPr="00316AF7">
        <w:rPr>
          <w:rFonts w:ascii="Times New Roman" w:hAnsi="Times New Roman" w:cs="Times New Roman"/>
          <w:color w:val="000000"/>
          <w:sz w:val="21"/>
          <w:szCs w:val="21"/>
        </w:rPr>
        <w:t>with PANS-IM version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 (Aug 2021)</w:t>
      </w:r>
    </w:p>
    <w:p w14:paraId="1B66FD7A" w14:textId="77777777" w:rsidR="0054776B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 w:rsidRPr="00C473B5">
        <w:rPr>
          <w:rFonts w:ascii="Times New Roman" w:hAnsi="Times New Roman" w:cs="Times New Roman"/>
          <w:color w:val="000000"/>
          <w:sz w:val="21"/>
          <w:szCs w:val="21"/>
        </w:rPr>
        <w:t xml:space="preserve">Milestone </w:t>
      </w:r>
      <w:r>
        <w:rPr>
          <w:rFonts w:ascii="Times New Roman" w:hAnsi="Times New Roman" w:cs="Times New Roman"/>
          <w:color w:val="000000"/>
          <w:sz w:val="21"/>
          <w:szCs w:val="21"/>
        </w:rPr>
        <w:t>2</w:t>
      </w:r>
      <w:r w:rsidRPr="00C473B5">
        <w:rPr>
          <w:rFonts w:ascii="Times New Roman" w:hAnsi="Times New Roman" w:cs="Times New Roman"/>
          <w:color w:val="000000"/>
          <w:sz w:val="21"/>
          <w:szCs w:val="21"/>
        </w:rPr>
        <w:t xml:space="preserve">: </w:t>
      </w:r>
      <w:r>
        <w:rPr>
          <w:rFonts w:ascii="Times New Roman" w:hAnsi="Times New Roman" w:cs="Times New Roman"/>
          <w:color w:val="000000"/>
          <w:sz w:val="21"/>
          <w:szCs w:val="21"/>
        </w:rPr>
        <w:t>Present the p</w:t>
      </w:r>
      <w:r w:rsidRPr="004C233A">
        <w:rPr>
          <w:rFonts w:ascii="Times New Roman" w:hAnsi="Times New Roman" w:cs="Times New Roman"/>
          <w:sz w:val="21"/>
          <w:szCs w:val="21"/>
        </w:rPr>
        <w:t>ropose APAC version of service overview specification</w:t>
      </w:r>
      <w:r>
        <w:rPr>
          <w:rFonts w:ascii="Times New Roman" w:hAnsi="Times New Roman" w:cs="Times New Roman"/>
          <w:sz w:val="21"/>
          <w:szCs w:val="21"/>
        </w:rPr>
        <w:t xml:space="preserve"> for consideration by SWIM TF (Aug 2021)</w:t>
      </w:r>
    </w:p>
    <w:p w14:paraId="591703F7" w14:textId="77777777" w:rsidR="0054776B" w:rsidRPr="00AC3031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Milestone 3: Identify optional fields and low-level technical implementation details of information services based on operational needs in APAC (Aug 2022)</w:t>
      </w:r>
    </w:p>
    <w:p w14:paraId="630001FB" w14:textId="77777777" w:rsidR="0054776B" w:rsidRPr="00316AF7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 w:rsidRPr="00C473B5">
        <w:rPr>
          <w:rFonts w:ascii="Times New Roman" w:hAnsi="Times New Roman" w:cs="Times New Roman"/>
          <w:color w:val="000000"/>
          <w:sz w:val="21"/>
          <w:szCs w:val="21"/>
        </w:rPr>
        <w:t xml:space="preserve">Milestone </w:t>
      </w:r>
      <w:r>
        <w:rPr>
          <w:rFonts w:ascii="Times New Roman" w:hAnsi="Times New Roman" w:cs="Times New Roman"/>
          <w:color w:val="000000"/>
          <w:sz w:val="21"/>
          <w:szCs w:val="21"/>
        </w:rPr>
        <w:t>4</w:t>
      </w:r>
      <w:r w:rsidRPr="00C473B5">
        <w:rPr>
          <w:rFonts w:ascii="Times New Roman" w:hAnsi="Times New Roman" w:cs="Times New Roman"/>
          <w:color w:val="000000"/>
          <w:sz w:val="21"/>
          <w:szCs w:val="21"/>
        </w:rPr>
        <w:t xml:space="preserve">: 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Identify and compare </w:t>
      </w:r>
      <w:r w:rsidRPr="004C233A">
        <w:rPr>
          <w:rFonts w:ascii="Times New Roman" w:hAnsi="Times New Roman" w:cs="Times New Roman"/>
          <w:color w:val="000000"/>
          <w:sz w:val="21"/>
          <w:szCs w:val="21"/>
        </w:rPr>
        <w:t xml:space="preserve">current 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existing </w:t>
      </w:r>
      <w:r w:rsidRPr="004C233A">
        <w:rPr>
          <w:rFonts w:ascii="Times New Roman" w:hAnsi="Times New Roman" w:cs="Times New Roman"/>
          <w:color w:val="000000"/>
          <w:sz w:val="21"/>
          <w:szCs w:val="21"/>
        </w:rPr>
        <w:t xml:space="preserve">data catalog 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(e.g. FAA, EUROCONTROL, etc.) </w:t>
      </w:r>
      <w:r w:rsidRPr="004C233A">
        <w:rPr>
          <w:rFonts w:ascii="Times New Roman" w:hAnsi="Times New Roman" w:cs="Times New Roman"/>
          <w:color w:val="000000"/>
          <w:sz w:val="21"/>
          <w:szCs w:val="21"/>
        </w:rPr>
        <w:t xml:space="preserve">of 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different </w:t>
      </w:r>
      <w:r w:rsidRPr="004C233A">
        <w:rPr>
          <w:rFonts w:ascii="Times New Roman" w:hAnsi="Times New Roman" w:cs="Times New Roman"/>
          <w:color w:val="000000"/>
          <w:sz w:val="21"/>
          <w:szCs w:val="21"/>
        </w:rPr>
        <w:t xml:space="preserve">categories of information services </w:t>
      </w:r>
      <w:r>
        <w:rPr>
          <w:rFonts w:ascii="Times New Roman" w:hAnsi="Times New Roman" w:cs="Times New Roman"/>
          <w:color w:val="000000"/>
          <w:sz w:val="21"/>
          <w:szCs w:val="21"/>
        </w:rPr>
        <w:t>(</w:t>
      </w:r>
      <w:r w:rsidRPr="004C233A">
        <w:rPr>
          <w:rFonts w:ascii="Times New Roman" w:hAnsi="Times New Roman" w:cs="Times New Roman"/>
          <w:color w:val="000000"/>
          <w:sz w:val="21"/>
          <w:szCs w:val="21"/>
        </w:rPr>
        <w:t>Aeronautical, Flight, MET, Surveillance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, </w:t>
      </w:r>
      <w:proofErr w:type="spellStart"/>
      <w:r>
        <w:rPr>
          <w:rFonts w:ascii="Times New Roman" w:hAnsi="Times New Roman" w:cs="Times New Roman"/>
          <w:color w:val="000000"/>
          <w:sz w:val="21"/>
          <w:szCs w:val="21"/>
        </w:rPr>
        <w:t>etc</w:t>
      </w:r>
      <w:proofErr w:type="spellEnd"/>
      <w:r>
        <w:rPr>
          <w:rFonts w:ascii="Times New Roman" w:hAnsi="Times New Roman" w:cs="Times New Roman"/>
          <w:color w:val="000000"/>
          <w:sz w:val="21"/>
          <w:szCs w:val="21"/>
        </w:rPr>
        <w:t>) (Dec 2021)</w:t>
      </w:r>
    </w:p>
    <w:p w14:paraId="1258DF91" w14:textId="77777777" w:rsidR="0054776B" w:rsidRPr="00316AF7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1"/>
          <w:szCs w:val="21"/>
        </w:rPr>
      </w:pPr>
      <w:r w:rsidRPr="00C473B5">
        <w:rPr>
          <w:rFonts w:ascii="Times New Roman" w:hAnsi="Times New Roman" w:cs="Times New Roman"/>
          <w:color w:val="000000"/>
          <w:sz w:val="21"/>
          <w:szCs w:val="21"/>
        </w:rPr>
        <w:t xml:space="preserve">Milestone </w:t>
      </w:r>
      <w:r>
        <w:rPr>
          <w:rFonts w:ascii="Times New Roman" w:hAnsi="Times New Roman" w:cs="Times New Roman"/>
          <w:color w:val="000000"/>
          <w:sz w:val="21"/>
          <w:szCs w:val="21"/>
        </w:rPr>
        <w:t>5</w:t>
      </w:r>
      <w:r w:rsidRPr="00C473B5">
        <w:rPr>
          <w:rFonts w:ascii="Times New Roman" w:hAnsi="Times New Roman" w:cs="Times New Roman"/>
          <w:color w:val="000000"/>
          <w:sz w:val="21"/>
          <w:szCs w:val="21"/>
        </w:rPr>
        <w:t xml:space="preserve">: </w:t>
      </w:r>
      <w:r>
        <w:rPr>
          <w:rFonts w:ascii="Times New Roman" w:hAnsi="Times New Roman" w:cs="Times New Roman"/>
          <w:color w:val="000000"/>
          <w:sz w:val="21"/>
          <w:szCs w:val="21"/>
        </w:rPr>
        <w:t>Present the p</w:t>
      </w:r>
      <w:r w:rsidRPr="004C233A">
        <w:rPr>
          <w:rFonts w:ascii="Times New Roman" w:hAnsi="Times New Roman" w:cs="Times New Roman"/>
          <w:sz w:val="21"/>
          <w:szCs w:val="21"/>
        </w:rPr>
        <w:t xml:space="preserve">ropose APAC version of </w:t>
      </w:r>
      <w:r>
        <w:rPr>
          <w:rFonts w:ascii="Times New Roman" w:hAnsi="Times New Roman" w:cs="Times New Roman"/>
          <w:sz w:val="21"/>
          <w:szCs w:val="21"/>
        </w:rPr>
        <w:t xml:space="preserve">data catalog </w:t>
      </w:r>
      <w:r w:rsidRPr="00556651">
        <w:rPr>
          <w:rFonts w:ascii="Times New Roman" w:hAnsi="Times New Roman" w:cs="Times New Roman"/>
          <w:color w:val="000000"/>
          <w:sz w:val="21"/>
          <w:szCs w:val="21"/>
        </w:rPr>
        <w:t>for identifying opportunities of new services</w:t>
      </w:r>
      <w:r>
        <w:rPr>
          <w:rFonts w:ascii="Times New Roman" w:hAnsi="Times New Roman" w:cs="Times New Roman"/>
          <w:sz w:val="21"/>
          <w:szCs w:val="21"/>
        </w:rPr>
        <w:t>, for consideration by SWIM TF (Aug 2022)</w:t>
      </w:r>
    </w:p>
    <w:p w14:paraId="768567EF" w14:textId="77777777" w:rsidR="0054776B" w:rsidRPr="00993760" w:rsidRDefault="0054776B" w:rsidP="00C7286D">
      <w:pPr>
        <w:pStyle w:val="ListParagraph"/>
        <w:rPr>
          <w:rFonts w:ascii="Times New Roman" w:hAnsi="Times New Roman" w:cs="Times New Roman"/>
          <w:sz w:val="21"/>
          <w:szCs w:val="21"/>
          <w:highlight w:val="yellow"/>
        </w:rPr>
      </w:pPr>
    </w:p>
    <w:p w14:paraId="76F126BE" w14:textId="77777777" w:rsidR="0054776B" w:rsidRDefault="0054776B" w:rsidP="002E78B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D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ependencie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</w:p>
    <w:p w14:paraId="1C684F05" w14:textId="77777777" w:rsidR="0054776B" w:rsidRDefault="0054776B" w:rsidP="0054776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z w:val="21"/>
          <w:szCs w:val="21"/>
        </w:rPr>
        <w:lastRenderedPageBreak/>
        <w:t xml:space="preserve">Task Group #5 (Governance) - work on interoperability of service discovery </w:t>
      </w:r>
    </w:p>
    <w:p w14:paraId="68AC405D" w14:textId="77777777" w:rsidR="0054776B" w:rsidRPr="00F51FF8" w:rsidRDefault="0054776B" w:rsidP="0054776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z w:val="21"/>
          <w:szCs w:val="21"/>
        </w:rPr>
        <w:t>ICAO IMP – new work items on SWIM Registries interoperability</w:t>
      </w:r>
    </w:p>
    <w:p w14:paraId="332E2FEA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Task 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participants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      </w:t>
      </w:r>
    </w:p>
    <w:tbl>
      <w:tblPr>
        <w:tblStyle w:val="TableGrid"/>
        <w:tblW w:w="5038" w:type="pct"/>
        <w:jc w:val="center"/>
        <w:tblLayout w:type="fixed"/>
        <w:tblLook w:val="04A0" w:firstRow="1" w:lastRow="0" w:firstColumn="1" w:lastColumn="0" w:noHBand="0" w:noVBand="1"/>
      </w:tblPr>
      <w:tblGrid>
        <w:gridCol w:w="2446"/>
        <w:gridCol w:w="1918"/>
        <w:gridCol w:w="1232"/>
        <w:gridCol w:w="2142"/>
        <w:gridCol w:w="1683"/>
      </w:tblGrid>
      <w:tr w:rsidR="0054776B" w:rsidRPr="003F2272" w14:paraId="2FF5F1B1" w14:textId="77777777" w:rsidTr="00C7286D">
        <w:trPr>
          <w:jc w:val="center"/>
        </w:trPr>
        <w:tc>
          <w:tcPr>
            <w:tcW w:w="1298" w:type="pct"/>
            <w:shd w:val="clear" w:color="auto" w:fill="FFFF00"/>
          </w:tcPr>
          <w:p w14:paraId="0DF0EEB7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State/Organization</w:t>
            </w:r>
          </w:p>
        </w:tc>
        <w:tc>
          <w:tcPr>
            <w:tcW w:w="1018" w:type="pct"/>
            <w:shd w:val="clear" w:color="auto" w:fill="FFFF00"/>
          </w:tcPr>
          <w:p w14:paraId="6F0299A0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Name</w:t>
            </w:r>
          </w:p>
        </w:tc>
        <w:tc>
          <w:tcPr>
            <w:tcW w:w="654" w:type="pct"/>
            <w:shd w:val="clear" w:color="auto" w:fill="FFFF00"/>
          </w:tcPr>
          <w:p w14:paraId="51CC8357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Role/Responsibility</w:t>
            </w:r>
          </w:p>
        </w:tc>
        <w:tc>
          <w:tcPr>
            <w:tcW w:w="1137" w:type="pct"/>
            <w:shd w:val="clear" w:color="auto" w:fill="FFFF00"/>
          </w:tcPr>
          <w:p w14:paraId="2DD76FF5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Email</w:t>
            </w:r>
          </w:p>
        </w:tc>
        <w:tc>
          <w:tcPr>
            <w:tcW w:w="893" w:type="pct"/>
            <w:shd w:val="clear" w:color="auto" w:fill="FFFF00"/>
          </w:tcPr>
          <w:p w14:paraId="3CEECB31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Phone</w:t>
            </w:r>
          </w:p>
        </w:tc>
      </w:tr>
      <w:tr w:rsidR="0054776B" w:rsidRPr="003F2272" w14:paraId="5F3AFBC8" w14:textId="77777777" w:rsidTr="00C7286D">
        <w:trPr>
          <w:jc w:val="center"/>
        </w:trPr>
        <w:tc>
          <w:tcPr>
            <w:tcW w:w="1298" w:type="pct"/>
            <w:vAlign w:val="center"/>
          </w:tcPr>
          <w:p w14:paraId="0945D371" w14:textId="77777777" w:rsidR="0054776B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Australia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/</w:t>
            </w:r>
          </w:p>
          <w:p w14:paraId="56CD5C1C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46D">
              <w:rPr>
                <w:rFonts w:ascii="Times New Roman" w:hAnsi="Times New Roman" w:cs="Times New Roman"/>
                <w:sz w:val="21"/>
                <w:szCs w:val="21"/>
              </w:rPr>
              <w:t>Airservices Australia</w:t>
            </w:r>
          </w:p>
        </w:tc>
        <w:tc>
          <w:tcPr>
            <w:tcW w:w="1018" w:type="pct"/>
            <w:vAlign w:val="center"/>
          </w:tcPr>
          <w:p w14:paraId="1F5371A5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Dr</w:t>
            </w:r>
            <w:r w:rsidRPr="00C932B2">
              <w:rPr>
                <w:rFonts w:ascii="Times New Roman" w:hAnsi="Times New Roman" w:cs="Times New Roman"/>
                <w:sz w:val="21"/>
                <w:szCs w:val="21"/>
              </w:rPr>
              <w:t xml:space="preserve">. </w:t>
            </w:r>
            <w:r w:rsidRPr="0030646D">
              <w:rPr>
                <w:rFonts w:ascii="Times New Roman" w:hAnsi="Times New Roman" w:cs="Times New Roman"/>
                <w:sz w:val="21"/>
                <w:szCs w:val="21"/>
              </w:rPr>
              <w:t xml:space="preserve">Renato </w:t>
            </w:r>
            <w:proofErr w:type="spellStart"/>
            <w:r w:rsidRPr="0030646D">
              <w:rPr>
                <w:rFonts w:ascii="Times New Roman" w:hAnsi="Times New Roman" w:cs="Times New Roman"/>
                <w:sz w:val="21"/>
                <w:szCs w:val="21"/>
              </w:rPr>
              <w:t>Iannella</w:t>
            </w:r>
            <w:proofErr w:type="spellEnd"/>
          </w:p>
        </w:tc>
        <w:tc>
          <w:tcPr>
            <w:tcW w:w="654" w:type="pct"/>
            <w:vAlign w:val="center"/>
          </w:tcPr>
          <w:p w14:paraId="5F3B87C1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46D">
              <w:rPr>
                <w:rFonts w:ascii="Times New Roman" w:hAnsi="Times New Roman" w:cs="Times New Roman"/>
                <w:sz w:val="20"/>
                <w:szCs w:val="20"/>
              </w:rPr>
              <w:t>Co-Lead</w:t>
            </w:r>
          </w:p>
        </w:tc>
        <w:tc>
          <w:tcPr>
            <w:tcW w:w="1137" w:type="pct"/>
            <w:vAlign w:val="center"/>
          </w:tcPr>
          <w:p w14:paraId="09D3D587" w14:textId="77777777" w:rsidR="0054776B" w:rsidRPr="0030646D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r</w:t>
            </w:r>
            <w:r w:rsidRPr="0030646D">
              <w:rPr>
                <w:rFonts w:ascii="Times New Roman" w:hAnsi="Times New Roman" w:cs="Times New Roman"/>
                <w:sz w:val="21"/>
                <w:szCs w:val="21"/>
              </w:rPr>
              <w:t>enato.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i</w:t>
            </w:r>
            <w:r w:rsidRPr="0030646D">
              <w:rPr>
                <w:rFonts w:ascii="Times New Roman" w:hAnsi="Times New Roman" w:cs="Times New Roman"/>
                <w:sz w:val="21"/>
                <w:szCs w:val="21"/>
              </w:rPr>
              <w:t>annella@AirservicesAustralia.com</w:t>
            </w:r>
          </w:p>
        </w:tc>
        <w:tc>
          <w:tcPr>
            <w:tcW w:w="893" w:type="pct"/>
            <w:vAlign w:val="center"/>
          </w:tcPr>
          <w:p w14:paraId="1EB34A6D" w14:textId="77777777" w:rsidR="0054776B" w:rsidRPr="0030646D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0646D">
              <w:rPr>
                <w:rFonts w:ascii="Times New Roman" w:hAnsi="Times New Roman" w:cs="Times New Roman"/>
                <w:sz w:val="21"/>
                <w:szCs w:val="21"/>
              </w:rPr>
              <w:t>+61 4 1313 2206</w:t>
            </w:r>
          </w:p>
        </w:tc>
      </w:tr>
      <w:tr w:rsidR="0054776B" w:rsidRPr="003F2272" w14:paraId="52C44518" w14:textId="77777777" w:rsidTr="00C7286D">
        <w:trPr>
          <w:jc w:val="center"/>
        </w:trPr>
        <w:tc>
          <w:tcPr>
            <w:tcW w:w="1298" w:type="pct"/>
            <w:vAlign w:val="center"/>
          </w:tcPr>
          <w:p w14:paraId="74DA0CBB" w14:textId="77777777" w:rsidR="0054776B" w:rsidRPr="00C932B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C932B2">
              <w:rPr>
                <w:rFonts w:ascii="Times New Roman" w:hAnsi="Times New Roman" w:cs="Times New Roman"/>
                <w:sz w:val="21"/>
                <w:szCs w:val="21"/>
              </w:rPr>
              <w:t>Hong Kong China /</w:t>
            </w:r>
          </w:p>
          <w:p w14:paraId="6C276368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32B2">
              <w:rPr>
                <w:rFonts w:ascii="Times New Roman" w:hAnsi="Times New Roman" w:cs="Times New Roman"/>
                <w:sz w:val="21"/>
                <w:szCs w:val="21"/>
              </w:rPr>
              <w:t>Hong Kong Observatory</w:t>
            </w:r>
          </w:p>
        </w:tc>
        <w:tc>
          <w:tcPr>
            <w:tcW w:w="1018" w:type="pct"/>
            <w:vAlign w:val="center"/>
          </w:tcPr>
          <w:p w14:paraId="3E1D8830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32B2">
              <w:rPr>
                <w:rFonts w:ascii="Times New Roman" w:hAnsi="Times New Roman" w:cs="Times New Roman"/>
                <w:sz w:val="21"/>
                <w:szCs w:val="21"/>
              </w:rPr>
              <w:t>Mr. Marco Kok</w:t>
            </w:r>
          </w:p>
        </w:tc>
        <w:tc>
          <w:tcPr>
            <w:tcW w:w="654" w:type="pct"/>
            <w:vAlign w:val="center"/>
          </w:tcPr>
          <w:p w14:paraId="0DFE7993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o-</w:t>
            </w:r>
            <w:r w:rsidRPr="00C932B2">
              <w:rPr>
                <w:rFonts w:ascii="Times New Roman" w:hAnsi="Times New Roman" w:cs="Times New Roman"/>
                <w:sz w:val="21"/>
                <w:szCs w:val="21"/>
              </w:rPr>
              <w:t>Lead</w:t>
            </w:r>
          </w:p>
        </w:tc>
        <w:tc>
          <w:tcPr>
            <w:tcW w:w="1137" w:type="pct"/>
            <w:vAlign w:val="center"/>
          </w:tcPr>
          <w:p w14:paraId="768AB199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32B2">
              <w:rPr>
                <w:rFonts w:ascii="Times New Roman" w:hAnsi="Times New Roman" w:cs="Times New Roman"/>
                <w:sz w:val="21"/>
                <w:szCs w:val="21"/>
              </w:rPr>
              <w:t>mhkok@hko.gov.hk</w:t>
            </w:r>
          </w:p>
        </w:tc>
        <w:tc>
          <w:tcPr>
            <w:tcW w:w="893" w:type="pct"/>
            <w:vAlign w:val="center"/>
          </w:tcPr>
          <w:p w14:paraId="41CC3970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32B2">
              <w:rPr>
                <w:rFonts w:ascii="Times New Roman" w:hAnsi="Times New Roman" w:cs="Times New Roman"/>
                <w:sz w:val="21"/>
                <w:szCs w:val="21"/>
              </w:rPr>
              <w:t>+852 6226 7907</w:t>
            </w:r>
          </w:p>
        </w:tc>
      </w:tr>
      <w:tr w:rsidR="0054776B" w:rsidRPr="003F2272" w14:paraId="0F4F9E70" w14:textId="77777777" w:rsidTr="00C7286D">
        <w:trPr>
          <w:trHeight w:val="233"/>
          <w:jc w:val="center"/>
        </w:trPr>
        <w:tc>
          <w:tcPr>
            <w:tcW w:w="1298" w:type="pct"/>
          </w:tcPr>
          <w:p w14:paraId="4E9B8787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pct"/>
          </w:tcPr>
          <w:p w14:paraId="3FAB2FC4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4" w:type="pct"/>
          </w:tcPr>
          <w:p w14:paraId="2554575C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7" w:type="pct"/>
          </w:tcPr>
          <w:p w14:paraId="2FA82024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pct"/>
          </w:tcPr>
          <w:p w14:paraId="5FE5D600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628B627B" w14:textId="77777777" w:rsidTr="00C7286D">
        <w:trPr>
          <w:jc w:val="center"/>
        </w:trPr>
        <w:tc>
          <w:tcPr>
            <w:tcW w:w="1298" w:type="pct"/>
          </w:tcPr>
          <w:p w14:paraId="7C7DD965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pct"/>
          </w:tcPr>
          <w:p w14:paraId="0309E611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4" w:type="pct"/>
          </w:tcPr>
          <w:p w14:paraId="2DCBBCB8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7" w:type="pct"/>
          </w:tcPr>
          <w:p w14:paraId="7C13AE91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pct"/>
          </w:tcPr>
          <w:p w14:paraId="1A1CEBB6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2118235A" w14:textId="77777777" w:rsidTr="00C7286D">
        <w:trPr>
          <w:jc w:val="center"/>
        </w:trPr>
        <w:tc>
          <w:tcPr>
            <w:tcW w:w="1298" w:type="pct"/>
          </w:tcPr>
          <w:p w14:paraId="184DFFD3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pct"/>
          </w:tcPr>
          <w:p w14:paraId="035BEDCA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4" w:type="pct"/>
          </w:tcPr>
          <w:p w14:paraId="78BE1155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7" w:type="pct"/>
          </w:tcPr>
          <w:p w14:paraId="2EABD780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pct"/>
          </w:tcPr>
          <w:p w14:paraId="11771974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7308C2B1" w14:textId="77777777" w:rsidTr="00C7286D">
        <w:trPr>
          <w:jc w:val="center"/>
        </w:trPr>
        <w:tc>
          <w:tcPr>
            <w:tcW w:w="1298" w:type="pct"/>
          </w:tcPr>
          <w:p w14:paraId="3610ED9E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pct"/>
          </w:tcPr>
          <w:p w14:paraId="42788989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654" w:type="pct"/>
          </w:tcPr>
          <w:p w14:paraId="25411D05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7" w:type="pct"/>
          </w:tcPr>
          <w:p w14:paraId="4E0310E6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pct"/>
          </w:tcPr>
          <w:p w14:paraId="66AC175A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0049695E" w14:textId="77777777" w:rsidTr="00C7286D">
        <w:trPr>
          <w:jc w:val="center"/>
        </w:trPr>
        <w:tc>
          <w:tcPr>
            <w:tcW w:w="1298" w:type="pct"/>
          </w:tcPr>
          <w:p w14:paraId="3221E8D4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18" w:type="pct"/>
          </w:tcPr>
          <w:p w14:paraId="59EDCF7A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</w:p>
        </w:tc>
        <w:tc>
          <w:tcPr>
            <w:tcW w:w="654" w:type="pct"/>
          </w:tcPr>
          <w:p w14:paraId="133D5995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137" w:type="pct"/>
          </w:tcPr>
          <w:p w14:paraId="33A26FF0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93" w:type="pct"/>
          </w:tcPr>
          <w:p w14:paraId="79AD169C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1B5BF705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Working arrangements</w:t>
      </w:r>
    </w:p>
    <w:p w14:paraId="32203351" w14:textId="77777777" w:rsidR="0054776B" w:rsidRDefault="00F63082" w:rsidP="00C7286D">
      <w:pPr>
        <w:spacing w:line="240" w:lineRule="auto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3338849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Face to face meetings</w:t>
      </w:r>
    </w:p>
    <w:p w14:paraId="185D6AA4" w14:textId="77777777" w:rsidR="0054776B" w:rsidRDefault="00F63082" w:rsidP="00C7286D">
      <w:pPr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127475614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="0054776B">
        <w:rPr>
          <w:rFonts w:ascii="Times New Roman" w:hAnsi="Times New Roman" w:cs="Times New Roman"/>
          <w:sz w:val="21"/>
          <w:szCs w:val="21"/>
        </w:rPr>
        <w:t>Webconferences</w:t>
      </w:r>
      <w:proofErr w:type="spellEnd"/>
    </w:p>
    <w:p w14:paraId="52D0E29B" w14:textId="77777777" w:rsidR="0054776B" w:rsidRPr="005F294D" w:rsidRDefault="00F63082" w:rsidP="00C7286D">
      <w:pPr>
        <w:spacing w:line="240" w:lineRule="auto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-15745011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Needs an ICAO secured portal, name: </w:t>
      </w:r>
      <w:sdt>
        <w:sdtPr>
          <w:rPr>
            <w:rFonts w:ascii="Times New Roman" w:hAnsi="Times New Roman" w:cs="Times New Roman"/>
            <w:sz w:val="21"/>
            <w:szCs w:val="21"/>
          </w:rPr>
          <w:id w:val="-1314484249"/>
          <w:placeholder>
            <w:docPart w:val="A2AFA785350B40B184019EE4A89FCFC7"/>
          </w:placeholder>
          <w:showingPlcHdr/>
          <w:text/>
        </w:sdtPr>
        <w:sdtEndPr/>
        <w:sdtContent>
          <w:r w:rsidR="0054776B" w:rsidRPr="000E5246">
            <w:rPr>
              <w:rStyle w:val="PlaceholderText"/>
            </w:rPr>
            <w:t>Click here to enter text.</w:t>
          </w:r>
        </w:sdtContent>
      </w:sdt>
      <w:r w:rsidR="0054776B" w:rsidRPr="00782EF5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329223A9" w14:textId="77777777" w:rsidR="0054776B" w:rsidRPr="003F2272" w:rsidRDefault="00F63082" w:rsidP="00C7286D">
      <w:pPr>
        <w:spacing w:line="240" w:lineRule="auto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-46982952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Other: </w:t>
      </w:r>
      <w:sdt>
        <w:sdtPr>
          <w:rPr>
            <w:rFonts w:ascii="Times New Roman" w:hAnsi="Times New Roman" w:cs="Times New Roman"/>
            <w:sz w:val="21"/>
            <w:szCs w:val="21"/>
          </w:rPr>
          <w:id w:val="1853064366"/>
          <w:text/>
        </w:sdtPr>
        <w:sdtEndPr/>
        <w:sdtContent>
          <w:r w:rsidR="0054776B">
            <w:rPr>
              <w:rFonts w:ascii="Times New Roman" w:hAnsi="Times New Roman" w:cs="Times New Roman"/>
              <w:sz w:val="21"/>
              <w:szCs w:val="21"/>
            </w:rPr>
            <w:t>emails</w:t>
          </w:r>
        </w:sdtContent>
      </w:sdt>
    </w:p>
    <w:p w14:paraId="2B6ECB95" w14:textId="5F812144" w:rsidR="0054776B" w:rsidRPr="003F2272" w:rsidRDefault="0054776B" w:rsidP="00A94BBD">
      <w:pPr>
        <w:jc w:val="center"/>
        <w:rPr>
          <w:rFonts w:ascii="Times New Roman" w:hAnsi="Times New Roman" w:cs="Times New Roman"/>
          <w:sz w:val="21"/>
          <w:szCs w:val="21"/>
        </w:rPr>
      </w:pPr>
      <w:r w:rsidRPr="003F2272">
        <w:rPr>
          <w:rFonts w:ascii="Times New Roman" w:hAnsi="Times New Roman" w:cs="Times New Roman"/>
          <w:sz w:val="21"/>
          <w:szCs w:val="21"/>
        </w:rPr>
        <w:t>----</w:t>
      </w:r>
      <w:r w:rsidR="00C3121B">
        <w:rPr>
          <w:rFonts w:ascii="Times New Roman" w:hAnsi="Times New Roman" w:cs="Times New Roman"/>
          <w:sz w:val="21"/>
          <w:szCs w:val="21"/>
        </w:rPr>
        <w:t>--------------------------</w:t>
      </w:r>
    </w:p>
    <w:p w14:paraId="3218CF36" w14:textId="765F0FAB" w:rsidR="0054776B" w:rsidRDefault="0054776B">
      <w:pPr>
        <w:rPr>
          <w:rFonts w:ascii="Times New Roman" w:hAnsi="Times New Roman" w:cs="Times New Roman"/>
          <w:sz w:val="21"/>
          <w:szCs w:val="21"/>
        </w:rPr>
      </w:pPr>
    </w:p>
    <w:p w14:paraId="37E90649" w14:textId="6CEE63FF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107F1C9C" w14:textId="3F6FC656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3E189F3E" w14:textId="52A0EC36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0292A85D" w14:textId="6531EFC4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47C82598" w14:textId="00169B0B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7E46AA57" w14:textId="402545BA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70F0BCEB" w14:textId="70E83E97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18B6136E" w14:textId="105136AD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16AB431F" w14:textId="6B8E8A3A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5659B96C" w14:textId="1A87C1FD" w:rsidR="0042370B" w:rsidRDefault="0042370B">
      <w:pPr>
        <w:rPr>
          <w:rFonts w:ascii="Times New Roman" w:hAnsi="Times New Roman" w:cs="Times New Roman"/>
          <w:sz w:val="21"/>
          <w:szCs w:val="21"/>
        </w:rPr>
      </w:pPr>
    </w:p>
    <w:p w14:paraId="6529C65F" w14:textId="36960C80" w:rsidR="00C3121B" w:rsidRDefault="00C3121B">
      <w:pPr>
        <w:rPr>
          <w:rFonts w:ascii="Times New Roman" w:hAnsi="Times New Roman" w:cs="Times New Roman"/>
          <w:sz w:val="21"/>
          <w:szCs w:val="21"/>
        </w:rPr>
      </w:pPr>
    </w:p>
    <w:p w14:paraId="356A59B3" w14:textId="77777777" w:rsidR="00C3121B" w:rsidRPr="003F2272" w:rsidRDefault="00C3121B">
      <w:pPr>
        <w:rPr>
          <w:rFonts w:ascii="Times New Roman" w:hAnsi="Times New Roman" w:cs="Times New Roman"/>
          <w:sz w:val="21"/>
          <w:szCs w:val="21"/>
        </w:rPr>
      </w:pPr>
    </w:p>
    <w:p w14:paraId="7CD222A8" w14:textId="77777777" w:rsidR="0054776B" w:rsidRPr="003F2272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3F2272">
        <w:rPr>
          <w:rFonts w:ascii="Times New Roman" w:hAnsi="Times New Roman" w:cs="Times New Roman"/>
          <w:b/>
          <w:sz w:val="21"/>
          <w:szCs w:val="21"/>
        </w:rPr>
        <w:lastRenderedPageBreak/>
        <w:t>Statement of Work</w:t>
      </w:r>
    </w:p>
    <w:p w14:paraId="24887148" w14:textId="77777777" w:rsidR="0054776B" w:rsidRPr="00876F77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876F77">
        <w:rPr>
          <w:rFonts w:ascii="Times New Roman" w:hAnsi="Times New Roman" w:cs="Times New Roman"/>
          <w:b/>
          <w:sz w:val="21"/>
          <w:szCs w:val="21"/>
        </w:rPr>
        <w:t xml:space="preserve">Task 7 </w:t>
      </w:r>
      <w:sdt>
        <w:sdtPr>
          <w:rPr>
            <w:rFonts w:ascii="Times New Roman" w:hAnsi="Times New Roman" w:cs="Times New Roman"/>
            <w:b/>
            <w:color w:val="000000"/>
            <w:sz w:val="21"/>
            <w:szCs w:val="21"/>
          </w:rPr>
          <w:id w:val="632836891"/>
          <w:placeholder>
            <w:docPart w:val="EFBFD0D5058F4A2A9E42B5CBE172506C"/>
          </w:placeholder>
          <w:text/>
        </w:sdtPr>
        <w:sdtEndPr/>
        <w:sdtContent>
          <w:r w:rsidRPr="004917D1">
            <w:rPr>
              <w:rFonts w:ascii="Times New Roman" w:hAnsi="Times New Roman" w:cs="Times New Roman"/>
              <w:b/>
              <w:color w:val="000000"/>
              <w:sz w:val="21"/>
              <w:szCs w:val="21"/>
            </w:rPr>
            <w:t>SWIM Demonstrations</w:t>
          </w:r>
        </w:sdtContent>
      </w:sdt>
    </w:p>
    <w:p w14:paraId="216EA083" w14:textId="77777777" w:rsidR="0054776B" w:rsidRPr="003F2272" w:rsidRDefault="0054776B" w:rsidP="002E78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680"/>
          <w:tab w:val="left" w:pos="6647"/>
        </w:tabs>
        <w:jc w:val="center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Task Manager: </w:t>
      </w:r>
      <w:sdt>
        <w:sdtPr>
          <w:rPr>
            <w:rFonts w:ascii="Times New Roman" w:hAnsi="Times New Roman" w:cs="Times New Roman"/>
            <w:bCs/>
            <w:sz w:val="21"/>
            <w:szCs w:val="21"/>
          </w:rPr>
          <w:id w:val="-2096239498"/>
          <w:placeholder>
            <w:docPart w:val="7B48FCEB9DEA405FB49C673784FE91D6"/>
          </w:placeholder>
          <w:text/>
        </w:sdtPr>
        <w:sdtEndPr/>
        <w:sdtContent>
          <w:r>
            <w:rPr>
              <w:rFonts w:ascii="Times New Roman" w:hAnsi="Times New Roman" w:cs="Times New Roman"/>
              <w:bCs/>
              <w:sz w:val="21"/>
              <w:szCs w:val="21"/>
            </w:rPr>
            <w:t xml:space="preserve">David </w:t>
          </w:r>
          <w:proofErr w:type="spellStart"/>
          <w:r>
            <w:rPr>
              <w:rFonts w:ascii="Times New Roman" w:hAnsi="Times New Roman" w:cs="Times New Roman"/>
              <w:bCs/>
              <w:sz w:val="21"/>
              <w:szCs w:val="21"/>
            </w:rPr>
            <w:t>Leow</w:t>
          </w:r>
          <w:proofErr w:type="spellEnd"/>
          <w:r>
            <w:rPr>
              <w:rFonts w:ascii="Times New Roman" w:hAnsi="Times New Roman" w:cs="Times New Roman"/>
              <w:bCs/>
              <w:sz w:val="21"/>
              <w:szCs w:val="21"/>
            </w:rPr>
            <w:t xml:space="preserve"> (Singapore) and </w:t>
          </w:r>
          <w:proofErr w:type="spellStart"/>
          <w:r>
            <w:rPr>
              <w:rFonts w:ascii="Times New Roman" w:hAnsi="Times New Roman" w:cs="Times New Roman"/>
              <w:bCs/>
              <w:sz w:val="21"/>
              <w:szCs w:val="21"/>
            </w:rPr>
            <w:t>Amornrat</w:t>
          </w:r>
          <w:proofErr w:type="spellEnd"/>
          <w:r>
            <w:rPr>
              <w:rFonts w:ascii="Times New Roman" w:hAnsi="Times New Roman" w:cs="Times New Roman"/>
              <w:bCs/>
              <w:sz w:val="21"/>
              <w:szCs w:val="21"/>
            </w:rPr>
            <w:t xml:space="preserve"> Jirattigalachote (Thailand)</w:t>
          </w:r>
        </w:sdtContent>
      </w:sdt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8"/>
        <w:gridCol w:w="4852"/>
      </w:tblGrid>
      <w:tr w:rsidR="0054776B" w14:paraId="7835FBF8" w14:textId="77777777" w:rsidTr="003F2272">
        <w:tc>
          <w:tcPr>
            <w:tcW w:w="4608" w:type="dxa"/>
          </w:tcPr>
          <w:p w14:paraId="2C1094C3" w14:textId="77777777" w:rsidR="0054776B" w:rsidRDefault="0054776B" w:rsidP="002B75FA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Project: </w:t>
            </w:r>
            <w:sdt>
              <w:sdtPr>
                <w:rPr>
                  <w:rFonts w:ascii="Times New Roman" w:hAnsi="Times New Roman" w:cs="Times New Roman"/>
                  <w:b/>
                  <w:sz w:val="21"/>
                  <w:szCs w:val="21"/>
                </w:rPr>
                <w:id w:val="-721279873"/>
                <w:placeholder>
                  <w:docPart w:val="43ED13C9B76342C5BA22D112152450AF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b/>
                    <w:sz w:val="21"/>
                    <w:szCs w:val="21"/>
                  </w:rPr>
                  <w:t>SWIM Task Force</w:t>
                </w:r>
              </w:sdtContent>
            </w:sdt>
          </w:p>
        </w:tc>
        <w:tc>
          <w:tcPr>
            <w:tcW w:w="4968" w:type="dxa"/>
          </w:tcPr>
          <w:p w14:paraId="1327C825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</w:tc>
      </w:tr>
      <w:tr w:rsidR="0054776B" w14:paraId="421A3F0A" w14:textId="77777777" w:rsidTr="003F2272">
        <w:tc>
          <w:tcPr>
            <w:tcW w:w="4608" w:type="dxa"/>
          </w:tcPr>
          <w:p w14:paraId="4A1052B4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Revision number: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sdt>
              <w:sdtPr>
                <w:rPr>
                  <w:rFonts w:ascii="Times New Roman" w:hAnsi="Times New Roman" w:cs="Times New Roman"/>
                  <w:sz w:val="21"/>
                  <w:szCs w:val="21"/>
                </w:rPr>
                <w:id w:val="1770506492"/>
                <w:placeholder>
                  <w:docPart w:val="69BC346E724C439D93887030295EF03C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sz w:val="21"/>
                    <w:szCs w:val="21"/>
                  </w:rPr>
                  <w:t>1</w:t>
                </w:r>
              </w:sdtContent>
            </w:sdt>
            <w:r w:rsidRPr="003F2272">
              <w:rPr>
                <w:rFonts w:ascii="Times New Roman" w:hAnsi="Times New Roman" w:cs="Times New Roman"/>
                <w:sz w:val="21"/>
                <w:szCs w:val="21"/>
              </w:rPr>
              <w:tab/>
            </w:r>
          </w:p>
        </w:tc>
        <w:tc>
          <w:tcPr>
            <w:tcW w:w="4968" w:type="dxa"/>
          </w:tcPr>
          <w:p w14:paraId="6F4195BC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Approved: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1"/>
                  <w:szCs w:val="21"/>
                </w:rPr>
                <w:id w:val="-1065404388"/>
                <w:placeholder>
                  <w:docPart w:val="585762FB88C547E7898855ABB3A7AF3B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3F2272">
                  <w:rPr>
                    <w:rStyle w:val="PlaceholderText"/>
                    <w:rFonts w:ascii="Times New Roman" w:hAnsi="Times New Roman" w:cs="Times New Roman"/>
                    <w:sz w:val="21"/>
                    <w:szCs w:val="21"/>
                  </w:rPr>
                  <w:t>Click here to enter a date.</w:t>
                </w:r>
              </w:sdtContent>
            </w:sdt>
          </w:p>
        </w:tc>
      </w:tr>
    </w:tbl>
    <w:p w14:paraId="03F13249" w14:textId="77777777" w:rsidR="0054776B" w:rsidRDefault="0054776B" w:rsidP="002E78B2">
      <w:pPr>
        <w:rPr>
          <w:rFonts w:ascii="Times New Roman" w:hAnsi="Times New Roman" w:cs="Times New Roman"/>
          <w:b/>
          <w:sz w:val="21"/>
          <w:szCs w:val="21"/>
        </w:rPr>
      </w:pPr>
    </w:p>
    <w:p w14:paraId="5722D137" w14:textId="77777777" w:rsidR="0054776B" w:rsidRDefault="0054776B" w:rsidP="00C7286D">
      <w:pPr>
        <w:spacing w:after="0" w:line="240" w:lineRule="auto"/>
        <w:rPr>
          <w:rFonts w:ascii="Times New Roman" w:hAnsi="Times New Roman" w:cs="Times New Roman"/>
          <w:b/>
          <w:sz w:val="21"/>
          <w:szCs w:val="21"/>
          <w:u w:val="single"/>
        </w:rPr>
      </w:pP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 xml:space="preserve">Objective and scope of the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>project</w:t>
      </w:r>
    </w:p>
    <w:p w14:paraId="6DC11BBF" w14:textId="77777777" w:rsidR="0054776B" w:rsidRPr="00B8782C" w:rsidRDefault="0054776B" w:rsidP="0054776B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Cs/>
          <w:sz w:val="21"/>
          <w:szCs w:val="21"/>
        </w:rPr>
        <w:t>Report on the SWIM in ASEAN demonstration, particularly the lessons learnt</w:t>
      </w:r>
    </w:p>
    <w:p w14:paraId="24525664" w14:textId="77777777" w:rsidR="0054776B" w:rsidRPr="004917D1" w:rsidRDefault="0054776B" w:rsidP="0054776B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Cs/>
          <w:sz w:val="21"/>
          <w:szCs w:val="21"/>
        </w:rPr>
        <w:t>Track and observe SWIM demonstrations and trials within the Asia/Pacific region and ensure that reports of those demonstrations and trails are presented to the SWIM Task Force</w:t>
      </w:r>
    </w:p>
    <w:p w14:paraId="05C8F24E" w14:textId="77777777" w:rsidR="0054776B" w:rsidRPr="007F319B" w:rsidRDefault="0054776B" w:rsidP="0054776B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Cs/>
          <w:sz w:val="21"/>
          <w:szCs w:val="21"/>
        </w:rPr>
        <w:t>Provide, if requested, support for regional SWIM demonstrations</w:t>
      </w:r>
    </w:p>
    <w:p w14:paraId="090441C0" w14:textId="77777777" w:rsidR="0054776B" w:rsidRPr="008D0C8D" w:rsidRDefault="0054776B" w:rsidP="00C7286D">
      <w:pPr>
        <w:spacing w:after="0" w:line="240" w:lineRule="auto"/>
        <w:rPr>
          <w:rFonts w:ascii="Times New Roman" w:hAnsi="Times New Roman" w:cs="Times New Roman"/>
          <w:bCs/>
          <w:sz w:val="21"/>
          <w:szCs w:val="21"/>
        </w:rPr>
      </w:pPr>
    </w:p>
    <w:p w14:paraId="035B2B0F" w14:textId="77777777" w:rsidR="0054776B" w:rsidRDefault="0054776B" w:rsidP="00C7286D">
      <w:pPr>
        <w:spacing w:after="0" w:line="240" w:lineRule="auto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Deliverables</w:t>
      </w:r>
    </w:p>
    <w:p w14:paraId="5B8F9CCA" w14:textId="77777777" w:rsidR="0054776B" w:rsidRPr="000B7BA6" w:rsidRDefault="0054776B" w:rsidP="0054776B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Cs/>
          <w:sz w:val="21"/>
          <w:szCs w:val="21"/>
        </w:rPr>
        <w:t>SWIM in ASEAN Demonstration Report</w:t>
      </w:r>
    </w:p>
    <w:p w14:paraId="2F7ED005" w14:textId="77777777" w:rsidR="0054776B" w:rsidRPr="004917D1" w:rsidRDefault="0054776B" w:rsidP="0054776B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Cs/>
          <w:sz w:val="21"/>
          <w:szCs w:val="21"/>
        </w:rPr>
        <w:t>Reports from other SWIM demonstrations within the Asia/Pacific region</w:t>
      </w:r>
    </w:p>
    <w:p w14:paraId="2EFF131A" w14:textId="77777777" w:rsidR="0054776B" w:rsidRPr="00B8782C" w:rsidRDefault="0054776B" w:rsidP="00C7286D">
      <w:pPr>
        <w:pStyle w:val="ListParagraph"/>
        <w:spacing w:after="0" w:line="240" w:lineRule="auto"/>
        <w:rPr>
          <w:rFonts w:ascii="Times New Roman" w:hAnsi="Times New Roman" w:cs="Times New Roman"/>
          <w:b/>
          <w:sz w:val="21"/>
          <w:szCs w:val="21"/>
          <w:u w:val="single"/>
        </w:rPr>
      </w:pPr>
    </w:p>
    <w:p w14:paraId="0A8CAAA2" w14:textId="77777777" w:rsidR="0054776B" w:rsidRPr="003F2272" w:rsidRDefault="0054776B" w:rsidP="00C7286D">
      <w:pPr>
        <w:spacing w:after="0" w:line="240" w:lineRule="auto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Milestones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 xml:space="preserve"> </w:t>
      </w:r>
    </w:p>
    <w:p w14:paraId="517AC8B1" w14:textId="77777777" w:rsidR="0054776B" w:rsidRDefault="0054776B" w:rsidP="0054776B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bCs/>
          <w:sz w:val="21"/>
          <w:szCs w:val="21"/>
        </w:rPr>
      </w:pPr>
      <w:r w:rsidRPr="004917D1">
        <w:rPr>
          <w:rFonts w:ascii="Times New Roman" w:hAnsi="Times New Roman" w:cs="Times New Roman"/>
          <w:bCs/>
          <w:sz w:val="21"/>
          <w:szCs w:val="21"/>
        </w:rPr>
        <w:t>SWIM TF/4: SWIM in ASEAN Demonstration Report</w:t>
      </w:r>
    </w:p>
    <w:p w14:paraId="6E71FED9" w14:textId="77777777" w:rsidR="0054776B" w:rsidRPr="004917D1" w:rsidRDefault="0054776B" w:rsidP="0054776B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bCs/>
          <w:sz w:val="21"/>
          <w:szCs w:val="21"/>
        </w:rPr>
      </w:pPr>
      <w:r>
        <w:rPr>
          <w:rFonts w:ascii="Times New Roman" w:hAnsi="Times New Roman" w:cs="Times New Roman"/>
          <w:bCs/>
          <w:sz w:val="21"/>
          <w:szCs w:val="21"/>
        </w:rPr>
        <w:t xml:space="preserve">TBD: Reports from other SWIM demonstrations </w:t>
      </w:r>
    </w:p>
    <w:p w14:paraId="264AAECA" w14:textId="77777777" w:rsidR="0054776B" w:rsidRDefault="0054776B" w:rsidP="00C7286D">
      <w:pPr>
        <w:spacing w:after="0" w:line="240" w:lineRule="auto"/>
        <w:rPr>
          <w:rFonts w:ascii="Times New Roman" w:hAnsi="Times New Roman" w:cs="Times New Roman"/>
          <w:b/>
          <w:sz w:val="21"/>
          <w:szCs w:val="21"/>
          <w:u w:val="single"/>
        </w:rPr>
      </w:pPr>
    </w:p>
    <w:p w14:paraId="1A203ADA" w14:textId="77777777" w:rsidR="0054776B" w:rsidRDefault="0054776B" w:rsidP="00C7286D"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D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ependencie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</w:p>
    <w:p w14:paraId="617E6AE6" w14:textId="77777777" w:rsidR="0054776B" w:rsidRPr="00D35F7D" w:rsidRDefault="0054776B" w:rsidP="00C7286D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D35F7D">
        <w:rPr>
          <w:rFonts w:ascii="Times New Roman" w:hAnsi="Times New Roman" w:cs="Times New Roman"/>
          <w:color w:val="000000"/>
        </w:rPr>
        <w:t>Dependencies between tasks in the project (will be controlled by the Task Force):</w:t>
      </w:r>
    </w:p>
    <w:p w14:paraId="49D7F21D" w14:textId="77777777" w:rsidR="0054776B" w:rsidRDefault="0054776B" w:rsidP="00C7286D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D35F7D">
        <w:rPr>
          <w:rFonts w:ascii="Times New Roman" w:hAnsi="Times New Roman" w:cs="Times New Roman"/>
          <w:color w:val="000000"/>
        </w:rPr>
        <w:t>All</w:t>
      </w:r>
    </w:p>
    <w:p w14:paraId="7C702656" w14:textId="77777777" w:rsidR="0054776B" w:rsidRDefault="0054776B" w:rsidP="00C7286D"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 w14:paraId="757BAF58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Task 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participants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      </w:t>
      </w:r>
    </w:p>
    <w:tbl>
      <w:tblPr>
        <w:tblStyle w:val="TableGrid"/>
        <w:tblW w:w="5038" w:type="pct"/>
        <w:jc w:val="center"/>
        <w:tblLayout w:type="fixed"/>
        <w:tblLook w:val="04A0" w:firstRow="1" w:lastRow="0" w:firstColumn="1" w:lastColumn="0" w:noHBand="0" w:noVBand="1"/>
      </w:tblPr>
      <w:tblGrid>
        <w:gridCol w:w="1166"/>
        <w:gridCol w:w="1538"/>
        <w:gridCol w:w="1394"/>
        <w:gridCol w:w="3601"/>
        <w:gridCol w:w="1722"/>
      </w:tblGrid>
      <w:tr w:rsidR="0054776B" w:rsidRPr="003F2272" w14:paraId="629FC5FB" w14:textId="77777777" w:rsidTr="00C7286D">
        <w:trPr>
          <w:jc w:val="center"/>
        </w:trPr>
        <w:tc>
          <w:tcPr>
            <w:tcW w:w="619" w:type="pct"/>
            <w:shd w:val="clear" w:color="auto" w:fill="FFFF00"/>
          </w:tcPr>
          <w:p w14:paraId="2502B7C9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State/Org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proofErr w:type="spellStart"/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anization</w:t>
            </w:r>
            <w:proofErr w:type="spellEnd"/>
          </w:p>
        </w:tc>
        <w:tc>
          <w:tcPr>
            <w:tcW w:w="816" w:type="pct"/>
            <w:shd w:val="clear" w:color="auto" w:fill="FFFF00"/>
          </w:tcPr>
          <w:p w14:paraId="74515463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Name</w:t>
            </w:r>
          </w:p>
        </w:tc>
        <w:tc>
          <w:tcPr>
            <w:tcW w:w="740" w:type="pct"/>
            <w:shd w:val="clear" w:color="auto" w:fill="FFFF00"/>
          </w:tcPr>
          <w:p w14:paraId="6F1F46E8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Role/</w:t>
            </w:r>
            <w:proofErr w:type="spellStart"/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Respon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sibility</w:t>
            </w:r>
            <w:proofErr w:type="spellEnd"/>
          </w:p>
        </w:tc>
        <w:tc>
          <w:tcPr>
            <w:tcW w:w="1911" w:type="pct"/>
            <w:shd w:val="clear" w:color="auto" w:fill="FFFF00"/>
          </w:tcPr>
          <w:p w14:paraId="1DF036AF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Email</w:t>
            </w:r>
          </w:p>
        </w:tc>
        <w:tc>
          <w:tcPr>
            <w:tcW w:w="914" w:type="pct"/>
            <w:shd w:val="clear" w:color="auto" w:fill="FFFF00"/>
          </w:tcPr>
          <w:p w14:paraId="236E898E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Phone</w:t>
            </w:r>
          </w:p>
        </w:tc>
      </w:tr>
      <w:tr w:rsidR="0054776B" w:rsidRPr="003F2272" w14:paraId="1D311604" w14:textId="77777777" w:rsidTr="00C7286D">
        <w:trPr>
          <w:jc w:val="center"/>
        </w:trPr>
        <w:tc>
          <w:tcPr>
            <w:tcW w:w="619" w:type="pct"/>
          </w:tcPr>
          <w:p w14:paraId="267B0D45" w14:textId="77777777" w:rsidR="0054776B" w:rsidRPr="00DC543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436">
              <w:rPr>
                <w:rFonts w:ascii="Times New Roman" w:hAnsi="Times New Roman" w:cs="Times New Roman"/>
                <w:sz w:val="20"/>
                <w:szCs w:val="20"/>
              </w:rPr>
              <w:t>Singapore</w:t>
            </w:r>
          </w:p>
        </w:tc>
        <w:tc>
          <w:tcPr>
            <w:tcW w:w="816" w:type="pct"/>
          </w:tcPr>
          <w:p w14:paraId="59B8D6CC" w14:textId="77777777" w:rsidR="0054776B" w:rsidRPr="00DC543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436">
              <w:rPr>
                <w:rFonts w:ascii="Times New Roman" w:hAnsi="Times New Roman" w:cs="Times New Roman"/>
                <w:sz w:val="20"/>
                <w:szCs w:val="20"/>
              </w:rPr>
              <w:t xml:space="preserve">David </w:t>
            </w:r>
            <w:proofErr w:type="spellStart"/>
            <w:r w:rsidRPr="00DC5436">
              <w:rPr>
                <w:rFonts w:ascii="Times New Roman" w:hAnsi="Times New Roman" w:cs="Times New Roman"/>
                <w:sz w:val="20"/>
                <w:szCs w:val="20"/>
              </w:rPr>
              <w:t>Leow</w:t>
            </w:r>
            <w:proofErr w:type="spellEnd"/>
          </w:p>
        </w:tc>
        <w:tc>
          <w:tcPr>
            <w:tcW w:w="740" w:type="pct"/>
          </w:tcPr>
          <w:p w14:paraId="23153BEF" w14:textId="77777777" w:rsidR="0054776B" w:rsidRPr="00DC543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436">
              <w:rPr>
                <w:rFonts w:ascii="Times New Roman" w:hAnsi="Times New Roman" w:cs="Times New Roman"/>
                <w:sz w:val="20"/>
                <w:szCs w:val="20"/>
              </w:rPr>
              <w:t>Lead</w:t>
            </w:r>
          </w:p>
        </w:tc>
        <w:tc>
          <w:tcPr>
            <w:tcW w:w="1911" w:type="pct"/>
          </w:tcPr>
          <w:p w14:paraId="00A901EA" w14:textId="77777777" w:rsidR="0054776B" w:rsidRPr="00DC543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436">
              <w:rPr>
                <w:rFonts w:ascii="Times New Roman" w:hAnsi="Times New Roman" w:cs="Times New Roman"/>
                <w:sz w:val="20"/>
                <w:szCs w:val="20"/>
              </w:rPr>
              <w:t>david_leow@caas.gov.sg</w:t>
            </w:r>
          </w:p>
        </w:tc>
        <w:tc>
          <w:tcPr>
            <w:tcW w:w="914" w:type="pct"/>
          </w:tcPr>
          <w:p w14:paraId="6EBB296C" w14:textId="77777777" w:rsidR="0054776B" w:rsidRPr="00DC543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436">
              <w:rPr>
                <w:rFonts w:ascii="Times New Roman" w:hAnsi="Times New Roman" w:cs="Times New Roman"/>
                <w:sz w:val="20"/>
                <w:szCs w:val="20"/>
              </w:rPr>
              <w:t>+65 6595 6771</w:t>
            </w:r>
          </w:p>
        </w:tc>
      </w:tr>
      <w:tr w:rsidR="0054776B" w:rsidRPr="003F2272" w14:paraId="309D02DD" w14:textId="77777777" w:rsidTr="00C7286D">
        <w:trPr>
          <w:jc w:val="center"/>
        </w:trPr>
        <w:tc>
          <w:tcPr>
            <w:tcW w:w="619" w:type="pct"/>
          </w:tcPr>
          <w:p w14:paraId="7F26472E" w14:textId="77777777" w:rsidR="0054776B" w:rsidRPr="00DC543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17D1">
              <w:rPr>
                <w:rFonts w:ascii="Times New Roman" w:hAnsi="Times New Roman" w:cs="Times New Roman"/>
                <w:w w:val="105"/>
                <w:sz w:val="20"/>
                <w:szCs w:val="20"/>
              </w:rPr>
              <w:t>Thailand</w:t>
            </w:r>
          </w:p>
        </w:tc>
        <w:tc>
          <w:tcPr>
            <w:tcW w:w="816" w:type="pct"/>
          </w:tcPr>
          <w:p w14:paraId="7A85A499" w14:textId="77777777" w:rsidR="0054776B" w:rsidRPr="004917D1" w:rsidRDefault="0054776B" w:rsidP="00C7286D">
            <w:pPr>
              <w:pStyle w:val="TableParagraph"/>
              <w:spacing w:line="216" w:lineRule="exact"/>
              <w:ind w:left="69" w:right="63"/>
              <w:jc w:val="center"/>
              <w:rPr>
                <w:sz w:val="20"/>
                <w:szCs w:val="20"/>
              </w:rPr>
            </w:pPr>
            <w:r w:rsidRPr="004917D1">
              <w:rPr>
                <w:w w:val="105"/>
                <w:sz w:val="20"/>
                <w:szCs w:val="20"/>
              </w:rPr>
              <w:t>Amornrat</w:t>
            </w:r>
          </w:p>
          <w:p w14:paraId="74086934" w14:textId="77777777" w:rsidR="0054776B" w:rsidRPr="00DC543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17D1">
              <w:rPr>
                <w:rFonts w:ascii="Times New Roman" w:hAnsi="Times New Roman" w:cs="Times New Roman"/>
                <w:w w:val="105"/>
                <w:sz w:val="20"/>
                <w:szCs w:val="20"/>
              </w:rPr>
              <w:t>Jirattigalachote</w:t>
            </w:r>
          </w:p>
        </w:tc>
        <w:tc>
          <w:tcPr>
            <w:tcW w:w="740" w:type="pct"/>
          </w:tcPr>
          <w:p w14:paraId="01B8F830" w14:textId="77777777" w:rsidR="0054776B" w:rsidRPr="00DC543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17D1">
              <w:rPr>
                <w:rFonts w:ascii="Times New Roman" w:hAnsi="Times New Roman" w:cs="Times New Roman"/>
                <w:w w:val="105"/>
                <w:sz w:val="20"/>
                <w:szCs w:val="20"/>
              </w:rPr>
              <w:t>Lead</w:t>
            </w:r>
          </w:p>
        </w:tc>
        <w:tc>
          <w:tcPr>
            <w:tcW w:w="1911" w:type="pct"/>
          </w:tcPr>
          <w:p w14:paraId="30160C80" w14:textId="77777777" w:rsidR="0054776B" w:rsidRPr="00DC5436" w:rsidRDefault="00F63082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33">
              <w:r w:rsidR="0054776B" w:rsidRPr="004917D1">
                <w:rPr>
                  <w:rFonts w:ascii="Times New Roman" w:hAnsi="Times New Roman" w:cs="Times New Roman"/>
                  <w:w w:val="105"/>
                  <w:sz w:val="20"/>
                  <w:szCs w:val="20"/>
                </w:rPr>
                <w:t>amornrat.ji@aerothai.co.th</w:t>
              </w:r>
            </w:hyperlink>
          </w:p>
        </w:tc>
        <w:tc>
          <w:tcPr>
            <w:tcW w:w="914" w:type="pct"/>
          </w:tcPr>
          <w:p w14:paraId="58EA53C8" w14:textId="77777777" w:rsidR="0054776B" w:rsidRPr="004917D1" w:rsidRDefault="0054776B" w:rsidP="00C7286D">
            <w:pPr>
              <w:pStyle w:val="TableParagraph"/>
              <w:spacing w:line="216" w:lineRule="exact"/>
              <w:ind w:left="65" w:right="60"/>
              <w:jc w:val="center"/>
            </w:pPr>
            <w:r w:rsidRPr="004917D1">
              <w:rPr>
                <w:w w:val="105"/>
                <w:sz w:val="20"/>
                <w:szCs w:val="20"/>
              </w:rPr>
              <w:t>+66 2 287</w:t>
            </w:r>
            <w:r>
              <w:rPr>
                <w:w w:val="105"/>
                <w:sz w:val="20"/>
                <w:szCs w:val="20"/>
              </w:rPr>
              <w:t xml:space="preserve"> </w:t>
            </w:r>
            <w:r w:rsidRPr="004917D1">
              <w:rPr>
                <w:w w:val="105"/>
                <w:sz w:val="20"/>
                <w:szCs w:val="20"/>
              </w:rPr>
              <w:t>8262</w:t>
            </w:r>
          </w:p>
        </w:tc>
      </w:tr>
      <w:tr w:rsidR="00C03FE1" w:rsidRPr="003F2272" w14:paraId="61FB68F4" w14:textId="77777777" w:rsidTr="00C7286D">
        <w:trPr>
          <w:trHeight w:val="233"/>
          <w:jc w:val="center"/>
        </w:trPr>
        <w:tc>
          <w:tcPr>
            <w:tcW w:w="619" w:type="pct"/>
          </w:tcPr>
          <w:p w14:paraId="12839EA5" w14:textId="29166FB9" w:rsidR="00C03FE1" w:rsidRPr="00FE4296" w:rsidRDefault="00C03FE1" w:rsidP="00C03F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H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ong Kong, China</w:t>
            </w:r>
          </w:p>
        </w:tc>
        <w:tc>
          <w:tcPr>
            <w:tcW w:w="816" w:type="pct"/>
          </w:tcPr>
          <w:p w14:paraId="5E69E8EC" w14:textId="712BD584" w:rsidR="00C03FE1" w:rsidRPr="00FE4296" w:rsidRDefault="00C03FE1" w:rsidP="00C03F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02FF1">
              <w:rPr>
                <w:rFonts w:ascii="Times New Roman" w:hAnsi="Times New Roman" w:cs="Times New Roman"/>
                <w:sz w:val="21"/>
                <w:szCs w:val="21"/>
              </w:rPr>
              <w:t>Henry Chan</w:t>
            </w:r>
          </w:p>
        </w:tc>
        <w:tc>
          <w:tcPr>
            <w:tcW w:w="740" w:type="pct"/>
          </w:tcPr>
          <w:p w14:paraId="20197C6E" w14:textId="39AB15AD" w:rsidR="00C03FE1" w:rsidRPr="00FE4296" w:rsidRDefault="00C03FE1" w:rsidP="00C03F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 xml:space="preserve"> C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o-Leader</w:t>
            </w:r>
          </w:p>
        </w:tc>
        <w:tc>
          <w:tcPr>
            <w:tcW w:w="1911" w:type="pct"/>
          </w:tcPr>
          <w:p w14:paraId="0CC74182" w14:textId="736B56E6" w:rsidR="00C03FE1" w:rsidRPr="00FE4296" w:rsidRDefault="00C03FE1" w:rsidP="00C03F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02FF1">
              <w:rPr>
                <w:rFonts w:ascii="Times New Roman" w:hAnsi="Times New Roman" w:cs="Times New Roman"/>
                <w:sz w:val="21"/>
                <w:szCs w:val="21"/>
              </w:rPr>
              <w:t>hhlchan@cad.gov.hk</w:t>
            </w:r>
          </w:p>
        </w:tc>
        <w:tc>
          <w:tcPr>
            <w:tcW w:w="914" w:type="pct"/>
          </w:tcPr>
          <w:p w14:paraId="5328DEE2" w14:textId="77F1B993" w:rsidR="00C03FE1" w:rsidRPr="00FE4296" w:rsidRDefault="00C03FE1" w:rsidP="00C03F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+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852-</w:t>
            </w:r>
            <w:r w:rsidRPr="00002FF1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2910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-</w:t>
            </w:r>
            <w:r w:rsidRPr="00002FF1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6574</w:t>
            </w:r>
          </w:p>
        </w:tc>
      </w:tr>
      <w:tr w:rsidR="0054776B" w:rsidRPr="003F2272" w14:paraId="6F18C560" w14:textId="77777777" w:rsidTr="00C7286D">
        <w:trPr>
          <w:jc w:val="center"/>
        </w:trPr>
        <w:tc>
          <w:tcPr>
            <w:tcW w:w="619" w:type="pct"/>
          </w:tcPr>
          <w:p w14:paraId="04F64537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pct"/>
          </w:tcPr>
          <w:p w14:paraId="76CA0A05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pct"/>
          </w:tcPr>
          <w:p w14:paraId="3FEF671D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1" w:type="pct"/>
          </w:tcPr>
          <w:p w14:paraId="5E53A2C4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4" w:type="pct"/>
          </w:tcPr>
          <w:p w14:paraId="4998343C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0012466B" w14:textId="77777777" w:rsidTr="00C7286D">
        <w:trPr>
          <w:jc w:val="center"/>
        </w:trPr>
        <w:tc>
          <w:tcPr>
            <w:tcW w:w="619" w:type="pct"/>
          </w:tcPr>
          <w:p w14:paraId="2458DD14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pct"/>
          </w:tcPr>
          <w:p w14:paraId="0025FCA5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pct"/>
          </w:tcPr>
          <w:p w14:paraId="4C59F825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1" w:type="pct"/>
          </w:tcPr>
          <w:p w14:paraId="329171BE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4" w:type="pct"/>
          </w:tcPr>
          <w:p w14:paraId="10C56722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1BF49BC3" w14:textId="77777777" w:rsidTr="00C7286D">
        <w:trPr>
          <w:jc w:val="center"/>
        </w:trPr>
        <w:tc>
          <w:tcPr>
            <w:tcW w:w="619" w:type="pct"/>
          </w:tcPr>
          <w:p w14:paraId="582419C9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pct"/>
          </w:tcPr>
          <w:p w14:paraId="7BFE2695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740" w:type="pct"/>
          </w:tcPr>
          <w:p w14:paraId="601B258D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1" w:type="pct"/>
          </w:tcPr>
          <w:p w14:paraId="0C7C8325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4" w:type="pct"/>
          </w:tcPr>
          <w:p w14:paraId="1FBFCBA7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14CCB439" w14:textId="77777777" w:rsidTr="00C7286D">
        <w:trPr>
          <w:jc w:val="center"/>
        </w:trPr>
        <w:tc>
          <w:tcPr>
            <w:tcW w:w="619" w:type="pct"/>
          </w:tcPr>
          <w:p w14:paraId="1208565E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16" w:type="pct"/>
          </w:tcPr>
          <w:p w14:paraId="64E61569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</w:p>
        </w:tc>
        <w:tc>
          <w:tcPr>
            <w:tcW w:w="740" w:type="pct"/>
          </w:tcPr>
          <w:p w14:paraId="69D03F00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911" w:type="pct"/>
          </w:tcPr>
          <w:p w14:paraId="750DC561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4" w:type="pct"/>
          </w:tcPr>
          <w:p w14:paraId="2C5A0709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5985E34A" w14:textId="77777777" w:rsidR="0054776B" w:rsidRPr="003F2272" w:rsidRDefault="0054776B" w:rsidP="00C3121B">
      <w:pPr>
        <w:spacing w:line="240" w:lineRule="exact"/>
        <w:rPr>
          <w:rFonts w:ascii="Times New Roman" w:hAnsi="Times New Roman" w:cs="Times New Roman"/>
          <w:b/>
          <w:sz w:val="21"/>
          <w:szCs w:val="21"/>
          <w:u w:val="single"/>
        </w:rPr>
      </w:pP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Working arrangements</w:t>
      </w:r>
    </w:p>
    <w:p w14:paraId="006D7763" w14:textId="77777777" w:rsidR="0054776B" w:rsidRDefault="00F63082" w:rsidP="00C3121B">
      <w:pPr>
        <w:spacing w:line="240" w:lineRule="exact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-30531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Face to face meetings</w:t>
      </w:r>
      <w:r w:rsidR="0054776B" w:rsidRPr="00E9180E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0289BADB" w14:textId="77777777" w:rsidR="0054776B" w:rsidRDefault="00F63082" w:rsidP="00C3121B">
      <w:pPr>
        <w:spacing w:line="240" w:lineRule="exact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-134185731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Web conferences</w:t>
      </w:r>
    </w:p>
    <w:p w14:paraId="78D20546" w14:textId="77777777" w:rsidR="0054776B" w:rsidRPr="005F294D" w:rsidRDefault="00F63082" w:rsidP="00C3121B">
      <w:pPr>
        <w:spacing w:line="240" w:lineRule="exact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1653789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Needs an ICAO secured portal, name: </w:t>
      </w:r>
      <w:sdt>
        <w:sdtPr>
          <w:rPr>
            <w:rFonts w:ascii="Times New Roman" w:hAnsi="Times New Roman" w:cs="Times New Roman"/>
            <w:sz w:val="21"/>
            <w:szCs w:val="21"/>
          </w:rPr>
          <w:id w:val="-1393415759"/>
          <w:placeholder>
            <w:docPart w:val="3ABC7F7470E5414391852569AE2723C2"/>
          </w:placeholder>
          <w:showingPlcHdr/>
          <w:text/>
        </w:sdtPr>
        <w:sdtEndPr/>
        <w:sdtContent>
          <w:r w:rsidR="0054776B" w:rsidRPr="000E5246">
            <w:rPr>
              <w:rStyle w:val="PlaceholderText"/>
            </w:rPr>
            <w:t>Click here to enter text.</w:t>
          </w:r>
        </w:sdtContent>
      </w:sdt>
      <w:r w:rsidR="0054776B" w:rsidRPr="00782EF5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2C215018" w14:textId="77777777" w:rsidR="0054776B" w:rsidRPr="003F2272" w:rsidRDefault="00F63082" w:rsidP="00C3121B">
      <w:pPr>
        <w:spacing w:line="240" w:lineRule="exact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-145539900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Other: </w:t>
      </w:r>
      <w:sdt>
        <w:sdtPr>
          <w:rPr>
            <w:rFonts w:ascii="Times New Roman" w:hAnsi="Times New Roman" w:cs="Times New Roman"/>
            <w:sz w:val="21"/>
            <w:szCs w:val="21"/>
          </w:rPr>
          <w:id w:val="909051745"/>
          <w:showingPlcHdr/>
          <w:text/>
        </w:sdtPr>
        <w:sdtEndPr/>
        <w:sdtContent>
          <w:r w:rsidR="0054776B" w:rsidRPr="000E5246">
            <w:rPr>
              <w:rStyle w:val="PlaceholderText"/>
            </w:rPr>
            <w:t>Click here to enter text.</w:t>
          </w:r>
        </w:sdtContent>
      </w:sdt>
    </w:p>
    <w:p w14:paraId="150A650A" w14:textId="50D6D0E6" w:rsidR="0054776B" w:rsidRPr="003F2272" w:rsidRDefault="0054776B" w:rsidP="00A94BBD">
      <w:pPr>
        <w:jc w:val="center"/>
        <w:rPr>
          <w:rFonts w:ascii="Times New Roman" w:hAnsi="Times New Roman" w:cs="Times New Roman"/>
          <w:sz w:val="21"/>
          <w:szCs w:val="21"/>
        </w:rPr>
      </w:pPr>
      <w:r w:rsidRPr="003F2272">
        <w:rPr>
          <w:rFonts w:ascii="Times New Roman" w:hAnsi="Times New Roman" w:cs="Times New Roman"/>
          <w:sz w:val="21"/>
          <w:szCs w:val="21"/>
        </w:rPr>
        <w:t>----</w:t>
      </w:r>
      <w:r w:rsidR="00C3121B">
        <w:rPr>
          <w:rFonts w:ascii="Times New Roman" w:hAnsi="Times New Roman" w:cs="Times New Roman"/>
          <w:sz w:val="21"/>
          <w:szCs w:val="21"/>
        </w:rPr>
        <w:t>--------------------------</w:t>
      </w:r>
    </w:p>
    <w:p w14:paraId="6F0618F2" w14:textId="77777777" w:rsidR="0054776B" w:rsidRPr="003F2272" w:rsidRDefault="0054776B">
      <w:pPr>
        <w:rPr>
          <w:rFonts w:ascii="Times New Roman" w:hAnsi="Times New Roman" w:cs="Times New Roman"/>
          <w:sz w:val="21"/>
          <w:szCs w:val="21"/>
        </w:rPr>
      </w:pPr>
    </w:p>
    <w:p w14:paraId="57F7E423" w14:textId="77777777" w:rsidR="0054776B" w:rsidRPr="003F2272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3F2272">
        <w:rPr>
          <w:rFonts w:ascii="Times New Roman" w:hAnsi="Times New Roman" w:cs="Times New Roman"/>
          <w:b/>
          <w:sz w:val="21"/>
          <w:szCs w:val="21"/>
        </w:rPr>
        <w:t>Statement of Work</w:t>
      </w:r>
    </w:p>
    <w:p w14:paraId="5BF80607" w14:textId="77777777" w:rsidR="0054776B" w:rsidRPr="00C87F6B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3F2272">
        <w:rPr>
          <w:rFonts w:ascii="Times New Roman" w:hAnsi="Times New Roman" w:cs="Times New Roman"/>
          <w:b/>
          <w:sz w:val="21"/>
          <w:szCs w:val="21"/>
        </w:rPr>
        <w:t xml:space="preserve">Task </w:t>
      </w:r>
      <w:sdt>
        <w:sdtPr>
          <w:rPr>
            <w:rFonts w:ascii="Times New Roman" w:hAnsi="Times New Roman" w:cs="Times New Roman"/>
            <w:b/>
            <w:bCs/>
            <w:color w:val="000000"/>
          </w:rPr>
          <w:id w:val="1851681667"/>
          <w:placeholder>
            <w:docPart w:val="06FBB2067CDB418B988B7084C7D4510A"/>
          </w:placeholder>
          <w:text/>
        </w:sdtPr>
        <w:sdtEndPr/>
        <w:sdtContent>
          <w:r w:rsidRPr="003447C8">
            <w:rPr>
              <w:rFonts w:ascii="Times New Roman" w:hAnsi="Times New Roman" w:cs="Times New Roman"/>
              <w:b/>
              <w:bCs/>
              <w:color w:val="000000"/>
            </w:rPr>
            <w:t xml:space="preserve">8 </w:t>
          </w:r>
          <w:r>
            <w:rPr>
              <w:rFonts w:ascii="Times New Roman" w:hAnsi="Times New Roman" w:cs="Times New Roman"/>
              <w:b/>
              <w:bCs/>
              <w:color w:val="000000"/>
            </w:rPr>
            <w:t xml:space="preserve">SWIM </w:t>
          </w:r>
          <w:r w:rsidRPr="003447C8">
            <w:rPr>
              <w:rFonts w:ascii="Times New Roman" w:hAnsi="Times New Roman" w:cs="Times New Roman"/>
              <w:b/>
              <w:bCs/>
              <w:color w:val="000000"/>
            </w:rPr>
            <w:t>Service and Application Validation</w:t>
          </w:r>
        </w:sdtContent>
      </w:sdt>
    </w:p>
    <w:p w14:paraId="550C2949" w14:textId="767B59F7" w:rsidR="0054776B" w:rsidRPr="003F2272" w:rsidRDefault="0054776B" w:rsidP="00C728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680"/>
          <w:tab w:val="left" w:pos="6647"/>
        </w:tabs>
        <w:jc w:val="center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Task Leader: </w:t>
      </w:r>
      <w:sdt>
        <w:sdtPr>
          <w:rPr>
            <w:rFonts w:ascii="Times New Roman" w:hAnsi="Times New Roman" w:cs="Times New Roman"/>
            <w:b/>
            <w:sz w:val="21"/>
            <w:szCs w:val="21"/>
          </w:rPr>
          <w:id w:val="-696470631"/>
          <w:placeholder>
            <w:docPart w:val="8E5C0B34A77A41588D65122DB582B5DD"/>
          </w:placeholder>
          <w:text/>
        </w:sdtPr>
        <w:sdtEndPr/>
        <w:sdtContent>
          <w:proofErr w:type="spellStart"/>
          <w:r w:rsidRPr="00F07533">
            <w:rPr>
              <w:rFonts w:ascii="Times New Roman" w:hAnsi="Times New Roman" w:cs="Times New Roman"/>
              <w:b/>
              <w:sz w:val="21"/>
              <w:szCs w:val="21"/>
            </w:rPr>
            <w:t>Yunkinobu</w:t>
          </w:r>
          <w:proofErr w:type="spellEnd"/>
          <w:r w:rsidRPr="00F07533">
            <w:rPr>
              <w:rFonts w:ascii="Times New Roman" w:hAnsi="Times New Roman" w:cs="Times New Roman"/>
              <w:b/>
              <w:sz w:val="21"/>
              <w:szCs w:val="21"/>
            </w:rPr>
            <w:t xml:space="preserve"> </w:t>
          </w:r>
          <w:proofErr w:type="spellStart"/>
          <w:r w:rsidRPr="00F07533">
            <w:rPr>
              <w:rFonts w:ascii="Times New Roman" w:hAnsi="Times New Roman" w:cs="Times New Roman"/>
              <w:b/>
              <w:sz w:val="21"/>
              <w:szCs w:val="21"/>
            </w:rPr>
            <w:t>Ryu</w:t>
          </w:r>
          <w:proofErr w:type="spellEnd"/>
          <w:r w:rsidRPr="00F07533">
            <w:rPr>
              <w:rFonts w:ascii="Times New Roman" w:hAnsi="Times New Roman" w:cs="Times New Roman"/>
              <w:b/>
              <w:sz w:val="21"/>
              <w:szCs w:val="21"/>
            </w:rPr>
            <w:t xml:space="preserve">, </w:t>
          </w:r>
          <w:proofErr w:type="spellStart"/>
          <w:r w:rsidRPr="00F07533">
            <w:rPr>
              <w:rFonts w:ascii="Times New Roman" w:hAnsi="Times New Roman" w:cs="Times New Roman"/>
              <w:b/>
              <w:sz w:val="21"/>
              <w:szCs w:val="21"/>
            </w:rPr>
            <w:t>Xiaodong</w:t>
          </w:r>
          <w:proofErr w:type="spellEnd"/>
          <w:r w:rsidRPr="00F07533">
            <w:rPr>
              <w:rFonts w:ascii="Times New Roman" w:hAnsi="Times New Roman" w:cs="Times New Roman"/>
              <w:b/>
              <w:sz w:val="21"/>
              <w:szCs w:val="21"/>
            </w:rPr>
            <w:t xml:space="preserve"> Lu, </w:t>
          </w:r>
          <w:proofErr w:type="spellStart"/>
          <w:r w:rsidRPr="00F07533">
            <w:rPr>
              <w:rFonts w:ascii="Times New Roman" w:hAnsi="Times New Roman" w:cs="Times New Roman"/>
              <w:b/>
              <w:sz w:val="21"/>
              <w:szCs w:val="21"/>
            </w:rPr>
            <w:t>Honglei</w:t>
          </w:r>
          <w:proofErr w:type="spellEnd"/>
          <w:r w:rsidRPr="00F07533">
            <w:rPr>
              <w:rFonts w:ascii="Times New Roman" w:hAnsi="Times New Roman" w:cs="Times New Roman"/>
              <w:b/>
              <w:sz w:val="21"/>
              <w:szCs w:val="21"/>
            </w:rPr>
            <w:t xml:space="preserve"> </w:t>
          </w:r>
          <w:proofErr w:type="gramStart"/>
          <w:r w:rsidRPr="00F07533">
            <w:rPr>
              <w:rFonts w:ascii="Times New Roman" w:hAnsi="Times New Roman" w:cs="Times New Roman"/>
              <w:b/>
              <w:sz w:val="21"/>
              <w:szCs w:val="21"/>
            </w:rPr>
            <w:t>Gao</w:t>
          </w:r>
          <w:proofErr w:type="gramEnd"/>
          <w:r w:rsidRPr="00F07533">
            <w:rPr>
              <w:rFonts w:ascii="Times New Roman" w:hAnsi="Times New Roman" w:cs="Times New Roman"/>
              <w:b/>
              <w:sz w:val="21"/>
              <w:szCs w:val="21"/>
            </w:rPr>
            <w:t xml:space="preserve">, </w:t>
          </w:r>
          <w:proofErr w:type="spellStart"/>
          <w:r>
            <w:rPr>
              <w:rFonts w:ascii="Times New Roman" w:hAnsi="Times New Roman" w:cs="Times New Roman"/>
              <w:b/>
              <w:sz w:val="21"/>
              <w:szCs w:val="21"/>
            </w:rPr>
            <w:t>Dongkie</w:t>
          </w:r>
          <w:proofErr w:type="spellEnd"/>
          <w:r>
            <w:rPr>
              <w:rFonts w:ascii="Times New Roman" w:hAnsi="Times New Roman" w:cs="Times New Roman"/>
              <w:b/>
              <w:sz w:val="21"/>
              <w:szCs w:val="21"/>
            </w:rPr>
            <w:t xml:space="preserve"> Park</w:t>
          </w:r>
        </w:sdtContent>
      </w:sdt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8"/>
        <w:gridCol w:w="4852"/>
      </w:tblGrid>
      <w:tr w:rsidR="0054776B" w14:paraId="6C479A15" w14:textId="77777777" w:rsidTr="003F2272">
        <w:tc>
          <w:tcPr>
            <w:tcW w:w="4608" w:type="dxa"/>
          </w:tcPr>
          <w:p w14:paraId="4E98C131" w14:textId="77777777" w:rsidR="0054776B" w:rsidRDefault="0054776B" w:rsidP="002B75FA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Project: </w:t>
            </w:r>
            <w:sdt>
              <w:sdtPr>
                <w:rPr>
                  <w:rFonts w:ascii="Times New Roman" w:hAnsi="Times New Roman" w:cs="Times New Roman"/>
                  <w:b/>
                  <w:sz w:val="21"/>
                  <w:szCs w:val="21"/>
                </w:rPr>
                <w:id w:val="1803657315"/>
                <w:placeholder>
                  <w:docPart w:val="0C866273259F4692BB8A0A45FAE27427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b/>
                    <w:sz w:val="21"/>
                    <w:szCs w:val="21"/>
                  </w:rPr>
                  <w:t>APAC SWIM Task Force</w:t>
                </w:r>
              </w:sdtContent>
            </w:sdt>
          </w:p>
        </w:tc>
        <w:tc>
          <w:tcPr>
            <w:tcW w:w="4968" w:type="dxa"/>
          </w:tcPr>
          <w:p w14:paraId="55384F50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</w:tc>
      </w:tr>
      <w:tr w:rsidR="0054776B" w14:paraId="1D1DD0A7" w14:textId="77777777" w:rsidTr="003F2272">
        <w:tc>
          <w:tcPr>
            <w:tcW w:w="4608" w:type="dxa"/>
          </w:tcPr>
          <w:p w14:paraId="11EF18A9" w14:textId="77777777" w:rsidR="0054776B" w:rsidRDefault="0054776B" w:rsidP="002B75FA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Revision number: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sdt>
              <w:sdtPr>
                <w:rPr>
                  <w:rFonts w:ascii="Times New Roman" w:hAnsi="Times New Roman" w:cs="Times New Roman"/>
                  <w:sz w:val="21"/>
                  <w:szCs w:val="21"/>
                  <w:highlight w:val="yellow"/>
                </w:rPr>
                <w:id w:val="1454283308"/>
                <w:placeholder>
                  <w:docPart w:val="6EFD03CEEED844BC970E38F032EA8D11"/>
                </w:placeholder>
                <w:text/>
              </w:sdtPr>
              <w:sdtEndPr/>
              <w:sdtContent>
                <w:r w:rsidRPr="006825DC">
                  <w:rPr>
                    <w:rFonts w:ascii="Times New Roman" w:hAnsi="Times New Roman" w:cs="Times New Roman"/>
                    <w:sz w:val="21"/>
                    <w:szCs w:val="21"/>
                    <w:highlight w:val="yellow"/>
                  </w:rPr>
                  <w:t>02</w:t>
                </w:r>
              </w:sdtContent>
            </w:sdt>
            <w:r w:rsidRPr="003F2272">
              <w:rPr>
                <w:rFonts w:ascii="Times New Roman" w:hAnsi="Times New Roman" w:cs="Times New Roman"/>
                <w:sz w:val="21"/>
                <w:szCs w:val="21"/>
              </w:rPr>
              <w:tab/>
            </w:r>
          </w:p>
        </w:tc>
        <w:tc>
          <w:tcPr>
            <w:tcW w:w="4968" w:type="dxa"/>
          </w:tcPr>
          <w:p w14:paraId="1C91B6C8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Approved: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1"/>
                  <w:szCs w:val="21"/>
                </w:rPr>
                <w:id w:val="-110741278"/>
                <w:placeholder>
                  <w:docPart w:val="CFE9C8C5319A4D7A8E2F9AC9C529C854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3F2272">
                  <w:rPr>
                    <w:rStyle w:val="PlaceholderText"/>
                    <w:rFonts w:ascii="Times New Roman" w:hAnsi="Times New Roman" w:cs="Times New Roman"/>
                    <w:sz w:val="21"/>
                    <w:szCs w:val="21"/>
                  </w:rPr>
                  <w:t>Click here to enter a date.</w:t>
                </w:r>
              </w:sdtContent>
            </w:sdt>
          </w:p>
        </w:tc>
      </w:tr>
    </w:tbl>
    <w:p w14:paraId="1BDA60C6" w14:textId="77777777" w:rsidR="0054776B" w:rsidRDefault="0054776B">
      <w:pPr>
        <w:rPr>
          <w:rFonts w:ascii="Times New Roman" w:hAnsi="Times New Roman" w:cs="Times New Roman"/>
          <w:b/>
          <w:sz w:val="21"/>
          <w:szCs w:val="21"/>
        </w:rPr>
      </w:pPr>
    </w:p>
    <w:p w14:paraId="23BF580F" w14:textId="77777777" w:rsidR="0054776B" w:rsidRPr="00D52594" w:rsidRDefault="0054776B" w:rsidP="002E78B2">
      <w:pPr>
        <w:rPr>
          <w:rFonts w:ascii="Times New Roman" w:hAnsi="Times New Roman" w:cs="Times New Roman"/>
          <w:b/>
          <w:u w:val="single"/>
        </w:rPr>
      </w:pPr>
      <w:r w:rsidRPr="00D52594">
        <w:rPr>
          <w:rFonts w:ascii="Times New Roman" w:hAnsi="Times New Roman" w:cs="Times New Roman"/>
          <w:b/>
          <w:u w:val="single"/>
        </w:rPr>
        <w:t>Objective and scope of the project</w:t>
      </w:r>
    </w:p>
    <w:p w14:paraId="7EA1FFE7" w14:textId="77777777" w:rsidR="0054776B" w:rsidRDefault="0054776B" w:rsidP="00C7286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C</w:t>
      </w:r>
      <w:r w:rsidRPr="003447C8">
        <w:rPr>
          <w:rFonts w:ascii="Times New Roman" w:hAnsi="Times New Roman" w:cs="Times New Roman"/>
          <w:color w:val="000000"/>
        </w:rPr>
        <w:t>onstruct a platform for SWIM</w:t>
      </w:r>
      <w:r>
        <w:rPr>
          <w:rFonts w:ascii="Times New Roman" w:hAnsi="Times New Roman" w:cs="Times New Roman"/>
          <w:color w:val="000000"/>
        </w:rPr>
        <w:t xml:space="preserve"> s</w:t>
      </w:r>
      <w:r w:rsidRPr="003447C8">
        <w:rPr>
          <w:rFonts w:ascii="Times New Roman" w:hAnsi="Times New Roman" w:cs="Times New Roman"/>
          <w:color w:val="000000"/>
        </w:rPr>
        <w:t xml:space="preserve">ervice </w:t>
      </w:r>
      <w:r>
        <w:rPr>
          <w:rFonts w:ascii="Times New Roman" w:hAnsi="Times New Roman" w:cs="Times New Roman"/>
          <w:color w:val="000000"/>
        </w:rPr>
        <w:t>and application v</w:t>
      </w:r>
      <w:r w:rsidRPr="003447C8">
        <w:rPr>
          <w:rFonts w:ascii="Times New Roman" w:hAnsi="Times New Roman" w:cs="Times New Roman"/>
          <w:color w:val="000000"/>
        </w:rPr>
        <w:t>alidation</w:t>
      </w:r>
    </w:p>
    <w:p w14:paraId="27E3338F" w14:textId="77777777" w:rsidR="0054776B" w:rsidRPr="005B5925" w:rsidRDefault="0054776B" w:rsidP="00C7286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S</w:t>
      </w:r>
      <w:r w:rsidRPr="003447C8">
        <w:rPr>
          <w:rFonts w:ascii="Times New Roman" w:hAnsi="Times New Roman" w:cs="Times New Roman"/>
          <w:color w:val="000000"/>
        </w:rPr>
        <w:t xml:space="preserve">upport the implementation of SWIM </w:t>
      </w:r>
      <w:r>
        <w:rPr>
          <w:rFonts w:ascii="Times New Roman" w:hAnsi="Times New Roman" w:cs="Times New Roman"/>
          <w:color w:val="000000"/>
        </w:rPr>
        <w:t>s</w:t>
      </w:r>
      <w:r w:rsidRPr="003447C8">
        <w:rPr>
          <w:rFonts w:ascii="Times New Roman" w:hAnsi="Times New Roman" w:cs="Times New Roman"/>
          <w:color w:val="000000"/>
        </w:rPr>
        <w:t>ervice and applications</w:t>
      </w:r>
    </w:p>
    <w:p w14:paraId="523DCB7E" w14:textId="77777777" w:rsidR="0054776B" w:rsidRPr="003447C8" w:rsidRDefault="0054776B" w:rsidP="00C7286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/>
        </w:rPr>
      </w:pPr>
      <w:r w:rsidRPr="003447C8">
        <w:rPr>
          <w:rFonts w:ascii="Times New Roman" w:hAnsi="Times New Roman" w:cs="Times New Roman"/>
          <w:color w:val="000000"/>
        </w:rPr>
        <w:t>Support the demonstration of SWIM based operations</w:t>
      </w:r>
    </w:p>
    <w:p w14:paraId="27B472BF" w14:textId="77777777" w:rsidR="0054776B" w:rsidRPr="00D52594" w:rsidRDefault="0054776B" w:rsidP="002E78B2">
      <w:pPr>
        <w:rPr>
          <w:rFonts w:ascii="Times New Roman" w:hAnsi="Times New Roman" w:cs="Times New Roman"/>
          <w:b/>
          <w:u w:val="single"/>
        </w:rPr>
      </w:pPr>
      <w:r w:rsidRPr="00D52594">
        <w:rPr>
          <w:rFonts w:ascii="Times New Roman" w:hAnsi="Times New Roman" w:cs="Times New Roman"/>
          <w:b/>
          <w:u w:val="single"/>
        </w:rPr>
        <w:t>Deliverables</w:t>
      </w:r>
    </w:p>
    <w:p w14:paraId="50A2D849" w14:textId="77777777" w:rsidR="0054776B" w:rsidRPr="005B5925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>Develop validation requirements for APAC SWIM Infrastructure services</w:t>
      </w:r>
    </w:p>
    <w:p w14:paraId="12504CA0" w14:textId="14C2F83B" w:rsidR="0054776B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</w:p>
    <w:p w14:paraId="2D986361" w14:textId="77777777" w:rsidR="0054776B" w:rsidRPr="005B5925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lang w:eastAsia="ja-JP"/>
        </w:rPr>
        <w:t>M</w:t>
      </w:r>
      <w:r>
        <w:rPr>
          <w:rFonts w:ascii="Times New Roman" w:hAnsi="Times New Roman" w:cs="Times New Roman"/>
          <w:lang w:eastAsia="ja-JP"/>
        </w:rPr>
        <w:t>essaging</w:t>
      </w:r>
    </w:p>
    <w:p w14:paraId="4A293E21" w14:textId="77777777" w:rsidR="0054776B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lang w:eastAsia="ja-JP"/>
        </w:rPr>
        <w:t>S</w:t>
      </w:r>
      <w:r>
        <w:rPr>
          <w:rFonts w:ascii="Times New Roman" w:hAnsi="Times New Roman" w:cs="Times New Roman"/>
          <w:lang w:eastAsia="ja-JP"/>
        </w:rPr>
        <w:t>ecurity</w:t>
      </w:r>
    </w:p>
    <w:p w14:paraId="2B41532D" w14:textId="77777777" w:rsidR="0054776B" w:rsidRPr="005B5925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eastAsia="ja-JP"/>
        </w:rPr>
        <w:t>Technical Infrastructure Management</w:t>
      </w:r>
    </w:p>
    <w:p w14:paraId="0420C15D" w14:textId="16B9A768" w:rsidR="0054776B" w:rsidRPr="005B5925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 xml:space="preserve">Define and validate </w:t>
      </w:r>
      <w:r w:rsidRPr="004D1B34">
        <w:rPr>
          <w:rFonts w:ascii="Times New Roman" w:hAnsi="Times New Roman" w:cs="Times New Roman"/>
          <w:color w:val="000000"/>
        </w:rPr>
        <w:t xml:space="preserve">the required SWIM services and applications for supporting different operation levels </w:t>
      </w:r>
      <w:r>
        <w:rPr>
          <w:rFonts w:ascii="Times New Roman" w:hAnsi="Times New Roman" w:cs="Times New Roman"/>
          <w:color w:val="000000"/>
        </w:rPr>
        <w:t>by considering</w:t>
      </w:r>
      <w:r w:rsidRPr="004D1B34">
        <w:rPr>
          <w:rFonts w:ascii="Times New Roman" w:hAnsi="Times New Roman" w:cs="Times New Roman"/>
          <w:color w:val="000000"/>
        </w:rPr>
        <w:t xml:space="preserve"> mix</w:t>
      </w:r>
      <w:r>
        <w:rPr>
          <w:rFonts w:ascii="Times New Roman" w:hAnsi="Times New Roman" w:cs="Times New Roman"/>
          <w:color w:val="000000"/>
        </w:rPr>
        <w:t>ed-</w:t>
      </w:r>
      <w:r w:rsidRPr="004D1B34">
        <w:rPr>
          <w:rFonts w:ascii="Times New Roman" w:hAnsi="Times New Roman" w:cs="Times New Roman"/>
          <w:color w:val="000000"/>
        </w:rPr>
        <w:t>mode environment</w:t>
      </w:r>
    </w:p>
    <w:p w14:paraId="77A6C25B" w14:textId="77777777" w:rsidR="0054776B" w:rsidRPr="00C06D35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lang w:eastAsia="ja-JP"/>
        </w:rPr>
        <w:t xml:space="preserve">SWIM based information sharing (ATFM, A-CDM </w:t>
      </w:r>
      <w:proofErr w:type="gramStart"/>
      <w:r>
        <w:rPr>
          <w:rFonts w:ascii="Times New Roman" w:hAnsi="Times New Roman" w:cs="Times New Roman"/>
          <w:lang w:eastAsia="ja-JP"/>
        </w:rPr>
        <w:t>and etc</w:t>
      </w:r>
      <w:proofErr w:type="gramEnd"/>
      <w:r>
        <w:rPr>
          <w:rFonts w:ascii="Times New Roman" w:hAnsi="Times New Roman" w:cs="Times New Roman"/>
          <w:lang w:eastAsia="ja-JP"/>
        </w:rPr>
        <w:t>.)</w:t>
      </w:r>
    </w:p>
    <w:p w14:paraId="537B1864" w14:textId="77777777" w:rsidR="0054776B" w:rsidRPr="002F47C3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 w:hint="eastAsia"/>
          <w:lang w:eastAsia="ja-JP"/>
        </w:rPr>
        <w:t>F</w:t>
      </w:r>
      <w:r>
        <w:rPr>
          <w:rFonts w:ascii="Times New Roman" w:hAnsi="Times New Roman" w:cs="Times New Roman"/>
          <w:lang w:eastAsia="ja-JP"/>
        </w:rPr>
        <w:t>F-ICE/R1 operation</w:t>
      </w:r>
    </w:p>
    <w:p w14:paraId="34638D92" w14:textId="77777777" w:rsidR="0054776B" w:rsidRPr="002F47C3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 w:hint="eastAsia"/>
          <w:lang w:eastAsia="ja-JP"/>
        </w:rPr>
        <w:t>F</w:t>
      </w:r>
      <w:r>
        <w:rPr>
          <w:rFonts w:ascii="Times New Roman" w:hAnsi="Times New Roman" w:cs="Times New Roman"/>
          <w:lang w:eastAsia="ja-JP"/>
        </w:rPr>
        <w:t>F-ICE/R2 operation</w:t>
      </w:r>
    </w:p>
    <w:p w14:paraId="6A3ADA53" w14:textId="77777777" w:rsidR="0054776B" w:rsidRPr="002F47C3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lang w:eastAsia="ja-JP"/>
        </w:rPr>
        <w:t>Trajectory Based Operation</w:t>
      </w:r>
    </w:p>
    <w:p w14:paraId="6ED69C82" w14:textId="77777777" w:rsidR="0054776B" w:rsidRPr="005B5925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>D</w:t>
      </w:r>
      <w:r w:rsidRPr="004D1B34">
        <w:rPr>
          <w:rFonts w:ascii="Times New Roman" w:hAnsi="Times New Roman" w:cs="Times New Roman"/>
          <w:color w:val="000000"/>
        </w:rPr>
        <w:t>evelop a common platform for SWIM service and application validation</w:t>
      </w:r>
    </w:p>
    <w:p w14:paraId="3A3F18D2" w14:textId="77777777" w:rsidR="0054776B" w:rsidRPr="002F47C3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 xml:space="preserve">Test system for </w:t>
      </w:r>
      <w:r w:rsidRPr="00D52594">
        <w:rPr>
          <w:rFonts w:ascii="Times New Roman" w:hAnsi="Times New Roman" w:cs="Times New Roman"/>
          <w:color w:val="000000"/>
        </w:rPr>
        <w:t>FIXM, AIXM, and IWXXM message exchange</w:t>
      </w:r>
    </w:p>
    <w:p w14:paraId="21A7F1DA" w14:textId="77777777" w:rsidR="0054776B" w:rsidRPr="002F47C3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 w:rsidRPr="00D52594">
        <w:rPr>
          <w:rFonts w:ascii="Times New Roman" w:hAnsi="Times New Roman" w:cs="Times New Roman"/>
          <w:color w:val="000000"/>
        </w:rPr>
        <w:t xml:space="preserve">Technical support for </w:t>
      </w:r>
      <w:r>
        <w:rPr>
          <w:rFonts w:ascii="Times New Roman" w:hAnsi="Times New Roman" w:cs="Times New Roman"/>
          <w:color w:val="000000"/>
        </w:rPr>
        <w:t>r</w:t>
      </w:r>
      <w:r w:rsidRPr="00D52594">
        <w:rPr>
          <w:rFonts w:ascii="Times New Roman" w:hAnsi="Times New Roman" w:cs="Times New Roman"/>
          <w:color w:val="000000"/>
        </w:rPr>
        <w:t xml:space="preserve">egional </w:t>
      </w:r>
      <w:r>
        <w:rPr>
          <w:rFonts w:ascii="Times New Roman" w:hAnsi="Times New Roman" w:cs="Times New Roman"/>
          <w:color w:val="000000"/>
        </w:rPr>
        <w:t>v</w:t>
      </w:r>
      <w:r w:rsidRPr="00D52594">
        <w:rPr>
          <w:rFonts w:ascii="Times New Roman" w:hAnsi="Times New Roman" w:cs="Times New Roman"/>
          <w:color w:val="000000"/>
        </w:rPr>
        <w:t xml:space="preserve">alidation and </w:t>
      </w:r>
      <w:r>
        <w:rPr>
          <w:rFonts w:ascii="Times New Roman" w:hAnsi="Times New Roman" w:cs="Times New Roman"/>
          <w:color w:val="000000"/>
        </w:rPr>
        <w:t>d</w:t>
      </w:r>
      <w:r w:rsidRPr="00D52594">
        <w:rPr>
          <w:rFonts w:ascii="Times New Roman" w:hAnsi="Times New Roman" w:cs="Times New Roman"/>
          <w:color w:val="000000"/>
        </w:rPr>
        <w:t>emonstration</w:t>
      </w:r>
    </w:p>
    <w:p w14:paraId="42F60F90" w14:textId="77777777" w:rsidR="0054776B" w:rsidRPr="00D52594" w:rsidRDefault="0054776B" w:rsidP="00C7286D">
      <w:pPr>
        <w:rPr>
          <w:rFonts w:ascii="Times New Roman" w:hAnsi="Times New Roman" w:cs="Times New Roman"/>
          <w:b/>
          <w:u w:val="single"/>
        </w:rPr>
      </w:pPr>
      <w:r w:rsidRPr="00D52594">
        <w:rPr>
          <w:rFonts w:ascii="Times New Roman" w:hAnsi="Times New Roman" w:cs="Times New Roman"/>
          <w:b/>
          <w:u w:val="single"/>
        </w:rPr>
        <w:t xml:space="preserve">Milestones </w:t>
      </w:r>
    </w:p>
    <w:p w14:paraId="74BFD935" w14:textId="77777777" w:rsidR="0054776B" w:rsidRPr="00D52594" w:rsidRDefault="0054776B" w:rsidP="002E78B2">
      <w:pPr>
        <w:rPr>
          <w:rFonts w:ascii="Times New Roman" w:hAnsi="Times New Roman" w:cs="Times New Roman"/>
        </w:rPr>
      </w:pPr>
      <w:r w:rsidRPr="00D52594">
        <w:rPr>
          <w:rFonts w:ascii="Times New Roman" w:hAnsi="Times New Roman" w:cs="Times New Roman"/>
        </w:rPr>
        <w:t xml:space="preserve">Indicate here the main milestones of the task or give a reference to a planning (Gantt chart </w:t>
      </w:r>
      <w:proofErr w:type="spellStart"/>
      <w:r w:rsidRPr="00D52594">
        <w:rPr>
          <w:rFonts w:ascii="Times New Roman" w:hAnsi="Times New Roman" w:cs="Times New Roman"/>
        </w:rPr>
        <w:t>etc</w:t>
      </w:r>
      <w:proofErr w:type="spellEnd"/>
      <w:r w:rsidRPr="00D52594">
        <w:rPr>
          <w:rFonts w:ascii="Times New Roman" w:hAnsi="Times New Roman" w:cs="Times New Roman"/>
        </w:rPr>
        <w:t>)</w:t>
      </w:r>
    </w:p>
    <w:p w14:paraId="7EFCB48B" w14:textId="77777777" w:rsidR="0054776B" w:rsidRPr="00D52594" w:rsidRDefault="0054776B" w:rsidP="0054776B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color w:val="000000"/>
        </w:rPr>
      </w:pPr>
      <w:r w:rsidRPr="00D52594">
        <w:rPr>
          <w:rFonts w:ascii="Times New Roman" w:hAnsi="Times New Roman" w:cs="Times New Roman"/>
          <w:color w:val="000000"/>
        </w:rPr>
        <w:t>Milestone 1: ~20</w:t>
      </w:r>
      <w:r>
        <w:rPr>
          <w:rFonts w:ascii="Times New Roman" w:hAnsi="Times New Roman" w:cs="Times New Roman"/>
          <w:color w:val="000000"/>
        </w:rPr>
        <w:t>19</w:t>
      </w:r>
      <w:r w:rsidRPr="00D52594">
        <w:rPr>
          <w:rFonts w:ascii="Times New Roman" w:hAnsi="Times New Roman" w:cs="Times New Roman"/>
          <w:color w:val="000000"/>
        </w:rPr>
        <w:t>.1</w:t>
      </w:r>
      <w:r>
        <w:rPr>
          <w:rFonts w:ascii="Times New Roman" w:hAnsi="Times New Roman" w:cs="Times New Roman"/>
          <w:color w:val="000000"/>
        </w:rPr>
        <w:t>2</w:t>
      </w:r>
      <w:r w:rsidRPr="00D5259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Construct a platform for SWIM service and application validation</w:t>
      </w:r>
    </w:p>
    <w:p w14:paraId="3FA74716" w14:textId="77777777" w:rsidR="0054776B" w:rsidRPr="00D52594" w:rsidRDefault="0054776B" w:rsidP="0054776B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color w:val="000000"/>
        </w:rPr>
      </w:pPr>
      <w:r w:rsidRPr="00D52594">
        <w:rPr>
          <w:rFonts w:ascii="Times New Roman" w:hAnsi="Times New Roman" w:cs="Times New Roman"/>
          <w:color w:val="000000"/>
        </w:rPr>
        <w:t>Milestone 2: ~20</w:t>
      </w:r>
      <w:r>
        <w:rPr>
          <w:rFonts w:ascii="Times New Roman" w:hAnsi="Times New Roman" w:cs="Times New Roman"/>
          <w:color w:val="000000"/>
        </w:rPr>
        <w:t>20</w:t>
      </w:r>
      <w:r w:rsidRPr="00D52594">
        <w:rPr>
          <w:rFonts w:ascii="Times New Roman" w:hAnsi="Times New Roman" w:cs="Times New Roman"/>
          <w:color w:val="000000"/>
        </w:rPr>
        <w:t>.</w:t>
      </w:r>
      <w:r>
        <w:rPr>
          <w:rFonts w:ascii="Times New Roman" w:hAnsi="Times New Roman" w:cs="Times New Roman"/>
          <w:color w:val="000000"/>
        </w:rPr>
        <w:t>11</w:t>
      </w:r>
      <w:r w:rsidRPr="00D5259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Conduct a demonstration for FF-ICE/R1 service validation</w:t>
      </w:r>
    </w:p>
    <w:p w14:paraId="0F5EE3F2" w14:textId="77777777" w:rsidR="0054776B" w:rsidRPr="00D52594" w:rsidRDefault="0054776B" w:rsidP="0054776B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color w:val="000000"/>
        </w:rPr>
      </w:pPr>
      <w:r w:rsidRPr="00D52594">
        <w:rPr>
          <w:rFonts w:ascii="Times New Roman" w:hAnsi="Times New Roman" w:cs="Times New Roman"/>
          <w:color w:val="000000"/>
        </w:rPr>
        <w:t>Milestone 3: ~20</w:t>
      </w:r>
      <w:r>
        <w:rPr>
          <w:rFonts w:ascii="Times New Roman" w:hAnsi="Times New Roman" w:cs="Times New Roman"/>
          <w:color w:val="000000"/>
        </w:rPr>
        <w:t>21</w:t>
      </w:r>
      <w:r w:rsidRPr="00D52594">
        <w:rPr>
          <w:rFonts w:ascii="Times New Roman" w:hAnsi="Times New Roman" w:cs="Times New Roman"/>
          <w:color w:val="000000"/>
        </w:rPr>
        <w:t>.</w:t>
      </w:r>
      <w:r>
        <w:rPr>
          <w:rFonts w:ascii="Times New Roman" w:hAnsi="Times New Roman" w:cs="Times New Roman"/>
          <w:color w:val="000000"/>
        </w:rPr>
        <w:t>12</w:t>
      </w:r>
      <w:r w:rsidRPr="00D5259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Develop validation requirements for Regional SWIM Infrastructure</w:t>
      </w:r>
    </w:p>
    <w:p w14:paraId="465B834B" w14:textId="77777777" w:rsidR="0054776B" w:rsidRPr="00D52594" w:rsidRDefault="0054776B" w:rsidP="0054776B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color w:val="000000"/>
        </w:rPr>
      </w:pPr>
      <w:r w:rsidRPr="00D52594">
        <w:rPr>
          <w:rFonts w:ascii="Times New Roman" w:hAnsi="Times New Roman" w:cs="Times New Roman"/>
          <w:color w:val="000000"/>
        </w:rPr>
        <w:t>Milestone 4: ~20</w:t>
      </w:r>
      <w:r>
        <w:rPr>
          <w:rFonts w:ascii="Times New Roman" w:hAnsi="Times New Roman" w:cs="Times New Roman"/>
          <w:color w:val="000000"/>
        </w:rPr>
        <w:t>22</w:t>
      </w:r>
      <w:r w:rsidRPr="00D52594">
        <w:rPr>
          <w:rFonts w:ascii="Times New Roman" w:hAnsi="Times New Roman" w:cs="Times New Roman"/>
          <w:color w:val="000000"/>
        </w:rPr>
        <w:t>.</w:t>
      </w:r>
      <w:r>
        <w:rPr>
          <w:rFonts w:ascii="Times New Roman" w:hAnsi="Times New Roman" w:cs="Times New Roman"/>
          <w:color w:val="000000"/>
        </w:rPr>
        <w:t>12</w:t>
      </w:r>
      <w:r w:rsidRPr="00D5259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Validate the Regional SWIM Infrastructure with Security Services via the joint demonstration</w:t>
      </w:r>
    </w:p>
    <w:p w14:paraId="3FC8BFEB" w14:textId="77777777" w:rsidR="0054776B" w:rsidRPr="00DA5BE7" w:rsidRDefault="0054776B" w:rsidP="0054776B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color w:val="000000"/>
        </w:rPr>
      </w:pPr>
      <w:r w:rsidRPr="00DA5BE7">
        <w:rPr>
          <w:rFonts w:ascii="Times New Roman" w:hAnsi="Times New Roman" w:cs="Times New Roman"/>
          <w:color w:val="000000"/>
        </w:rPr>
        <w:t xml:space="preserve">Milestone 5: 2022.12~ </w:t>
      </w:r>
      <w:r>
        <w:rPr>
          <w:rFonts w:ascii="Times New Roman" w:hAnsi="Times New Roman" w:cs="Times New Roman"/>
          <w:color w:val="000000"/>
        </w:rPr>
        <w:t>Validate the required SWIM services and applications for different operation levels</w:t>
      </w:r>
    </w:p>
    <w:p w14:paraId="137774E3" w14:textId="77777777" w:rsidR="0054776B" w:rsidRDefault="0054776B" w:rsidP="002E78B2">
      <w:pPr>
        <w:rPr>
          <w:rFonts w:ascii="Times New Roman" w:hAnsi="Times New Roman" w:cs="Times New Roman"/>
          <w:b/>
          <w:u w:val="single"/>
        </w:rPr>
      </w:pPr>
    </w:p>
    <w:p w14:paraId="68CBEC1F" w14:textId="77777777" w:rsidR="0054776B" w:rsidRPr="00D52594" w:rsidRDefault="0054776B" w:rsidP="002E78B2">
      <w:pPr>
        <w:rPr>
          <w:rFonts w:ascii="Times New Roman" w:hAnsi="Times New Roman" w:cs="Times New Roman"/>
        </w:rPr>
      </w:pPr>
      <w:r w:rsidRPr="00D52594">
        <w:rPr>
          <w:rFonts w:ascii="Times New Roman" w:hAnsi="Times New Roman" w:cs="Times New Roman"/>
          <w:b/>
          <w:u w:val="single"/>
        </w:rPr>
        <w:lastRenderedPageBreak/>
        <w:t>Dependencies</w:t>
      </w:r>
      <w:r w:rsidRPr="00D52594">
        <w:rPr>
          <w:rFonts w:ascii="Times New Roman" w:hAnsi="Times New Roman" w:cs="Times New Roman"/>
        </w:rPr>
        <w:t xml:space="preserve"> </w:t>
      </w:r>
    </w:p>
    <w:p w14:paraId="722E6249" w14:textId="77777777" w:rsidR="0054776B" w:rsidRPr="00D52594" w:rsidRDefault="0054776B" w:rsidP="002E78B2">
      <w:pPr>
        <w:rPr>
          <w:rFonts w:ascii="Times New Roman" w:hAnsi="Times New Roman" w:cs="Times New Roman"/>
        </w:rPr>
      </w:pPr>
      <w:r w:rsidRPr="00D52594">
        <w:rPr>
          <w:rFonts w:ascii="Times New Roman" w:hAnsi="Times New Roman" w:cs="Times New Roman"/>
        </w:rPr>
        <w:t>Dependencies with projects supervised by different SG (</w:t>
      </w:r>
      <w:proofErr w:type="gramStart"/>
      <w:r w:rsidRPr="00D52594">
        <w:rPr>
          <w:rFonts w:ascii="Times New Roman" w:hAnsi="Times New Roman" w:cs="Times New Roman"/>
        </w:rPr>
        <w:t>will be controlled</w:t>
      </w:r>
      <w:proofErr w:type="gramEnd"/>
      <w:r w:rsidRPr="00D52594">
        <w:rPr>
          <w:rFonts w:ascii="Times New Roman" w:hAnsi="Times New Roman" w:cs="Times New Roman"/>
        </w:rPr>
        <w:t xml:space="preserve"> by APANPIRG):</w:t>
      </w:r>
    </w:p>
    <w:p w14:paraId="787D827A" w14:textId="77777777" w:rsidR="0054776B" w:rsidRPr="00D52594" w:rsidRDefault="0054776B" w:rsidP="0054776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</w:rPr>
      </w:pPr>
      <w:r w:rsidRPr="0007143E">
        <w:rPr>
          <w:rFonts w:ascii="Times New Roman" w:hAnsi="Times New Roman" w:cs="Times New Roman"/>
          <w:color w:val="000000"/>
        </w:rPr>
        <w:t>Manual on SWIM</w:t>
      </w:r>
      <w:r w:rsidRPr="0007143E">
        <w:rPr>
          <w:rFonts w:ascii="Times New Roman" w:hAnsi="Times New Roman" w:cs="Times New Roman" w:hint="eastAsia"/>
          <w:color w:val="000000"/>
          <w:lang w:eastAsia="ja-JP"/>
        </w:rPr>
        <w:t>,</w:t>
      </w:r>
      <w:r w:rsidRPr="0007143E">
        <w:rPr>
          <w:rFonts w:ascii="Times New Roman" w:hAnsi="Times New Roman" w:cs="Times New Roman"/>
          <w:color w:val="000000"/>
          <w:lang w:eastAsia="ja-JP"/>
        </w:rPr>
        <w:t xml:space="preserve"> </w:t>
      </w:r>
      <w:r w:rsidRPr="0007143E">
        <w:rPr>
          <w:rFonts w:ascii="Times New Roman" w:hAnsi="Times New Roman" w:cs="Times New Roman"/>
          <w:color w:val="000000"/>
        </w:rPr>
        <w:t>SARPS, PANS and Guidance material from IMP</w:t>
      </w:r>
      <w:r>
        <w:rPr>
          <w:rFonts w:ascii="Times New Roman" w:hAnsi="Times New Roman" w:cs="Times New Roman"/>
          <w:color w:val="000000"/>
        </w:rPr>
        <w:t>, CP or ATMRPP</w:t>
      </w:r>
    </w:p>
    <w:p w14:paraId="02037B2F" w14:textId="77777777" w:rsidR="0054776B" w:rsidRPr="00D52594" w:rsidRDefault="0054776B" w:rsidP="002E78B2">
      <w:pPr>
        <w:rPr>
          <w:rFonts w:ascii="Times New Roman" w:hAnsi="Times New Roman" w:cs="Times New Roman"/>
        </w:rPr>
      </w:pPr>
      <w:proofErr w:type="gramStart"/>
      <w:r w:rsidRPr="00D52594">
        <w:rPr>
          <w:rFonts w:ascii="Times New Roman" w:hAnsi="Times New Roman" w:cs="Times New Roman"/>
        </w:rPr>
        <w:t>Dependencies with projects supervised by the SG (will be controlled by</w:t>
      </w:r>
      <w:proofErr w:type="gramEnd"/>
      <w:r w:rsidRPr="00D52594">
        <w:rPr>
          <w:rFonts w:ascii="Times New Roman" w:hAnsi="Times New Roman" w:cs="Times New Roman"/>
        </w:rPr>
        <w:t xml:space="preserve"> SG):</w:t>
      </w:r>
    </w:p>
    <w:p w14:paraId="5A996D19" w14:textId="77777777" w:rsidR="0054776B" w:rsidRPr="00D52594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The status of </w:t>
      </w:r>
      <w:r w:rsidRPr="00D52594">
        <w:rPr>
          <w:rFonts w:ascii="Times New Roman" w:hAnsi="Times New Roman" w:cs="Times New Roman"/>
          <w:color w:val="000000"/>
        </w:rPr>
        <w:t xml:space="preserve">SWIM </w:t>
      </w:r>
      <w:r>
        <w:rPr>
          <w:rFonts w:ascii="Times New Roman" w:hAnsi="Times New Roman" w:cs="Times New Roman"/>
          <w:color w:val="000000"/>
        </w:rPr>
        <w:t>TI implementation in APAC Region</w:t>
      </w:r>
    </w:p>
    <w:p w14:paraId="4AFB4CAC" w14:textId="77777777" w:rsidR="0054776B" w:rsidRPr="005B5925" w:rsidRDefault="0054776B" w:rsidP="00C7286D">
      <w:pPr>
        <w:rPr>
          <w:rFonts w:ascii="Times New Roman" w:hAnsi="Times New Roman" w:cs="Times New Roman"/>
        </w:rPr>
      </w:pPr>
      <w:proofErr w:type="gramStart"/>
      <w:r w:rsidRPr="00D52594">
        <w:rPr>
          <w:rFonts w:ascii="Times New Roman" w:hAnsi="Times New Roman" w:cs="Times New Roman"/>
        </w:rPr>
        <w:t>Dependencies between tasks in the project (will be controlled by the Task Force</w:t>
      </w:r>
      <w:proofErr w:type="gramEnd"/>
      <w:r w:rsidRPr="00D52594">
        <w:rPr>
          <w:rFonts w:ascii="Times New Roman" w:hAnsi="Times New Roman" w:cs="Times New Roman"/>
        </w:rPr>
        <w:t>):</w:t>
      </w:r>
    </w:p>
    <w:p w14:paraId="25B9453E" w14:textId="77777777" w:rsidR="0054776B" w:rsidRPr="005B5925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5B5925">
        <w:rPr>
          <w:rFonts w:ascii="Times New Roman" w:hAnsi="Times New Roman" w:cs="Times New Roman"/>
          <w:color w:val="000000"/>
        </w:rPr>
        <w:t xml:space="preserve">Task </w:t>
      </w:r>
      <w:r>
        <w:rPr>
          <w:rFonts w:ascii="Times New Roman" w:hAnsi="Times New Roman" w:cs="Times New Roman"/>
          <w:color w:val="000000"/>
        </w:rPr>
        <w:t>2</w:t>
      </w:r>
      <w:r w:rsidRPr="005B5925">
        <w:rPr>
          <w:rFonts w:ascii="Times New Roman" w:hAnsi="Times New Roman" w:cs="Times New Roman"/>
          <w:color w:val="000000"/>
        </w:rPr>
        <w:t xml:space="preserve"> – </w:t>
      </w:r>
      <w:r>
        <w:rPr>
          <w:rFonts w:ascii="Times New Roman" w:hAnsi="Times New Roman" w:cs="Times New Roman"/>
          <w:color w:val="000000"/>
        </w:rPr>
        <w:t>Regional SWIM Infrastructure, Task 3</w:t>
      </w:r>
      <w:r w:rsidRPr="005B5925">
        <w:rPr>
          <w:rFonts w:ascii="Times New Roman" w:hAnsi="Times New Roman" w:cs="Times New Roman"/>
          <w:color w:val="000000"/>
        </w:rPr>
        <w:t xml:space="preserve"> – </w:t>
      </w:r>
      <w:r>
        <w:rPr>
          <w:rFonts w:ascii="Times New Roman" w:hAnsi="Times New Roman" w:cs="Times New Roman"/>
          <w:color w:val="000000"/>
        </w:rPr>
        <w:t>Security Services</w:t>
      </w:r>
    </w:p>
    <w:p w14:paraId="4FA21E6F" w14:textId="77777777" w:rsidR="0054776B" w:rsidRPr="00BF6477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 xml:space="preserve">Develop based on the Regional </w:t>
      </w:r>
      <w:r w:rsidRPr="005B5925">
        <w:rPr>
          <w:rFonts w:ascii="Times New Roman" w:hAnsi="Times New Roman" w:cs="Times New Roman"/>
          <w:color w:val="000000"/>
        </w:rPr>
        <w:t xml:space="preserve">SWIM </w:t>
      </w:r>
      <w:r>
        <w:rPr>
          <w:rFonts w:ascii="Times New Roman" w:hAnsi="Times New Roman" w:cs="Times New Roman"/>
          <w:color w:val="000000"/>
        </w:rPr>
        <w:t>Infrastructure with Security Services</w:t>
      </w:r>
    </w:p>
    <w:p w14:paraId="19766A09" w14:textId="77777777" w:rsidR="0054776B" w:rsidRPr="005B5925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5B5925">
        <w:rPr>
          <w:rFonts w:ascii="Times New Roman" w:hAnsi="Times New Roman" w:cs="Times New Roman"/>
          <w:color w:val="000000"/>
        </w:rPr>
        <w:t xml:space="preserve">Task </w:t>
      </w:r>
      <w:r>
        <w:rPr>
          <w:rFonts w:ascii="Times New Roman" w:hAnsi="Times New Roman" w:cs="Times New Roman"/>
          <w:color w:val="000000"/>
        </w:rPr>
        <w:t>4</w:t>
      </w:r>
      <w:r w:rsidRPr="005B5925">
        <w:rPr>
          <w:rFonts w:ascii="Times New Roman" w:hAnsi="Times New Roman" w:cs="Times New Roman"/>
          <w:color w:val="000000"/>
        </w:rPr>
        <w:t xml:space="preserve"> – </w:t>
      </w:r>
      <w:r>
        <w:rPr>
          <w:rFonts w:ascii="Times New Roman" w:hAnsi="Times New Roman" w:cs="Times New Roman"/>
          <w:color w:val="000000"/>
        </w:rPr>
        <w:t>Development and maintenance of regional information exchange models</w:t>
      </w:r>
    </w:p>
    <w:p w14:paraId="6ECE8959" w14:textId="77777777" w:rsidR="0054776B" w:rsidRPr="00BF6477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>Support the validation of regional information exchange models</w:t>
      </w:r>
    </w:p>
    <w:p w14:paraId="04781060" w14:textId="77777777" w:rsidR="0054776B" w:rsidRPr="005B5925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5B5925">
        <w:rPr>
          <w:rFonts w:ascii="Times New Roman" w:hAnsi="Times New Roman" w:cs="Times New Roman"/>
          <w:color w:val="000000"/>
        </w:rPr>
        <w:t xml:space="preserve">Task </w:t>
      </w:r>
      <w:r>
        <w:rPr>
          <w:rFonts w:ascii="Times New Roman" w:hAnsi="Times New Roman" w:cs="Times New Roman"/>
          <w:color w:val="000000"/>
        </w:rPr>
        <w:t>5</w:t>
      </w:r>
      <w:r w:rsidRPr="005B5925">
        <w:rPr>
          <w:rFonts w:ascii="Times New Roman" w:hAnsi="Times New Roman" w:cs="Times New Roman"/>
          <w:color w:val="000000"/>
        </w:rPr>
        <w:t xml:space="preserve"> – Governance</w:t>
      </w:r>
    </w:p>
    <w:p w14:paraId="0D18DBDD" w14:textId="77777777" w:rsidR="0054776B" w:rsidRPr="005B5925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 w:rsidRPr="005B5925">
        <w:rPr>
          <w:rFonts w:ascii="Times New Roman" w:hAnsi="Times New Roman" w:cs="Times New Roman"/>
          <w:color w:val="000000"/>
        </w:rPr>
        <w:t>Integrate SWIM Governance requirements and policy</w:t>
      </w:r>
    </w:p>
    <w:p w14:paraId="0DB76E7A" w14:textId="77777777" w:rsidR="0054776B" w:rsidRPr="005B5925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5B5925">
        <w:rPr>
          <w:rFonts w:ascii="Times New Roman" w:hAnsi="Times New Roman" w:cs="Times New Roman"/>
          <w:color w:val="000000"/>
        </w:rPr>
        <w:t xml:space="preserve">Task </w:t>
      </w:r>
      <w:r>
        <w:rPr>
          <w:rFonts w:ascii="Times New Roman" w:hAnsi="Times New Roman" w:cs="Times New Roman"/>
          <w:color w:val="000000"/>
        </w:rPr>
        <w:t>6</w:t>
      </w:r>
      <w:r w:rsidRPr="005B5925">
        <w:rPr>
          <w:rFonts w:ascii="Times New Roman" w:hAnsi="Times New Roman" w:cs="Times New Roman"/>
          <w:color w:val="000000"/>
        </w:rPr>
        <w:t xml:space="preserve"> – </w:t>
      </w:r>
      <w:r>
        <w:rPr>
          <w:rFonts w:ascii="Times New Roman" w:hAnsi="Times New Roman" w:cs="Times New Roman"/>
          <w:color w:val="000000"/>
        </w:rPr>
        <w:t>Information Services</w:t>
      </w:r>
    </w:p>
    <w:p w14:paraId="5115F2D8" w14:textId="77777777" w:rsidR="0054776B" w:rsidRPr="00BF6477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>Support the validation of SWIM Information Services</w:t>
      </w:r>
    </w:p>
    <w:p w14:paraId="52122EF8" w14:textId="77777777" w:rsidR="0054776B" w:rsidRPr="005B5925" w:rsidRDefault="0054776B" w:rsidP="00C728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5B5925">
        <w:rPr>
          <w:rFonts w:ascii="Times New Roman" w:hAnsi="Times New Roman" w:cs="Times New Roman"/>
          <w:color w:val="000000"/>
        </w:rPr>
        <w:t xml:space="preserve">Task </w:t>
      </w:r>
      <w:r>
        <w:rPr>
          <w:rFonts w:ascii="Times New Roman" w:hAnsi="Times New Roman" w:cs="Times New Roman"/>
          <w:color w:val="000000"/>
        </w:rPr>
        <w:t>7</w:t>
      </w:r>
      <w:r w:rsidRPr="005B5925">
        <w:rPr>
          <w:rFonts w:ascii="Times New Roman" w:hAnsi="Times New Roman" w:cs="Times New Roman"/>
          <w:color w:val="000000"/>
        </w:rPr>
        <w:t xml:space="preserve"> – </w:t>
      </w:r>
      <w:r>
        <w:rPr>
          <w:rFonts w:ascii="Times New Roman" w:hAnsi="Times New Roman" w:cs="Times New Roman"/>
          <w:color w:val="000000"/>
        </w:rPr>
        <w:t>SWIM Demonstration</w:t>
      </w:r>
    </w:p>
    <w:p w14:paraId="1EA0CC84" w14:textId="6B580E8E" w:rsidR="0054776B" w:rsidRPr="005B5925" w:rsidRDefault="0054776B" w:rsidP="00C7286D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>Cooperate for SWIM service and application validation through demonstrations</w:t>
      </w:r>
    </w:p>
    <w:p w14:paraId="19D2B76D" w14:textId="77777777" w:rsidR="0054776B" w:rsidRPr="00092676" w:rsidRDefault="0054776B" w:rsidP="00C7286D">
      <w:pPr>
        <w:spacing w:beforeLines="100" w:before="240"/>
        <w:rPr>
          <w:rFonts w:ascii="Times New Roman" w:hAnsi="Times New Roman" w:cs="Times New Roman"/>
          <w:b/>
          <w:u w:val="single"/>
        </w:rPr>
      </w:pPr>
      <w:r w:rsidRPr="00092676">
        <w:rPr>
          <w:rFonts w:ascii="Times New Roman" w:hAnsi="Times New Roman" w:cs="Times New Roman"/>
          <w:b/>
          <w:u w:val="single"/>
        </w:rPr>
        <w:t>Task participants</w:t>
      </w:r>
    </w:p>
    <w:tbl>
      <w:tblPr>
        <w:tblStyle w:val="TableGrid"/>
        <w:tblW w:w="5380" w:type="pct"/>
        <w:jc w:val="center"/>
        <w:tblLook w:val="04A0" w:firstRow="1" w:lastRow="0" w:firstColumn="1" w:lastColumn="0" w:noHBand="0" w:noVBand="1"/>
      </w:tblPr>
      <w:tblGrid>
        <w:gridCol w:w="1807"/>
        <w:gridCol w:w="1598"/>
        <w:gridCol w:w="1978"/>
        <w:gridCol w:w="2837"/>
        <w:gridCol w:w="1841"/>
      </w:tblGrid>
      <w:tr w:rsidR="0054776B" w:rsidRPr="00FC34A8" w14:paraId="6C2FB403" w14:textId="77777777" w:rsidTr="00C7286D">
        <w:trPr>
          <w:trHeight w:val="198"/>
          <w:jc w:val="center"/>
        </w:trPr>
        <w:tc>
          <w:tcPr>
            <w:tcW w:w="898" w:type="pct"/>
            <w:shd w:val="clear" w:color="auto" w:fill="auto"/>
          </w:tcPr>
          <w:p w14:paraId="43D39169" w14:textId="77777777" w:rsidR="0054776B" w:rsidRPr="00FC34A8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State/Organization</w:t>
            </w:r>
          </w:p>
        </w:tc>
        <w:tc>
          <w:tcPr>
            <w:tcW w:w="794" w:type="pct"/>
            <w:shd w:val="clear" w:color="auto" w:fill="auto"/>
          </w:tcPr>
          <w:p w14:paraId="267E478E" w14:textId="77777777" w:rsidR="0054776B" w:rsidRPr="00FC34A8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Name</w:t>
            </w:r>
          </w:p>
        </w:tc>
        <w:tc>
          <w:tcPr>
            <w:tcW w:w="983" w:type="pct"/>
            <w:shd w:val="clear" w:color="auto" w:fill="auto"/>
          </w:tcPr>
          <w:p w14:paraId="558BE754" w14:textId="77777777" w:rsidR="0054776B" w:rsidRPr="00FC34A8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Role/Responsibility</w:t>
            </w:r>
          </w:p>
        </w:tc>
        <w:tc>
          <w:tcPr>
            <w:tcW w:w="1410" w:type="pct"/>
            <w:shd w:val="clear" w:color="auto" w:fill="auto"/>
          </w:tcPr>
          <w:p w14:paraId="73366C10" w14:textId="77777777" w:rsidR="0054776B" w:rsidRPr="00FC34A8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Email</w:t>
            </w:r>
          </w:p>
        </w:tc>
        <w:tc>
          <w:tcPr>
            <w:tcW w:w="915" w:type="pct"/>
            <w:shd w:val="clear" w:color="auto" w:fill="auto"/>
          </w:tcPr>
          <w:p w14:paraId="09DC86E5" w14:textId="77777777" w:rsidR="0054776B" w:rsidRPr="00FC34A8" w:rsidRDefault="0054776B" w:rsidP="00192C0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Phone</w:t>
            </w:r>
          </w:p>
        </w:tc>
      </w:tr>
      <w:tr w:rsidR="0054776B" w:rsidRPr="00FC34A8" w14:paraId="78379A6A" w14:textId="77777777" w:rsidTr="00C7286D">
        <w:trPr>
          <w:trHeight w:val="431"/>
          <w:jc w:val="center"/>
        </w:trPr>
        <w:tc>
          <w:tcPr>
            <w:tcW w:w="898" w:type="pct"/>
            <w:shd w:val="clear" w:color="auto" w:fill="auto"/>
          </w:tcPr>
          <w:p w14:paraId="7D19D976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Japan</w:t>
            </w:r>
          </w:p>
        </w:tc>
        <w:tc>
          <w:tcPr>
            <w:tcW w:w="794" w:type="pct"/>
            <w:shd w:val="clear" w:color="auto" w:fill="auto"/>
          </w:tcPr>
          <w:p w14:paraId="63B8862A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Yukinobu Ryu</w:t>
            </w:r>
          </w:p>
        </w:tc>
        <w:tc>
          <w:tcPr>
            <w:tcW w:w="983" w:type="pct"/>
            <w:shd w:val="clear" w:color="auto" w:fill="auto"/>
          </w:tcPr>
          <w:p w14:paraId="38FFF4AA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Manager</w:t>
            </w:r>
          </w:p>
        </w:tc>
        <w:tc>
          <w:tcPr>
            <w:tcW w:w="1410" w:type="pct"/>
            <w:shd w:val="clear" w:color="auto" w:fill="auto"/>
          </w:tcPr>
          <w:p w14:paraId="4E59FDD1" w14:textId="77777777" w:rsidR="0054776B" w:rsidRPr="00FC34A8" w:rsidRDefault="00F63082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hyperlink r:id="rId34">
              <w:r w:rsidR="0054776B" w:rsidRPr="00FC34A8">
                <w:rPr>
                  <w:rFonts w:ascii="Times New Roman" w:hAnsi="Times New Roman" w:cs="Times New Roman"/>
                  <w:sz w:val="21"/>
                  <w:szCs w:val="21"/>
                </w:rPr>
                <w:t>ryuu-y2ea@mlit.go.jp</w:t>
              </w:r>
            </w:hyperlink>
          </w:p>
        </w:tc>
        <w:tc>
          <w:tcPr>
            <w:tcW w:w="915" w:type="pct"/>
            <w:shd w:val="clear" w:color="auto" w:fill="auto"/>
          </w:tcPr>
          <w:p w14:paraId="6D6B0F84" w14:textId="77777777" w:rsidR="0054776B" w:rsidRPr="00FC34A8" w:rsidRDefault="0054776B" w:rsidP="00C7286D">
            <w:pPr>
              <w:pStyle w:val="TableParagraph"/>
              <w:spacing w:before="2"/>
              <w:ind w:left="174" w:right="157"/>
              <w:jc w:val="center"/>
              <w:rPr>
                <w:rFonts w:eastAsiaTheme="minorEastAsia"/>
                <w:sz w:val="21"/>
                <w:szCs w:val="21"/>
              </w:rPr>
            </w:pPr>
            <w:r w:rsidRPr="00FC34A8">
              <w:rPr>
                <w:rFonts w:eastAsiaTheme="minorEastAsia"/>
                <w:sz w:val="21"/>
                <w:szCs w:val="21"/>
              </w:rPr>
              <w:t>+81-3-5253-</w:t>
            </w:r>
          </w:p>
          <w:p w14:paraId="3F3F3DEE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8111</w:t>
            </w:r>
          </w:p>
        </w:tc>
      </w:tr>
      <w:tr w:rsidR="0054776B" w:rsidRPr="00FC34A8" w14:paraId="0DDA74EB" w14:textId="77777777" w:rsidTr="00C7286D">
        <w:trPr>
          <w:trHeight w:val="495"/>
          <w:jc w:val="center"/>
        </w:trPr>
        <w:tc>
          <w:tcPr>
            <w:tcW w:w="898" w:type="pct"/>
            <w:shd w:val="clear" w:color="auto" w:fill="auto"/>
          </w:tcPr>
          <w:p w14:paraId="082BD53D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Japan</w:t>
            </w:r>
          </w:p>
        </w:tc>
        <w:tc>
          <w:tcPr>
            <w:tcW w:w="794" w:type="pct"/>
            <w:shd w:val="clear" w:color="auto" w:fill="auto"/>
          </w:tcPr>
          <w:p w14:paraId="14A03B09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Xiaodong Lu</w:t>
            </w:r>
          </w:p>
        </w:tc>
        <w:tc>
          <w:tcPr>
            <w:tcW w:w="983" w:type="pct"/>
            <w:shd w:val="clear" w:color="auto" w:fill="auto"/>
          </w:tcPr>
          <w:p w14:paraId="620592BF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Leader</w:t>
            </w:r>
          </w:p>
        </w:tc>
        <w:tc>
          <w:tcPr>
            <w:tcW w:w="1410" w:type="pct"/>
            <w:shd w:val="clear" w:color="auto" w:fill="auto"/>
          </w:tcPr>
          <w:p w14:paraId="0ADB985C" w14:textId="77777777" w:rsidR="0054776B" w:rsidRPr="00FC34A8" w:rsidRDefault="00F63082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hyperlink r:id="rId35">
              <w:r w:rsidR="0054776B" w:rsidRPr="00FC34A8">
                <w:rPr>
                  <w:rFonts w:ascii="Times New Roman" w:hAnsi="Times New Roman" w:cs="Times New Roman"/>
                  <w:sz w:val="21"/>
                  <w:szCs w:val="21"/>
                </w:rPr>
                <w:t>luxd@mpat.go.jp</w:t>
              </w:r>
            </w:hyperlink>
          </w:p>
        </w:tc>
        <w:tc>
          <w:tcPr>
            <w:tcW w:w="915" w:type="pct"/>
            <w:shd w:val="clear" w:color="auto" w:fill="auto"/>
          </w:tcPr>
          <w:p w14:paraId="2570B546" w14:textId="77777777" w:rsidR="0054776B" w:rsidRPr="00FC34A8" w:rsidRDefault="0054776B" w:rsidP="00C7286D">
            <w:pPr>
              <w:pStyle w:val="TableParagraph"/>
              <w:ind w:left="174" w:right="159"/>
              <w:jc w:val="center"/>
              <w:rPr>
                <w:rFonts w:eastAsiaTheme="minorEastAsia"/>
                <w:sz w:val="21"/>
                <w:szCs w:val="21"/>
              </w:rPr>
            </w:pPr>
            <w:r w:rsidRPr="00FC34A8">
              <w:rPr>
                <w:rFonts w:eastAsiaTheme="minorEastAsia"/>
                <w:sz w:val="21"/>
                <w:szCs w:val="21"/>
              </w:rPr>
              <w:t>+81-422-41-</w:t>
            </w:r>
          </w:p>
          <w:p w14:paraId="6FE70C94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3528</w:t>
            </w:r>
          </w:p>
        </w:tc>
      </w:tr>
      <w:tr w:rsidR="0054776B" w:rsidRPr="00FC34A8" w14:paraId="3365B7AB" w14:textId="77777777" w:rsidTr="00C7286D">
        <w:trPr>
          <w:trHeight w:val="371"/>
          <w:jc w:val="center"/>
        </w:trPr>
        <w:tc>
          <w:tcPr>
            <w:tcW w:w="898" w:type="pct"/>
            <w:shd w:val="clear" w:color="auto" w:fill="auto"/>
          </w:tcPr>
          <w:p w14:paraId="10C40542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China</w:t>
            </w:r>
          </w:p>
        </w:tc>
        <w:tc>
          <w:tcPr>
            <w:tcW w:w="794" w:type="pct"/>
            <w:shd w:val="clear" w:color="auto" w:fill="auto"/>
          </w:tcPr>
          <w:p w14:paraId="4B0A7D0F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Honglei</w:t>
            </w:r>
            <w:proofErr w:type="spellEnd"/>
            <w:r w:rsidRPr="00FC34A8">
              <w:rPr>
                <w:rFonts w:ascii="Times New Roman" w:hAnsi="Times New Roman" w:cs="Times New Roman"/>
                <w:sz w:val="21"/>
                <w:szCs w:val="21"/>
              </w:rPr>
              <w:t xml:space="preserve"> Gao</w:t>
            </w:r>
          </w:p>
        </w:tc>
        <w:tc>
          <w:tcPr>
            <w:tcW w:w="983" w:type="pct"/>
            <w:shd w:val="clear" w:color="auto" w:fill="auto"/>
          </w:tcPr>
          <w:p w14:paraId="6C6C783F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Leader</w:t>
            </w:r>
          </w:p>
        </w:tc>
        <w:tc>
          <w:tcPr>
            <w:tcW w:w="1410" w:type="pct"/>
            <w:shd w:val="clear" w:color="auto" w:fill="auto"/>
          </w:tcPr>
          <w:p w14:paraId="184DF3E3" w14:textId="77777777" w:rsidR="0054776B" w:rsidRPr="00FC34A8" w:rsidRDefault="00F63082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hyperlink r:id="rId36">
              <w:r w:rsidR="0054776B" w:rsidRPr="00FC34A8">
                <w:rPr>
                  <w:rFonts w:ascii="Times New Roman" w:hAnsi="Times New Roman" w:cs="Times New Roman"/>
                  <w:sz w:val="21"/>
                  <w:szCs w:val="21"/>
                </w:rPr>
                <w:t>gaohonglei@atmb.net.cn</w:t>
              </w:r>
            </w:hyperlink>
          </w:p>
        </w:tc>
        <w:tc>
          <w:tcPr>
            <w:tcW w:w="915" w:type="pct"/>
            <w:shd w:val="clear" w:color="auto" w:fill="auto"/>
          </w:tcPr>
          <w:p w14:paraId="01920DA1" w14:textId="77777777" w:rsidR="0054776B" w:rsidRPr="00FC34A8" w:rsidRDefault="0054776B" w:rsidP="00C7286D">
            <w:pPr>
              <w:pStyle w:val="TableParagraph"/>
              <w:spacing w:line="216" w:lineRule="exact"/>
              <w:ind w:left="335"/>
              <w:rPr>
                <w:rFonts w:eastAsiaTheme="minorEastAsia"/>
                <w:sz w:val="21"/>
                <w:szCs w:val="21"/>
              </w:rPr>
            </w:pPr>
            <w:r w:rsidRPr="00FC34A8">
              <w:rPr>
                <w:rFonts w:eastAsiaTheme="minorEastAsia"/>
                <w:sz w:val="21"/>
                <w:szCs w:val="21"/>
              </w:rPr>
              <w:t>+86-010-</w:t>
            </w:r>
          </w:p>
          <w:p w14:paraId="5B219BE0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87786917</w:t>
            </w:r>
          </w:p>
        </w:tc>
      </w:tr>
      <w:tr w:rsidR="0054776B" w:rsidRPr="00FC34A8" w14:paraId="77914D29" w14:textId="77777777" w:rsidTr="00C7286D">
        <w:trPr>
          <w:trHeight w:val="363"/>
          <w:jc w:val="center"/>
        </w:trPr>
        <w:tc>
          <w:tcPr>
            <w:tcW w:w="898" w:type="pct"/>
            <w:shd w:val="clear" w:color="auto" w:fill="auto"/>
          </w:tcPr>
          <w:p w14:paraId="6043F183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China</w:t>
            </w:r>
          </w:p>
        </w:tc>
        <w:tc>
          <w:tcPr>
            <w:tcW w:w="794" w:type="pct"/>
            <w:shd w:val="clear" w:color="auto" w:fill="auto"/>
          </w:tcPr>
          <w:p w14:paraId="299518FD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Baojiang</w:t>
            </w:r>
            <w:proofErr w:type="spellEnd"/>
            <w:r w:rsidRPr="00FC34A8">
              <w:rPr>
                <w:rFonts w:ascii="Times New Roman" w:hAnsi="Times New Roman" w:cs="Times New Roman"/>
                <w:sz w:val="21"/>
                <w:szCs w:val="21"/>
              </w:rPr>
              <w:t xml:space="preserve"> Zhang</w:t>
            </w:r>
          </w:p>
        </w:tc>
        <w:tc>
          <w:tcPr>
            <w:tcW w:w="983" w:type="pct"/>
            <w:shd w:val="clear" w:color="auto" w:fill="auto"/>
          </w:tcPr>
          <w:p w14:paraId="57EC790D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Member</w:t>
            </w:r>
          </w:p>
        </w:tc>
        <w:tc>
          <w:tcPr>
            <w:tcW w:w="1410" w:type="pct"/>
            <w:shd w:val="clear" w:color="auto" w:fill="auto"/>
          </w:tcPr>
          <w:p w14:paraId="25ECCB14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zhangbaojiang@atmb.net.cn</w:t>
            </w:r>
          </w:p>
        </w:tc>
        <w:tc>
          <w:tcPr>
            <w:tcW w:w="915" w:type="pct"/>
            <w:shd w:val="clear" w:color="auto" w:fill="auto"/>
          </w:tcPr>
          <w:p w14:paraId="08379290" w14:textId="77777777" w:rsidR="0054776B" w:rsidRPr="00FC34A8" w:rsidRDefault="0054776B" w:rsidP="00C7286D">
            <w:pPr>
              <w:pStyle w:val="TableParagraph"/>
              <w:spacing w:line="216" w:lineRule="exact"/>
              <w:ind w:left="335"/>
              <w:rPr>
                <w:rFonts w:eastAsiaTheme="minorEastAsia"/>
                <w:sz w:val="21"/>
                <w:szCs w:val="21"/>
              </w:rPr>
            </w:pPr>
            <w:r w:rsidRPr="00FC34A8">
              <w:rPr>
                <w:rFonts w:eastAsiaTheme="minorEastAsia"/>
                <w:sz w:val="21"/>
                <w:szCs w:val="21"/>
              </w:rPr>
              <w:t>+86-010-</w:t>
            </w:r>
          </w:p>
          <w:p w14:paraId="56FE5F0D" w14:textId="77777777" w:rsidR="0054776B" w:rsidRPr="00FC34A8" w:rsidRDefault="0054776B" w:rsidP="00C7286D">
            <w:pPr>
              <w:pStyle w:val="TableParagraph"/>
              <w:spacing w:line="216" w:lineRule="exact"/>
              <w:ind w:left="335"/>
              <w:rPr>
                <w:rFonts w:eastAsiaTheme="minorEastAsia"/>
                <w:sz w:val="21"/>
                <w:szCs w:val="21"/>
              </w:rPr>
            </w:pPr>
            <w:r w:rsidRPr="00FC34A8">
              <w:rPr>
                <w:rFonts w:eastAsiaTheme="minorEastAsia"/>
                <w:sz w:val="21"/>
                <w:szCs w:val="21"/>
              </w:rPr>
              <w:t>84247276</w:t>
            </w:r>
          </w:p>
        </w:tc>
      </w:tr>
      <w:tr w:rsidR="0054776B" w:rsidRPr="00FC34A8" w14:paraId="07400C7F" w14:textId="77777777" w:rsidTr="00C7286D">
        <w:trPr>
          <w:trHeight w:val="371"/>
          <w:jc w:val="center"/>
        </w:trPr>
        <w:tc>
          <w:tcPr>
            <w:tcW w:w="898" w:type="pct"/>
            <w:shd w:val="clear" w:color="auto" w:fill="auto"/>
          </w:tcPr>
          <w:p w14:paraId="1C4A1D20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China</w:t>
            </w:r>
          </w:p>
        </w:tc>
        <w:tc>
          <w:tcPr>
            <w:tcW w:w="794" w:type="pct"/>
            <w:shd w:val="clear" w:color="auto" w:fill="auto"/>
          </w:tcPr>
          <w:p w14:paraId="624C1895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Hongming</w:t>
            </w:r>
            <w:proofErr w:type="spellEnd"/>
            <w:r w:rsidRPr="00FC34A8">
              <w:rPr>
                <w:rFonts w:ascii="Times New Roman" w:hAnsi="Times New Roman" w:cs="Times New Roman"/>
                <w:sz w:val="21"/>
                <w:szCs w:val="21"/>
              </w:rPr>
              <w:t xml:space="preserve"> Ren</w:t>
            </w:r>
          </w:p>
        </w:tc>
        <w:tc>
          <w:tcPr>
            <w:tcW w:w="983" w:type="pct"/>
            <w:shd w:val="clear" w:color="auto" w:fill="auto"/>
          </w:tcPr>
          <w:p w14:paraId="1C5802AB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Member</w:t>
            </w:r>
          </w:p>
        </w:tc>
        <w:tc>
          <w:tcPr>
            <w:tcW w:w="1410" w:type="pct"/>
            <w:shd w:val="clear" w:color="auto" w:fill="auto"/>
          </w:tcPr>
          <w:p w14:paraId="776B1B3B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renhongming@atmb.net.cn</w:t>
            </w:r>
          </w:p>
        </w:tc>
        <w:tc>
          <w:tcPr>
            <w:tcW w:w="915" w:type="pct"/>
            <w:shd w:val="clear" w:color="auto" w:fill="auto"/>
          </w:tcPr>
          <w:p w14:paraId="6300A0B7" w14:textId="77777777" w:rsidR="0054776B" w:rsidRPr="00FC34A8" w:rsidRDefault="0054776B" w:rsidP="00C7286D">
            <w:pPr>
              <w:pStyle w:val="TableParagraph"/>
              <w:spacing w:line="216" w:lineRule="exact"/>
              <w:ind w:left="335"/>
              <w:rPr>
                <w:rFonts w:eastAsiaTheme="minorEastAsia"/>
                <w:sz w:val="21"/>
                <w:szCs w:val="21"/>
              </w:rPr>
            </w:pPr>
            <w:r w:rsidRPr="00FC34A8">
              <w:rPr>
                <w:rFonts w:eastAsiaTheme="minorEastAsia"/>
                <w:sz w:val="21"/>
                <w:szCs w:val="21"/>
              </w:rPr>
              <w:t>+86-010-</w:t>
            </w:r>
          </w:p>
          <w:p w14:paraId="2A22771B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84247276</w:t>
            </w:r>
          </w:p>
        </w:tc>
      </w:tr>
      <w:tr w:rsidR="0054776B" w:rsidRPr="00FC34A8" w14:paraId="45CD60B5" w14:textId="77777777" w:rsidTr="00C7286D">
        <w:trPr>
          <w:trHeight w:val="464"/>
          <w:jc w:val="center"/>
        </w:trPr>
        <w:tc>
          <w:tcPr>
            <w:tcW w:w="898" w:type="pct"/>
            <w:shd w:val="clear" w:color="auto" w:fill="auto"/>
          </w:tcPr>
          <w:p w14:paraId="3F2C14C4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ROK</w:t>
            </w:r>
          </w:p>
        </w:tc>
        <w:tc>
          <w:tcPr>
            <w:tcW w:w="794" w:type="pct"/>
            <w:shd w:val="clear" w:color="auto" w:fill="auto"/>
          </w:tcPr>
          <w:p w14:paraId="192578A0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892536">
              <w:rPr>
                <w:rFonts w:ascii="Times New Roman" w:hAnsi="Times New Roman" w:cs="Times New Roman"/>
                <w:sz w:val="21"/>
                <w:szCs w:val="21"/>
              </w:rPr>
              <w:t>Dongkie</w:t>
            </w:r>
            <w:proofErr w:type="spellEnd"/>
            <w:r w:rsidRPr="00892536">
              <w:rPr>
                <w:rFonts w:ascii="Times New Roman" w:hAnsi="Times New Roman" w:cs="Times New Roman"/>
                <w:sz w:val="21"/>
                <w:szCs w:val="21"/>
              </w:rPr>
              <w:t xml:space="preserve"> Park</w:t>
            </w:r>
          </w:p>
        </w:tc>
        <w:tc>
          <w:tcPr>
            <w:tcW w:w="983" w:type="pct"/>
            <w:shd w:val="clear" w:color="auto" w:fill="auto"/>
          </w:tcPr>
          <w:p w14:paraId="4D91484C" w14:textId="77777777" w:rsidR="0054776B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Leade</w:t>
            </w: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r</w:t>
            </w:r>
          </w:p>
        </w:tc>
        <w:tc>
          <w:tcPr>
            <w:tcW w:w="1410" w:type="pct"/>
            <w:shd w:val="clear" w:color="auto" w:fill="auto"/>
          </w:tcPr>
          <w:p w14:paraId="598F71F6" w14:textId="77777777" w:rsidR="0054776B" w:rsidRDefault="0054776B" w:rsidP="00C7286D">
            <w:pPr>
              <w:jc w:val="center"/>
            </w:pPr>
            <w:r w:rsidRPr="00892536">
              <w:t>pdkie@airport.co.kr</w:t>
            </w:r>
          </w:p>
        </w:tc>
        <w:tc>
          <w:tcPr>
            <w:tcW w:w="915" w:type="pct"/>
            <w:shd w:val="clear" w:color="auto" w:fill="auto"/>
          </w:tcPr>
          <w:p w14:paraId="6F13C8D9" w14:textId="77777777" w:rsidR="0054776B" w:rsidRPr="00FC34A8" w:rsidRDefault="0054776B" w:rsidP="00C7286D">
            <w:pPr>
              <w:pStyle w:val="TableParagraph"/>
              <w:spacing w:line="216" w:lineRule="exact"/>
              <w:ind w:left="174" w:right="159"/>
              <w:jc w:val="center"/>
              <w:rPr>
                <w:rFonts w:eastAsiaTheme="minorEastAsia"/>
                <w:sz w:val="21"/>
                <w:szCs w:val="21"/>
              </w:rPr>
            </w:pPr>
            <w:r w:rsidRPr="00FC34A8">
              <w:rPr>
                <w:rFonts w:eastAsiaTheme="minorEastAsia"/>
                <w:sz w:val="21"/>
                <w:szCs w:val="21"/>
              </w:rPr>
              <w:t>+82-2-2660-</w:t>
            </w:r>
          </w:p>
          <w:p w14:paraId="650D2EE8" w14:textId="77777777" w:rsidR="0054776B" w:rsidRPr="00FC34A8" w:rsidRDefault="0054776B" w:rsidP="00C7286D">
            <w:pPr>
              <w:pStyle w:val="TableParagraph"/>
              <w:spacing w:line="216" w:lineRule="exact"/>
              <w:ind w:left="174" w:right="159"/>
              <w:jc w:val="center"/>
              <w:rPr>
                <w:rFonts w:eastAsiaTheme="minorEastAsia"/>
                <w:sz w:val="21"/>
                <w:szCs w:val="21"/>
              </w:rPr>
            </w:pPr>
            <w:r w:rsidRPr="00FC34A8">
              <w:rPr>
                <w:sz w:val="21"/>
                <w:szCs w:val="21"/>
              </w:rPr>
              <w:t>4383</w:t>
            </w:r>
          </w:p>
        </w:tc>
      </w:tr>
      <w:tr w:rsidR="0054776B" w:rsidRPr="00FC34A8" w14:paraId="4374479A" w14:textId="77777777" w:rsidTr="00C7286D">
        <w:trPr>
          <w:trHeight w:val="464"/>
          <w:jc w:val="center"/>
        </w:trPr>
        <w:tc>
          <w:tcPr>
            <w:tcW w:w="898" w:type="pct"/>
            <w:shd w:val="clear" w:color="auto" w:fill="auto"/>
          </w:tcPr>
          <w:p w14:paraId="7303E534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ROK</w:t>
            </w:r>
          </w:p>
        </w:tc>
        <w:tc>
          <w:tcPr>
            <w:tcW w:w="794" w:type="pct"/>
            <w:shd w:val="clear" w:color="auto" w:fill="auto"/>
          </w:tcPr>
          <w:p w14:paraId="777CF9D8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Sehwan</w:t>
            </w:r>
            <w:proofErr w:type="spellEnd"/>
            <w:r w:rsidRPr="00FC34A8">
              <w:rPr>
                <w:rFonts w:ascii="Times New Roman" w:hAnsi="Times New Roman" w:cs="Times New Roman"/>
                <w:sz w:val="21"/>
                <w:szCs w:val="21"/>
              </w:rPr>
              <w:t xml:space="preserve"> Han</w:t>
            </w:r>
          </w:p>
        </w:tc>
        <w:tc>
          <w:tcPr>
            <w:tcW w:w="983" w:type="pct"/>
            <w:shd w:val="clear" w:color="auto" w:fill="auto"/>
          </w:tcPr>
          <w:p w14:paraId="1089BA59" w14:textId="47013E64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ember</w:t>
            </w:r>
          </w:p>
        </w:tc>
        <w:tc>
          <w:tcPr>
            <w:tcW w:w="1410" w:type="pct"/>
            <w:shd w:val="clear" w:color="auto" w:fill="auto"/>
          </w:tcPr>
          <w:p w14:paraId="0EBEAAF2" w14:textId="77777777" w:rsidR="0054776B" w:rsidRPr="00FC34A8" w:rsidRDefault="00F63082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hyperlink r:id="rId37">
              <w:r w:rsidR="0054776B" w:rsidRPr="00FC34A8">
                <w:rPr>
                  <w:rFonts w:ascii="Times New Roman" w:hAnsi="Times New Roman" w:cs="Times New Roman"/>
                  <w:sz w:val="21"/>
                  <w:szCs w:val="21"/>
                </w:rPr>
                <w:t>hsh91@airport.co.kr</w:t>
              </w:r>
            </w:hyperlink>
          </w:p>
        </w:tc>
        <w:tc>
          <w:tcPr>
            <w:tcW w:w="915" w:type="pct"/>
            <w:shd w:val="clear" w:color="auto" w:fill="auto"/>
          </w:tcPr>
          <w:p w14:paraId="43B0CBBF" w14:textId="77777777" w:rsidR="0054776B" w:rsidRPr="00FC34A8" w:rsidRDefault="0054776B" w:rsidP="00C7286D">
            <w:pPr>
              <w:pStyle w:val="TableParagraph"/>
              <w:spacing w:line="216" w:lineRule="exact"/>
              <w:ind w:left="174" w:right="159"/>
              <w:jc w:val="center"/>
              <w:rPr>
                <w:rFonts w:eastAsiaTheme="minorEastAsia"/>
                <w:sz w:val="21"/>
                <w:szCs w:val="21"/>
              </w:rPr>
            </w:pPr>
            <w:r w:rsidRPr="00FC34A8">
              <w:rPr>
                <w:rFonts w:eastAsiaTheme="minorEastAsia"/>
                <w:sz w:val="21"/>
                <w:szCs w:val="21"/>
              </w:rPr>
              <w:t>+82-2-2660-</w:t>
            </w:r>
          </w:p>
          <w:p w14:paraId="70854350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4383</w:t>
            </w:r>
          </w:p>
        </w:tc>
      </w:tr>
      <w:tr w:rsidR="0054776B" w:rsidRPr="00FC34A8" w14:paraId="374C6B4A" w14:textId="77777777" w:rsidTr="00C7286D">
        <w:trPr>
          <w:trHeight w:val="401"/>
          <w:jc w:val="center"/>
        </w:trPr>
        <w:tc>
          <w:tcPr>
            <w:tcW w:w="898" w:type="pct"/>
            <w:shd w:val="clear" w:color="auto" w:fill="auto"/>
          </w:tcPr>
          <w:p w14:paraId="5EEBBC61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ROK</w:t>
            </w:r>
          </w:p>
        </w:tc>
        <w:tc>
          <w:tcPr>
            <w:tcW w:w="794" w:type="pct"/>
            <w:shd w:val="clear" w:color="auto" w:fill="auto"/>
          </w:tcPr>
          <w:p w14:paraId="14A6C27D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Younghoon</w:t>
            </w:r>
            <w:proofErr w:type="spellEnd"/>
            <w:r w:rsidRPr="00FC34A8">
              <w:rPr>
                <w:rFonts w:ascii="Times New Roman" w:hAnsi="Times New Roman" w:cs="Times New Roman"/>
                <w:sz w:val="21"/>
                <w:szCs w:val="21"/>
              </w:rPr>
              <w:t xml:space="preserve"> Kim</w:t>
            </w:r>
          </w:p>
        </w:tc>
        <w:tc>
          <w:tcPr>
            <w:tcW w:w="983" w:type="pct"/>
            <w:shd w:val="clear" w:color="auto" w:fill="auto"/>
          </w:tcPr>
          <w:p w14:paraId="5C7FE271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Member</w:t>
            </w:r>
          </w:p>
        </w:tc>
        <w:tc>
          <w:tcPr>
            <w:tcW w:w="1410" w:type="pct"/>
            <w:shd w:val="clear" w:color="auto" w:fill="auto"/>
          </w:tcPr>
          <w:p w14:paraId="311EE943" w14:textId="77777777" w:rsidR="0054776B" w:rsidRPr="00FC34A8" w:rsidRDefault="00F63082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hyperlink r:id="rId38">
              <w:r w:rsidR="0054776B" w:rsidRPr="00FC34A8">
                <w:rPr>
                  <w:rFonts w:ascii="Times New Roman" w:hAnsi="Times New Roman" w:cs="Times New Roman"/>
                  <w:sz w:val="21"/>
                  <w:szCs w:val="21"/>
                </w:rPr>
                <w:t>yh89@airport.co.kr</w:t>
              </w:r>
            </w:hyperlink>
          </w:p>
        </w:tc>
        <w:tc>
          <w:tcPr>
            <w:tcW w:w="915" w:type="pct"/>
            <w:shd w:val="clear" w:color="auto" w:fill="auto"/>
          </w:tcPr>
          <w:p w14:paraId="09E76B83" w14:textId="77777777" w:rsidR="0054776B" w:rsidRPr="00FC34A8" w:rsidRDefault="0054776B" w:rsidP="00C7286D">
            <w:pPr>
              <w:pStyle w:val="TableParagraph"/>
              <w:spacing w:line="216" w:lineRule="exact"/>
              <w:ind w:left="174" w:right="159"/>
              <w:jc w:val="center"/>
              <w:rPr>
                <w:rFonts w:eastAsiaTheme="minorEastAsia"/>
                <w:sz w:val="21"/>
                <w:szCs w:val="21"/>
              </w:rPr>
            </w:pPr>
            <w:r w:rsidRPr="00FC34A8">
              <w:rPr>
                <w:rFonts w:eastAsiaTheme="minorEastAsia"/>
                <w:sz w:val="21"/>
                <w:szCs w:val="21"/>
              </w:rPr>
              <w:t>+82-2-2660-</w:t>
            </w:r>
          </w:p>
          <w:p w14:paraId="0E142E99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4A8">
              <w:rPr>
                <w:rFonts w:ascii="Times New Roman" w:hAnsi="Times New Roman" w:cs="Times New Roman"/>
                <w:sz w:val="21"/>
                <w:szCs w:val="21"/>
              </w:rPr>
              <w:t>2878</w:t>
            </w:r>
          </w:p>
        </w:tc>
      </w:tr>
      <w:tr w:rsidR="0054776B" w:rsidRPr="00FC34A8" w14:paraId="795FBDC3" w14:textId="77777777" w:rsidTr="00C7286D">
        <w:trPr>
          <w:trHeight w:val="465"/>
          <w:jc w:val="center"/>
        </w:trPr>
        <w:tc>
          <w:tcPr>
            <w:tcW w:w="898" w:type="pct"/>
            <w:shd w:val="clear" w:color="auto" w:fill="auto"/>
          </w:tcPr>
          <w:p w14:paraId="09BCC935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PCCW Global</w:t>
            </w:r>
          </w:p>
        </w:tc>
        <w:tc>
          <w:tcPr>
            <w:tcW w:w="794" w:type="pct"/>
            <w:shd w:val="clear" w:color="auto" w:fill="auto"/>
          </w:tcPr>
          <w:p w14:paraId="2A7FA922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B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ono Ng</w:t>
            </w:r>
          </w:p>
        </w:tc>
        <w:tc>
          <w:tcPr>
            <w:tcW w:w="983" w:type="pct"/>
            <w:shd w:val="clear" w:color="auto" w:fill="auto"/>
          </w:tcPr>
          <w:p w14:paraId="7E883DA3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M</w:t>
            </w:r>
            <w:r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ember</w:t>
            </w:r>
          </w:p>
        </w:tc>
        <w:tc>
          <w:tcPr>
            <w:tcW w:w="1410" w:type="pct"/>
            <w:shd w:val="clear" w:color="auto" w:fill="auto"/>
          </w:tcPr>
          <w:p w14:paraId="4BB19093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07533">
              <w:rPr>
                <w:rFonts w:ascii="Times New Roman" w:hAnsi="Times New Roman" w:cs="Times New Roman"/>
                <w:sz w:val="21"/>
                <w:szCs w:val="21"/>
              </w:rPr>
              <w:t>bcng@pccwglobal.com</w:t>
            </w:r>
          </w:p>
        </w:tc>
        <w:tc>
          <w:tcPr>
            <w:tcW w:w="915" w:type="pct"/>
            <w:shd w:val="clear" w:color="auto" w:fill="auto"/>
          </w:tcPr>
          <w:p w14:paraId="760422B4" w14:textId="77777777" w:rsidR="0054776B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07533">
              <w:rPr>
                <w:rFonts w:ascii="Times New Roman" w:hAnsi="Times New Roman" w:cs="Times New Roman"/>
                <w:sz w:val="21"/>
                <w:szCs w:val="21"/>
              </w:rPr>
              <w:t>+85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 w:rsidRPr="00F07533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 w:rsidRPr="00F07533">
              <w:rPr>
                <w:rFonts w:ascii="Times New Roman" w:hAnsi="Times New Roman" w:cs="Times New Roman"/>
                <w:sz w:val="21"/>
                <w:szCs w:val="21"/>
              </w:rPr>
              <w:t>3419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-</w:t>
            </w:r>
          </w:p>
          <w:p w14:paraId="17B4424A" w14:textId="77777777" w:rsidR="0054776B" w:rsidRPr="00FC34A8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07533">
              <w:rPr>
                <w:rFonts w:ascii="Times New Roman" w:hAnsi="Times New Roman" w:cs="Times New Roman"/>
                <w:sz w:val="21"/>
                <w:szCs w:val="21"/>
              </w:rPr>
              <w:t>2103</w:t>
            </w:r>
          </w:p>
        </w:tc>
      </w:tr>
    </w:tbl>
    <w:p w14:paraId="400F9CE7" w14:textId="77777777" w:rsidR="00C3121B" w:rsidRDefault="00C3121B" w:rsidP="00C3121B">
      <w:pPr>
        <w:spacing w:beforeLines="100" w:before="240" w:line="240" w:lineRule="exact"/>
        <w:rPr>
          <w:rFonts w:ascii="Times New Roman" w:hAnsi="Times New Roman" w:cs="Times New Roman"/>
          <w:b/>
          <w:sz w:val="21"/>
          <w:szCs w:val="21"/>
          <w:u w:val="single"/>
        </w:rPr>
      </w:pPr>
    </w:p>
    <w:p w14:paraId="0743112D" w14:textId="77777777" w:rsidR="00C3121B" w:rsidRDefault="00C3121B" w:rsidP="00C3121B">
      <w:pPr>
        <w:spacing w:beforeLines="100" w:before="240" w:line="240" w:lineRule="exact"/>
        <w:rPr>
          <w:rFonts w:ascii="Times New Roman" w:hAnsi="Times New Roman" w:cs="Times New Roman"/>
          <w:b/>
          <w:sz w:val="21"/>
          <w:szCs w:val="21"/>
          <w:u w:val="single"/>
        </w:rPr>
      </w:pPr>
    </w:p>
    <w:p w14:paraId="4F7404BC" w14:textId="77777777" w:rsidR="00C3121B" w:rsidRDefault="00C3121B" w:rsidP="00C3121B">
      <w:pPr>
        <w:spacing w:beforeLines="100" w:before="240" w:line="240" w:lineRule="exact"/>
        <w:rPr>
          <w:rFonts w:ascii="Times New Roman" w:hAnsi="Times New Roman" w:cs="Times New Roman"/>
          <w:b/>
          <w:sz w:val="21"/>
          <w:szCs w:val="21"/>
          <w:u w:val="single"/>
        </w:rPr>
      </w:pPr>
    </w:p>
    <w:p w14:paraId="7B59F9E2" w14:textId="77777777" w:rsidR="00C3121B" w:rsidRDefault="00C3121B" w:rsidP="00C3121B">
      <w:pPr>
        <w:spacing w:beforeLines="100" w:before="240" w:line="240" w:lineRule="exact"/>
        <w:rPr>
          <w:rFonts w:ascii="Times New Roman" w:hAnsi="Times New Roman" w:cs="Times New Roman"/>
          <w:b/>
          <w:sz w:val="21"/>
          <w:szCs w:val="21"/>
          <w:u w:val="single"/>
        </w:rPr>
      </w:pPr>
    </w:p>
    <w:p w14:paraId="68FFDA79" w14:textId="3D798E6E" w:rsidR="0054776B" w:rsidRPr="003F2272" w:rsidRDefault="0054776B" w:rsidP="00C3121B">
      <w:pPr>
        <w:spacing w:beforeLines="100" w:before="240" w:line="240" w:lineRule="exact"/>
        <w:rPr>
          <w:rFonts w:ascii="Times New Roman" w:hAnsi="Times New Roman" w:cs="Times New Roman"/>
          <w:b/>
          <w:sz w:val="21"/>
          <w:szCs w:val="21"/>
          <w:u w:val="single"/>
        </w:rPr>
      </w:pP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Working arrangements</w:t>
      </w:r>
    </w:p>
    <w:p w14:paraId="3A6D3EE1" w14:textId="77777777" w:rsidR="0054776B" w:rsidRDefault="00F63082" w:rsidP="00C3121B">
      <w:pPr>
        <w:spacing w:line="240" w:lineRule="exact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-194529029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Face to face meetings</w:t>
      </w:r>
    </w:p>
    <w:p w14:paraId="0C121F4C" w14:textId="77777777" w:rsidR="0054776B" w:rsidRDefault="00F63082" w:rsidP="00C3121B">
      <w:pPr>
        <w:spacing w:line="240" w:lineRule="exact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-39073684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Web conferences</w:t>
      </w:r>
    </w:p>
    <w:p w14:paraId="2E476D1E" w14:textId="77777777" w:rsidR="0054776B" w:rsidRPr="005F294D" w:rsidRDefault="00F63082" w:rsidP="00C3121B">
      <w:pPr>
        <w:spacing w:line="240" w:lineRule="exact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479886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Needs an ICAO secured portal, name: </w:t>
      </w:r>
      <w:sdt>
        <w:sdtPr>
          <w:rPr>
            <w:rFonts w:ascii="Times New Roman" w:hAnsi="Times New Roman" w:cs="Times New Roman"/>
            <w:sz w:val="21"/>
            <w:szCs w:val="21"/>
          </w:rPr>
          <w:id w:val="-48776927"/>
          <w:showingPlcHdr/>
          <w:text/>
        </w:sdtPr>
        <w:sdtEndPr/>
        <w:sdtContent>
          <w:r w:rsidR="0054776B" w:rsidRPr="000E5246">
            <w:rPr>
              <w:rStyle w:val="PlaceholderText"/>
            </w:rPr>
            <w:t>Click here to enter text.</w:t>
          </w:r>
        </w:sdtContent>
      </w:sdt>
      <w:r w:rsidR="0054776B" w:rsidRPr="00782EF5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0531EED2" w14:textId="77777777" w:rsidR="0054776B" w:rsidRPr="003F2272" w:rsidRDefault="00F63082" w:rsidP="00C3121B">
      <w:pPr>
        <w:spacing w:line="240" w:lineRule="exact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-176151653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Other: </w:t>
      </w:r>
      <w:sdt>
        <w:sdtPr>
          <w:rPr>
            <w:rFonts w:ascii="Times New Roman" w:hAnsi="Times New Roman" w:cs="Times New Roman"/>
            <w:sz w:val="21"/>
            <w:szCs w:val="21"/>
          </w:rPr>
          <w:id w:val="-2015761463"/>
          <w:text/>
        </w:sdtPr>
        <w:sdtEndPr/>
        <w:sdtContent>
          <w:r w:rsidR="0054776B">
            <w:rPr>
              <w:rFonts w:ascii="Times New Roman" w:hAnsi="Times New Roman" w:cs="Times New Roman"/>
              <w:sz w:val="21"/>
              <w:szCs w:val="21"/>
            </w:rPr>
            <w:t>Email</w:t>
          </w:r>
        </w:sdtContent>
      </w:sdt>
    </w:p>
    <w:p w14:paraId="67A39660" w14:textId="54CB3761" w:rsidR="0054776B" w:rsidRPr="003F2272" w:rsidRDefault="0054776B" w:rsidP="00A94BBD">
      <w:pPr>
        <w:jc w:val="center"/>
        <w:rPr>
          <w:rFonts w:ascii="Times New Roman" w:hAnsi="Times New Roman" w:cs="Times New Roman"/>
          <w:sz w:val="21"/>
          <w:szCs w:val="21"/>
        </w:rPr>
      </w:pPr>
      <w:r w:rsidRPr="003F2272">
        <w:rPr>
          <w:rFonts w:ascii="Times New Roman" w:hAnsi="Times New Roman" w:cs="Times New Roman"/>
          <w:sz w:val="21"/>
          <w:szCs w:val="21"/>
        </w:rPr>
        <w:t>----</w:t>
      </w:r>
      <w:r w:rsidR="00C3121B">
        <w:rPr>
          <w:rFonts w:ascii="Times New Roman" w:hAnsi="Times New Roman" w:cs="Times New Roman"/>
          <w:sz w:val="21"/>
          <w:szCs w:val="21"/>
        </w:rPr>
        <w:t>--------------------------------------</w:t>
      </w:r>
    </w:p>
    <w:p w14:paraId="10FAE1F8" w14:textId="1128AC7F" w:rsidR="0054776B" w:rsidRDefault="0054776B">
      <w:pPr>
        <w:rPr>
          <w:rFonts w:ascii="Times New Roman" w:hAnsi="Times New Roman" w:cs="Times New Roman"/>
          <w:sz w:val="21"/>
          <w:szCs w:val="21"/>
        </w:rPr>
      </w:pPr>
    </w:p>
    <w:p w14:paraId="606E5189" w14:textId="097C5B2E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02C2B2BB" w14:textId="35AF53F3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223452D7" w14:textId="41D3CB13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75226467" w14:textId="3B218BF1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11026B01" w14:textId="115DA408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506A7A9B" w14:textId="06712E76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3F1024B5" w14:textId="4866ED29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2FA512DD" w14:textId="136123A5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10A122D9" w14:textId="324B1396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053B3857" w14:textId="65F3FE45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5C6E82E4" w14:textId="0781B2D4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15B621BF" w14:textId="72AD3921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7A759DAC" w14:textId="0EE2A38B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27A8BDDA" w14:textId="30569D2A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05D82E53" w14:textId="33805356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5D09E5BA" w14:textId="0509BC2D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6184B042" w14:textId="5C7AA5A8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68321397" w14:textId="6B942B81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2E55EFB9" w14:textId="6C310AA7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30728D99" w14:textId="23A86474" w:rsidR="006739CD" w:rsidRDefault="006739CD">
      <w:pPr>
        <w:rPr>
          <w:rFonts w:ascii="Times New Roman" w:hAnsi="Times New Roman" w:cs="Times New Roman"/>
          <w:sz w:val="21"/>
          <w:szCs w:val="21"/>
        </w:rPr>
      </w:pPr>
    </w:p>
    <w:p w14:paraId="03BB9255" w14:textId="77777777" w:rsidR="0054776B" w:rsidRPr="003F2272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3F2272">
        <w:rPr>
          <w:rFonts w:ascii="Times New Roman" w:hAnsi="Times New Roman" w:cs="Times New Roman"/>
          <w:b/>
          <w:sz w:val="21"/>
          <w:szCs w:val="21"/>
        </w:rPr>
        <w:lastRenderedPageBreak/>
        <w:t>Statement of Work</w:t>
      </w:r>
    </w:p>
    <w:p w14:paraId="4DE972F0" w14:textId="77777777" w:rsidR="0054776B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3F2272">
        <w:rPr>
          <w:rFonts w:ascii="Times New Roman" w:hAnsi="Times New Roman" w:cs="Times New Roman"/>
          <w:b/>
          <w:sz w:val="21"/>
          <w:szCs w:val="21"/>
        </w:rPr>
        <w:t xml:space="preserve">Task </w:t>
      </w:r>
      <w:sdt>
        <w:sdtPr>
          <w:rPr>
            <w:rFonts w:ascii="Lucida Grande" w:hAnsi="Lucida Grande" w:cs="Lucida Grande"/>
            <w:color w:val="000000"/>
          </w:rPr>
          <w:id w:val="-875775031"/>
          <w:placeholder>
            <w:docPart w:val="12EFD1687A7F4E86AD7F0837EB789592"/>
          </w:placeholder>
          <w:text/>
        </w:sdtPr>
        <w:sdtEndPr/>
        <w:sdtContent>
          <w:r>
            <w:rPr>
              <w:rFonts w:ascii="Lucida Grande" w:hAnsi="Lucida Grande" w:cs="Lucida Grande"/>
              <w:color w:val="000000"/>
            </w:rPr>
            <w:t>9 Monitoring of Panel work</w:t>
          </w:r>
        </w:sdtContent>
      </w:sdt>
    </w:p>
    <w:p w14:paraId="0FEB3389" w14:textId="77777777" w:rsidR="0054776B" w:rsidRPr="003F2272" w:rsidRDefault="0054776B" w:rsidP="002E78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680"/>
          <w:tab w:val="left" w:pos="6647"/>
        </w:tabs>
        <w:jc w:val="center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Task Manager: </w:t>
      </w:r>
      <w:sdt>
        <w:sdtPr>
          <w:rPr>
            <w:rFonts w:ascii="Times New Roman" w:hAnsi="Times New Roman" w:cs="Times New Roman"/>
            <w:b/>
            <w:sz w:val="21"/>
            <w:szCs w:val="21"/>
          </w:rPr>
          <w:id w:val="2130903575"/>
          <w:placeholder>
            <w:docPart w:val="FBE9F7A2CB734AE99BC805EED654649D"/>
          </w:placeholder>
          <w:text/>
        </w:sdtPr>
        <w:sdtEndPr/>
        <w:sdtContent>
          <w:r>
            <w:rPr>
              <w:rFonts w:ascii="Times New Roman" w:hAnsi="Times New Roman" w:cs="Times New Roman"/>
              <w:b/>
              <w:sz w:val="21"/>
              <w:szCs w:val="21"/>
            </w:rPr>
            <w:t>Yukinobu Ryu</w:t>
          </w:r>
        </w:sdtContent>
      </w:sdt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8"/>
        <w:gridCol w:w="4852"/>
      </w:tblGrid>
      <w:tr w:rsidR="0054776B" w14:paraId="1CD88676" w14:textId="77777777" w:rsidTr="003F2272">
        <w:tc>
          <w:tcPr>
            <w:tcW w:w="4608" w:type="dxa"/>
          </w:tcPr>
          <w:p w14:paraId="4D24DA26" w14:textId="77777777" w:rsidR="0054776B" w:rsidRDefault="0054776B" w:rsidP="002B75FA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Project: </w:t>
            </w:r>
            <w:sdt>
              <w:sdtPr>
                <w:rPr>
                  <w:rFonts w:ascii="Times New Roman" w:hAnsi="Times New Roman" w:cs="Times New Roman"/>
                  <w:b/>
                  <w:sz w:val="21"/>
                  <w:szCs w:val="21"/>
                </w:rPr>
                <w:id w:val="-2034723316"/>
                <w:placeholder>
                  <w:docPart w:val="5D99D41AB2AC427BAB4682D511090738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b/>
                    <w:sz w:val="21"/>
                    <w:szCs w:val="21"/>
                  </w:rPr>
                  <w:t>SWIM Task Force</w:t>
                </w:r>
              </w:sdtContent>
            </w:sdt>
          </w:p>
        </w:tc>
        <w:tc>
          <w:tcPr>
            <w:tcW w:w="4968" w:type="dxa"/>
          </w:tcPr>
          <w:p w14:paraId="19D1B34E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</w:tc>
      </w:tr>
      <w:tr w:rsidR="0054776B" w14:paraId="04496C7D" w14:textId="77777777" w:rsidTr="003F2272">
        <w:tc>
          <w:tcPr>
            <w:tcW w:w="4608" w:type="dxa"/>
          </w:tcPr>
          <w:p w14:paraId="39AB2F84" w14:textId="77777777" w:rsidR="0054776B" w:rsidRDefault="0054776B" w:rsidP="00C7286D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Revision number: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sdt>
              <w:sdtPr>
                <w:rPr>
                  <w:rFonts w:ascii="Times New Roman" w:hAnsi="Times New Roman" w:cs="Times New Roman"/>
                  <w:sz w:val="21"/>
                  <w:szCs w:val="21"/>
                </w:rPr>
                <w:id w:val="-1392033913"/>
                <w:placeholder>
                  <w:docPart w:val="FB741FFDF16D4BEFB85554F7BCD3DF21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sz w:val="21"/>
                    <w:szCs w:val="21"/>
                  </w:rPr>
                  <w:t>02</w:t>
                </w:r>
              </w:sdtContent>
            </w:sdt>
            <w:r w:rsidRPr="003F2272">
              <w:rPr>
                <w:rFonts w:ascii="Times New Roman" w:hAnsi="Times New Roman" w:cs="Times New Roman"/>
                <w:sz w:val="21"/>
                <w:szCs w:val="21"/>
              </w:rPr>
              <w:tab/>
            </w:r>
          </w:p>
        </w:tc>
        <w:tc>
          <w:tcPr>
            <w:tcW w:w="4968" w:type="dxa"/>
          </w:tcPr>
          <w:p w14:paraId="774A9BD7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Approved: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1"/>
                  <w:szCs w:val="21"/>
                </w:rPr>
                <w:id w:val="1881976050"/>
                <w:placeholder>
                  <w:docPart w:val="B63D517CFE9245FAA2D9EC084148859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3F2272">
                  <w:rPr>
                    <w:rStyle w:val="PlaceholderText"/>
                    <w:rFonts w:ascii="Times New Roman" w:hAnsi="Times New Roman" w:cs="Times New Roman"/>
                    <w:sz w:val="21"/>
                    <w:szCs w:val="21"/>
                  </w:rPr>
                  <w:t>Click here to enter a date.</w:t>
                </w:r>
              </w:sdtContent>
            </w:sdt>
          </w:p>
        </w:tc>
      </w:tr>
    </w:tbl>
    <w:p w14:paraId="0FD3A1BF" w14:textId="77777777" w:rsidR="0054776B" w:rsidRDefault="0054776B" w:rsidP="002E78B2">
      <w:pPr>
        <w:rPr>
          <w:rFonts w:ascii="Times New Roman" w:hAnsi="Times New Roman" w:cs="Times New Roman"/>
          <w:b/>
          <w:sz w:val="21"/>
          <w:szCs w:val="21"/>
        </w:rPr>
      </w:pPr>
    </w:p>
    <w:p w14:paraId="44F0E7EA" w14:textId="77777777" w:rsidR="0054776B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 xml:space="preserve">Objective and scope of the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>project</w:t>
      </w:r>
    </w:p>
    <w:p w14:paraId="68FDD971" w14:textId="77777777" w:rsidR="0054776B" w:rsidRPr="000F55CA" w:rsidRDefault="0054776B" w:rsidP="0054776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1"/>
          <w:szCs w:val="21"/>
        </w:rPr>
      </w:pPr>
      <w:r w:rsidRPr="000F55CA">
        <w:rPr>
          <w:rFonts w:ascii="Times New Roman" w:hAnsi="Times New Roman" w:cs="Times New Roman"/>
          <w:sz w:val="21"/>
          <w:szCs w:val="21"/>
          <w:lang w:eastAsia="ja-JP"/>
        </w:rPr>
        <w:t>Monitor developments by IMP and escalate issues/inputs as required</w:t>
      </w:r>
    </w:p>
    <w:p w14:paraId="6D8BB14B" w14:textId="77777777" w:rsidR="0054776B" w:rsidRPr="008D0C8D" w:rsidRDefault="0054776B" w:rsidP="002E78B2">
      <w:pPr>
        <w:rPr>
          <w:rFonts w:ascii="Times New Roman" w:hAnsi="Times New Roman" w:cs="Times New Roman"/>
          <w:bCs/>
          <w:sz w:val="21"/>
          <w:szCs w:val="21"/>
        </w:rPr>
      </w:pPr>
    </w:p>
    <w:p w14:paraId="231D8402" w14:textId="77777777" w:rsidR="0054776B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Deliverables</w:t>
      </w:r>
    </w:p>
    <w:p w14:paraId="3E5DFAA6" w14:textId="77777777" w:rsidR="0054776B" w:rsidRPr="000F55CA" w:rsidRDefault="0054776B" w:rsidP="0054776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sz w:val="21"/>
          <w:szCs w:val="21"/>
          <w:lang w:eastAsia="ja-JP"/>
        </w:rPr>
        <w:t>Monitor developments by the IMP and escalate issues as required</w:t>
      </w:r>
    </w:p>
    <w:p w14:paraId="36657571" w14:textId="77777777" w:rsidR="0054776B" w:rsidRPr="000F55CA" w:rsidRDefault="0054776B" w:rsidP="0054776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sz w:val="21"/>
          <w:szCs w:val="21"/>
          <w:lang w:eastAsia="ja-JP"/>
        </w:rPr>
        <w:t>Periodic updates to IMP from SWIM Task Force work plan</w:t>
      </w:r>
    </w:p>
    <w:p w14:paraId="6D57404C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Milestones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 xml:space="preserve"> </w:t>
      </w:r>
    </w:p>
    <w:p w14:paraId="474A920E" w14:textId="77777777" w:rsidR="0054776B" w:rsidRDefault="0054776B" w:rsidP="002E78B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Indicate here the main milestones of the task or give a reference to a planning (Gantt chart </w:t>
      </w:r>
      <w:proofErr w:type="spellStart"/>
      <w:r>
        <w:rPr>
          <w:rFonts w:ascii="Times New Roman" w:hAnsi="Times New Roman" w:cs="Times New Roman"/>
          <w:sz w:val="21"/>
          <w:szCs w:val="21"/>
        </w:rPr>
        <w:t>etc</w:t>
      </w:r>
      <w:proofErr w:type="spellEnd"/>
      <w:r>
        <w:rPr>
          <w:rFonts w:ascii="Times New Roman" w:hAnsi="Times New Roman" w:cs="Times New Roman"/>
          <w:sz w:val="21"/>
          <w:szCs w:val="21"/>
        </w:rPr>
        <w:t>)</w:t>
      </w:r>
    </w:p>
    <w:p w14:paraId="12D1F30A" w14:textId="77777777" w:rsidR="0054776B" w:rsidRDefault="0054776B" w:rsidP="0054776B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  <w:lang w:eastAsia="ja-JP"/>
        </w:rPr>
        <w:t>M</w:t>
      </w:r>
      <w:r>
        <w:rPr>
          <w:rFonts w:ascii="Times New Roman" w:hAnsi="Times New Roman" w:cs="Times New Roman"/>
          <w:sz w:val="21"/>
          <w:szCs w:val="21"/>
          <w:lang w:eastAsia="ja-JP"/>
        </w:rPr>
        <w:t xml:space="preserve">ilestone 1: IMP/2, </w:t>
      </w:r>
      <w:r>
        <w:rPr>
          <w:rFonts w:ascii="Times New Roman" w:hAnsi="Times New Roman" w:cs="Times New Roman" w:hint="eastAsia"/>
          <w:sz w:val="21"/>
          <w:szCs w:val="21"/>
          <w:lang w:eastAsia="ja-JP"/>
        </w:rPr>
        <w:t>27 A</w:t>
      </w:r>
      <w:r>
        <w:rPr>
          <w:rFonts w:ascii="Times New Roman" w:hAnsi="Times New Roman" w:cs="Times New Roman"/>
          <w:sz w:val="21"/>
          <w:szCs w:val="21"/>
          <w:lang w:eastAsia="ja-JP"/>
        </w:rPr>
        <w:t>ugust-1 September 2021, Virtual Meeting</w:t>
      </w:r>
    </w:p>
    <w:p w14:paraId="1B6572D8" w14:textId="77777777" w:rsidR="0054776B" w:rsidRPr="000F55CA" w:rsidRDefault="0054776B" w:rsidP="0054776B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eastAsia="ja-JP"/>
        </w:rPr>
        <w:t>Milestone 2: IMP/WG/11, September 2022, TBD</w:t>
      </w:r>
    </w:p>
    <w:p w14:paraId="1DF38264" w14:textId="77777777" w:rsidR="0054776B" w:rsidRDefault="0054776B" w:rsidP="002E78B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D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ependencie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</w:p>
    <w:p w14:paraId="21DDF977" w14:textId="77777777" w:rsidR="0054776B" w:rsidRDefault="0054776B" w:rsidP="0054776B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1"/>
          <w:szCs w:val="21"/>
          <w:lang w:eastAsia="ja-JP"/>
        </w:rPr>
      </w:pPr>
      <w:r>
        <w:rPr>
          <w:rFonts w:ascii="Times New Roman" w:hAnsi="Times New Roman" w:cs="Times New Roman" w:hint="eastAsia"/>
          <w:sz w:val="21"/>
          <w:szCs w:val="21"/>
          <w:lang w:eastAsia="ja-JP"/>
        </w:rPr>
        <w:t>ATM SG</w:t>
      </w:r>
    </w:p>
    <w:p w14:paraId="5BB81A7A" w14:textId="77777777" w:rsidR="0054776B" w:rsidRDefault="0054776B" w:rsidP="0054776B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1"/>
          <w:szCs w:val="21"/>
          <w:lang w:eastAsia="ja-JP"/>
        </w:rPr>
      </w:pPr>
      <w:r>
        <w:rPr>
          <w:rFonts w:ascii="Times New Roman" w:hAnsi="Times New Roman" w:cs="Times New Roman"/>
          <w:sz w:val="21"/>
          <w:szCs w:val="21"/>
          <w:lang w:eastAsia="ja-JP"/>
        </w:rPr>
        <w:t>ATFM SG</w:t>
      </w:r>
    </w:p>
    <w:p w14:paraId="40DCA8C4" w14:textId="77777777" w:rsidR="0054776B" w:rsidRDefault="0054776B" w:rsidP="0054776B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1"/>
          <w:szCs w:val="21"/>
          <w:lang w:eastAsia="ja-JP"/>
        </w:rPr>
      </w:pPr>
      <w:r>
        <w:rPr>
          <w:rFonts w:ascii="Times New Roman" w:hAnsi="Times New Roman" w:cs="Times New Roman"/>
          <w:sz w:val="21"/>
          <w:szCs w:val="21"/>
          <w:lang w:eastAsia="ja-JP"/>
        </w:rPr>
        <w:t>CNS SG</w:t>
      </w:r>
    </w:p>
    <w:p w14:paraId="6C433700" w14:textId="77777777" w:rsidR="0054776B" w:rsidRPr="000F55CA" w:rsidRDefault="0054776B" w:rsidP="0054776B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1"/>
          <w:szCs w:val="21"/>
          <w:lang w:eastAsia="ja-JP"/>
        </w:rPr>
      </w:pPr>
      <w:r>
        <w:rPr>
          <w:rFonts w:ascii="Times New Roman" w:hAnsi="Times New Roman" w:cs="Times New Roman"/>
          <w:sz w:val="21"/>
          <w:szCs w:val="21"/>
          <w:lang w:eastAsia="ja-JP"/>
        </w:rPr>
        <w:t>MET SG</w:t>
      </w:r>
    </w:p>
    <w:p w14:paraId="69A1E5FF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proofErr w:type="gramStart"/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Task 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 xml:space="preserve"> participants</w:t>
      </w:r>
      <w:proofErr w:type="gramEnd"/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      </w:t>
      </w:r>
    </w:p>
    <w:tbl>
      <w:tblPr>
        <w:tblStyle w:val="TableGrid"/>
        <w:tblW w:w="5038" w:type="pct"/>
        <w:jc w:val="center"/>
        <w:tblLayout w:type="fixed"/>
        <w:tblLook w:val="04A0" w:firstRow="1" w:lastRow="0" w:firstColumn="1" w:lastColumn="0" w:noHBand="0" w:noVBand="1"/>
      </w:tblPr>
      <w:tblGrid>
        <w:gridCol w:w="1166"/>
        <w:gridCol w:w="1538"/>
        <w:gridCol w:w="1394"/>
        <w:gridCol w:w="3601"/>
        <w:gridCol w:w="1722"/>
      </w:tblGrid>
      <w:tr w:rsidR="0054776B" w:rsidRPr="003F2272" w14:paraId="3943610C" w14:textId="77777777" w:rsidTr="00C7286D">
        <w:trPr>
          <w:jc w:val="center"/>
        </w:trPr>
        <w:tc>
          <w:tcPr>
            <w:tcW w:w="619" w:type="pct"/>
            <w:shd w:val="clear" w:color="auto" w:fill="FFFF00"/>
          </w:tcPr>
          <w:p w14:paraId="0301502A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State/Org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proofErr w:type="spellStart"/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anization</w:t>
            </w:r>
            <w:proofErr w:type="spellEnd"/>
          </w:p>
        </w:tc>
        <w:tc>
          <w:tcPr>
            <w:tcW w:w="816" w:type="pct"/>
            <w:shd w:val="clear" w:color="auto" w:fill="FFFF00"/>
          </w:tcPr>
          <w:p w14:paraId="646D1DA4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Name</w:t>
            </w:r>
          </w:p>
        </w:tc>
        <w:tc>
          <w:tcPr>
            <w:tcW w:w="740" w:type="pct"/>
            <w:shd w:val="clear" w:color="auto" w:fill="FFFF00"/>
          </w:tcPr>
          <w:p w14:paraId="49171A3C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Role/</w:t>
            </w:r>
            <w:proofErr w:type="spellStart"/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Respon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sibility</w:t>
            </w:r>
            <w:proofErr w:type="spellEnd"/>
          </w:p>
        </w:tc>
        <w:tc>
          <w:tcPr>
            <w:tcW w:w="1911" w:type="pct"/>
            <w:shd w:val="clear" w:color="auto" w:fill="FFFF00"/>
          </w:tcPr>
          <w:p w14:paraId="165651BB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Email</w:t>
            </w:r>
          </w:p>
        </w:tc>
        <w:tc>
          <w:tcPr>
            <w:tcW w:w="914" w:type="pct"/>
            <w:shd w:val="clear" w:color="auto" w:fill="FFFF00"/>
          </w:tcPr>
          <w:p w14:paraId="088A35EC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Phone</w:t>
            </w:r>
          </w:p>
        </w:tc>
      </w:tr>
      <w:tr w:rsidR="0054776B" w:rsidRPr="003F2272" w14:paraId="664C8E19" w14:textId="77777777" w:rsidTr="00C7286D">
        <w:trPr>
          <w:jc w:val="center"/>
        </w:trPr>
        <w:tc>
          <w:tcPr>
            <w:tcW w:w="619" w:type="pct"/>
          </w:tcPr>
          <w:p w14:paraId="68EED9AE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J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apan</w:t>
            </w:r>
          </w:p>
        </w:tc>
        <w:tc>
          <w:tcPr>
            <w:tcW w:w="816" w:type="pct"/>
          </w:tcPr>
          <w:p w14:paraId="2E21DDA0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Yu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kinobu Ryu</w:t>
            </w:r>
          </w:p>
        </w:tc>
        <w:tc>
          <w:tcPr>
            <w:tcW w:w="740" w:type="pct"/>
          </w:tcPr>
          <w:p w14:paraId="64400ECD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ask manager</w:t>
            </w:r>
          </w:p>
        </w:tc>
        <w:tc>
          <w:tcPr>
            <w:tcW w:w="1911" w:type="pct"/>
          </w:tcPr>
          <w:p w14:paraId="0884B9D9" w14:textId="77777777" w:rsidR="0054776B" w:rsidRPr="00FE4296" w:rsidRDefault="00F63082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hyperlink r:id="rId39" w:history="1">
              <w:r w:rsidR="0054776B" w:rsidRPr="002D220B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eastAsia="ja-JP"/>
                </w:rPr>
                <w:t>r</w:t>
              </w:r>
              <w:r w:rsidR="0054776B" w:rsidRPr="002D220B">
                <w:rPr>
                  <w:rStyle w:val="Hyperlink"/>
                  <w:rFonts w:ascii="Times New Roman" w:hAnsi="Times New Roman" w:cs="Times New Roman" w:hint="eastAsia"/>
                  <w:sz w:val="20"/>
                  <w:szCs w:val="20"/>
                  <w:lang w:eastAsia="ja-JP"/>
                </w:rPr>
                <w:t>yuu-</w:t>
              </w:r>
              <w:r w:rsidR="0054776B" w:rsidRPr="002D220B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eastAsia="ja-JP"/>
                </w:rPr>
                <w:t>y2ea@mlit.go.jp</w:t>
              </w:r>
            </w:hyperlink>
          </w:p>
        </w:tc>
        <w:tc>
          <w:tcPr>
            <w:tcW w:w="914" w:type="pct"/>
          </w:tcPr>
          <w:p w14:paraId="66DA7878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+81-3-5253-8751</w:t>
            </w:r>
          </w:p>
        </w:tc>
      </w:tr>
      <w:tr w:rsidR="0054776B" w:rsidRPr="003F2272" w14:paraId="30362B94" w14:textId="77777777" w:rsidTr="00C7286D">
        <w:trPr>
          <w:jc w:val="center"/>
        </w:trPr>
        <w:tc>
          <w:tcPr>
            <w:tcW w:w="619" w:type="pct"/>
          </w:tcPr>
          <w:p w14:paraId="21F4549D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pct"/>
          </w:tcPr>
          <w:p w14:paraId="355EC45B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pct"/>
          </w:tcPr>
          <w:p w14:paraId="0F9FAF2D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1" w:type="pct"/>
          </w:tcPr>
          <w:p w14:paraId="7C101C33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4" w:type="pct"/>
          </w:tcPr>
          <w:p w14:paraId="1116BBFA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59EC665B" w14:textId="77777777" w:rsidTr="00C7286D">
        <w:trPr>
          <w:trHeight w:val="233"/>
          <w:jc w:val="center"/>
        </w:trPr>
        <w:tc>
          <w:tcPr>
            <w:tcW w:w="619" w:type="pct"/>
          </w:tcPr>
          <w:p w14:paraId="2932AABA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pct"/>
          </w:tcPr>
          <w:p w14:paraId="17CC72DF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pct"/>
          </w:tcPr>
          <w:p w14:paraId="195F8B90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1" w:type="pct"/>
          </w:tcPr>
          <w:p w14:paraId="0179CFC9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4" w:type="pct"/>
          </w:tcPr>
          <w:p w14:paraId="3924F589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5E3EEDE3" w14:textId="77777777" w:rsidTr="00C7286D">
        <w:trPr>
          <w:jc w:val="center"/>
        </w:trPr>
        <w:tc>
          <w:tcPr>
            <w:tcW w:w="619" w:type="pct"/>
          </w:tcPr>
          <w:p w14:paraId="5D1F9157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pct"/>
          </w:tcPr>
          <w:p w14:paraId="1F17A01B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pct"/>
          </w:tcPr>
          <w:p w14:paraId="6865FC0E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1" w:type="pct"/>
          </w:tcPr>
          <w:p w14:paraId="2B839388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4" w:type="pct"/>
          </w:tcPr>
          <w:p w14:paraId="71BF9834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3E0569E1" w14:textId="77777777" w:rsidTr="00C7286D">
        <w:trPr>
          <w:jc w:val="center"/>
        </w:trPr>
        <w:tc>
          <w:tcPr>
            <w:tcW w:w="619" w:type="pct"/>
          </w:tcPr>
          <w:p w14:paraId="2F3905FE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pct"/>
          </w:tcPr>
          <w:p w14:paraId="39A7A3A9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pct"/>
          </w:tcPr>
          <w:p w14:paraId="6F3E61AF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1" w:type="pct"/>
          </w:tcPr>
          <w:p w14:paraId="473667DE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4" w:type="pct"/>
          </w:tcPr>
          <w:p w14:paraId="0D3B7BB4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0DC227DA" w14:textId="77777777" w:rsidTr="00C7286D">
        <w:trPr>
          <w:jc w:val="center"/>
        </w:trPr>
        <w:tc>
          <w:tcPr>
            <w:tcW w:w="619" w:type="pct"/>
          </w:tcPr>
          <w:p w14:paraId="70BBAD22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pct"/>
          </w:tcPr>
          <w:p w14:paraId="6AEDEDBB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740" w:type="pct"/>
          </w:tcPr>
          <w:p w14:paraId="44C60CDA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1" w:type="pct"/>
          </w:tcPr>
          <w:p w14:paraId="7CE7F304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4" w:type="pct"/>
          </w:tcPr>
          <w:p w14:paraId="6962C8E7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33B66CD6" w14:textId="77777777" w:rsidTr="00C7286D">
        <w:trPr>
          <w:jc w:val="center"/>
        </w:trPr>
        <w:tc>
          <w:tcPr>
            <w:tcW w:w="619" w:type="pct"/>
          </w:tcPr>
          <w:p w14:paraId="6C7F992E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16" w:type="pct"/>
          </w:tcPr>
          <w:p w14:paraId="76246262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</w:p>
        </w:tc>
        <w:tc>
          <w:tcPr>
            <w:tcW w:w="740" w:type="pct"/>
          </w:tcPr>
          <w:p w14:paraId="6CDF405C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911" w:type="pct"/>
          </w:tcPr>
          <w:p w14:paraId="4BB505E1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4" w:type="pct"/>
          </w:tcPr>
          <w:p w14:paraId="7AAF5756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787A2B79" w14:textId="77777777" w:rsidR="0054776B" w:rsidRPr="003F2272" w:rsidRDefault="0054776B" w:rsidP="00C3121B">
      <w:pPr>
        <w:spacing w:after="0" w:line="240" w:lineRule="exact"/>
        <w:rPr>
          <w:rFonts w:ascii="Times New Roman" w:hAnsi="Times New Roman" w:cs="Times New Roman"/>
          <w:b/>
          <w:sz w:val="21"/>
          <w:szCs w:val="21"/>
          <w:u w:val="single"/>
        </w:rPr>
      </w:pP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Working arrangements</w:t>
      </w:r>
    </w:p>
    <w:p w14:paraId="01E2CA14" w14:textId="77777777" w:rsidR="0054776B" w:rsidRDefault="00F63082" w:rsidP="00C3121B">
      <w:pPr>
        <w:spacing w:after="0" w:line="240" w:lineRule="exact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862797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Face to face meetings</w:t>
      </w:r>
    </w:p>
    <w:p w14:paraId="746F2453" w14:textId="77777777" w:rsidR="0054776B" w:rsidRPr="005F294D" w:rsidRDefault="00F63082" w:rsidP="00C3121B">
      <w:pPr>
        <w:spacing w:after="0" w:line="240" w:lineRule="exact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-10870754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Needs an ICAO secured portal, name: </w:t>
      </w:r>
      <w:sdt>
        <w:sdtPr>
          <w:rPr>
            <w:rFonts w:ascii="Times New Roman" w:hAnsi="Times New Roman" w:cs="Times New Roman"/>
            <w:sz w:val="21"/>
            <w:szCs w:val="21"/>
          </w:rPr>
          <w:id w:val="1419447711"/>
          <w:placeholder>
            <w:docPart w:val="4D9ABC80B2C74B6AB2EEDB458189B211"/>
          </w:placeholder>
          <w:showingPlcHdr/>
          <w:text/>
        </w:sdtPr>
        <w:sdtEndPr/>
        <w:sdtContent>
          <w:r w:rsidR="0054776B" w:rsidRPr="000E5246">
            <w:rPr>
              <w:rStyle w:val="PlaceholderText"/>
            </w:rPr>
            <w:t>Click here to enter text.</w:t>
          </w:r>
        </w:sdtContent>
      </w:sdt>
      <w:r w:rsidR="0054776B" w:rsidRPr="00782EF5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66D173CC" w14:textId="77777777" w:rsidR="0054776B" w:rsidRPr="003F2272" w:rsidRDefault="00F63082" w:rsidP="00C3121B">
      <w:pPr>
        <w:spacing w:after="0" w:line="240" w:lineRule="exact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-418259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76B" w:rsidRPr="005F294D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Other: </w:t>
      </w:r>
      <w:sdt>
        <w:sdtPr>
          <w:rPr>
            <w:rFonts w:ascii="Times New Roman" w:hAnsi="Times New Roman" w:cs="Times New Roman"/>
            <w:sz w:val="21"/>
            <w:szCs w:val="21"/>
          </w:rPr>
          <w:id w:val="885683598"/>
          <w:showingPlcHdr/>
          <w:text/>
        </w:sdtPr>
        <w:sdtEndPr/>
        <w:sdtContent>
          <w:r w:rsidR="0054776B" w:rsidRPr="000E5246">
            <w:rPr>
              <w:rStyle w:val="PlaceholderText"/>
            </w:rPr>
            <w:t>Click here to enter text.</w:t>
          </w:r>
        </w:sdtContent>
      </w:sdt>
    </w:p>
    <w:p w14:paraId="0C543C65" w14:textId="4AFB924A" w:rsidR="0054776B" w:rsidRPr="003F2272" w:rsidRDefault="00C3121B" w:rsidP="00A94BBD">
      <w:pPr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---------------------------------------</w:t>
      </w:r>
      <w:r w:rsidR="0054776B" w:rsidRPr="003F2272">
        <w:rPr>
          <w:rFonts w:ascii="Times New Roman" w:hAnsi="Times New Roman" w:cs="Times New Roman"/>
          <w:sz w:val="21"/>
          <w:szCs w:val="21"/>
        </w:rPr>
        <w:t>----</w:t>
      </w:r>
    </w:p>
    <w:p w14:paraId="36FE0878" w14:textId="43B38E85" w:rsidR="0054776B" w:rsidRDefault="0054776B">
      <w:pPr>
        <w:rPr>
          <w:rFonts w:ascii="Times New Roman" w:hAnsi="Times New Roman" w:cs="Times New Roman"/>
          <w:sz w:val="21"/>
          <w:szCs w:val="21"/>
        </w:rPr>
      </w:pPr>
    </w:p>
    <w:p w14:paraId="4A97AF45" w14:textId="77777777" w:rsidR="0054776B" w:rsidRPr="003F2272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3F2272">
        <w:rPr>
          <w:rFonts w:ascii="Times New Roman" w:hAnsi="Times New Roman" w:cs="Times New Roman"/>
          <w:b/>
          <w:sz w:val="21"/>
          <w:szCs w:val="21"/>
        </w:rPr>
        <w:t>Statement of Work</w:t>
      </w:r>
    </w:p>
    <w:p w14:paraId="382BD570" w14:textId="77777777" w:rsidR="0054776B" w:rsidRDefault="0054776B" w:rsidP="00E43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3F2272">
        <w:rPr>
          <w:rFonts w:ascii="Times New Roman" w:hAnsi="Times New Roman" w:cs="Times New Roman"/>
          <w:b/>
          <w:sz w:val="21"/>
          <w:szCs w:val="21"/>
        </w:rPr>
        <w:t xml:space="preserve">Task </w:t>
      </w:r>
      <w:sdt>
        <w:sdtPr>
          <w:rPr>
            <w:rFonts w:ascii="Lucida Grande" w:hAnsi="Lucida Grande" w:cs="Lucida Grande"/>
            <w:color w:val="000000"/>
          </w:rPr>
          <w:id w:val="1614942866"/>
          <w:placeholder>
            <w:docPart w:val="809B9D119FF3414BBD3FDA3F4D3AB232"/>
          </w:placeholder>
          <w:showingPlcHdr/>
          <w:text/>
        </w:sdtPr>
        <w:sdtEndPr/>
        <w:sdtContent>
          <w:r w:rsidRPr="000E5246">
            <w:rPr>
              <w:rStyle w:val="PlaceholderText"/>
            </w:rPr>
            <w:t>Click here to enter text.</w:t>
          </w:r>
        </w:sdtContent>
      </w:sdt>
    </w:p>
    <w:p w14:paraId="04A80EB2" w14:textId="77777777" w:rsidR="0054776B" w:rsidRPr="003F2272" w:rsidRDefault="0054776B" w:rsidP="002E78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680"/>
          <w:tab w:val="left" w:pos="6647"/>
        </w:tabs>
        <w:jc w:val="center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Task Manager: </w:t>
      </w:r>
      <w:sdt>
        <w:sdtPr>
          <w:rPr>
            <w:rFonts w:ascii="Times New Roman" w:hAnsi="Times New Roman" w:cs="Times New Roman"/>
            <w:b/>
            <w:sz w:val="21"/>
            <w:szCs w:val="21"/>
          </w:rPr>
          <w:id w:val="-1137649000"/>
          <w:placeholder>
            <w:docPart w:val="64117C94940C47E093C54D402355E65B"/>
          </w:placeholder>
          <w:text/>
        </w:sdtPr>
        <w:sdtEndPr/>
        <w:sdtContent>
          <w:r>
            <w:rPr>
              <w:rFonts w:ascii="Times New Roman" w:hAnsi="Times New Roman" w:cs="Times New Roman"/>
              <w:b/>
              <w:sz w:val="21"/>
              <w:szCs w:val="21"/>
            </w:rPr>
            <w:t>Thomas Green</w:t>
          </w:r>
        </w:sdtContent>
      </w:sdt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1"/>
        <w:gridCol w:w="4849"/>
      </w:tblGrid>
      <w:tr w:rsidR="0054776B" w14:paraId="57E67373" w14:textId="77777777" w:rsidTr="003F2272">
        <w:tc>
          <w:tcPr>
            <w:tcW w:w="4608" w:type="dxa"/>
          </w:tcPr>
          <w:p w14:paraId="3E487072" w14:textId="77777777" w:rsidR="0054776B" w:rsidRDefault="0054776B" w:rsidP="002B75FA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Project: </w:t>
            </w:r>
            <w:sdt>
              <w:sdtPr>
                <w:rPr>
                  <w:rFonts w:ascii="Times New Roman" w:hAnsi="Times New Roman" w:cs="Times New Roman"/>
                  <w:b/>
                  <w:sz w:val="21"/>
                  <w:szCs w:val="21"/>
                </w:rPr>
                <w:id w:val="1390530509"/>
                <w:placeholder>
                  <w:docPart w:val="45A147E6F73C47F38AEE6EF411245928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Times New Roman"/>
                    <w:b/>
                    <w:sz w:val="21"/>
                    <w:szCs w:val="21"/>
                  </w:rPr>
                  <w:t>SWIM Task Force</w:t>
                </w:r>
              </w:sdtContent>
            </w:sdt>
          </w:p>
        </w:tc>
        <w:tc>
          <w:tcPr>
            <w:tcW w:w="4968" w:type="dxa"/>
          </w:tcPr>
          <w:p w14:paraId="7C0E9E93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</w:tc>
      </w:tr>
      <w:tr w:rsidR="0054776B" w14:paraId="1D965156" w14:textId="77777777" w:rsidTr="003F2272">
        <w:tc>
          <w:tcPr>
            <w:tcW w:w="4608" w:type="dxa"/>
          </w:tcPr>
          <w:p w14:paraId="3EE7DAF8" w14:textId="77777777" w:rsidR="0054776B" w:rsidRDefault="0054776B" w:rsidP="002B75FA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Revision number: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sdt>
              <w:sdtPr>
                <w:rPr>
                  <w:rFonts w:ascii="Times New Roman" w:hAnsi="Times New Roman" w:cs="Times New Roman"/>
                  <w:sz w:val="21"/>
                  <w:szCs w:val="21"/>
                </w:rPr>
                <w:id w:val="1311289250"/>
                <w:placeholder>
                  <w:docPart w:val="A0426D7723894F38BC471A5E74B3D765"/>
                </w:placeholder>
                <w:showingPlcHdr/>
                <w:text/>
              </w:sdtPr>
              <w:sdtEndPr/>
              <w:sdtContent>
                <w:r w:rsidRPr="000E5246">
                  <w:rPr>
                    <w:rStyle w:val="PlaceholderText"/>
                  </w:rPr>
                  <w:t>Click here to enter text.</w:t>
                </w:r>
              </w:sdtContent>
            </w:sdt>
            <w:r w:rsidRPr="003F2272">
              <w:rPr>
                <w:rFonts w:ascii="Times New Roman" w:hAnsi="Times New Roman" w:cs="Times New Roman"/>
                <w:sz w:val="21"/>
                <w:szCs w:val="21"/>
              </w:rPr>
              <w:tab/>
            </w:r>
          </w:p>
        </w:tc>
        <w:tc>
          <w:tcPr>
            <w:tcW w:w="4968" w:type="dxa"/>
          </w:tcPr>
          <w:p w14:paraId="5FC82DEA" w14:textId="77777777" w:rsidR="0054776B" w:rsidRDefault="0054776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b/>
                <w:sz w:val="21"/>
                <w:szCs w:val="21"/>
              </w:rPr>
              <w:t>Approved: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1"/>
                  <w:szCs w:val="21"/>
                </w:rPr>
                <w:id w:val="928306212"/>
                <w:placeholder>
                  <w:docPart w:val="772E0385216D4C90A73DEDCEE93AAC94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3F2272">
                  <w:rPr>
                    <w:rStyle w:val="PlaceholderText"/>
                    <w:rFonts w:ascii="Times New Roman" w:hAnsi="Times New Roman" w:cs="Times New Roman"/>
                    <w:sz w:val="21"/>
                    <w:szCs w:val="21"/>
                  </w:rPr>
                  <w:t>Click here to enter a date.</w:t>
                </w:r>
              </w:sdtContent>
            </w:sdt>
          </w:p>
        </w:tc>
      </w:tr>
    </w:tbl>
    <w:p w14:paraId="2ABB163A" w14:textId="77777777" w:rsidR="0054776B" w:rsidRDefault="0054776B" w:rsidP="002E78B2">
      <w:pPr>
        <w:rPr>
          <w:rFonts w:ascii="Times New Roman" w:hAnsi="Times New Roman" w:cs="Times New Roman"/>
          <w:b/>
          <w:sz w:val="21"/>
          <w:szCs w:val="21"/>
        </w:rPr>
      </w:pPr>
    </w:p>
    <w:p w14:paraId="66507B92" w14:textId="77777777" w:rsidR="0054776B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 xml:space="preserve">Objective and scope of the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>project</w:t>
      </w:r>
    </w:p>
    <w:p w14:paraId="38A17B56" w14:textId="77777777" w:rsidR="0054776B" w:rsidRDefault="0054776B" w:rsidP="0054776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  <w:sz w:val="21"/>
          <w:szCs w:val="21"/>
        </w:rPr>
      </w:pPr>
      <w:r>
        <w:rPr>
          <w:rFonts w:ascii="Times New Roman" w:hAnsi="Times New Roman" w:cs="Times New Roman"/>
          <w:bCs/>
          <w:sz w:val="21"/>
          <w:szCs w:val="21"/>
        </w:rPr>
        <w:t>I</w:t>
      </w:r>
      <w:r w:rsidRPr="00F20DA2">
        <w:rPr>
          <w:rFonts w:ascii="Times New Roman" w:hAnsi="Times New Roman" w:cs="Times New Roman"/>
          <w:bCs/>
          <w:sz w:val="21"/>
          <w:szCs w:val="21"/>
        </w:rPr>
        <w:t xml:space="preserve">dentify SWIM related activities (and their interdependencies) in planning or development within other WGs and TFs.  </w:t>
      </w:r>
    </w:p>
    <w:p w14:paraId="26057047" w14:textId="77777777" w:rsidR="0054776B" w:rsidRDefault="0054776B" w:rsidP="0054776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  <w:sz w:val="21"/>
          <w:szCs w:val="21"/>
        </w:rPr>
      </w:pPr>
      <w:r w:rsidRPr="00F20DA2">
        <w:rPr>
          <w:rFonts w:ascii="Times New Roman" w:hAnsi="Times New Roman" w:cs="Times New Roman"/>
          <w:bCs/>
          <w:sz w:val="21"/>
          <w:szCs w:val="21"/>
        </w:rPr>
        <w:t xml:space="preserve">Liaise with relevant regional TF/WG to refine operational and communications requirements (ATFM SG, MET IE, AAITF, ACSICG, CRV OG, </w:t>
      </w:r>
      <w:proofErr w:type="spellStart"/>
      <w:r w:rsidRPr="00F20DA2">
        <w:rPr>
          <w:rFonts w:ascii="Times New Roman" w:hAnsi="Times New Roman" w:cs="Times New Roman"/>
          <w:bCs/>
          <w:sz w:val="21"/>
          <w:szCs w:val="21"/>
        </w:rPr>
        <w:t>etc</w:t>
      </w:r>
      <w:proofErr w:type="spellEnd"/>
      <w:r w:rsidRPr="00F20DA2">
        <w:rPr>
          <w:rFonts w:ascii="Times New Roman" w:hAnsi="Times New Roman" w:cs="Times New Roman"/>
          <w:bCs/>
          <w:sz w:val="21"/>
          <w:szCs w:val="21"/>
        </w:rPr>
        <w:t xml:space="preserve">).  </w:t>
      </w:r>
    </w:p>
    <w:p w14:paraId="39B12C0F" w14:textId="77777777" w:rsidR="0054776B" w:rsidRDefault="0054776B" w:rsidP="0054776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  <w:sz w:val="21"/>
          <w:szCs w:val="21"/>
        </w:rPr>
      </w:pPr>
      <w:r w:rsidRPr="00F20DA2">
        <w:rPr>
          <w:rFonts w:ascii="Times New Roman" w:hAnsi="Times New Roman" w:cs="Times New Roman"/>
          <w:bCs/>
          <w:sz w:val="21"/>
          <w:szCs w:val="21"/>
        </w:rPr>
        <w:t xml:space="preserve">Provide guidance to APANPIRG WG/TF using SWIM.  </w:t>
      </w:r>
    </w:p>
    <w:p w14:paraId="5CF4143D" w14:textId="77777777" w:rsidR="0054776B" w:rsidRDefault="0054776B" w:rsidP="0054776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  <w:sz w:val="21"/>
          <w:szCs w:val="21"/>
        </w:rPr>
      </w:pPr>
      <w:r w:rsidRPr="00F20DA2">
        <w:rPr>
          <w:rFonts w:ascii="Times New Roman" w:hAnsi="Times New Roman" w:cs="Times New Roman"/>
          <w:bCs/>
          <w:sz w:val="21"/>
          <w:szCs w:val="21"/>
        </w:rPr>
        <w:t>Influence outcomes from other WGs and TFs that will support successful expansion of SWIM (</w:t>
      </w:r>
      <w:proofErr w:type="spellStart"/>
      <w:proofErr w:type="gramStart"/>
      <w:r w:rsidRPr="00F20DA2">
        <w:rPr>
          <w:rFonts w:ascii="Times New Roman" w:hAnsi="Times New Roman" w:cs="Times New Roman"/>
          <w:bCs/>
          <w:sz w:val="21"/>
          <w:szCs w:val="21"/>
        </w:rPr>
        <w:t>eg</w:t>
      </w:r>
      <w:proofErr w:type="spellEnd"/>
      <w:r w:rsidRPr="00F20DA2">
        <w:rPr>
          <w:rFonts w:ascii="Times New Roman" w:hAnsi="Times New Roman" w:cs="Times New Roman"/>
          <w:bCs/>
          <w:sz w:val="21"/>
          <w:szCs w:val="21"/>
        </w:rPr>
        <w:t>:</w:t>
      </w:r>
      <w:proofErr w:type="gramEnd"/>
      <w:r w:rsidRPr="00F20DA2">
        <w:rPr>
          <w:rFonts w:ascii="Times New Roman" w:hAnsi="Times New Roman" w:cs="Times New Roman"/>
          <w:bCs/>
          <w:sz w:val="21"/>
          <w:szCs w:val="21"/>
        </w:rPr>
        <w:t xml:space="preserve"> development of SWIM compatible CRV).  </w:t>
      </w:r>
    </w:p>
    <w:p w14:paraId="1AB94B5E" w14:textId="77777777" w:rsidR="0054776B" w:rsidRPr="00F20DA2" w:rsidRDefault="0054776B" w:rsidP="0054776B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bCs/>
          <w:sz w:val="21"/>
          <w:szCs w:val="21"/>
        </w:rPr>
      </w:pPr>
      <w:r w:rsidRPr="00F20DA2">
        <w:rPr>
          <w:rFonts w:ascii="Times New Roman" w:hAnsi="Times New Roman" w:cs="Times New Roman"/>
          <w:bCs/>
          <w:sz w:val="21"/>
          <w:szCs w:val="21"/>
        </w:rPr>
        <w:t>This involves confirming inclusion on agendas and appropriate discussions ensuing</w:t>
      </w:r>
    </w:p>
    <w:p w14:paraId="518D1B81" w14:textId="77777777" w:rsidR="0054776B" w:rsidRPr="008D0C8D" w:rsidRDefault="0054776B" w:rsidP="002E78B2">
      <w:pPr>
        <w:rPr>
          <w:rFonts w:ascii="Times New Roman" w:hAnsi="Times New Roman" w:cs="Times New Roman"/>
          <w:bCs/>
          <w:sz w:val="21"/>
          <w:szCs w:val="21"/>
        </w:rPr>
      </w:pPr>
    </w:p>
    <w:p w14:paraId="2D651335" w14:textId="77777777" w:rsidR="0054776B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Deliverables</w:t>
      </w:r>
    </w:p>
    <w:p w14:paraId="199EAEF3" w14:textId="77777777" w:rsidR="0054776B" w:rsidRPr="00F20DA2" w:rsidRDefault="0054776B" w:rsidP="0054776B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Cs/>
          <w:sz w:val="21"/>
          <w:szCs w:val="21"/>
        </w:rPr>
      </w:pPr>
      <w:r w:rsidRPr="00F20DA2">
        <w:rPr>
          <w:rFonts w:ascii="Times New Roman" w:hAnsi="Times New Roman" w:cs="Times New Roman"/>
          <w:bCs/>
          <w:sz w:val="21"/>
          <w:szCs w:val="21"/>
        </w:rPr>
        <w:t>Updates on SWIM initiatives and objectives in APAC:</w:t>
      </w:r>
    </w:p>
    <w:p w14:paraId="77AA59D2" w14:textId="77777777" w:rsidR="0054776B" w:rsidRPr="00F20DA2" w:rsidRDefault="0054776B" w:rsidP="0054776B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bCs/>
          <w:sz w:val="21"/>
          <w:szCs w:val="21"/>
        </w:rPr>
      </w:pPr>
      <w:r w:rsidRPr="00F20DA2">
        <w:rPr>
          <w:rFonts w:ascii="Times New Roman" w:hAnsi="Times New Roman" w:cs="Times New Roman"/>
          <w:bCs/>
          <w:sz w:val="21"/>
          <w:szCs w:val="21"/>
        </w:rPr>
        <w:t>SWIM in ASEAN Demonstration</w:t>
      </w:r>
    </w:p>
    <w:p w14:paraId="5D44BA4F" w14:textId="77777777" w:rsidR="0054776B" w:rsidRPr="00F20DA2" w:rsidRDefault="0054776B" w:rsidP="0054776B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bCs/>
          <w:sz w:val="21"/>
          <w:szCs w:val="21"/>
        </w:rPr>
      </w:pPr>
      <w:r w:rsidRPr="00F20DA2">
        <w:rPr>
          <w:rFonts w:ascii="Times New Roman" w:hAnsi="Times New Roman" w:cs="Times New Roman"/>
          <w:bCs/>
          <w:sz w:val="21"/>
          <w:szCs w:val="21"/>
        </w:rPr>
        <w:t>Meteorology</w:t>
      </w:r>
    </w:p>
    <w:p w14:paraId="30AC4DA1" w14:textId="77777777" w:rsidR="0054776B" w:rsidRPr="00F20DA2" w:rsidRDefault="0054776B" w:rsidP="0054776B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bCs/>
          <w:sz w:val="21"/>
          <w:szCs w:val="21"/>
        </w:rPr>
      </w:pPr>
      <w:r w:rsidRPr="00F20DA2">
        <w:rPr>
          <w:rFonts w:ascii="Times New Roman" w:hAnsi="Times New Roman" w:cs="Times New Roman"/>
          <w:bCs/>
          <w:sz w:val="21"/>
          <w:szCs w:val="21"/>
        </w:rPr>
        <w:t>Common Regional VPN:</w:t>
      </w:r>
    </w:p>
    <w:p w14:paraId="5D2AE6AA" w14:textId="77777777" w:rsidR="0054776B" w:rsidRPr="00F20DA2" w:rsidRDefault="0054776B" w:rsidP="0054776B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bCs/>
          <w:sz w:val="21"/>
          <w:szCs w:val="21"/>
        </w:rPr>
      </w:pPr>
      <w:r w:rsidRPr="00F20DA2">
        <w:rPr>
          <w:rFonts w:ascii="Times New Roman" w:hAnsi="Times New Roman" w:cs="Times New Roman"/>
          <w:bCs/>
          <w:sz w:val="21"/>
          <w:szCs w:val="21"/>
        </w:rPr>
        <w:t>Other developments:</w:t>
      </w:r>
    </w:p>
    <w:p w14:paraId="51DFE50B" w14:textId="77777777" w:rsidR="0054776B" w:rsidRPr="00F20DA2" w:rsidRDefault="0054776B" w:rsidP="0054776B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Cs/>
          <w:sz w:val="21"/>
          <w:szCs w:val="21"/>
        </w:rPr>
      </w:pPr>
      <w:r w:rsidRPr="00F20DA2">
        <w:rPr>
          <w:rFonts w:ascii="Times New Roman" w:hAnsi="Times New Roman" w:cs="Times New Roman"/>
          <w:bCs/>
          <w:sz w:val="21"/>
          <w:szCs w:val="21"/>
        </w:rPr>
        <w:t>Actions in WP or presentations to provide updates from SWIM TF to APANPIRG WG/TF (e.g.:  ATFM/SG, ACSICG, MET/SG, APSAR/WG, CNS/SG) on SWIM-related operational and communications activities</w:t>
      </w:r>
    </w:p>
    <w:p w14:paraId="1562B64F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Milestones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 xml:space="preserve"> </w:t>
      </w:r>
    </w:p>
    <w:p w14:paraId="06F8A9FA" w14:textId="77777777" w:rsidR="0054776B" w:rsidRDefault="0054776B" w:rsidP="002E78B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Indicate here the main milestones of the task or give a reference to a planning (Gantt chart </w:t>
      </w:r>
      <w:proofErr w:type="spellStart"/>
      <w:r>
        <w:rPr>
          <w:rFonts w:ascii="Times New Roman" w:hAnsi="Times New Roman" w:cs="Times New Roman"/>
          <w:sz w:val="21"/>
          <w:szCs w:val="21"/>
        </w:rPr>
        <w:t>etc</w:t>
      </w:r>
      <w:proofErr w:type="spellEnd"/>
      <w:r>
        <w:rPr>
          <w:rFonts w:ascii="Times New Roman" w:hAnsi="Times New Roman" w:cs="Times New Roman"/>
          <w:sz w:val="21"/>
          <w:szCs w:val="21"/>
        </w:rPr>
        <w:t>)</w:t>
      </w:r>
    </w:p>
    <w:p w14:paraId="0C9D94EB" w14:textId="77777777" w:rsidR="0054776B" w:rsidRPr="00F20DA2" w:rsidRDefault="0054776B" w:rsidP="0054776B">
      <w:pPr>
        <w:pStyle w:val="ListParagraph"/>
        <w:numPr>
          <w:ilvl w:val="0"/>
          <w:numId w:val="28"/>
        </w:numPr>
        <w:ind w:left="720"/>
        <w:rPr>
          <w:rFonts w:ascii="Times New Roman" w:hAnsi="Times New Roman" w:cs="Times New Roman"/>
          <w:sz w:val="21"/>
          <w:szCs w:val="21"/>
        </w:rPr>
      </w:pPr>
      <w:r w:rsidRPr="00F20DA2">
        <w:rPr>
          <w:rFonts w:ascii="Times New Roman" w:hAnsi="Times New Roman" w:cs="Times New Roman"/>
          <w:sz w:val="21"/>
          <w:szCs w:val="21"/>
        </w:rPr>
        <w:t>Updates (WP/IP) to APANPIRG WG/TF as needed</w:t>
      </w:r>
    </w:p>
    <w:p w14:paraId="1466BE96" w14:textId="77777777" w:rsidR="0054776B" w:rsidRDefault="0054776B" w:rsidP="002E78B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  <w:u w:val="single"/>
        </w:rPr>
        <w:t>D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ependencie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</w:p>
    <w:p w14:paraId="44AA3158" w14:textId="77777777" w:rsidR="0054776B" w:rsidRPr="00CC2C7E" w:rsidRDefault="0054776B" w:rsidP="00C7286D">
      <w:pPr>
        <w:rPr>
          <w:rFonts w:ascii="Calibri" w:hAnsi="Calibri" w:cs="Times New Roman"/>
          <w:sz w:val="24"/>
          <w:szCs w:val="24"/>
        </w:rPr>
      </w:pPr>
      <w:r w:rsidRPr="00CC2C7E">
        <w:rPr>
          <w:rFonts w:ascii="Calibri" w:hAnsi="Calibri" w:cs="Times New Roman"/>
          <w:sz w:val="24"/>
          <w:szCs w:val="24"/>
        </w:rPr>
        <w:t>Dependencies with projects supervised by different SG (</w:t>
      </w:r>
      <w:proofErr w:type="gramStart"/>
      <w:r w:rsidRPr="00CC2C7E">
        <w:rPr>
          <w:rFonts w:ascii="Calibri" w:hAnsi="Calibri" w:cs="Times New Roman"/>
          <w:sz w:val="24"/>
          <w:szCs w:val="24"/>
        </w:rPr>
        <w:t>will be controlled</w:t>
      </w:r>
      <w:proofErr w:type="gramEnd"/>
      <w:r w:rsidRPr="00CC2C7E">
        <w:rPr>
          <w:rFonts w:ascii="Calibri" w:hAnsi="Calibri" w:cs="Times New Roman"/>
          <w:sz w:val="24"/>
          <w:szCs w:val="24"/>
        </w:rPr>
        <w:t xml:space="preserve"> by APANPIRG):</w:t>
      </w:r>
    </w:p>
    <w:p w14:paraId="5033E74B" w14:textId="77777777" w:rsidR="0054776B" w:rsidRPr="00CC2C7E" w:rsidRDefault="0054776B" w:rsidP="0054776B">
      <w:pPr>
        <w:pStyle w:val="ListParagraph"/>
        <w:numPr>
          <w:ilvl w:val="0"/>
          <w:numId w:val="29"/>
        </w:numPr>
        <w:rPr>
          <w:rFonts w:ascii="Calibri" w:hAnsi="Calibri" w:cs="Lucida Grande"/>
          <w:color w:val="000000"/>
          <w:sz w:val="24"/>
          <w:szCs w:val="24"/>
        </w:rPr>
      </w:pPr>
      <w:r w:rsidRPr="00CC2C7E">
        <w:rPr>
          <w:rFonts w:ascii="Calibri" w:hAnsi="Calibri" w:cs="Lucida Grande"/>
          <w:color w:val="000000"/>
          <w:sz w:val="24"/>
          <w:szCs w:val="24"/>
        </w:rPr>
        <w:t>SWIM Manual and Technical Guidance Material</w:t>
      </w:r>
    </w:p>
    <w:p w14:paraId="723CF86B" w14:textId="77777777" w:rsidR="0054776B" w:rsidRPr="00CC2C7E" w:rsidRDefault="0054776B" w:rsidP="00C7286D">
      <w:pPr>
        <w:rPr>
          <w:rFonts w:ascii="Calibri" w:hAnsi="Calibri" w:cs="Times New Roman"/>
          <w:sz w:val="24"/>
          <w:szCs w:val="24"/>
        </w:rPr>
      </w:pPr>
      <w:proofErr w:type="gramStart"/>
      <w:r w:rsidRPr="00CC2C7E">
        <w:rPr>
          <w:rFonts w:ascii="Calibri" w:hAnsi="Calibri" w:cs="Times New Roman"/>
          <w:sz w:val="24"/>
          <w:szCs w:val="24"/>
        </w:rPr>
        <w:t>Dependencies with projects supervised by the SG (will be controlled by</w:t>
      </w:r>
      <w:proofErr w:type="gramEnd"/>
      <w:r w:rsidRPr="00CC2C7E">
        <w:rPr>
          <w:rFonts w:ascii="Calibri" w:hAnsi="Calibri" w:cs="Times New Roman"/>
          <w:sz w:val="24"/>
          <w:szCs w:val="24"/>
        </w:rPr>
        <w:t xml:space="preserve"> SG):</w:t>
      </w:r>
    </w:p>
    <w:p w14:paraId="28130859" w14:textId="77777777" w:rsidR="0054776B" w:rsidRPr="00CC2C7E" w:rsidRDefault="0054776B" w:rsidP="00C7286D">
      <w:pPr>
        <w:pStyle w:val="ListParagraph"/>
        <w:numPr>
          <w:ilvl w:val="0"/>
          <w:numId w:val="7"/>
        </w:numPr>
        <w:rPr>
          <w:rFonts w:ascii="Calibri" w:hAnsi="Calibri" w:cs="Times New Roman"/>
          <w:sz w:val="24"/>
          <w:szCs w:val="24"/>
        </w:rPr>
      </w:pPr>
      <w:r w:rsidRPr="00CC2C7E">
        <w:rPr>
          <w:rFonts w:ascii="Calibri" w:hAnsi="Calibri" w:cs="Times New Roman"/>
          <w:sz w:val="24"/>
          <w:szCs w:val="24"/>
          <w:highlight w:val="yellow"/>
        </w:rPr>
        <w:lastRenderedPageBreak/>
        <w:t>SMEs to identify relevant projects within their domains</w:t>
      </w:r>
    </w:p>
    <w:p w14:paraId="7D341253" w14:textId="77777777" w:rsidR="0054776B" w:rsidRPr="00CC2C7E" w:rsidRDefault="0054776B" w:rsidP="00C7286D">
      <w:pPr>
        <w:pStyle w:val="ListParagraph"/>
        <w:numPr>
          <w:ilvl w:val="0"/>
          <w:numId w:val="7"/>
        </w:numPr>
        <w:rPr>
          <w:rFonts w:ascii="Calibri" w:hAnsi="Calibri" w:cs="Times New Roman"/>
          <w:sz w:val="24"/>
          <w:szCs w:val="24"/>
        </w:rPr>
      </w:pPr>
      <w:r w:rsidRPr="00CC2C7E">
        <w:rPr>
          <w:rFonts w:ascii="Calibri" w:hAnsi="Calibri" w:cs="Lucida Grande"/>
          <w:color w:val="000000"/>
          <w:sz w:val="24"/>
          <w:szCs w:val="24"/>
        </w:rPr>
        <w:t>Guidance on IWXXM</w:t>
      </w:r>
    </w:p>
    <w:p w14:paraId="51AFEBBE" w14:textId="77777777" w:rsidR="0054776B" w:rsidRPr="00CC2C7E" w:rsidRDefault="0054776B" w:rsidP="00C7286D">
      <w:pPr>
        <w:pStyle w:val="ListParagraph"/>
        <w:numPr>
          <w:ilvl w:val="0"/>
          <w:numId w:val="7"/>
        </w:numPr>
        <w:rPr>
          <w:rFonts w:ascii="Calibri" w:hAnsi="Calibri" w:cs="Times New Roman"/>
          <w:sz w:val="24"/>
          <w:szCs w:val="24"/>
        </w:rPr>
      </w:pPr>
      <w:r w:rsidRPr="00CC2C7E">
        <w:rPr>
          <w:rFonts w:ascii="Calibri" w:hAnsi="Calibri" w:cs="Lucida Grande"/>
          <w:color w:val="000000"/>
          <w:sz w:val="24"/>
          <w:szCs w:val="24"/>
        </w:rPr>
        <w:t>Guidance on ATFM</w:t>
      </w:r>
    </w:p>
    <w:p w14:paraId="64F3BFF2" w14:textId="77777777" w:rsidR="0054776B" w:rsidRPr="00CC2C7E" w:rsidRDefault="0054776B" w:rsidP="00C7286D">
      <w:pPr>
        <w:pStyle w:val="ListParagraph"/>
        <w:numPr>
          <w:ilvl w:val="0"/>
          <w:numId w:val="7"/>
        </w:numPr>
        <w:rPr>
          <w:rFonts w:ascii="Calibri" w:hAnsi="Calibri" w:cs="Times New Roman"/>
          <w:sz w:val="24"/>
          <w:szCs w:val="24"/>
        </w:rPr>
      </w:pPr>
      <w:r w:rsidRPr="00CC2C7E">
        <w:rPr>
          <w:rFonts w:ascii="Calibri" w:hAnsi="Calibri" w:cs="Lucida Grande"/>
          <w:color w:val="000000"/>
          <w:sz w:val="24"/>
          <w:szCs w:val="24"/>
        </w:rPr>
        <w:t>Updates on CRV and AMHS</w:t>
      </w:r>
    </w:p>
    <w:p w14:paraId="7617A4A4" w14:textId="77777777" w:rsidR="0054776B" w:rsidRPr="00CC2C7E" w:rsidRDefault="0054776B" w:rsidP="0054776B">
      <w:pPr>
        <w:pStyle w:val="ListParagraph"/>
        <w:numPr>
          <w:ilvl w:val="0"/>
          <w:numId w:val="29"/>
        </w:numPr>
        <w:rPr>
          <w:rFonts w:ascii="Calibri" w:hAnsi="Calibri" w:cs="Lucida Grande"/>
          <w:color w:val="000000"/>
          <w:sz w:val="24"/>
          <w:szCs w:val="24"/>
        </w:rPr>
      </w:pPr>
      <w:r w:rsidRPr="00CC2C7E">
        <w:rPr>
          <w:rFonts w:ascii="Calibri" w:hAnsi="Calibri" w:cs="Lucida Grande"/>
          <w:color w:val="000000"/>
          <w:sz w:val="24"/>
          <w:szCs w:val="24"/>
        </w:rPr>
        <w:t>Web-based hosting tools (</w:t>
      </w:r>
      <w:proofErr w:type="spellStart"/>
      <w:r w:rsidRPr="00CC2C7E">
        <w:rPr>
          <w:rFonts w:ascii="Calibri" w:hAnsi="Calibri" w:cs="Lucida Grande"/>
          <w:color w:val="000000"/>
          <w:sz w:val="24"/>
          <w:szCs w:val="24"/>
        </w:rPr>
        <w:t>eg</w:t>
      </w:r>
      <w:proofErr w:type="spellEnd"/>
      <w:r w:rsidRPr="00CC2C7E">
        <w:rPr>
          <w:rFonts w:ascii="Calibri" w:hAnsi="Calibri" w:cs="Lucida Grande"/>
          <w:color w:val="000000"/>
          <w:sz w:val="24"/>
          <w:szCs w:val="24"/>
        </w:rPr>
        <w:t xml:space="preserve">: </w:t>
      </w:r>
      <w:proofErr w:type="spellStart"/>
      <w:r w:rsidRPr="00CC2C7E">
        <w:rPr>
          <w:rFonts w:ascii="Calibri" w:hAnsi="Calibri" w:cs="Lucida Grande"/>
          <w:color w:val="000000"/>
          <w:sz w:val="24"/>
          <w:szCs w:val="24"/>
        </w:rPr>
        <w:t>SkyFusion</w:t>
      </w:r>
      <w:proofErr w:type="spellEnd"/>
      <w:r w:rsidRPr="00CC2C7E">
        <w:rPr>
          <w:rFonts w:ascii="Calibri" w:hAnsi="Calibri" w:cs="Lucida Grande"/>
          <w:color w:val="000000"/>
          <w:sz w:val="24"/>
          <w:szCs w:val="24"/>
        </w:rPr>
        <w:t xml:space="preserve">) </w:t>
      </w:r>
    </w:p>
    <w:p w14:paraId="04141FD8" w14:textId="77777777" w:rsidR="0054776B" w:rsidRPr="00CC2C7E" w:rsidRDefault="0054776B" w:rsidP="0054776B">
      <w:pPr>
        <w:pStyle w:val="ListParagraph"/>
        <w:numPr>
          <w:ilvl w:val="0"/>
          <w:numId w:val="29"/>
        </w:numPr>
        <w:rPr>
          <w:rFonts w:ascii="Calibri" w:hAnsi="Calibri" w:cs="Lucida Grande"/>
          <w:color w:val="000000"/>
          <w:sz w:val="24"/>
          <w:szCs w:val="24"/>
        </w:rPr>
      </w:pPr>
      <w:r w:rsidRPr="00CC2C7E">
        <w:rPr>
          <w:rFonts w:ascii="Calibri" w:hAnsi="Calibri" w:cs="Lucida Grande"/>
          <w:color w:val="000000"/>
          <w:sz w:val="24"/>
          <w:szCs w:val="24"/>
        </w:rPr>
        <w:t xml:space="preserve">Multi-nodal developing an ICD </w:t>
      </w:r>
    </w:p>
    <w:p w14:paraId="1316431D" w14:textId="77777777" w:rsidR="0054776B" w:rsidRPr="00CC2C7E" w:rsidRDefault="0054776B" w:rsidP="00C7286D">
      <w:pPr>
        <w:rPr>
          <w:rFonts w:ascii="Calibri" w:hAnsi="Calibri" w:cs="Times New Roman"/>
          <w:sz w:val="24"/>
          <w:szCs w:val="24"/>
        </w:rPr>
      </w:pPr>
      <w:proofErr w:type="gramStart"/>
      <w:r w:rsidRPr="00CC2C7E">
        <w:rPr>
          <w:rFonts w:ascii="Calibri" w:hAnsi="Calibri" w:cs="Times New Roman"/>
          <w:sz w:val="24"/>
          <w:szCs w:val="24"/>
        </w:rPr>
        <w:t>Dependencies between tasks in the project (will be controlled by the Task Force</w:t>
      </w:r>
      <w:proofErr w:type="gramEnd"/>
      <w:r w:rsidRPr="00CC2C7E">
        <w:rPr>
          <w:rFonts w:ascii="Calibri" w:hAnsi="Calibri" w:cs="Times New Roman"/>
          <w:sz w:val="24"/>
          <w:szCs w:val="24"/>
        </w:rPr>
        <w:t>):</w:t>
      </w:r>
    </w:p>
    <w:p w14:paraId="5819785D" w14:textId="77777777" w:rsidR="0054776B" w:rsidRPr="00CC2C7E" w:rsidRDefault="0054776B" w:rsidP="00C7286D">
      <w:pPr>
        <w:pStyle w:val="ListParagraph"/>
        <w:numPr>
          <w:ilvl w:val="0"/>
          <w:numId w:val="7"/>
        </w:numPr>
        <w:rPr>
          <w:rFonts w:ascii="Calibri" w:hAnsi="Calibri" w:cs="Times New Roman"/>
          <w:sz w:val="24"/>
          <w:szCs w:val="24"/>
        </w:rPr>
      </w:pPr>
      <w:r w:rsidRPr="00CC2C7E">
        <w:rPr>
          <w:rFonts w:ascii="Calibri" w:hAnsi="Calibri" w:cs="Times New Roman"/>
          <w:sz w:val="24"/>
          <w:szCs w:val="24"/>
        </w:rPr>
        <w:t>Collation of all facets of subject matter expert (SME) input and identification of relationships and interdependencies</w:t>
      </w:r>
    </w:p>
    <w:p w14:paraId="642B76E7" w14:textId="77777777" w:rsidR="0054776B" w:rsidRDefault="0054776B" w:rsidP="002E78B2">
      <w:pPr>
        <w:rPr>
          <w:rFonts w:ascii="Times New Roman" w:hAnsi="Times New Roman" w:cs="Times New Roman"/>
          <w:sz w:val="21"/>
          <w:szCs w:val="21"/>
        </w:rPr>
      </w:pPr>
    </w:p>
    <w:p w14:paraId="727D6411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proofErr w:type="gramStart"/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Task </w:t>
      </w: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 xml:space="preserve"> participants</w:t>
      </w:r>
      <w:proofErr w:type="gramEnd"/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      </w:t>
      </w:r>
    </w:p>
    <w:tbl>
      <w:tblPr>
        <w:tblStyle w:val="TableGrid"/>
        <w:tblW w:w="5038" w:type="pct"/>
        <w:jc w:val="center"/>
        <w:tblLayout w:type="fixed"/>
        <w:tblLook w:val="04A0" w:firstRow="1" w:lastRow="0" w:firstColumn="1" w:lastColumn="0" w:noHBand="0" w:noVBand="1"/>
      </w:tblPr>
      <w:tblGrid>
        <w:gridCol w:w="1166"/>
        <w:gridCol w:w="1538"/>
        <w:gridCol w:w="1394"/>
        <w:gridCol w:w="3601"/>
        <w:gridCol w:w="1722"/>
      </w:tblGrid>
      <w:tr w:rsidR="0054776B" w:rsidRPr="003F2272" w14:paraId="30A43D10" w14:textId="77777777" w:rsidTr="00C7286D">
        <w:trPr>
          <w:jc w:val="center"/>
        </w:trPr>
        <w:tc>
          <w:tcPr>
            <w:tcW w:w="619" w:type="pct"/>
            <w:shd w:val="clear" w:color="auto" w:fill="FFFF00"/>
          </w:tcPr>
          <w:p w14:paraId="4F74CC72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State/Org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proofErr w:type="spellStart"/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anization</w:t>
            </w:r>
            <w:proofErr w:type="spellEnd"/>
          </w:p>
        </w:tc>
        <w:tc>
          <w:tcPr>
            <w:tcW w:w="816" w:type="pct"/>
            <w:shd w:val="clear" w:color="auto" w:fill="FFFF00"/>
          </w:tcPr>
          <w:p w14:paraId="4ED41D63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Name</w:t>
            </w:r>
          </w:p>
        </w:tc>
        <w:tc>
          <w:tcPr>
            <w:tcW w:w="740" w:type="pct"/>
            <w:shd w:val="clear" w:color="auto" w:fill="FFFF00"/>
          </w:tcPr>
          <w:p w14:paraId="3A782EFD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Role/</w:t>
            </w:r>
            <w:proofErr w:type="spellStart"/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Respon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sibility</w:t>
            </w:r>
            <w:proofErr w:type="spellEnd"/>
          </w:p>
        </w:tc>
        <w:tc>
          <w:tcPr>
            <w:tcW w:w="1911" w:type="pct"/>
            <w:shd w:val="clear" w:color="auto" w:fill="FFFF00"/>
          </w:tcPr>
          <w:p w14:paraId="2FAF7973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Email</w:t>
            </w:r>
          </w:p>
        </w:tc>
        <w:tc>
          <w:tcPr>
            <w:tcW w:w="914" w:type="pct"/>
            <w:shd w:val="clear" w:color="auto" w:fill="FFFF00"/>
          </w:tcPr>
          <w:p w14:paraId="79D30CF0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F2272">
              <w:rPr>
                <w:rFonts w:ascii="Times New Roman" w:hAnsi="Times New Roman" w:cs="Times New Roman"/>
                <w:sz w:val="21"/>
                <w:szCs w:val="21"/>
              </w:rPr>
              <w:t>Phone</w:t>
            </w:r>
          </w:p>
        </w:tc>
      </w:tr>
      <w:tr w:rsidR="0054776B" w:rsidRPr="003F2272" w14:paraId="74D301E3" w14:textId="77777777" w:rsidTr="00C7286D">
        <w:trPr>
          <w:jc w:val="center"/>
        </w:trPr>
        <w:tc>
          <w:tcPr>
            <w:tcW w:w="619" w:type="pct"/>
          </w:tcPr>
          <w:p w14:paraId="27C75B9E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pct"/>
          </w:tcPr>
          <w:p w14:paraId="261276D8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pct"/>
          </w:tcPr>
          <w:p w14:paraId="2D660A05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1" w:type="pct"/>
          </w:tcPr>
          <w:p w14:paraId="3E9B3B95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4" w:type="pct"/>
          </w:tcPr>
          <w:p w14:paraId="64498DD5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4BACFAA7" w14:textId="77777777" w:rsidTr="00C7286D">
        <w:trPr>
          <w:jc w:val="center"/>
        </w:trPr>
        <w:tc>
          <w:tcPr>
            <w:tcW w:w="619" w:type="pct"/>
          </w:tcPr>
          <w:p w14:paraId="5DFC55AD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pct"/>
          </w:tcPr>
          <w:p w14:paraId="346FC390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pct"/>
          </w:tcPr>
          <w:p w14:paraId="3EAE2C80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1" w:type="pct"/>
          </w:tcPr>
          <w:p w14:paraId="3AEE0563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4" w:type="pct"/>
          </w:tcPr>
          <w:p w14:paraId="58518D77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31B8784F" w14:textId="77777777" w:rsidTr="00C7286D">
        <w:trPr>
          <w:trHeight w:val="233"/>
          <w:jc w:val="center"/>
        </w:trPr>
        <w:tc>
          <w:tcPr>
            <w:tcW w:w="619" w:type="pct"/>
          </w:tcPr>
          <w:p w14:paraId="4618AC23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pct"/>
          </w:tcPr>
          <w:p w14:paraId="3B90A1E4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pct"/>
          </w:tcPr>
          <w:p w14:paraId="369F863D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1" w:type="pct"/>
          </w:tcPr>
          <w:p w14:paraId="20EDA6E8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4" w:type="pct"/>
          </w:tcPr>
          <w:p w14:paraId="5828D677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7FF6E62B" w14:textId="77777777" w:rsidTr="00C7286D">
        <w:trPr>
          <w:jc w:val="center"/>
        </w:trPr>
        <w:tc>
          <w:tcPr>
            <w:tcW w:w="619" w:type="pct"/>
          </w:tcPr>
          <w:p w14:paraId="0CEC49D1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pct"/>
          </w:tcPr>
          <w:p w14:paraId="5FD8859B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pct"/>
          </w:tcPr>
          <w:p w14:paraId="108A6B5F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1" w:type="pct"/>
          </w:tcPr>
          <w:p w14:paraId="2945C9BF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4" w:type="pct"/>
          </w:tcPr>
          <w:p w14:paraId="75595AA2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082CADF8" w14:textId="77777777" w:rsidTr="00C7286D">
        <w:trPr>
          <w:jc w:val="center"/>
        </w:trPr>
        <w:tc>
          <w:tcPr>
            <w:tcW w:w="619" w:type="pct"/>
          </w:tcPr>
          <w:p w14:paraId="3DE9006C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pct"/>
          </w:tcPr>
          <w:p w14:paraId="2EC2125E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pct"/>
          </w:tcPr>
          <w:p w14:paraId="66475F89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1" w:type="pct"/>
          </w:tcPr>
          <w:p w14:paraId="5B28FE3C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4" w:type="pct"/>
          </w:tcPr>
          <w:p w14:paraId="4EAE1A1D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2DFD34DB" w14:textId="77777777" w:rsidTr="00C7286D">
        <w:trPr>
          <w:jc w:val="center"/>
        </w:trPr>
        <w:tc>
          <w:tcPr>
            <w:tcW w:w="619" w:type="pct"/>
          </w:tcPr>
          <w:p w14:paraId="351AB7FE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pct"/>
          </w:tcPr>
          <w:p w14:paraId="5D116E41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740" w:type="pct"/>
          </w:tcPr>
          <w:p w14:paraId="00BF8B6F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1" w:type="pct"/>
          </w:tcPr>
          <w:p w14:paraId="4F54D04E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4" w:type="pct"/>
          </w:tcPr>
          <w:p w14:paraId="03C815E9" w14:textId="77777777" w:rsidR="0054776B" w:rsidRPr="00FE4296" w:rsidRDefault="0054776B" w:rsidP="00C728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76B" w:rsidRPr="003F2272" w14:paraId="0DD78D1E" w14:textId="77777777" w:rsidTr="00C7286D">
        <w:trPr>
          <w:jc w:val="center"/>
        </w:trPr>
        <w:tc>
          <w:tcPr>
            <w:tcW w:w="619" w:type="pct"/>
          </w:tcPr>
          <w:p w14:paraId="65E18BA6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16" w:type="pct"/>
          </w:tcPr>
          <w:p w14:paraId="18B75432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</w:p>
        </w:tc>
        <w:tc>
          <w:tcPr>
            <w:tcW w:w="740" w:type="pct"/>
          </w:tcPr>
          <w:p w14:paraId="4C25C36D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911" w:type="pct"/>
          </w:tcPr>
          <w:p w14:paraId="5FC70E74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4" w:type="pct"/>
          </w:tcPr>
          <w:p w14:paraId="72825A85" w14:textId="77777777" w:rsidR="0054776B" w:rsidRPr="003F2272" w:rsidRDefault="0054776B" w:rsidP="00C7286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214D617C" w14:textId="77777777" w:rsidR="0054776B" w:rsidRPr="003F2272" w:rsidRDefault="0054776B" w:rsidP="002E78B2">
      <w:pPr>
        <w:rPr>
          <w:rFonts w:ascii="Times New Roman" w:hAnsi="Times New Roman" w:cs="Times New Roman"/>
          <w:b/>
          <w:sz w:val="21"/>
          <w:szCs w:val="21"/>
          <w:u w:val="single"/>
        </w:rPr>
      </w:pPr>
      <w:r w:rsidRPr="003F2272">
        <w:rPr>
          <w:rFonts w:ascii="Times New Roman" w:hAnsi="Times New Roman" w:cs="Times New Roman"/>
          <w:b/>
          <w:sz w:val="21"/>
          <w:szCs w:val="21"/>
          <w:u w:val="single"/>
        </w:rPr>
        <w:t>Working arrangements</w:t>
      </w:r>
    </w:p>
    <w:p w14:paraId="30A1A49E" w14:textId="77777777" w:rsidR="0054776B" w:rsidRDefault="00F63082" w:rsidP="00C7286D">
      <w:pPr>
        <w:spacing w:line="240" w:lineRule="auto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-7366332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Face to face meetings</w:t>
      </w:r>
    </w:p>
    <w:p w14:paraId="443521AE" w14:textId="77777777" w:rsidR="0054776B" w:rsidRPr="005F294D" w:rsidRDefault="00F63082" w:rsidP="00C7286D">
      <w:pPr>
        <w:spacing w:line="240" w:lineRule="auto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-19987162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☐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Needs an ICAO secured portal, name: </w:t>
      </w:r>
      <w:sdt>
        <w:sdtPr>
          <w:rPr>
            <w:rFonts w:ascii="Times New Roman" w:hAnsi="Times New Roman" w:cs="Times New Roman"/>
            <w:sz w:val="21"/>
            <w:szCs w:val="21"/>
          </w:rPr>
          <w:id w:val="860171806"/>
          <w:placeholder>
            <w:docPart w:val="A94AA8BC80914F55BAC1D1EDB1A2F2F3"/>
          </w:placeholder>
          <w:showingPlcHdr/>
          <w:text/>
        </w:sdtPr>
        <w:sdtEndPr/>
        <w:sdtContent>
          <w:r w:rsidR="0054776B" w:rsidRPr="000E5246">
            <w:rPr>
              <w:rStyle w:val="PlaceholderText"/>
            </w:rPr>
            <w:t>Click here to enter text.</w:t>
          </w:r>
        </w:sdtContent>
      </w:sdt>
      <w:r w:rsidR="0054776B" w:rsidRPr="00782EF5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4559F9B6" w14:textId="77777777" w:rsidR="0054776B" w:rsidRPr="003F2272" w:rsidRDefault="00F63082" w:rsidP="00C7286D">
      <w:pPr>
        <w:spacing w:line="240" w:lineRule="auto"/>
        <w:rPr>
          <w:rFonts w:ascii="Times New Roman" w:hAnsi="Times New Roman" w:cs="Times New Roman"/>
          <w:sz w:val="21"/>
          <w:szCs w:val="21"/>
        </w:rPr>
      </w:pPr>
      <w:sdt>
        <w:sdtPr>
          <w:rPr>
            <w:rFonts w:ascii="Times New Roman" w:hAnsi="Times New Roman" w:cs="Times New Roman"/>
            <w:sz w:val="21"/>
            <w:szCs w:val="21"/>
          </w:rPr>
          <w:id w:val="198149432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776B">
            <w:rPr>
              <w:rFonts w:ascii="MS Gothic" w:eastAsia="MS Gothic" w:hAnsi="MS Gothic" w:cs="Times New Roman" w:hint="eastAsia"/>
              <w:sz w:val="21"/>
              <w:szCs w:val="21"/>
            </w:rPr>
            <w:t>☒</w:t>
          </w:r>
        </w:sdtContent>
      </w:sdt>
      <w:r w:rsidR="0054776B">
        <w:rPr>
          <w:rFonts w:ascii="Times New Roman" w:hAnsi="Times New Roman" w:cs="Times New Roman"/>
          <w:sz w:val="21"/>
          <w:szCs w:val="21"/>
        </w:rPr>
        <w:t xml:space="preserve"> Other: </w:t>
      </w:r>
      <w:sdt>
        <w:sdtPr>
          <w:rPr>
            <w:rFonts w:ascii="Times New Roman" w:hAnsi="Times New Roman" w:cs="Times New Roman"/>
            <w:sz w:val="21"/>
            <w:szCs w:val="21"/>
          </w:rPr>
          <w:id w:val="-13612816"/>
          <w:text/>
        </w:sdtPr>
        <w:sdtEndPr/>
        <w:sdtContent>
          <w:r w:rsidR="0054776B">
            <w:rPr>
              <w:rFonts w:ascii="Times New Roman" w:hAnsi="Times New Roman" w:cs="Times New Roman"/>
              <w:sz w:val="21"/>
              <w:szCs w:val="21"/>
            </w:rPr>
            <w:t xml:space="preserve">Web meetings and Phone Calls </w:t>
          </w:r>
        </w:sdtContent>
      </w:sdt>
    </w:p>
    <w:p w14:paraId="27CD8B5E" w14:textId="64058804" w:rsidR="0054776B" w:rsidRPr="003F2272" w:rsidRDefault="0054776B" w:rsidP="00A94BBD">
      <w:pPr>
        <w:jc w:val="center"/>
        <w:rPr>
          <w:rFonts w:ascii="Times New Roman" w:hAnsi="Times New Roman" w:cs="Times New Roman"/>
          <w:sz w:val="21"/>
          <w:szCs w:val="21"/>
        </w:rPr>
      </w:pPr>
      <w:r w:rsidRPr="003F2272">
        <w:rPr>
          <w:rFonts w:ascii="Times New Roman" w:hAnsi="Times New Roman" w:cs="Times New Roman"/>
          <w:sz w:val="21"/>
          <w:szCs w:val="21"/>
        </w:rPr>
        <w:t>----</w:t>
      </w:r>
      <w:r w:rsidR="00C3121B">
        <w:rPr>
          <w:rFonts w:ascii="Times New Roman" w:hAnsi="Times New Roman" w:cs="Times New Roman"/>
          <w:sz w:val="21"/>
          <w:szCs w:val="21"/>
        </w:rPr>
        <w:t>-------------------------------</w:t>
      </w:r>
    </w:p>
    <w:p w14:paraId="7033D049" w14:textId="0324854B" w:rsidR="0054776B" w:rsidRDefault="0054776B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2B1A4ACA" w14:textId="1C0EB048" w:rsidR="006739CD" w:rsidRDefault="006739CD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7A8D8169" w14:textId="5AB2007C" w:rsidR="006739CD" w:rsidRDefault="006739CD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79C976C0" w14:textId="69B64516" w:rsidR="006739CD" w:rsidRDefault="006739CD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10854F09" w14:textId="6227167A" w:rsidR="006739CD" w:rsidRDefault="006739CD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10963AE9" w14:textId="7D1E7373" w:rsidR="006739CD" w:rsidRDefault="006739CD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143FF306" w14:textId="7723FF28" w:rsidR="006739CD" w:rsidRDefault="006739CD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3B0087F5" w14:textId="7316B869" w:rsidR="006739CD" w:rsidRDefault="006739CD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49AD8BE2" w14:textId="77777777" w:rsidR="006739CD" w:rsidRDefault="006739CD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0ECA7EB4" w14:textId="77777777" w:rsidR="0054776B" w:rsidRDefault="0054776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center"/>
        <w:rPr>
          <w:rFonts w:ascii="Times New Roman" w:eastAsia="Times New Roman" w:hAnsi="Times New Roman" w:cs="Times New Roman"/>
          <w:b/>
          <w:sz w:val="21"/>
          <w:szCs w:val="21"/>
        </w:rPr>
      </w:pPr>
      <w:r>
        <w:rPr>
          <w:rFonts w:ascii="Times New Roman" w:eastAsia="Times New Roman" w:hAnsi="Times New Roman" w:cs="Times New Roman"/>
          <w:b/>
          <w:sz w:val="21"/>
          <w:szCs w:val="21"/>
        </w:rPr>
        <w:t>Statement of Work</w:t>
      </w:r>
    </w:p>
    <w:p w14:paraId="096B6E60" w14:textId="77777777" w:rsidR="0054776B" w:rsidRDefault="0054776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center"/>
        <w:rPr>
          <w:rFonts w:ascii="Times New Roman" w:eastAsia="Times New Roman" w:hAnsi="Times New Roman" w:cs="Times New Roman"/>
          <w:b/>
          <w:sz w:val="21"/>
          <w:szCs w:val="21"/>
        </w:rPr>
      </w:pPr>
      <w:r>
        <w:rPr>
          <w:rFonts w:ascii="Times New Roman" w:eastAsia="Times New Roman" w:hAnsi="Times New Roman" w:cs="Times New Roman"/>
          <w:b/>
          <w:sz w:val="21"/>
          <w:szCs w:val="21"/>
        </w:rPr>
        <w:t xml:space="preserve">Task </w:t>
      </w:r>
      <w:r>
        <w:rPr>
          <w:rFonts w:ascii="Merriweather Sans" w:eastAsia="Merriweather Sans" w:hAnsi="Merriweather Sans" w:cs="Merriweather Sans"/>
          <w:color w:val="000000"/>
        </w:rPr>
        <w:t>11 - SWIM Implementation Education and Promotion</w:t>
      </w:r>
    </w:p>
    <w:p w14:paraId="79760814" w14:textId="77777777" w:rsidR="0054776B" w:rsidRDefault="0054776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enter" w:pos="4680"/>
          <w:tab w:val="left" w:pos="6647"/>
        </w:tabs>
        <w:jc w:val="center"/>
        <w:rPr>
          <w:rFonts w:ascii="Times New Roman" w:eastAsia="Times New Roman" w:hAnsi="Times New Roman" w:cs="Times New Roman"/>
          <w:b/>
          <w:sz w:val="21"/>
          <w:szCs w:val="21"/>
        </w:rPr>
      </w:pPr>
      <w:r>
        <w:rPr>
          <w:rFonts w:ascii="Times New Roman" w:eastAsia="Times New Roman" w:hAnsi="Times New Roman" w:cs="Times New Roman"/>
          <w:b/>
          <w:sz w:val="21"/>
          <w:szCs w:val="21"/>
        </w:rPr>
        <w:t>Task Manager: Thomas Green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1"/>
        <w:gridCol w:w="4849"/>
      </w:tblGrid>
      <w:tr w:rsidR="0054776B" w14:paraId="1954CDAC" w14:textId="77777777">
        <w:tc>
          <w:tcPr>
            <w:tcW w:w="4501" w:type="dxa"/>
          </w:tcPr>
          <w:p w14:paraId="4020D1BD" w14:textId="77777777" w:rsidR="0054776B" w:rsidRDefault="0054776B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Project: APAC SWIM Task Force</w:t>
            </w:r>
          </w:p>
        </w:tc>
        <w:tc>
          <w:tcPr>
            <w:tcW w:w="4849" w:type="dxa"/>
          </w:tcPr>
          <w:p w14:paraId="461B1DD8" w14:textId="77777777" w:rsidR="0054776B" w:rsidRDefault="0054776B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</w:tr>
      <w:tr w:rsidR="0054776B" w14:paraId="34276B9A" w14:textId="77777777">
        <w:tc>
          <w:tcPr>
            <w:tcW w:w="4501" w:type="dxa"/>
          </w:tcPr>
          <w:p w14:paraId="65631008" w14:textId="77777777" w:rsidR="0054776B" w:rsidRDefault="0054776B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Revision number:</w:t>
            </w: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ab/>
            </w:r>
            <w:r w:rsidRPr="00B63BE6">
              <w:rPr>
                <w:color w:val="000000" w:themeColor="text1"/>
              </w:rPr>
              <w:t>V1</w:t>
            </w:r>
          </w:p>
        </w:tc>
        <w:tc>
          <w:tcPr>
            <w:tcW w:w="4849" w:type="dxa"/>
          </w:tcPr>
          <w:p w14:paraId="246AE6DD" w14:textId="77777777" w:rsidR="0054776B" w:rsidRDefault="0054776B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Approved:</w:t>
            </w: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808080"/>
                <w:sz w:val="21"/>
                <w:szCs w:val="21"/>
              </w:rPr>
              <w:t>Click here to enter a date.</w:t>
            </w:r>
          </w:p>
        </w:tc>
      </w:tr>
    </w:tbl>
    <w:p w14:paraId="6757B913" w14:textId="77777777" w:rsidR="0054776B" w:rsidRDefault="0054776B">
      <w:pPr>
        <w:rPr>
          <w:rFonts w:ascii="Times New Roman" w:eastAsia="Times New Roman" w:hAnsi="Times New Roman" w:cs="Times New Roman"/>
          <w:b/>
          <w:sz w:val="21"/>
          <w:szCs w:val="21"/>
        </w:rPr>
      </w:pPr>
    </w:p>
    <w:p w14:paraId="2B640EB5" w14:textId="77777777" w:rsidR="0054776B" w:rsidRDefault="0054776B">
      <w:pPr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eastAsia="Times New Roman" w:hAnsi="Times New Roman" w:cs="Times New Roman"/>
          <w:b/>
          <w:sz w:val="21"/>
          <w:szCs w:val="21"/>
          <w:u w:val="single"/>
        </w:rPr>
        <w:t>Objective and scope of the project</w:t>
      </w:r>
    </w:p>
    <w:p w14:paraId="3894F272" w14:textId="77777777" w:rsidR="0054776B" w:rsidRPr="00380931" w:rsidRDefault="0054776B" w:rsidP="0054776B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  <w:r w:rsidRPr="00380931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Creation of an educational and promotional program needed to support SWIM implementation, operation</w:t>
      </w:r>
      <w: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s, </w:t>
      </w:r>
      <w:r w:rsidRPr="00380931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and facilitate cooperation among stakeholders within the region. </w:t>
      </w:r>
    </w:p>
    <w:p w14:paraId="4525DE33" w14:textId="77777777" w:rsidR="0054776B" w:rsidRDefault="0054776B" w:rsidP="0054776B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  <w:r w:rsidRPr="00380931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Collaboration with other APAC SWIM TF task to </w:t>
      </w:r>
      <w: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ensure</w:t>
      </w:r>
      <w:r w:rsidRPr="00380931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 cohesiveness between the guidance materials </w:t>
      </w:r>
      <w: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and educational material deliverable from the APAC SWIM TF</w:t>
      </w:r>
      <w:r w:rsidRPr="00380931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.  </w:t>
      </w:r>
    </w:p>
    <w:p w14:paraId="58CA1BC0" w14:textId="77777777" w:rsidR="0054776B" w:rsidRDefault="0054776B" w:rsidP="0054776B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  <w: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Management, organization, and dissemination of all APAC SWIM educational material</w:t>
      </w:r>
    </w:p>
    <w:p w14:paraId="5C976AB1" w14:textId="77777777" w:rsidR="0054776B" w:rsidRDefault="0054776B" w:rsidP="0054776B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  <w: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Creation of an APAC SWIM education and promotional catalog</w:t>
      </w:r>
    </w:p>
    <w:p w14:paraId="37E4EF41" w14:textId="77777777" w:rsidR="0054776B" w:rsidRPr="00380931" w:rsidRDefault="0054776B" w:rsidP="00C7286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</w:p>
    <w:p w14:paraId="64BB5A1E" w14:textId="77777777" w:rsidR="0054776B" w:rsidRPr="00380931" w:rsidRDefault="0054776B">
      <w:pPr>
        <w:rPr>
          <w:rFonts w:ascii="Times New Roman" w:eastAsia="Times New Roman" w:hAnsi="Times New Roman" w:cs="Times New Roman"/>
          <w:b/>
          <w:color w:val="000000" w:themeColor="text1"/>
          <w:sz w:val="21"/>
          <w:szCs w:val="21"/>
          <w:u w:val="single"/>
        </w:rPr>
      </w:pPr>
      <w:r w:rsidRPr="00380931">
        <w:rPr>
          <w:rFonts w:ascii="Times New Roman" w:eastAsia="Times New Roman" w:hAnsi="Times New Roman" w:cs="Times New Roman"/>
          <w:b/>
          <w:color w:val="000000" w:themeColor="text1"/>
          <w:sz w:val="21"/>
          <w:szCs w:val="21"/>
          <w:u w:val="single"/>
        </w:rPr>
        <w:t>Deliverables</w:t>
      </w:r>
    </w:p>
    <w:p w14:paraId="027D1202" w14:textId="77777777" w:rsidR="0054776B" w:rsidRPr="00380931" w:rsidRDefault="0054776B" w:rsidP="0054776B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  <w:r w:rsidRPr="00380931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APAC Region SWIM </w:t>
      </w:r>
      <w: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E</w:t>
      </w:r>
      <w:r w:rsidRPr="00380931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ducational and </w:t>
      </w:r>
      <w: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P</w:t>
      </w:r>
      <w:r w:rsidRPr="00380931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romotional </w:t>
      </w:r>
      <w: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R</w:t>
      </w:r>
      <w:r w:rsidRPr="00380931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oadmap</w:t>
      </w:r>
    </w:p>
    <w:p w14:paraId="132899CA" w14:textId="77777777" w:rsidR="0054776B" w:rsidRPr="00380931" w:rsidRDefault="0054776B" w:rsidP="0054776B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  <w:r w:rsidRPr="00380931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APAC Regional SWIM Brochure </w:t>
      </w:r>
    </w:p>
    <w:p w14:paraId="17A0A3AB" w14:textId="77777777" w:rsidR="0054776B" w:rsidRPr="00380931" w:rsidRDefault="0054776B" w:rsidP="0054776B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  <w:r w:rsidRPr="00380931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APAC Regional SWIM Symposium</w:t>
      </w:r>
    </w:p>
    <w:p w14:paraId="08B393F7" w14:textId="77777777" w:rsidR="0054776B" w:rsidRDefault="0054776B" w:rsidP="0054776B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  <w:r w:rsidRPr="00380931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APAC SWIM Regional Outreach Plan</w:t>
      </w:r>
    </w:p>
    <w:p w14:paraId="6C403116" w14:textId="77777777" w:rsidR="0054776B" w:rsidRPr="00380931" w:rsidRDefault="0054776B" w:rsidP="0054776B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  <w: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APAC SWIM Education and Promotional Catalog</w:t>
      </w:r>
    </w:p>
    <w:p w14:paraId="75A80855" w14:textId="77777777" w:rsidR="0054776B" w:rsidRPr="00380931" w:rsidRDefault="0054776B" w:rsidP="00C7286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</w:p>
    <w:p w14:paraId="4A54A215" w14:textId="77777777" w:rsidR="0054776B" w:rsidRPr="00380931" w:rsidRDefault="0054776B">
      <w:pPr>
        <w:rPr>
          <w:rFonts w:ascii="Times New Roman" w:eastAsia="Times New Roman" w:hAnsi="Times New Roman" w:cs="Times New Roman"/>
          <w:b/>
          <w:color w:val="000000" w:themeColor="text1"/>
          <w:sz w:val="21"/>
          <w:szCs w:val="21"/>
          <w:u w:val="single"/>
        </w:rPr>
      </w:pPr>
      <w:r w:rsidRPr="00380931">
        <w:rPr>
          <w:rFonts w:ascii="Times New Roman" w:eastAsia="Times New Roman" w:hAnsi="Times New Roman" w:cs="Times New Roman"/>
          <w:b/>
          <w:color w:val="000000" w:themeColor="text1"/>
          <w:sz w:val="21"/>
          <w:szCs w:val="21"/>
          <w:u w:val="single"/>
        </w:rPr>
        <w:t xml:space="preserve">Milestones </w:t>
      </w:r>
    </w:p>
    <w:p w14:paraId="2BDAED8D" w14:textId="77777777" w:rsidR="0054776B" w:rsidRPr="00380931" w:rsidRDefault="0054776B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5130"/>
        <w:gridCol w:w="2160"/>
      </w:tblGrid>
      <w:tr w:rsidR="0054776B" w:rsidRPr="00380931" w14:paraId="16E0988F" w14:textId="77777777" w:rsidTr="00C7286D">
        <w:trPr>
          <w:trHeight w:val="431"/>
        </w:trPr>
        <w:tc>
          <w:tcPr>
            <w:tcW w:w="1075" w:type="dxa"/>
          </w:tcPr>
          <w:p w14:paraId="08D7FF9C" w14:textId="77777777" w:rsidR="0054776B" w:rsidRPr="00380931" w:rsidRDefault="0054776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38093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Task Number</w:t>
            </w:r>
          </w:p>
        </w:tc>
        <w:tc>
          <w:tcPr>
            <w:tcW w:w="5130" w:type="dxa"/>
          </w:tcPr>
          <w:p w14:paraId="6175BECA" w14:textId="77777777" w:rsidR="0054776B" w:rsidRPr="00380931" w:rsidRDefault="0054776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38093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Activity</w:t>
            </w:r>
          </w:p>
        </w:tc>
        <w:tc>
          <w:tcPr>
            <w:tcW w:w="2160" w:type="dxa"/>
          </w:tcPr>
          <w:p w14:paraId="7D253148" w14:textId="77777777" w:rsidR="0054776B" w:rsidRPr="00380931" w:rsidRDefault="0054776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38093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stimated Date of Completion</w:t>
            </w:r>
          </w:p>
        </w:tc>
      </w:tr>
      <w:tr w:rsidR="0054776B" w:rsidRPr="00380931" w14:paraId="516FAAEA" w14:textId="77777777" w:rsidTr="00C7286D">
        <w:tc>
          <w:tcPr>
            <w:tcW w:w="1075" w:type="dxa"/>
          </w:tcPr>
          <w:p w14:paraId="4149741A" w14:textId="77777777" w:rsidR="0054776B" w:rsidRPr="00380931" w:rsidRDefault="0054776B" w:rsidP="00C7286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38093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5130" w:type="dxa"/>
          </w:tcPr>
          <w:p w14:paraId="39F7CE3B" w14:textId="77777777" w:rsidR="0054776B" w:rsidRPr="00380931" w:rsidRDefault="0054776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38093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reation of Draft APAC SWIM Brochure</w:t>
            </w:r>
          </w:p>
        </w:tc>
        <w:tc>
          <w:tcPr>
            <w:tcW w:w="2160" w:type="dxa"/>
          </w:tcPr>
          <w:p w14:paraId="72AF7D87" w14:textId="77777777" w:rsidR="0054776B" w:rsidRPr="00380931" w:rsidRDefault="0054776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TBD</w:t>
            </w:r>
          </w:p>
        </w:tc>
      </w:tr>
      <w:tr w:rsidR="0054776B" w:rsidRPr="00380931" w14:paraId="64D99EF8" w14:textId="77777777" w:rsidTr="00C7286D">
        <w:tc>
          <w:tcPr>
            <w:tcW w:w="1075" w:type="dxa"/>
          </w:tcPr>
          <w:p w14:paraId="43FCAB0C" w14:textId="77777777" w:rsidR="0054776B" w:rsidRPr="00380931" w:rsidRDefault="0054776B" w:rsidP="00C7286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5130" w:type="dxa"/>
          </w:tcPr>
          <w:p w14:paraId="4F3AD59B" w14:textId="77777777" w:rsidR="0054776B" w:rsidRPr="00380931" w:rsidRDefault="0054776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 xml:space="preserve">Draft </w:t>
            </w:r>
            <w:r w:rsidRPr="0038093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 xml:space="preserve">3 year SWIM Education and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</w:t>
            </w:r>
            <w:r w:rsidRPr="0038093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romotional roadmap</w:t>
            </w:r>
          </w:p>
        </w:tc>
        <w:tc>
          <w:tcPr>
            <w:tcW w:w="2160" w:type="dxa"/>
          </w:tcPr>
          <w:p w14:paraId="1F218AE1" w14:textId="77777777" w:rsidR="0054776B" w:rsidRPr="00380931" w:rsidRDefault="0054776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38093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September 10, 2021</w:t>
            </w:r>
          </w:p>
        </w:tc>
      </w:tr>
      <w:tr w:rsidR="0054776B" w:rsidRPr="00380931" w14:paraId="0B091C0E" w14:textId="77777777" w:rsidTr="00C7286D">
        <w:tc>
          <w:tcPr>
            <w:tcW w:w="1075" w:type="dxa"/>
          </w:tcPr>
          <w:p w14:paraId="0BB48A01" w14:textId="77777777" w:rsidR="0054776B" w:rsidRPr="00380931" w:rsidRDefault="0054776B" w:rsidP="00C7286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5130" w:type="dxa"/>
          </w:tcPr>
          <w:p w14:paraId="281F1025" w14:textId="77777777" w:rsidR="0054776B" w:rsidRPr="00380931" w:rsidRDefault="0054776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38093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 xml:space="preserve">Confirm date for APAC SWIM Regional Symposium </w:t>
            </w:r>
          </w:p>
        </w:tc>
        <w:tc>
          <w:tcPr>
            <w:tcW w:w="2160" w:type="dxa"/>
          </w:tcPr>
          <w:p w14:paraId="4ABB35BB" w14:textId="77777777" w:rsidR="0054776B" w:rsidRPr="00380931" w:rsidRDefault="0054776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38093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TBD</w:t>
            </w:r>
          </w:p>
        </w:tc>
      </w:tr>
      <w:tr w:rsidR="0054776B" w:rsidRPr="00380931" w14:paraId="392879EB" w14:textId="77777777" w:rsidTr="00C7286D">
        <w:tc>
          <w:tcPr>
            <w:tcW w:w="1075" w:type="dxa"/>
          </w:tcPr>
          <w:p w14:paraId="778605BF" w14:textId="77777777" w:rsidR="0054776B" w:rsidRPr="00380931" w:rsidRDefault="0054776B" w:rsidP="00C7286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5130" w:type="dxa"/>
          </w:tcPr>
          <w:p w14:paraId="6B976738" w14:textId="77777777" w:rsidR="0054776B" w:rsidRPr="00380931" w:rsidRDefault="0054776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38093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omplete Draft APAC SWIM Regional Outreach Plan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 xml:space="preserve"> </w:t>
            </w:r>
          </w:p>
        </w:tc>
        <w:tc>
          <w:tcPr>
            <w:tcW w:w="2160" w:type="dxa"/>
          </w:tcPr>
          <w:p w14:paraId="2A5FD2D8" w14:textId="77777777" w:rsidR="0054776B" w:rsidRPr="00380931" w:rsidRDefault="0054776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38093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TBD</w:t>
            </w:r>
          </w:p>
        </w:tc>
      </w:tr>
      <w:tr w:rsidR="0054776B" w:rsidRPr="00380931" w14:paraId="7B83569E" w14:textId="77777777" w:rsidTr="00C7286D">
        <w:tc>
          <w:tcPr>
            <w:tcW w:w="1075" w:type="dxa"/>
          </w:tcPr>
          <w:p w14:paraId="60D9F0DB" w14:textId="77777777" w:rsidR="0054776B" w:rsidRDefault="0054776B" w:rsidP="00C7286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5130" w:type="dxa"/>
          </w:tcPr>
          <w:p w14:paraId="23F9DC26" w14:textId="77777777" w:rsidR="0054776B" w:rsidRPr="00F4087B" w:rsidRDefault="0054776B" w:rsidP="00C7286D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 xml:space="preserve">Complete Draft of APAC SWIM </w:t>
            </w:r>
            <w:r w:rsidRPr="00F4087B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ducation and Promotional Catalog</w:t>
            </w:r>
          </w:p>
          <w:p w14:paraId="437F686F" w14:textId="77777777" w:rsidR="0054776B" w:rsidRPr="00380931" w:rsidRDefault="0054776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2160" w:type="dxa"/>
          </w:tcPr>
          <w:p w14:paraId="09D640DF" w14:textId="77777777" w:rsidR="0054776B" w:rsidRPr="00380931" w:rsidRDefault="0054776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TBD</w:t>
            </w:r>
          </w:p>
        </w:tc>
      </w:tr>
    </w:tbl>
    <w:p w14:paraId="789EE0A8" w14:textId="77777777" w:rsidR="0054776B" w:rsidRPr="00380931" w:rsidRDefault="0054776B">
      <w:pPr>
        <w:rPr>
          <w:rFonts w:ascii="Times New Roman" w:eastAsia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021D9794" w14:textId="77777777" w:rsidR="0054776B" w:rsidRPr="00380931" w:rsidRDefault="0054776B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  <w:r w:rsidRPr="00380931">
        <w:rPr>
          <w:rFonts w:ascii="Times New Roman" w:eastAsia="Times New Roman" w:hAnsi="Times New Roman" w:cs="Times New Roman"/>
          <w:b/>
          <w:color w:val="000000" w:themeColor="text1"/>
          <w:sz w:val="21"/>
          <w:szCs w:val="21"/>
          <w:u w:val="single"/>
        </w:rPr>
        <w:t>Dependencies</w:t>
      </w:r>
      <w:r w:rsidRPr="00380931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 </w:t>
      </w:r>
    </w:p>
    <w:p w14:paraId="444CB6B2" w14:textId="77777777" w:rsidR="0054776B" w:rsidRPr="00380931" w:rsidRDefault="0054776B" w:rsidP="005477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 w:themeColor="text1"/>
        </w:rPr>
      </w:pPr>
      <w:r w:rsidRPr="00380931">
        <w:rPr>
          <w:rFonts w:ascii="Times New Roman" w:eastAsia="Times New Roman" w:hAnsi="Times New Roman" w:cs="Times New Roman"/>
          <w:color w:val="000000" w:themeColor="text1"/>
        </w:rPr>
        <w:t>ICAO Doc 10039 - Manual on SWIM Concept</w:t>
      </w:r>
    </w:p>
    <w:p w14:paraId="4E09B1C4" w14:textId="77777777" w:rsidR="0054776B" w:rsidRPr="00380931" w:rsidRDefault="0054776B" w:rsidP="005477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 w:themeColor="text1"/>
        </w:rPr>
      </w:pPr>
      <w:r w:rsidRPr="00380931">
        <w:rPr>
          <w:rFonts w:ascii="Times New Roman" w:eastAsia="Times New Roman" w:hAnsi="Times New Roman" w:cs="Times New Roman"/>
          <w:color w:val="000000" w:themeColor="text1"/>
        </w:rPr>
        <w:t>SWIM Manual and Technical Guidance Material</w:t>
      </w:r>
    </w:p>
    <w:p w14:paraId="64F59AA5" w14:textId="77777777" w:rsidR="0054776B" w:rsidRPr="00380931" w:rsidRDefault="0054776B" w:rsidP="005477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 w:themeColor="text1"/>
        </w:rPr>
      </w:pPr>
      <w:r w:rsidRPr="00380931">
        <w:rPr>
          <w:rFonts w:ascii="Times New Roman" w:eastAsia="Times New Roman" w:hAnsi="Times New Roman" w:cs="Times New Roman"/>
          <w:color w:val="000000" w:themeColor="text1"/>
        </w:rPr>
        <w:lastRenderedPageBreak/>
        <w:t>Guidance Materials issued via the various APAC SWIM TF Task</w:t>
      </w:r>
    </w:p>
    <w:p w14:paraId="3D3AA21B" w14:textId="77777777" w:rsidR="0054776B" w:rsidRDefault="0054776B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0D69AA72" w14:textId="77777777" w:rsidR="0054776B" w:rsidRDefault="0054776B">
      <w:pPr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eastAsia="Times New Roman" w:hAnsi="Times New Roman" w:cs="Times New Roman"/>
          <w:b/>
          <w:sz w:val="21"/>
          <w:szCs w:val="21"/>
          <w:u w:val="single"/>
        </w:rPr>
        <w:t xml:space="preserve">Task Participants      </w:t>
      </w:r>
    </w:p>
    <w:tbl>
      <w:tblPr>
        <w:tblW w:w="943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90"/>
        <w:gridCol w:w="1560"/>
        <w:gridCol w:w="1260"/>
        <w:gridCol w:w="3601"/>
        <w:gridCol w:w="1722"/>
      </w:tblGrid>
      <w:tr w:rsidR="0054776B" w14:paraId="302B33BF" w14:textId="77777777">
        <w:trPr>
          <w:jc w:val="center"/>
        </w:trPr>
        <w:tc>
          <w:tcPr>
            <w:tcW w:w="1290" w:type="dxa"/>
            <w:shd w:val="clear" w:color="auto" w:fill="FFFF00"/>
          </w:tcPr>
          <w:p w14:paraId="29BC9994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State/Org-</w:t>
            </w:r>
            <w:proofErr w:type="spellStart"/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anization</w:t>
            </w:r>
            <w:proofErr w:type="spellEnd"/>
          </w:p>
        </w:tc>
        <w:tc>
          <w:tcPr>
            <w:tcW w:w="1560" w:type="dxa"/>
            <w:shd w:val="clear" w:color="auto" w:fill="FFFF00"/>
          </w:tcPr>
          <w:p w14:paraId="435C8527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Name</w:t>
            </w:r>
          </w:p>
        </w:tc>
        <w:tc>
          <w:tcPr>
            <w:tcW w:w="1260" w:type="dxa"/>
            <w:shd w:val="clear" w:color="auto" w:fill="FFFF00"/>
          </w:tcPr>
          <w:p w14:paraId="4F6D0075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Role/</w:t>
            </w:r>
            <w:proofErr w:type="spellStart"/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Respon-sibility</w:t>
            </w:r>
            <w:proofErr w:type="spellEnd"/>
          </w:p>
        </w:tc>
        <w:tc>
          <w:tcPr>
            <w:tcW w:w="3601" w:type="dxa"/>
            <w:shd w:val="clear" w:color="auto" w:fill="FFFF00"/>
          </w:tcPr>
          <w:p w14:paraId="23B779CC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mail</w:t>
            </w:r>
          </w:p>
        </w:tc>
        <w:tc>
          <w:tcPr>
            <w:tcW w:w="1722" w:type="dxa"/>
            <w:shd w:val="clear" w:color="auto" w:fill="FFFF00"/>
          </w:tcPr>
          <w:p w14:paraId="50C85329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Phone</w:t>
            </w:r>
          </w:p>
        </w:tc>
      </w:tr>
      <w:tr w:rsidR="0054776B" w14:paraId="4186D47D" w14:textId="77777777">
        <w:trPr>
          <w:jc w:val="center"/>
        </w:trPr>
        <w:tc>
          <w:tcPr>
            <w:tcW w:w="1290" w:type="dxa"/>
          </w:tcPr>
          <w:p w14:paraId="046CF6CA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T</w:t>
            </w:r>
          </w:p>
        </w:tc>
        <w:tc>
          <w:tcPr>
            <w:tcW w:w="1560" w:type="dxa"/>
          </w:tcPr>
          <w:p w14:paraId="63445309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omas Green</w:t>
            </w:r>
          </w:p>
        </w:tc>
        <w:tc>
          <w:tcPr>
            <w:tcW w:w="1260" w:type="dxa"/>
          </w:tcPr>
          <w:p w14:paraId="4F326E30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ask Lead</w:t>
            </w:r>
          </w:p>
        </w:tc>
        <w:tc>
          <w:tcPr>
            <w:tcW w:w="3601" w:type="dxa"/>
          </w:tcPr>
          <w:p w14:paraId="5CBA132F" w14:textId="77777777" w:rsidR="0054776B" w:rsidRDefault="00F630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0">
              <w:r w:rsidR="0054776B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Thomas.green@lstechllc.com</w:t>
              </w:r>
            </w:hyperlink>
          </w:p>
        </w:tc>
        <w:tc>
          <w:tcPr>
            <w:tcW w:w="1722" w:type="dxa"/>
          </w:tcPr>
          <w:p w14:paraId="697ED38E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4776B" w14:paraId="001BA42B" w14:textId="77777777">
        <w:trPr>
          <w:trHeight w:val="489"/>
          <w:jc w:val="center"/>
        </w:trPr>
        <w:tc>
          <w:tcPr>
            <w:tcW w:w="1290" w:type="dxa"/>
          </w:tcPr>
          <w:p w14:paraId="6C929A72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EROTHAI</w:t>
            </w:r>
          </w:p>
        </w:tc>
        <w:tc>
          <w:tcPr>
            <w:tcW w:w="1560" w:type="dxa"/>
          </w:tcPr>
          <w:p w14:paraId="4F3BFBDA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ittim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sawachaiporn</w:t>
            </w:r>
            <w:proofErr w:type="spellEnd"/>
          </w:p>
        </w:tc>
        <w:tc>
          <w:tcPr>
            <w:tcW w:w="1260" w:type="dxa"/>
          </w:tcPr>
          <w:p w14:paraId="4B39BE86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rticipant</w:t>
            </w:r>
          </w:p>
        </w:tc>
        <w:tc>
          <w:tcPr>
            <w:tcW w:w="3601" w:type="dxa"/>
          </w:tcPr>
          <w:p w14:paraId="014EFCD7" w14:textId="77777777" w:rsidR="0054776B" w:rsidRDefault="00F630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1">
              <w:r w:rsidR="0054776B">
                <w:rPr>
                  <w:rFonts w:ascii="Times New Roman" w:eastAsia="Times New Roman" w:hAnsi="Times New Roman" w:cs="Times New Roman"/>
                  <w:color w:val="1155CC"/>
                  <w:sz w:val="20"/>
                  <w:szCs w:val="20"/>
                  <w:u w:val="single"/>
                </w:rPr>
                <w:t>jittima214@gmail.com</w:t>
              </w:r>
            </w:hyperlink>
            <w:r w:rsidR="0054776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722" w:type="dxa"/>
          </w:tcPr>
          <w:p w14:paraId="4E4675A2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4776B" w14:paraId="4AE18B3E" w14:textId="77777777">
        <w:trPr>
          <w:trHeight w:val="233"/>
          <w:jc w:val="center"/>
        </w:trPr>
        <w:tc>
          <w:tcPr>
            <w:tcW w:w="1290" w:type="dxa"/>
          </w:tcPr>
          <w:p w14:paraId="3F75BC2B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</w:tcPr>
          <w:p w14:paraId="22C0A075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2D85A68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1" w:type="dxa"/>
          </w:tcPr>
          <w:p w14:paraId="51112092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2" w:type="dxa"/>
          </w:tcPr>
          <w:p w14:paraId="191B643F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4776B" w14:paraId="7A618066" w14:textId="77777777">
        <w:trPr>
          <w:jc w:val="center"/>
        </w:trPr>
        <w:tc>
          <w:tcPr>
            <w:tcW w:w="1290" w:type="dxa"/>
          </w:tcPr>
          <w:p w14:paraId="49A7B8DE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</w:tcPr>
          <w:p w14:paraId="426BF357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2633084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1" w:type="dxa"/>
          </w:tcPr>
          <w:p w14:paraId="7248FE9C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2" w:type="dxa"/>
          </w:tcPr>
          <w:p w14:paraId="755C8B86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4776B" w14:paraId="21E00B6F" w14:textId="77777777">
        <w:trPr>
          <w:jc w:val="center"/>
        </w:trPr>
        <w:tc>
          <w:tcPr>
            <w:tcW w:w="1290" w:type="dxa"/>
          </w:tcPr>
          <w:p w14:paraId="0987B87A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</w:tcPr>
          <w:p w14:paraId="36BCD7B1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5AB840F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1" w:type="dxa"/>
          </w:tcPr>
          <w:p w14:paraId="1FF5F65D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2" w:type="dxa"/>
          </w:tcPr>
          <w:p w14:paraId="39F90921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4776B" w14:paraId="18B1C1C7" w14:textId="77777777">
        <w:trPr>
          <w:jc w:val="center"/>
        </w:trPr>
        <w:tc>
          <w:tcPr>
            <w:tcW w:w="1290" w:type="dxa"/>
          </w:tcPr>
          <w:p w14:paraId="2B237000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</w:tcPr>
          <w:p w14:paraId="098C7F34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60" w:type="dxa"/>
          </w:tcPr>
          <w:p w14:paraId="6DF8A124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1" w:type="dxa"/>
          </w:tcPr>
          <w:p w14:paraId="764AC535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2" w:type="dxa"/>
          </w:tcPr>
          <w:p w14:paraId="2D7C6815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4776B" w14:paraId="41BC476E" w14:textId="77777777">
        <w:trPr>
          <w:jc w:val="center"/>
        </w:trPr>
        <w:tc>
          <w:tcPr>
            <w:tcW w:w="1290" w:type="dxa"/>
          </w:tcPr>
          <w:p w14:paraId="7663A217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560" w:type="dxa"/>
          </w:tcPr>
          <w:p w14:paraId="674E5266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highlight w:val="yellow"/>
              </w:rPr>
            </w:pPr>
          </w:p>
        </w:tc>
        <w:tc>
          <w:tcPr>
            <w:tcW w:w="1260" w:type="dxa"/>
          </w:tcPr>
          <w:p w14:paraId="42BC119C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601" w:type="dxa"/>
          </w:tcPr>
          <w:p w14:paraId="43FC5F7E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722" w:type="dxa"/>
          </w:tcPr>
          <w:p w14:paraId="43E84C1A" w14:textId="77777777" w:rsidR="0054776B" w:rsidRDefault="0054776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</w:tbl>
    <w:p w14:paraId="6F0D1376" w14:textId="77777777" w:rsidR="0054776B" w:rsidRDefault="0054776B">
      <w:pPr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</w:p>
    <w:p w14:paraId="63B0812A" w14:textId="77777777" w:rsidR="0054776B" w:rsidRDefault="0054776B">
      <w:pPr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eastAsia="Times New Roman" w:hAnsi="Times New Roman" w:cs="Times New Roman"/>
          <w:b/>
          <w:sz w:val="21"/>
          <w:szCs w:val="21"/>
          <w:u w:val="single"/>
        </w:rPr>
        <w:t>Working arrangements</w:t>
      </w:r>
    </w:p>
    <w:p w14:paraId="0558064C" w14:textId="77777777" w:rsidR="0054776B" w:rsidRDefault="0054776B">
      <w:pPr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MS Gothic" w:eastAsia="MS Gothic" w:hAnsi="MS Gothic" w:cs="MS Gothic"/>
          <w:sz w:val="21"/>
          <w:szCs w:val="21"/>
        </w:rPr>
        <w:t>☐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Face to face meetings</w:t>
      </w:r>
    </w:p>
    <w:p w14:paraId="1CF64384" w14:textId="77777777" w:rsidR="0054776B" w:rsidRDefault="0054776B">
      <w:pPr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MS Gothic" w:eastAsia="MS Gothic" w:hAnsi="MS Gothic" w:cs="MS Gothic"/>
          <w:sz w:val="21"/>
          <w:szCs w:val="21"/>
        </w:rPr>
        <w:t>☐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1"/>
          <w:szCs w:val="21"/>
        </w:rPr>
        <w:t>Needs</w:t>
      </w:r>
      <w:proofErr w:type="gramEnd"/>
      <w:r>
        <w:rPr>
          <w:rFonts w:ascii="Times New Roman" w:eastAsia="Times New Roman" w:hAnsi="Times New Roman" w:cs="Times New Roman"/>
          <w:sz w:val="21"/>
          <w:szCs w:val="21"/>
        </w:rPr>
        <w:t xml:space="preserve"> an ICAO secured portal, name: </w:t>
      </w:r>
      <w:r>
        <w:rPr>
          <w:color w:val="808080"/>
        </w:rPr>
        <w:t>Click here to enter text.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</w:p>
    <w:p w14:paraId="2E88D162" w14:textId="77777777" w:rsidR="0054776B" w:rsidRDefault="0054776B">
      <w:pPr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MS Gothic" w:eastAsia="MS Gothic" w:hAnsi="MS Gothic" w:cs="MS Gothic"/>
          <w:sz w:val="21"/>
          <w:szCs w:val="21"/>
        </w:rPr>
        <w:t>☐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1"/>
          <w:szCs w:val="21"/>
        </w:rPr>
        <w:t>Other</w:t>
      </w:r>
      <w:proofErr w:type="gramEnd"/>
      <w:r>
        <w:rPr>
          <w:rFonts w:ascii="Times New Roman" w:eastAsia="Times New Roman" w:hAnsi="Times New Roman" w:cs="Times New Roman"/>
          <w:sz w:val="21"/>
          <w:szCs w:val="21"/>
        </w:rPr>
        <w:t xml:space="preserve">: </w:t>
      </w:r>
      <w:r>
        <w:rPr>
          <w:color w:val="808080"/>
        </w:rPr>
        <w:t>Click here to enter text.</w:t>
      </w:r>
    </w:p>
    <w:p w14:paraId="51D55971" w14:textId="08154BD0" w:rsidR="0054776B" w:rsidRDefault="0054776B">
      <w:pPr>
        <w:jc w:val="center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----</w:t>
      </w:r>
      <w:r w:rsidR="00C3121B">
        <w:rPr>
          <w:rFonts w:ascii="Times New Roman" w:eastAsia="Times New Roman" w:hAnsi="Times New Roman" w:cs="Times New Roman"/>
          <w:sz w:val="21"/>
          <w:szCs w:val="21"/>
        </w:rPr>
        <w:t>---------------------------------</w:t>
      </w:r>
    </w:p>
    <w:sectPr w:rsidR="0054776B">
      <w:headerReference w:type="even" r:id="rId42"/>
      <w:headerReference w:type="default" r:id="rId43"/>
      <w:footerReference w:type="even" r:id="rId44"/>
      <w:footerReference w:type="default" r:id="rId45"/>
      <w:headerReference w:type="first" r:id="rId46"/>
      <w:footerReference w:type="first" r:id="rId4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2632BC" w14:textId="77777777" w:rsidR="00C7286D" w:rsidRDefault="00C7286D" w:rsidP="00791683">
      <w:pPr>
        <w:spacing w:after="0" w:line="240" w:lineRule="auto"/>
      </w:pPr>
      <w:r>
        <w:separator/>
      </w:r>
    </w:p>
  </w:endnote>
  <w:endnote w:type="continuationSeparator" w:id="0">
    <w:p w14:paraId="5BDF0D43" w14:textId="77777777" w:rsidR="00C7286D" w:rsidRDefault="00C7286D" w:rsidP="007916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erriweather San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Leelawadee UI"/>
    <w:panose1 w:val="02020603050405020304"/>
    <w:charset w:val="00"/>
    <w:family w:val="roman"/>
    <w:pitch w:val="variable"/>
    <w:sig w:usb0="00000000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9EBF92" w14:textId="77777777" w:rsidR="00F63082" w:rsidRDefault="00F630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9841005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color w:val="808080" w:themeColor="background1" w:themeShade="80"/>
        <w:spacing w:val="60"/>
      </w:rPr>
    </w:sdtEndPr>
    <w:sdtContent>
      <w:p w14:paraId="33B6BB26" w14:textId="221DBEFB" w:rsidR="00C7286D" w:rsidRPr="00C3121B" w:rsidRDefault="00F63082" w:rsidP="00C3121B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APX. B</w:t>
        </w:r>
        <w:r w:rsidR="00C3121B" w:rsidRPr="00C3121B">
          <w:rPr>
            <w:rFonts w:ascii="Times New Roman" w:hAnsi="Times New Roman" w:cs="Times New Roman"/>
          </w:rPr>
          <w:t xml:space="preserve"> - </w:t>
        </w:r>
        <w:r w:rsidR="00C7286D" w:rsidRPr="00C3121B">
          <w:rPr>
            <w:rFonts w:ascii="Times New Roman" w:hAnsi="Times New Roman" w:cs="Times New Roman"/>
          </w:rPr>
          <w:fldChar w:fldCharType="begin"/>
        </w:r>
        <w:r w:rsidR="00C7286D" w:rsidRPr="00C3121B">
          <w:rPr>
            <w:rFonts w:ascii="Times New Roman" w:hAnsi="Times New Roman" w:cs="Times New Roman"/>
          </w:rPr>
          <w:instrText xml:space="preserve"> PAGE   \* MERGEFORMAT </w:instrText>
        </w:r>
        <w:r w:rsidR="00C7286D" w:rsidRPr="00C3121B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15</w:t>
        </w:r>
        <w:r w:rsidR="00C7286D" w:rsidRPr="00C3121B">
          <w:rPr>
            <w:rFonts w:ascii="Times New Roman" w:hAnsi="Times New Roman" w:cs="Times New Roman"/>
            <w:noProof/>
          </w:rPr>
          <w:fldChar w:fldCharType="end"/>
        </w:r>
        <w:r w:rsidR="00C7286D" w:rsidRPr="00C3121B">
          <w:rPr>
            <w:rFonts w:ascii="Times New Roman" w:hAnsi="Times New Roman" w:cs="Times New Roman"/>
          </w:rPr>
          <w:t xml:space="preserve"> </w:t>
        </w:r>
      </w:p>
    </w:sdtContent>
  </w:sdt>
  <w:p w14:paraId="043663B8" w14:textId="77777777" w:rsidR="00C7286D" w:rsidRDefault="00C7286D">
    <w:pPr>
      <w:pStyle w:val="Footer"/>
    </w:pPr>
    <w:bookmarkStart w:id="5" w:name="_GoBack"/>
    <w:bookmarkEnd w:id="5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ABB397" w14:textId="77777777" w:rsidR="00F63082" w:rsidRDefault="00F630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1C7209" w14:textId="77777777" w:rsidR="00C7286D" w:rsidRDefault="00C7286D" w:rsidP="00791683">
      <w:pPr>
        <w:spacing w:after="0" w:line="240" w:lineRule="auto"/>
      </w:pPr>
      <w:r>
        <w:separator/>
      </w:r>
    </w:p>
  </w:footnote>
  <w:footnote w:type="continuationSeparator" w:id="0">
    <w:p w14:paraId="382C1C4F" w14:textId="77777777" w:rsidR="00C7286D" w:rsidRDefault="00C7286D" w:rsidP="007916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6EA28B" w14:textId="77777777" w:rsidR="00F63082" w:rsidRDefault="00F630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400763" w14:textId="280D6359" w:rsidR="00C3121B" w:rsidRPr="00C3121B" w:rsidRDefault="00C7286D" w:rsidP="00C3121B">
    <w:pPr>
      <w:pStyle w:val="Header"/>
      <w:jc w:val="right"/>
      <w:rPr>
        <w:rFonts w:ascii="Times New Roman" w:hAnsi="Times New Roman" w:cs="Times New Roman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6073813" wp14:editId="027BC34A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380757" cy="533142"/>
          <wp:effectExtent l="0" t="0" r="635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0757" cy="5331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3121B">
      <w:tab/>
    </w:r>
    <w:r w:rsidR="00C3121B" w:rsidRPr="00C3121B">
      <w:rPr>
        <w:rFonts w:ascii="Times New Roman" w:hAnsi="Times New Roman" w:cs="Times New Roman"/>
      </w:rPr>
      <w:t>SWIM TF/</w:t>
    </w:r>
    <w:r w:rsidR="0025336D">
      <w:rPr>
        <w:rFonts w:ascii="Times New Roman" w:hAnsi="Times New Roman" w:cs="Times New Roman"/>
      </w:rPr>
      <w:t>7</w:t>
    </w:r>
  </w:p>
  <w:p w14:paraId="1CF3F659" w14:textId="53ACAE36" w:rsidR="00C7286D" w:rsidRPr="00C3121B" w:rsidRDefault="00C3121B" w:rsidP="00C3121B">
    <w:pPr>
      <w:pStyle w:val="Header"/>
      <w:jc w:val="right"/>
      <w:rPr>
        <w:rFonts w:ascii="Times New Roman" w:hAnsi="Times New Roman" w:cs="Times New Roman"/>
      </w:rPr>
    </w:pPr>
    <w:r w:rsidRPr="00C3121B">
      <w:rPr>
        <w:rFonts w:ascii="Times New Roman" w:hAnsi="Times New Roman" w:cs="Times New Roman"/>
      </w:rPr>
      <w:tab/>
      <w:t xml:space="preserve">Appendix </w:t>
    </w:r>
    <w:r w:rsidR="0025336D">
      <w:rPr>
        <w:rFonts w:ascii="Times New Roman" w:hAnsi="Times New Roman" w:cs="Times New Roman"/>
      </w:rPr>
      <w:t>B</w:t>
    </w:r>
    <w:r w:rsidRPr="00C3121B">
      <w:rPr>
        <w:rFonts w:ascii="Times New Roman" w:hAnsi="Times New Roman" w:cs="Times New Roman"/>
      </w:rPr>
      <w:t xml:space="preserve"> to WP</w:t>
    </w:r>
    <w:r w:rsidR="00F63082">
      <w:rPr>
        <w:rFonts w:ascii="Times New Roman" w:hAnsi="Times New Roman" w:cs="Times New Roman"/>
      </w:rPr>
      <w:t>/</w:t>
    </w:r>
    <w:r w:rsidR="0025336D">
      <w:rPr>
        <w:rFonts w:ascii="Times New Roman" w:hAnsi="Times New Roman" w:cs="Times New Roman"/>
      </w:rPr>
      <w:t>0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871F03" w14:textId="77777777" w:rsidR="00F63082" w:rsidRDefault="00F630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72EE8"/>
    <w:multiLevelType w:val="hybridMultilevel"/>
    <w:tmpl w:val="68B08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C7DCC"/>
    <w:multiLevelType w:val="hybridMultilevel"/>
    <w:tmpl w:val="20D62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97B09"/>
    <w:multiLevelType w:val="hybridMultilevel"/>
    <w:tmpl w:val="A8E03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6555A"/>
    <w:multiLevelType w:val="hybridMultilevel"/>
    <w:tmpl w:val="59F2F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13AF9"/>
    <w:multiLevelType w:val="hybridMultilevel"/>
    <w:tmpl w:val="1E8AE034"/>
    <w:lvl w:ilvl="0" w:tplc="04090001">
      <w:start w:val="1"/>
      <w:numFmt w:val="bullet"/>
      <w:lvlText w:val=""/>
      <w:lvlJc w:val="left"/>
      <w:pPr>
        <w:ind w:left="8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0" w:hanging="420"/>
      </w:pPr>
      <w:rPr>
        <w:rFonts w:ascii="Wingdings" w:hAnsi="Wingdings" w:hint="default"/>
      </w:rPr>
    </w:lvl>
  </w:abstractNum>
  <w:abstractNum w:abstractNumId="5" w15:restartNumberingAfterBreak="0">
    <w:nsid w:val="180473C3"/>
    <w:multiLevelType w:val="hybridMultilevel"/>
    <w:tmpl w:val="A68852FE"/>
    <w:lvl w:ilvl="0" w:tplc="44C8010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4C5C72"/>
    <w:multiLevelType w:val="hybridMultilevel"/>
    <w:tmpl w:val="729C5000"/>
    <w:lvl w:ilvl="0" w:tplc="44C8010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9723D2"/>
    <w:multiLevelType w:val="hybridMultilevel"/>
    <w:tmpl w:val="DCD216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8601446"/>
    <w:multiLevelType w:val="hybridMultilevel"/>
    <w:tmpl w:val="E03E3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BA4F31"/>
    <w:multiLevelType w:val="hybridMultilevel"/>
    <w:tmpl w:val="A3CEB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C57EA4"/>
    <w:multiLevelType w:val="hybridMultilevel"/>
    <w:tmpl w:val="77EE705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E628C9"/>
    <w:multiLevelType w:val="hybridMultilevel"/>
    <w:tmpl w:val="A6AA7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070243"/>
    <w:multiLevelType w:val="hybridMultilevel"/>
    <w:tmpl w:val="FC284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4A424F"/>
    <w:multiLevelType w:val="hybridMultilevel"/>
    <w:tmpl w:val="26AC1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56D9E"/>
    <w:multiLevelType w:val="hybridMultilevel"/>
    <w:tmpl w:val="93FEE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30022D"/>
    <w:multiLevelType w:val="hybridMultilevel"/>
    <w:tmpl w:val="723858AC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6" w15:restartNumberingAfterBreak="0">
    <w:nsid w:val="3D98434D"/>
    <w:multiLevelType w:val="hybridMultilevel"/>
    <w:tmpl w:val="4CA4B4E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2633D5"/>
    <w:multiLevelType w:val="hybridMultilevel"/>
    <w:tmpl w:val="865637A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0B31DA"/>
    <w:multiLevelType w:val="hybridMultilevel"/>
    <w:tmpl w:val="487ACF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C614DD"/>
    <w:multiLevelType w:val="hybridMultilevel"/>
    <w:tmpl w:val="852ED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4F2DBE"/>
    <w:multiLevelType w:val="hybridMultilevel"/>
    <w:tmpl w:val="1C0074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7941309"/>
    <w:multiLevelType w:val="hybridMultilevel"/>
    <w:tmpl w:val="0DBE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6D7E34"/>
    <w:multiLevelType w:val="hybridMultilevel"/>
    <w:tmpl w:val="50426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680D5B"/>
    <w:multiLevelType w:val="hybridMultilevel"/>
    <w:tmpl w:val="0BD09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474505"/>
    <w:multiLevelType w:val="hybridMultilevel"/>
    <w:tmpl w:val="092E8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640961"/>
    <w:multiLevelType w:val="hybridMultilevel"/>
    <w:tmpl w:val="E48C5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F607CC"/>
    <w:multiLevelType w:val="hybridMultilevel"/>
    <w:tmpl w:val="B6F69FE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7" w15:restartNumberingAfterBreak="0">
    <w:nsid w:val="729625AC"/>
    <w:multiLevelType w:val="hybridMultilevel"/>
    <w:tmpl w:val="EF066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9F7EB1"/>
    <w:multiLevelType w:val="multilevel"/>
    <w:tmpl w:val="3A3A13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75FD2F20"/>
    <w:multiLevelType w:val="multilevel"/>
    <w:tmpl w:val="49743A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7C1B5C14"/>
    <w:multiLevelType w:val="hybridMultilevel"/>
    <w:tmpl w:val="4BD6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9"/>
  </w:num>
  <w:num w:numId="3">
    <w:abstractNumId w:val="2"/>
  </w:num>
  <w:num w:numId="4">
    <w:abstractNumId w:val="15"/>
  </w:num>
  <w:num w:numId="5">
    <w:abstractNumId w:val="0"/>
  </w:num>
  <w:num w:numId="6">
    <w:abstractNumId w:val="9"/>
  </w:num>
  <w:num w:numId="7">
    <w:abstractNumId w:val="30"/>
  </w:num>
  <w:num w:numId="8">
    <w:abstractNumId w:val="12"/>
  </w:num>
  <w:num w:numId="9">
    <w:abstractNumId w:val="11"/>
  </w:num>
  <w:num w:numId="10">
    <w:abstractNumId w:val="25"/>
  </w:num>
  <w:num w:numId="11">
    <w:abstractNumId w:val="5"/>
  </w:num>
  <w:num w:numId="12">
    <w:abstractNumId w:val="8"/>
  </w:num>
  <w:num w:numId="13">
    <w:abstractNumId w:val="22"/>
  </w:num>
  <w:num w:numId="14">
    <w:abstractNumId w:val="14"/>
  </w:num>
  <w:num w:numId="15">
    <w:abstractNumId w:val="13"/>
  </w:num>
  <w:num w:numId="16">
    <w:abstractNumId w:val="24"/>
  </w:num>
  <w:num w:numId="17">
    <w:abstractNumId w:val="6"/>
  </w:num>
  <w:num w:numId="18">
    <w:abstractNumId w:val="18"/>
  </w:num>
  <w:num w:numId="19">
    <w:abstractNumId w:val="10"/>
  </w:num>
  <w:num w:numId="20">
    <w:abstractNumId w:val="16"/>
  </w:num>
  <w:num w:numId="21">
    <w:abstractNumId w:val="17"/>
  </w:num>
  <w:num w:numId="22">
    <w:abstractNumId w:val="21"/>
  </w:num>
  <w:num w:numId="23">
    <w:abstractNumId w:val="27"/>
  </w:num>
  <w:num w:numId="24">
    <w:abstractNumId w:val="23"/>
  </w:num>
  <w:num w:numId="25">
    <w:abstractNumId w:val="26"/>
  </w:num>
  <w:num w:numId="26">
    <w:abstractNumId w:val="4"/>
  </w:num>
  <w:num w:numId="27">
    <w:abstractNumId w:val="1"/>
  </w:num>
  <w:num w:numId="28">
    <w:abstractNumId w:val="20"/>
  </w:num>
  <w:num w:numId="29">
    <w:abstractNumId w:val="3"/>
  </w:num>
  <w:num w:numId="30">
    <w:abstractNumId w:val="29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NTc3NzAAMkyMLJR0lIJTi4sz8/NACoxqAa+IN1ssAAAA"/>
  </w:docVars>
  <w:rsids>
    <w:rsidRoot w:val="00212EEA"/>
    <w:rsid w:val="00014503"/>
    <w:rsid w:val="00056684"/>
    <w:rsid w:val="00073FAE"/>
    <w:rsid w:val="00080709"/>
    <w:rsid w:val="000C724C"/>
    <w:rsid w:val="000D4566"/>
    <w:rsid w:val="000E2834"/>
    <w:rsid w:val="001368C2"/>
    <w:rsid w:val="001449FF"/>
    <w:rsid w:val="00192C07"/>
    <w:rsid w:val="001B331B"/>
    <w:rsid w:val="001B64BC"/>
    <w:rsid w:val="001D4D44"/>
    <w:rsid w:val="00206CAD"/>
    <w:rsid w:val="00212EEA"/>
    <w:rsid w:val="00226A69"/>
    <w:rsid w:val="002349CC"/>
    <w:rsid w:val="0025336D"/>
    <w:rsid w:val="00261D0B"/>
    <w:rsid w:val="00263FE1"/>
    <w:rsid w:val="00282CF7"/>
    <w:rsid w:val="002B75FA"/>
    <w:rsid w:val="002C3A9F"/>
    <w:rsid w:val="002E43AF"/>
    <w:rsid w:val="002E78B2"/>
    <w:rsid w:val="002F0DC1"/>
    <w:rsid w:val="00304F26"/>
    <w:rsid w:val="00332894"/>
    <w:rsid w:val="00334867"/>
    <w:rsid w:val="00334DD7"/>
    <w:rsid w:val="00345AF3"/>
    <w:rsid w:val="0035241C"/>
    <w:rsid w:val="00354F3C"/>
    <w:rsid w:val="003910EB"/>
    <w:rsid w:val="003A47E0"/>
    <w:rsid w:val="003B78CF"/>
    <w:rsid w:val="003C763B"/>
    <w:rsid w:val="003E6493"/>
    <w:rsid w:val="003F2272"/>
    <w:rsid w:val="004226DD"/>
    <w:rsid w:val="0042370B"/>
    <w:rsid w:val="00425F0E"/>
    <w:rsid w:val="0044342F"/>
    <w:rsid w:val="004758C6"/>
    <w:rsid w:val="004A2D6F"/>
    <w:rsid w:val="004A68BE"/>
    <w:rsid w:val="004E0CF7"/>
    <w:rsid w:val="00535269"/>
    <w:rsid w:val="0054776B"/>
    <w:rsid w:val="005849C1"/>
    <w:rsid w:val="005F07C5"/>
    <w:rsid w:val="005F469F"/>
    <w:rsid w:val="00602777"/>
    <w:rsid w:val="006121E6"/>
    <w:rsid w:val="00613409"/>
    <w:rsid w:val="006173D0"/>
    <w:rsid w:val="00621DB1"/>
    <w:rsid w:val="006375F0"/>
    <w:rsid w:val="00655820"/>
    <w:rsid w:val="00672106"/>
    <w:rsid w:val="006739CD"/>
    <w:rsid w:val="006956FC"/>
    <w:rsid w:val="00711536"/>
    <w:rsid w:val="00712061"/>
    <w:rsid w:val="00791683"/>
    <w:rsid w:val="007D17E5"/>
    <w:rsid w:val="007F3D06"/>
    <w:rsid w:val="0084799D"/>
    <w:rsid w:val="00850149"/>
    <w:rsid w:val="008A7F66"/>
    <w:rsid w:val="00906E58"/>
    <w:rsid w:val="00951BB9"/>
    <w:rsid w:val="009735C0"/>
    <w:rsid w:val="00983081"/>
    <w:rsid w:val="009C208D"/>
    <w:rsid w:val="009D1B76"/>
    <w:rsid w:val="009D6973"/>
    <w:rsid w:val="009E529B"/>
    <w:rsid w:val="009F0CB1"/>
    <w:rsid w:val="00A202B4"/>
    <w:rsid w:val="00A50774"/>
    <w:rsid w:val="00A71709"/>
    <w:rsid w:val="00A773F1"/>
    <w:rsid w:val="00A94BBD"/>
    <w:rsid w:val="00AA0A18"/>
    <w:rsid w:val="00AB3650"/>
    <w:rsid w:val="00AD3809"/>
    <w:rsid w:val="00B7042F"/>
    <w:rsid w:val="00B97082"/>
    <w:rsid w:val="00BA0A06"/>
    <w:rsid w:val="00BA2408"/>
    <w:rsid w:val="00BF4E9C"/>
    <w:rsid w:val="00C03FE1"/>
    <w:rsid w:val="00C3121B"/>
    <w:rsid w:val="00C54C63"/>
    <w:rsid w:val="00C7286D"/>
    <w:rsid w:val="00C74DF8"/>
    <w:rsid w:val="00CA2323"/>
    <w:rsid w:val="00CC1F46"/>
    <w:rsid w:val="00CC59EB"/>
    <w:rsid w:val="00CE7194"/>
    <w:rsid w:val="00CF683D"/>
    <w:rsid w:val="00D04CDC"/>
    <w:rsid w:val="00D17218"/>
    <w:rsid w:val="00D30778"/>
    <w:rsid w:val="00D35F7D"/>
    <w:rsid w:val="00D37193"/>
    <w:rsid w:val="00D538A0"/>
    <w:rsid w:val="00D73313"/>
    <w:rsid w:val="00D85CA2"/>
    <w:rsid w:val="00D85ECF"/>
    <w:rsid w:val="00DA3DF4"/>
    <w:rsid w:val="00DA7C07"/>
    <w:rsid w:val="00DB1885"/>
    <w:rsid w:val="00DE01FC"/>
    <w:rsid w:val="00E06FEC"/>
    <w:rsid w:val="00E13253"/>
    <w:rsid w:val="00E37632"/>
    <w:rsid w:val="00E43020"/>
    <w:rsid w:val="00E45386"/>
    <w:rsid w:val="00E56C48"/>
    <w:rsid w:val="00EF3351"/>
    <w:rsid w:val="00F520FC"/>
    <w:rsid w:val="00F63082"/>
    <w:rsid w:val="00F705B4"/>
    <w:rsid w:val="00FC5097"/>
    <w:rsid w:val="00FC53ED"/>
    <w:rsid w:val="00FE3C25"/>
    <w:rsid w:val="00FF6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6DB66318"/>
  <w15:docId w15:val="{D879DF5E-5F53-493F-AEBC-29DA78A9F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21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916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683"/>
  </w:style>
  <w:style w:type="paragraph" w:styleId="Footer">
    <w:name w:val="footer"/>
    <w:basedOn w:val="Normal"/>
    <w:link w:val="FooterChar"/>
    <w:uiPriority w:val="99"/>
    <w:unhideWhenUsed/>
    <w:rsid w:val="007916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683"/>
  </w:style>
  <w:style w:type="paragraph" w:styleId="BalloonText">
    <w:name w:val="Balloon Text"/>
    <w:basedOn w:val="Normal"/>
    <w:link w:val="BalloonTextChar"/>
    <w:uiPriority w:val="99"/>
    <w:semiHidden/>
    <w:unhideWhenUsed/>
    <w:rsid w:val="007916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68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C50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D4D44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E43020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01450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477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776B"/>
    <w:pPr>
      <w:spacing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776B"/>
    <w:rPr>
      <w:rFonts w:eastAsiaTheme="minorEastAsi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95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sanga.eane@airport.lk" TargetMode="External"/><Relationship Id="rId18" Type="http://schemas.openxmlformats.org/officeDocument/2006/relationships/hyperlink" Target="mailto:harald.milchrahm@frequentis.co" TargetMode="External"/><Relationship Id="rId26" Type="http://schemas.openxmlformats.org/officeDocument/2006/relationships/hyperlink" Target="mailto:rungtiwa_ruechai@yahoo.com" TargetMode="External"/><Relationship Id="rId39" Type="http://schemas.openxmlformats.org/officeDocument/2006/relationships/hyperlink" Target="mailto:ryuu-y2ea@mlit.go.j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renuka.k@caat.or.th" TargetMode="External"/><Relationship Id="rId34" Type="http://schemas.openxmlformats.org/officeDocument/2006/relationships/hyperlink" Target="mailto:ryuu-y2ea@mlit.go.jp" TargetMode="External"/><Relationship Id="rId42" Type="http://schemas.openxmlformats.org/officeDocument/2006/relationships/header" Target="header1.xml"/><Relationship Id="rId47" Type="http://schemas.openxmlformats.org/officeDocument/2006/relationships/footer" Target="footer3.xm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david_leow@caas.gov.sg" TargetMode="External"/><Relationship Id="rId17" Type="http://schemas.openxmlformats.org/officeDocument/2006/relationships/hyperlink" Target="mailto:m_t@dephub.go.id" TargetMode="External"/><Relationship Id="rId25" Type="http://schemas.openxmlformats.org/officeDocument/2006/relationships/hyperlink" Target="mailto:rassmee@hotmail.com" TargetMode="External"/><Relationship Id="rId33" Type="http://schemas.openxmlformats.org/officeDocument/2006/relationships/hyperlink" Target="mailto:amornrat.ji@aerothai.co.th" TargetMode="External"/><Relationship Id="rId38" Type="http://schemas.openxmlformats.org/officeDocument/2006/relationships/hyperlink" Target="mailto:yh89@airport.co.kr" TargetMode="External"/><Relationship Id="rId46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mailto:edisonsaragih.es@gmail.com" TargetMode="External"/><Relationship Id="rId20" Type="http://schemas.openxmlformats.org/officeDocument/2006/relationships/hyperlink" Target="mailto:Papasrin.j@caat.or.th" TargetMode="External"/><Relationship Id="rId29" Type="http://schemas.openxmlformats.org/officeDocument/2006/relationships/hyperlink" Target="mailto:lusongtao@atmb.net.cn" TargetMode="External"/><Relationship Id="rId41" Type="http://schemas.openxmlformats.org/officeDocument/2006/relationships/hyperlink" Target="mailto:jittima214@gmail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mornrat.ji@aerothai.co.th" TargetMode="External"/><Relationship Id="rId24" Type="http://schemas.openxmlformats.org/officeDocument/2006/relationships/hyperlink" Target="mailto:adil.ali@met.gov.fj" TargetMode="External"/><Relationship Id="rId32" Type="http://schemas.openxmlformats.org/officeDocument/2006/relationships/hyperlink" Target="mailto:ryuu-y2ea@mlit.go.jp" TargetMode="External"/><Relationship Id="rId37" Type="http://schemas.openxmlformats.org/officeDocument/2006/relationships/hyperlink" Target="mailto:hsh91@airport.co.kr" TargetMode="External"/><Relationship Id="rId40" Type="http://schemas.openxmlformats.org/officeDocument/2006/relationships/hyperlink" Target="mailto:Thomas.green@lstechllc.com" TargetMode="External"/><Relationship Id="rId45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mailto:edisonsaragih@yahoo.com" TargetMode="External"/><Relationship Id="rId23" Type="http://schemas.openxmlformats.org/officeDocument/2006/relationships/hyperlink" Target="mailto:paytye.j@airportthai.co.th" TargetMode="External"/><Relationship Id="rId28" Type="http://schemas.openxmlformats.org/officeDocument/2006/relationships/hyperlink" Target="mailto:gaohonglei@atmb.net.cn" TargetMode="External"/><Relationship Id="rId36" Type="http://schemas.openxmlformats.org/officeDocument/2006/relationships/hyperlink" Target="mailto:gaohonglei@atmb.net.cn" TargetMode="External"/><Relationship Id="rId49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yperlink" Target="mailto:jakrin.k@caat.or.th" TargetMode="External"/><Relationship Id="rId31" Type="http://schemas.openxmlformats.org/officeDocument/2006/relationships/hyperlink" Target="mailto:hsh91@airport.co.kr" TargetMode="External"/><Relationship Id="rId44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sangasenarath@gmail.com" TargetMode="External"/><Relationship Id="rId22" Type="http://schemas.openxmlformats.org/officeDocument/2006/relationships/hyperlink" Target="mailto:boosapa@airportthai.co.th" TargetMode="External"/><Relationship Id="rId27" Type="http://schemas.openxmlformats.org/officeDocument/2006/relationships/hyperlink" Target="mailto:aphinya.tmd@gmail.com" TargetMode="External"/><Relationship Id="rId30" Type="http://schemas.openxmlformats.org/officeDocument/2006/relationships/hyperlink" Target="mailto:xinquan@ait.cn" TargetMode="External"/><Relationship Id="rId35" Type="http://schemas.openxmlformats.org/officeDocument/2006/relationships/hyperlink" Target="mailto:luxd@mpat.go.jp" TargetMode="External"/><Relationship Id="rId43" Type="http://schemas.openxmlformats.org/officeDocument/2006/relationships/header" Target="header2.xml"/><Relationship Id="rId48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D6408BAEB1447BE8A1E495984D7E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8CC2E-F22E-48D2-89AE-4C7997A58D14}"/>
      </w:docPartPr>
      <w:docPartBody>
        <w:p w:rsidR="004D6F40" w:rsidRDefault="004D6F40" w:rsidP="004D6F40">
          <w:pPr>
            <w:pStyle w:val="DD6408BAEB1447BE8A1E495984D7ED01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3BF46404170E4DCDAA8E76615A52A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04F9A1-3042-4345-B8FD-8ECBC5A65C7F}"/>
      </w:docPartPr>
      <w:docPartBody>
        <w:p w:rsidR="004D6F40" w:rsidRDefault="004D6F40" w:rsidP="004D6F40">
          <w:pPr>
            <w:pStyle w:val="3BF46404170E4DCDAA8E76615A52A85C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74FEA13E26D242D8B9F1D0E011801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D62CD-0F74-4FF1-A8F6-131CACCFE003}"/>
      </w:docPartPr>
      <w:docPartBody>
        <w:p w:rsidR="004D6F40" w:rsidRDefault="004D6F40" w:rsidP="004D6F40">
          <w:pPr>
            <w:pStyle w:val="74FEA13E26D242D8B9F1D0E011801F5C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0AE2C6D1D50B4E15BF0DDF732B2AB6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BD6D1-6D08-4466-81FA-7B72A428BDCB}"/>
      </w:docPartPr>
      <w:docPartBody>
        <w:p w:rsidR="004D6F40" w:rsidRDefault="004D6F40" w:rsidP="004D6F40">
          <w:pPr>
            <w:pStyle w:val="0AE2C6D1D50B4E15BF0DDF732B2AB6C3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679FAEEA9CC0438993F2185FBF08C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20A84C-0286-4065-86F8-F151A71B9412}"/>
      </w:docPartPr>
      <w:docPartBody>
        <w:p w:rsidR="004D6F40" w:rsidRDefault="004D6F40" w:rsidP="004D6F40">
          <w:pPr>
            <w:pStyle w:val="679FAEEA9CC0438993F2185FBF08C71B"/>
          </w:pPr>
          <w:r w:rsidRPr="000E5246">
            <w:rPr>
              <w:rStyle w:val="PlaceholderText"/>
            </w:rPr>
            <w:t>Click here to enter a date.</w:t>
          </w:r>
        </w:p>
      </w:docPartBody>
    </w:docPart>
    <w:docPart>
      <w:docPartPr>
        <w:name w:val="D5AC130E2E734965B1CA4C4505E86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D9A67-88BF-4701-AE31-5A63979A387A}"/>
      </w:docPartPr>
      <w:docPartBody>
        <w:p w:rsidR="004D6F40" w:rsidRDefault="004D6F40" w:rsidP="004D6F40">
          <w:pPr>
            <w:pStyle w:val="D5AC130E2E734965B1CA4C4505E862D8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DAE3EBEA8E2E4C1E85F2A298F09ED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74D4-4625-40C5-8AC0-B1D6CC1B95B2}"/>
      </w:docPartPr>
      <w:docPartBody>
        <w:p w:rsidR="004D6F40" w:rsidRDefault="004D6F40" w:rsidP="004D6F40">
          <w:pPr>
            <w:pStyle w:val="DAE3EBEA8E2E4C1E85F2A298F09EDB55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253CFCEBF5F14F78ADE81FFB2B7FF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8CF14-9FF7-4E75-B945-41197993FD34}"/>
      </w:docPartPr>
      <w:docPartBody>
        <w:p w:rsidR="004D6F40" w:rsidRDefault="004D6F40" w:rsidP="004D6F40">
          <w:pPr>
            <w:pStyle w:val="253CFCEBF5F14F78ADE81FFB2B7FFF20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152AC130FF7842859285C40CE0B80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3CB5C-4FA9-43F3-B26D-9DAAA66DAC12}"/>
      </w:docPartPr>
      <w:docPartBody>
        <w:p w:rsidR="004D6F40" w:rsidRDefault="004D6F40" w:rsidP="004D6F40">
          <w:pPr>
            <w:pStyle w:val="152AC130FF7842859285C40CE0B8058A"/>
          </w:pPr>
          <w:r w:rsidRPr="000E5246">
            <w:rPr>
              <w:rStyle w:val="PlaceholderText"/>
            </w:rPr>
            <w:t>Click here to enter a date.</w:t>
          </w:r>
        </w:p>
      </w:docPartBody>
    </w:docPart>
    <w:docPart>
      <w:docPartPr>
        <w:name w:val="BC051973C42244FA8D51D1F6FF7DD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A7B5C-3FE5-40CE-BE2F-06EFFC2227BA}"/>
      </w:docPartPr>
      <w:docPartBody>
        <w:p w:rsidR="004D6F40" w:rsidRDefault="004D6F40" w:rsidP="004D6F40">
          <w:pPr>
            <w:pStyle w:val="BC051973C42244FA8D51D1F6FF7DDE45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01824E2059FB44FABFE3FB19091D0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6DE77-F743-4960-95DE-205647403B19}"/>
      </w:docPartPr>
      <w:docPartBody>
        <w:p w:rsidR="004D6F40" w:rsidRDefault="004D6F40" w:rsidP="004D6F40">
          <w:pPr>
            <w:pStyle w:val="01824E2059FB44FABFE3FB19091D048C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C3022A2B92744BB3912E356A63FFF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B9D2A-B834-4027-8524-DFAC39674C88}"/>
      </w:docPartPr>
      <w:docPartBody>
        <w:p w:rsidR="004D6F40" w:rsidRDefault="004D6F40" w:rsidP="004D6F40">
          <w:pPr>
            <w:pStyle w:val="C3022A2B92744BB3912E356A63FFF8DB"/>
          </w:pPr>
          <w:r w:rsidRPr="000E5246">
            <w:rPr>
              <w:rStyle w:val="PlaceholderText"/>
            </w:rPr>
            <w:t>Click here to enter a date.</w:t>
          </w:r>
        </w:p>
      </w:docPartBody>
    </w:docPart>
    <w:docPart>
      <w:docPartPr>
        <w:name w:val="242F89A14C5D4B1B9FB7880E80149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982AE-FF3F-4DA4-B43E-6B506B6A2988}"/>
      </w:docPartPr>
      <w:docPartBody>
        <w:p w:rsidR="004D6F40" w:rsidRDefault="004D6F40" w:rsidP="004D6F40">
          <w:pPr>
            <w:pStyle w:val="242F89A14C5D4B1B9FB7880E80149514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6615A11B5E2B46ADABB6CBFFE708F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27C36-FE0F-4E12-AE45-29606C3A9078}"/>
      </w:docPartPr>
      <w:docPartBody>
        <w:p w:rsidR="004D6F40" w:rsidRDefault="004D6F40" w:rsidP="004D6F40">
          <w:pPr>
            <w:pStyle w:val="6615A11B5E2B46ADABB6CBFFE708F5B9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513BA7BE6ED54D78A9C3EF0431ED3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DEDA5-81AA-4182-B19A-B264C3DD5F8C}"/>
      </w:docPartPr>
      <w:docPartBody>
        <w:p w:rsidR="004D6F40" w:rsidRDefault="004D6F40" w:rsidP="004D6F40">
          <w:pPr>
            <w:pStyle w:val="513BA7BE6ED54D78A9C3EF0431ED3C17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2A0BAFCEA2514CE4BDBB44E058552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0F542-D701-4694-98EE-A272DB0085A9}"/>
      </w:docPartPr>
      <w:docPartBody>
        <w:p w:rsidR="004D6F40" w:rsidRDefault="004D6F40" w:rsidP="004D6F40">
          <w:pPr>
            <w:pStyle w:val="2A0BAFCEA2514CE4BDBB44E058552723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19B364162F6641C7B0E7349563CBD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716A5-CA25-4735-8AD0-81088FB376E2}"/>
      </w:docPartPr>
      <w:docPartBody>
        <w:p w:rsidR="004D6F40" w:rsidRDefault="004D6F40" w:rsidP="004D6F40">
          <w:pPr>
            <w:pStyle w:val="19B364162F6641C7B0E7349563CBD3D0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43CAD37E59AD4CDA862BF62AD8A23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23245-C3B0-4919-8435-8A240A5A4B27}"/>
      </w:docPartPr>
      <w:docPartBody>
        <w:p w:rsidR="004D6F40" w:rsidRDefault="004D6F40" w:rsidP="004D6F40">
          <w:pPr>
            <w:pStyle w:val="43CAD37E59AD4CDA862BF62AD8A23DC3"/>
          </w:pPr>
          <w:r w:rsidRPr="000E5246">
            <w:rPr>
              <w:rStyle w:val="PlaceholderText"/>
            </w:rPr>
            <w:t>Click here to enter a date.</w:t>
          </w:r>
        </w:p>
      </w:docPartBody>
    </w:docPart>
    <w:docPart>
      <w:docPartPr>
        <w:name w:val="F3E9FA738054466FBAA7DF83EB17F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8F244-23D2-498B-8CEF-33A42B002B5C}"/>
      </w:docPartPr>
      <w:docPartBody>
        <w:p w:rsidR="004D6F40" w:rsidRDefault="004D6F40" w:rsidP="004D6F40">
          <w:pPr>
            <w:pStyle w:val="F3E9FA738054466FBAA7DF83EB17F693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AD2A4E9693924B8886A7549B38E43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D30EE-0EC6-44E5-9781-C706C1ACFB0E}"/>
      </w:docPartPr>
      <w:docPartBody>
        <w:p w:rsidR="004D6F40" w:rsidRDefault="004D6F40" w:rsidP="004D6F40">
          <w:pPr>
            <w:pStyle w:val="AD2A4E9693924B8886A7549B38E434BC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2BB85FD88CC1450EB05C0AAAA19F8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9FB2A-7AC2-488F-844B-465B85D37B23}"/>
      </w:docPartPr>
      <w:docPartBody>
        <w:p w:rsidR="004D6F40" w:rsidRDefault="004D6F40" w:rsidP="004D6F40">
          <w:pPr>
            <w:pStyle w:val="2BB85FD88CC1450EB05C0AAAA19F845F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36697431E554482EA1DF331BB3FE43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0674B-F31B-444B-A5EB-613D8090BE55}"/>
      </w:docPartPr>
      <w:docPartBody>
        <w:p w:rsidR="004D6F40" w:rsidRDefault="004D6F40" w:rsidP="004D6F40">
          <w:pPr>
            <w:pStyle w:val="36697431E554482EA1DF331BB3FE43C6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FBC1B484123943C68E4C6BC3ED236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483E8B-1EA3-4526-96F0-9E62CE4327FF}"/>
      </w:docPartPr>
      <w:docPartBody>
        <w:p w:rsidR="004D6F40" w:rsidRDefault="004D6F40" w:rsidP="004D6F40">
          <w:pPr>
            <w:pStyle w:val="FBC1B484123943C68E4C6BC3ED236867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20B7FB8FFE9F46C5BB45C053A07786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F4F5F-F6F2-4954-9873-41EBFFEB445B}"/>
      </w:docPartPr>
      <w:docPartBody>
        <w:p w:rsidR="004D6F40" w:rsidRDefault="004D6F40" w:rsidP="004D6F40">
          <w:pPr>
            <w:pStyle w:val="20B7FB8FFE9F46C5BB45C053A077865C"/>
          </w:pPr>
          <w:r w:rsidRPr="000E5246">
            <w:rPr>
              <w:rStyle w:val="PlaceholderText"/>
            </w:rPr>
            <w:t>Click here to enter a date.</w:t>
          </w:r>
        </w:p>
      </w:docPartBody>
    </w:docPart>
    <w:docPart>
      <w:docPartPr>
        <w:name w:val="A2AFA785350B40B184019EE4A89FC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908A4-8053-490C-8B41-0D1D9D5D941F}"/>
      </w:docPartPr>
      <w:docPartBody>
        <w:p w:rsidR="004D6F40" w:rsidRDefault="004D6F40" w:rsidP="004D6F40">
          <w:pPr>
            <w:pStyle w:val="A2AFA785350B40B184019EE4A89FCFC7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EFBFD0D5058F4A2A9E42B5CBE1725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638B1-3F9D-45F7-8A74-EF7DBF492E84}"/>
      </w:docPartPr>
      <w:docPartBody>
        <w:p w:rsidR="004D6F40" w:rsidRDefault="004D6F40" w:rsidP="004D6F40">
          <w:pPr>
            <w:pStyle w:val="EFBFD0D5058F4A2A9E42B5CBE172506C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7B48FCEB9DEA405FB49C673784FE9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5533D-149A-46D2-BBC2-A89C23D62B74}"/>
      </w:docPartPr>
      <w:docPartBody>
        <w:p w:rsidR="004D6F40" w:rsidRDefault="004D6F40" w:rsidP="004D6F40">
          <w:pPr>
            <w:pStyle w:val="7B48FCEB9DEA405FB49C673784FE91D6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43ED13C9B76342C5BA22D11215245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580E7-1CDA-4DCD-911A-9E0BB9AEF074}"/>
      </w:docPartPr>
      <w:docPartBody>
        <w:p w:rsidR="004D6F40" w:rsidRDefault="004D6F40" w:rsidP="004D6F40">
          <w:pPr>
            <w:pStyle w:val="43ED13C9B76342C5BA22D112152450AF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69BC346E724C439D93887030295EF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A1EB3-4DDF-4DA2-8D34-5AC3E046C569}"/>
      </w:docPartPr>
      <w:docPartBody>
        <w:p w:rsidR="004D6F40" w:rsidRDefault="004D6F40" w:rsidP="004D6F40">
          <w:pPr>
            <w:pStyle w:val="69BC346E724C439D93887030295EF03C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585762FB88C547E7898855ABB3A7A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0004E-0F2B-441F-8E1F-0C3040197296}"/>
      </w:docPartPr>
      <w:docPartBody>
        <w:p w:rsidR="004D6F40" w:rsidRDefault="004D6F40" w:rsidP="004D6F40">
          <w:pPr>
            <w:pStyle w:val="585762FB88C547E7898855ABB3A7AF3B"/>
          </w:pPr>
          <w:r w:rsidRPr="000E5246">
            <w:rPr>
              <w:rStyle w:val="PlaceholderText"/>
            </w:rPr>
            <w:t>Click here to enter a date.</w:t>
          </w:r>
        </w:p>
      </w:docPartBody>
    </w:docPart>
    <w:docPart>
      <w:docPartPr>
        <w:name w:val="3ABC7F7470E5414391852569AE272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5B10D-82F5-4EAD-BCFE-4E3193ABC0F0}"/>
      </w:docPartPr>
      <w:docPartBody>
        <w:p w:rsidR="004D6F40" w:rsidRDefault="004D6F40" w:rsidP="004D6F40">
          <w:pPr>
            <w:pStyle w:val="3ABC7F7470E5414391852569AE2723C2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06FBB2067CDB418B988B7084C7D45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8F7BF-F6EC-4DBB-9469-5454FD4FDA34}"/>
      </w:docPartPr>
      <w:docPartBody>
        <w:p w:rsidR="004D6F40" w:rsidRDefault="004D6F40" w:rsidP="004D6F40">
          <w:pPr>
            <w:pStyle w:val="06FBB2067CDB418B988B7084C7D4510A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8E5C0B34A77A41588D65122DB582B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018BB7-F59D-4D9F-A8F9-CD20A3A4F692}"/>
      </w:docPartPr>
      <w:docPartBody>
        <w:p w:rsidR="004D6F40" w:rsidRDefault="004D6F40" w:rsidP="004D6F40">
          <w:pPr>
            <w:pStyle w:val="8E5C0B34A77A41588D65122DB582B5DD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0C866273259F4692BB8A0A45FAE27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4EDD8-6439-4B83-9FE9-C575FBEAC018}"/>
      </w:docPartPr>
      <w:docPartBody>
        <w:p w:rsidR="004D6F40" w:rsidRDefault="004D6F40" w:rsidP="004D6F40">
          <w:pPr>
            <w:pStyle w:val="0C866273259F4692BB8A0A45FAE27427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6EFD03CEEED844BC970E38F032EA8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04286-E14D-43E5-881F-5297CC6263FA}"/>
      </w:docPartPr>
      <w:docPartBody>
        <w:p w:rsidR="004D6F40" w:rsidRDefault="004D6F40" w:rsidP="004D6F40">
          <w:pPr>
            <w:pStyle w:val="6EFD03CEEED844BC970E38F032EA8D11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CFE9C8C5319A4D7A8E2F9AC9C529C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71F35-9AF0-49B3-9500-E0B500924523}"/>
      </w:docPartPr>
      <w:docPartBody>
        <w:p w:rsidR="004D6F40" w:rsidRDefault="004D6F40" w:rsidP="004D6F40">
          <w:pPr>
            <w:pStyle w:val="CFE9C8C5319A4D7A8E2F9AC9C529C854"/>
          </w:pPr>
          <w:r w:rsidRPr="000E5246">
            <w:rPr>
              <w:rStyle w:val="PlaceholderText"/>
            </w:rPr>
            <w:t>Click here to enter a date.</w:t>
          </w:r>
        </w:p>
      </w:docPartBody>
    </w:docPart>
    <w:docPart>
      <w:docPartPr>
        <w:name w:val="12EFD1687A7F4E86AD7F0837EB7895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9DA746-C3AC-425F-8744-6458C5F775F5}"/>
      </w:docPartPr>
      <w:docPartBody>
        <w:p w:rsidR="004D6F40" w:rsidRDefault="004D6F40" w:rsidP="004D6F40">
          <w:pPr>
            <w:pStyle w:val="12EFD1687A7F4E86AD7F0837EB789592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FBE9F7A2CB734AE99BC805EED6546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5CA6C-80EE-4504-91E6-9A26DEC3F080}"/>
      </w:docPartPr>
      <w:docPartBody>
        <w:p w:rsidR="004D6F40" w:rsidRDefault="004D6F40" w:rsidP="004D6F40">
          <w:pPr>
            <w:pStyle w:val="FBE9F7A2CB734AE99BC805EED654649D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5D99D41AB2AC427BAB4682D511090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50C66-E91B-4B38-BBF6-FA1CC1E87BD7}"/>
      </w:docPartPr>
      <w:docPartBody>
        <w:p w:rsidR="004D6F40" w:rsidRDefault="004D6F40" w:rsidP="004D6F40">
          <w:pPr>
            <w:pStyle w:val="5D99D41AB2AC427BAB4682D511090738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FB741FFDF16D4BEFB85554F7BCD3D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13F7C6-8B09-461E-96F9-E4EBC63512C0}"/>
      </w:docPartPr>
      <w:docPartBody>
        <w:p w:rsidR="004D6F40" w:rsidRDefault="004D6F40" w:rsidP="004D6F40">
          <w:pPr>
            <w:pStyle w:val="FB741FFDF16D4BEFB85554F7BCD3DF21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B63D517CFE9245FAA2D9EC08414885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A5A21-34F4-4083-A32F-4826C30C13A1}"/>
      </w:docPartPr>
      <w:docPartBody>
        <w:p w:rsidR="004D6F40" w:rsidRDefault="004D6F40" w:rsidP="004D6F40">
          <w:pPr>
            <w:pStyle w:val="B63D517CFE9245FAA2D9EC0841488592"/>
          </w:pPr>
          <w:r w:rsidRPr="000E5246">
            <w:rPr>
              <w:rStyle w:val="PlaceholderText"/>
            </w:rPr>
            <w:t>Click here to enter a date.</w:t>
          </w:r>
        </w:p>
      </w:docPartBody>
    </w:docPart>
    <w:docPart>
      <w:docPartPr>
        <w:name w:val="4D9ABC80B2C74B6AB2EEDB458189B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8BBED-0D5F-4FD3-A236-E9116AB16EEE}"/>
      </w:docPartPr>
      <w:docPartBody>
        <w:p w:rsidR="004D6F40" w:rsidRDefault="004D6F40" w:rsidP="004D6F40">
          <w:pPr>
            <w:pStyle w:val="4D9ABC80B2C74B6AB2EEDB458189B211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809B9D119FF3414BBD3FDA3F4D3AB2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4F6EA-DCE8-40D1-8178-4311F1786783}"/>
      </w:docPartPr>
      <w:docPartBody>
        <w:p w:rsidR="004D6F40" w:rsidRDefault="004D6F40" w:rsidP="004D6F40">
          <w:pPr>
            <w:pStyle w:val="809B9D119FF3414BBD3FDA3F4D3AB232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64117C94940C47E093C54D402355E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5D7E9-0690-49E0-9EE8-41445B3ED8F5}"/>
      </w:docPartPr>
      <w:docPartBody>
        <w:p w:rsidR="004D6F40" w:rsidRDefault="004D6F40" w:rsidP="004D6F40">
          <w:pPr>
            <w:pStyle w:val="64117C94940C47E093C54D402355E65B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45A147E6F73C47F38AEE6EF411245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474A3-DD9D-4E14-B235-DB6F3ADE373F}"/>
      </w:docPartPr>
      <w:docPartBody>
        <w:p w:rsidR="004D6F40" w:rsidRDefault="004D6F40" w:rsidP="004D6F40">
          <w:pPr>
            <w:pStyle w:val="45A147E6F73C47F38AEE6EF411245928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A0426D7723894F38BC471A5E74B3D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92216-D8C8-40AB-8A4A-34ADB1876BB2}"/>
      </w:docPartPr>
      <w:docPartBody>
        <w:p w:rsidR="004D6F40" w:rsidRDefault="004D6F40" w:rsidP="004D6F40">
          <w:pPr>
            <w:pStyle w:val="A0426D7723894F38BC471A5E74B3D765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772E0385216D4C90A73DEDCEE93AA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505EB-A662-4D12-9E10-BF5E36507E5D}"/>
      </w:docPartPr>
      <w:docPartBody>
        <w:p w:rsidR="004D6F40" w:rsidRDefault="004D6F40" w:rsidP="004D6F40">
          <w:pPr>
            <w:pStyle w:val="772E0385216D4C90A73DEDCEE93AAC94"/>
          </w:pPr>
          <w:r w:rsidRPr="000E5246">
            <w:rPr>
              <w:rStyle w:val="PlaceholderText"/>
            </w:rPr>
            <w:t>Click here to enter a date.</w:t>
          </w:r>
        </w:p>
      </w:docPartBody>
    </w:docPart>
    <w:docPart>
      <w:docPartPr>
        <w:name w:val="A94AA8BC80914F55BAC1D1EDB1A2F2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EE4B1-3143-4732-905E-7C3DEAABE6E8}"/>
      </w:docPartPr>
      <w:docPartBody>
        <w:p w:rsidR="004D6F40" w:rsidRDefault="004D6F40" w:rsidP="004D6F40">
          <w:pPr>
            <w:pStyle w:val="A94AA8BC80914F55BAC1D1EDB1A2F2F3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9DE019B917374183B390AEAC395EB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32B5D-D826-4769-B3C9-0EEFADF80434}"/>
      </w:docPartPr>
      <w:docPartBody>
        <w:p w:rsidR="004D6F40" w:rsidRDefault="004D6F40" w:rsidP="004D6F40">
          <w:pPr>
            <w:pStyle w:val="9DE019B917374183B390AEAC395EB06C"/>
          </w:pPr>
          <w:r w:rsidRPr="000E5246">
            <w:rPr>
              <w:rStyle w:val="PlaceholderText"/>
            </w:rPr>
            <w:t>Click here to enter text.</w:t>
          </w:r>
        </w:p>
      </w:docPartBody>
    </w:docPart>
    <w:docPart>
      <w:docPartPr>
        <w:name w:val="1731DCBF4E644BDA8293C56FCF848E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30A1A9-5AFB-46F5-86DC-4D2921F4CB75}"/>
      </w:docPartPr>
      <w:docPartBody>
        <w:p w:rsidR="004D6F40" w:rsidRDefault="004D6F40" w:rsidP="004D6F40">
          <w:pPr>
            <w:pStyle w:val="1731DCBF4E644BDA8293C56FCF848E06"/>
          </w:pPr>
          <w:r w:rsidRPr="000E5246">
            <w:rPr>
              <w:rStyle w:val="PlaceholderText"/>
            </w:rPr>
            <w:t>Click here to enter a date.</w:t>
          </w:r>
        </w:p>
      </w:docPartBody>
    </w:docPart>
    <w:docPart>
      <w:docPartPr>
        <w:name w:val="188DBD23294C4A74AC84653886753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7757A-8E32-45B2-A48F-851A5644EB03}"/>
      </w:docPartPr>
      <w:docPartBody>
        <w:p w:rsidR="004D6F40" w:rsidRDefault="004D6F40" w:rsidP="004D6F40">
          <w:pPr>
            <w:pStyle w:val="188DBD23294C4A74AC84653886753C1D"/>
          </w:pPr>
          <w:r w:rsidRPr="000E524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erriweather San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Leelawadee UI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Yu Mincho">
    <w:altName w:val="Yu Gothic UI"/>
    <w:panose1 w:val="00000000000000000000"/>
    <w:charset w:val="8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17E32"/>
    <w:rsid w:val="00014B9E"/>
    <w:rsid w:val="00035183"/>
    <w:rsid w:val="00063B2F"/>
    <w:rsid w:val="000C5B7A"/>
    <w:rsid w:val="0012654C"/>
    <w:rsid w:val="001E24C9"/>
    <w:rsid w:val="002F2368"/>
    <w:rsid w:val="00473356"/>
    <w:rsid w:val="004806F0"/>
    <w:rsid w:val="004D6F40"/>
    <w:rsid w:val="00625B26"/>
    <w:rsid w:val="008E06B3"/>
    <w:rsid w:val="00BE6CC5"/>
    <w:rsid w:val="00C17E32"/>
    <w:rsid w:val="00D47CC9"/>
    <w:rsid w:val="00D9466F"/>
    <w:rsid w:val="00E70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D6F40"/>
    <w:rPr>
      <w:color w:val="808080"/>
    </w:rPr>
  </w:style>
  <w:style w:type="paragraph" w:customStyle="1" w:styleId="2EDDA9C8F1F54C90AFA221283C5B7F0E">
    <w:name w:val="2EDDA9C8F1F54C90AFA221283C5B7F0E"/>
    <w:rsid w:val="00C17E32"/>
  </w:style>
  <w:style w:type="paragraph" w:customStyle="1" w:styleId="E1709111C1014457AD2DCCBB080C4690">
    <w:name w:val="E1709111C1014457AD2DCCBB080C4690"/>
    <w:rsid w:val="00C17E32"/>
  </w:style>
  <w:style w:type="paragraph" w:customStyle="1" w:styleId="631431A6B795408AA1555751E4D2B77E">
    <w:name w:val="631431A6B795408AA1555751E4D2B77E"/>
    <w:rsid w:val="00C17E32"/>
  </w:style>
  <w:style w:type="paragraph" w:customStyle="1" w:styleId="53DA3910E1744C5DB2CE5F45F0F93D83">
    <w:name w:val="53DA3910E1744C5DB2CE5F45F0F93D83"/>
    <w:rsid w:val="002F2368"/>
  </w:style>
  <w:style w:type="paragraph" w:customStyle="1" w:styleId="F7E34D5BACB2472F9E599DE77898EDFB">
    <w:name w:val="F7E34D5BACB2472F9E599DE77898EDFB"/>
    <w:rsid w:val="002F2368"/>
  </w:style>
  <w:style w:type="paragraph" w:customStyle="1" w:styleId="12DE7C90FE7F4F37861690FC12469835">
    <w:name w:val="12DE7C90FE7F4F37861690FC12469835"/>
    <w:rsid w:val="002F2368"/>
  </w:style>
  <w:style w:type="paragraph" w:customStyle="1" w:styleId="DD6408BAEB1447BE8A1E495984D7ED01">
    <w:name w:val="DD6408BAEB1447BE8A1E495984D7ED01"/>
    <w:rsid w:val="004D6F40"/>
    <w:pPr>
      <w:spacing w:after="160" w:line="259" w:lineRule="auto"/>
    </w:pPr>
  </w:style>
  <w:style w:type="paragraph" w:customStyle="1" w:styleId="3BF46404170E4DCDAA8E76615A52A85C">
    <w:name w:val="3BF46404170E4DCDAA8E76615A52A85C"/>
    <w:rsid w:val="004D6F40"/>
    <w:pPr>
      <w:spacing w:after="160" w:line="259" w:lineRule="auto"/>
    </w:pPr>
  </w:style>
  <w:style w:type="paragraph" w:customStyle="1" w:styleId="74FEA13E26D242D8B9F1D0E011801F5C">
    <w:name w:val="74FEA13E26D242D8B9F1D0E011801F5C"/>
    <w:rsid w:val="004D6F40"/>
    <w:pPr>
      <w:spacing w:after="160" w:line="259" w:lineRule="auto"/>
    </w:pPr>
  </w:style>
  <w:style w:type="paragraph" w:customStyle="1" w:styleId="0AE2C6D1D50B4E15BF0DDF732B2AB6C3">
    <w:name w:val="0AE2C6D1D50B4E15BF0DDF732B2AB6C3"/>
    <w:rsid w:val="004D6F40"/>
    <w:pPr>
      <w:spacing w:after="160" w:line="259" w:lineRule="auto"/>
    </w:pPr>
  </w:style>
  <w:style w:type="paragraph" w:customStyle="1" w:styleId="679FAEEA9CC0438993F2185FBF08C71B">
    <w:name w:val="679FAEEA9CC0438993F2185FBF08C71B"/>
    <w:rsid w:val="004D6F40"/>
    <w:pPr>
      <w:spacing w:after="160" w:line="259" w:lineRule="auto"/>
    </w:pPr>
  </w:style>
  <w:style w:type="paragraph" w:customStyle="1" w:styleId="7DDBA0AD4F044450AA183CBB59B3E2F2">
    <w:name w:val="7DDBA0AD4F044450AA183CBB59B3E2F2"/>
    <w:rsid w:val="004D6F40"/>
    <w:pPr>
      <w:spacing w:after="160" w:line="259" w:lineRule="auto"/>
    </w:pPr>
  </w:style>
  <w:style w:type="paragraph" w:customStyle="1" w:styleId="D5AC130E2E734965B1CA4C4505E862D8">
    <w:name w:val="D5AC130E2E734965B1CA4C4505E862D8"/>
    <w:rsid w:val="004D6F40"/>
    <w:pPr>
      <w:spacing w:after="160" w:line="259" w:lineRule="auto"/>
    </w:pPr>
  </w:style>
  <w:style w:type="paragraph" w:customStyle="1" w:styleId="DAE3EBEA8E2E4C1E85F2A298F09EDB55">
    <w:name w:val="DAE3EBEA8E2E4C1E85F2A298F09EDB55"/>
    <w:rsid w:val="004D6F40"/>
    <w:pPr>
      <w:spacing w:after="160" w:line="259" w:lineRule="auto"/>
    </w:pPr>
  </w:style>
  <w:style w:type="paragraph" w:customStyle="1" w:styleId="253CFCEBF5F14F78ADE81FFB2B7FFF20">
    <w:name w:val="253CFCEBF5F14F78ADE81FFB2B7FFF20"/>
    <w:rsid w:val="004D6F40"/>
    <w:pPr>
      <w:spacing w:after="160" w:line="259" w:lineRule="auto"/>
    </w:pPr>
  </w:style>
  <w:style w:type="paragraph" w:customStyle="1" w:styleId="152AC130FF7842859285C40CE0B8058A">
    <w:name w:val="152AC130FF7842859285C40CE0B8058A"/>
    <w:rsid w:val="004D6F40"/>
    <w:pPr>
      <w:spacing w:after="160" w:line="259" w:lineRule="auto"/>
    </w:pPr>
  </w:style>
  <w:style w:type="paragraph" w:customStyle="1" w:styleId="BC051973C42244FA8D51D1F6FF7DDE45">
    <w:name w:val="BC051973C42244FA8D51D1F6FF7DDE45"/>
    <w:rsid w:val="004D6F40"/>
    <w:pPr>
      <w:spacing w:after="160" w:line="259" w:lineRule="auto"/>
    </w:pPr>
  </w:style>
  <w:style w:type="paragraph" w:customStyle="1" w:styleId="01824E2059FB44FABFE3FB19091D048C">
    <w:name w:val="01824E2059FB44FABFE3FB19091D048C"/>
    <w:rsid w:val="004D6F40"/>
    <w:pPr>
      <w:spacing w:after="160" w:line="259" w:lineRule="auto"/>
    </w:pPr>
  </w:style>
  <w:style w:type="paragraph" w:customStyle="1" w:styleId="C3022A2B92744BB3912E356A63FFF8DB">
    <w:name w:val="C3022A2B92744BB3912E356A63FFF8DB"/>
    <w:rsid w:val="004D6F40"/>
    <w:pPr>
      <w:spacing w:after="160" w:line="259" w:lineRule="auto"/>
    </w:pPr>
  </w:style>
  <w:style w:type="paragraph" w:customStyle="1" w:styleId="242F89A14C5D4B1B9FB7880E80149514">
    <w:name w:val="242F89A14C5D4B1B9FB7880E80149514"/>
    <w:rsid w:val="004D6F40"/>
    <w:pPr>
      <w:spacing w:after="160" w:line="259" w:lineRule="auto"/>
    </w:pPr>
  </w:style>
  <w:style w:type="paragraph" w:customStyle="1" w:styleId="6615A11B5E2B46ADABB6CBFFE708F5B9">
    <w:name w:val="6615A11B5E2B46ADABB6CBFFE708F5B9"/>
    <w:rsid w:val="004D6F40"/>
    <w:pPr>
      <w:spacing w:after="160" w:line="259" w:lineRule="auto"/>
    </w:pPr>
  </w:style>
  <w:style w:type="paragraph" w:customStyle="1" w:styleId="513BA7BE6ED54D78A9C3EF0431ED3C17">
    <w:name w:val="513BA7BE6ED54D78A9C3EF0431ED3C17"/>
    <w:rsid w:val="004D6F40"/>
    <w:pPr>
      <w:spacing w:after="160" w:line="259" w:lineRule="auto"/>
    </w:pPr>
  </w:style>
  <w:style w:type="paragraph" w:customStyle="1" w:styleId="2A0BAFCEA2514CE4BDBB44E058552723">
    <w:name w:val="2A0BAFCEA2514CE4BDBB44E058552723"/>
    <w:rsid w:val="004D6F40"/>
    <w:pPr>
      <w:spacing w:after="160" w:line="259" w:lineRule="auto"/>
    </w:pPr>
  </w:style>
  <w:style w:type="paragraph" w:customStyle="1" w:styleId="19B364162F6641C7B0E7349563CBD3D0">
    <w:name w:val="19B364162F6641C7B0E7349563CBD3D0"/>
    <w:rsid w:val="004D6F40"/>
    <w:pPr>
      <w:spacing w:after="160" w:line="259" w:lineRule="auto"/>
    </w:pPr>
  </w:style>
  <w:style w:type="paragraph" w:customStyle="1" w:styleId="43CAD37E59AD4CDA862BF62AD8A23DC3">
    <w:name w:val="43CAD37E59AD4CDA862BF62AD8A23DC3"/>
    <w:rsid w:val="004D6F40"/>
    <w:pPr>
      <w:spacing w:after="160" w:line="259" w:lineRule="auto"/>
    </w:pPr>
  </w:style>
  <w:style w:type="paragraph" w:customStyle="1" w:styleId="F3E9FA738054466FBAA7DF83EB17F693">
    <w:name w:val="F3E9FA738054466FBAA7DF83EB17F693"/>
    <w:rsid w:val="004D6F40"/>
    <w:pPr>
      <w:spacing w:after="160" w:line="259" w:lineRule="auto"/>
    </w:pPr>
  </w:style>
  <w:style w:type="paragraph" w:customStyle="1" w:styleId="AD2A4E9693924B8886A7549B38E434BC">
    <w:name w:val="AD2A4E9693924B8886A7549B38E434BC"/>
    <w:rsid w:val="004D6F40"/>
    <w:pPr>
      <w:spacing w:after="160" w:line="259" w:lineRule="auto"/>
    </w:pPr>
  </w:style>
  <w:style w:type="paragraph" w:customStyle="1" w:styleId="2BB85FD88CC1450EB05C0AAAA19F845F">
    <w:name w:val="2BB85FD88CC1450EB05C0AAAA19F845F"/>
    <w:rsid w:val="004D6F40"/>
    <w:pPr>
      <w:spacing w:after="160" w:line="259" w:lineRule="auto"/>
    </w:pPr>
  </w:style>
  <w:style w:type="paragraph" w:customStyle="1" w:styleId="36697431E554482EA1DF331BB3FE43C6">
    <w:name w:val="36697431E554482EA1DF331BB3FE43C6"/>
    <w:rsid w:val="004D6F40"/>
    <w:pPr>
      <w:spacing w:after="160" w:line="259" w:lineRule="auto"/>
    </w:pPr>
  </w:style>
  <w:style w:type="paragraph" w:customStyle="1" w:styleId="FBC1B484123943C68E4C6BC3ED236867">
    <w:name w:val="FBC1B484123943C68E4C6BC3ED236867"/>
    <w:rsid w:val="004D6F40"/>
    <w:pPr>
      <w:spacing w:after="160" w:line="259" w:lineRule="auto"/>
    </w:pPr>
  </w:style>
  <w:style w:type="paragraph" w:customStyle="1" w:styleId="20B7FB8FFE9F46C5BB45C053A077865C">
    <w:name w:val="20B7FB8FFE9F46C5BB45C053A077865C"/>
    <w:rsid w:val="004D6F40"/>
    <w:pPr>
      <w:spacing w:after="160" w:line="259" w:lineRule="auto"/>
    </w:pPr>
  </w:style>
  <w:style w:type="paragraph" w:customStyle="1" w:styleId="A2AFA785350B40B184019EE4A89FCFC7">
    <w:name w:val="A2AFA785350B40B184019EE4A89FCFC7"/>
    <w:rsid w:val="004D6F40"/>
    <w:pPr>
      <w:spacing w:after="160" w:line="259" w:lineRule="auto"/>
    </w:pPr>
  </w:style>
  <w:style w:type="paragraph" w:customStyle="1" w:styleId="EFBFD0D5058F4A2A9E42B5CBE172506C">
    <w:name w:val="EFBFD0D5058F4A2A9E42B5CBE172506C"/>
    <w:rsid w:val="004D6F40"/>
    <w:pPr>
      <w:spacing w:after="160" w:line="259" w:lineRule="auto"/>
    </w:pPr>
  </w:style>
  <w:style w:type="paragraph" w:customStyle="1" w:styleId="7B48FCEB9DEA405FB49C673784FE91D6">
    <w:name w:val="7B48FCEB9DEA405FB49C673784FE91D6"/>
    <w:rsid w:val="004D6F40"/>
    <w:pPr>
      <w:spacing w:after="160" w:line="259" w:lineRule="auto"/>
    </w:pPr>
  </w:style>
  <w:style w:type="paragraph" w:customStyle="1" w:styleId="43ED13C9B76342C5BA22D112152450AF">
    <w:name w:val="43ED13C9B76342C5BA22D112152450AF"/>
    <w:rsid w:val="004D6F40"/>
    <w:pPr>
      <w:spacing w:after="160" w:line="259" w:lineRule="auto"/>
    </w:pPr>
  </w:style>
  <w:style w:type="paragraph" w:customStyle="1" w:styleId="69BC346E724C439D93887030295EF03C">
    <w:name w:val="69BC346E724C439D93887030295EF03C"/>
    <w:rsid w:val="004D6F40"/>
    <w:pPr>
      <w:spacing w:after="160" w:line="259" w:lineRule="auto"/>
    </w:pPr>
  </w:style>
  <w:style w:type="paragraph" w:customStyle="1" w:styleId="585762FB88C547E7898855ABB3A7AF3B">
    <w:name w:val="585762FB88C547E7898855ABB3A7AF3B"/>
    <w:rsid w:val="004D6F40"/>
    <w:pPr>
      <w:spacing w:after="160" w:line="259" w:lineRule="auto"/>
    </w:pPr>
  </w:style>
  <w:style w:type="paragraph" w:customStyle="1" w:styleId="3ABC7F7470E5414391852569AE2723C2">
    <w:name w:val="3ABC7F7470E5414391852569AE2723C2"/>
    <w:rsid w:val="004D6F40"/>
    <w:pPr>
      <w:spacing w:after="160" w:line="259" w:lineRule="auto"/>
    </w:pPr>
  </w:style>
  <w:style w:type="paragraph" w:customStyle="1" w:styleId="06FBB2067CDB418B988B7084C7D4510A">
    <w:name w:val="06FBB2067CDB418B988B7084C7D4510A"/>
    <w:rsid w:val="004D6F40"/>
    <w:pPr>
      <w:spacing w:after="160" w:line="259" w:lineRule="auto"/>
    </w:pPr>
  </w:style>
  <w:style w:type="paragraph" w:customStyle="1" w:styleId="8E5C0B34A77A41588D65122DB582B5DD">
    <w:name w:val="8E5C0B34A77A41588D65122DB582B5DD"/>
    <w:rsid w:val="004D6F40"/>
    <w:pPr>
      <w:spacing w:after="160" w:line="259" w:lineRule="auto"/>
    </w:pPr>
  </w:style>
  <w:style w:type="paragraph" w:customStyle="1" w:styleId="0C866273259F4692BB8A0A45FAE27427">
    <w:name w:val="0C866273259F4692BB8A0A45FAE27427"/>
    <w:rsid w:val="004D6F40"/>
    <w:pPr>
      <w:spacing w:after="160" w:line="259" w:lineRule="auto"/>
    </w:pPr>
  </w:style>
  <w:style w:type="paragraph" w:customStyle="1" w:styleId="6EFD03CEEED844BC970E38F032EA8D11">
    <w:name w:val="6EFD03CEEED844BC970E38F032EA8D11"/>
    <w:rsid w:val="004D6F40"/>
    <w:pPr>
      <w:spacing w:after="160" w:line="259" w:lineRule="auto"/>
    </w:pPr>
  </w:style>
  <w:style w:type="paragraph" w:customStyle="1" w:styleId="CFE9C8C5319A4D7A8E2F9AC9C529C854">
    <w:name w:val="CFE9C8C5319A4D7A8E2F9AC9C529C854"/>
    <w:rsid w:val="004D6F40"/>
    <w:pPr>
      <w:spacing w:after="160" w:line="259" w:lineRule="auto"/>
    </w:pPr>
  </w:style>
  <w:style w:type="paragraph" w:customStyle="1" w:styleId="12EFD1687A7F4E86AD7F0837EB789592">
    <w:name w:val="12EFD1687A7F4E86AD7F0837EB789592"/>
    <w:rsid w:val="004D6F40"/>
    <w:pPr>
      <w:spacing w:after="160" w:line="259" w:lineRule="auto"/>
    </w:pPr>
  </w:style>
  <w:style w:type="paragraph" w:customStyle="1" w:styleId="FBE9F7A2CB734AE99BC805EED654649D">
    <w:name w:val="FBE9F7A2CB734AE99BC805EED654649D"/>
    <w:rsid w:val="004D6F40"/>
    <w:pPr>
      <w:spacing w:after="160" w:line="259" w:lineRule="auto"/>
    </w:pPr>
  </w:style>
  <w:style w:type="paragraph" w:customStyle="1" w:styleId="5D99D41AB2AC427BAB4682D511090738">
    <w:name w:val="5D99D41AB2AC427BAB4682D511090738"/>
    <w:rsid w:val="004D6F40"/>
    <w:pPr>
      <w:spacing w:after="160" w:line="259" w:lineRule="auto"/>
    </w:pPr>
  </w:style>
  <w:style w:type="paragraph" w:customStyle="1" w:styleId="FB741FFDF16D4BEFB85554F7BCD3DF21">
    <w:name w:val="FB741FFDF16D4BEFB85554F7BCD3DF21"/>
    <w:rsid w:val="004D6F40"/>
    <w:pPr>
      <w:spacing w:after="160" w:line="259" w:lineRule="auto"/>
    </w:pPr>
  </w:style>
  <w:style w:type="paragraph" w:customStyle="1" w:styleId="B63D517CFE9245FAA2D9EC0841488592">
    <w:name w:val="B63D517CFE9245FAA2D9EC0841488592"/>
    <w:rsid w:val="004D6F40"/>
    <w:pPr>
      <w:spacing w:after="160" w:line="259" w:lineRule="auto"/>
    </w:pPr>
  </w:style>
  <w:style w:type="paragraph" w:customStyle="1" w:styleId="4D9ABC80B2C74B6AB2EEDB458189B211">
    <w:name w:val="4D9ABC80B2C74B6AB2EEDB458189B211"/>
    <w:rsid w:val="004D6F40"/>
    <w:pPr>
      <w:spacing w:after="160" w:line="259" w:lineRule="auto"/>
    </w:pPr>
  </w:style>
  <w:style w:type="paragraph" w:customStyle="1" w:styleId="809B9D119FF3414BBD3FDA3F4D3AB232">
    <w:name w:val="809B9D119FF3414BBD3FDA3F4D3AB232"/>
    <w:rsid w:val="004D6F40"/>
    <w:pPr>
      <w:spacing w:after="160" w:line="259" w:lineRule="auto"/>
    </w:pPr>
  </w:style>
  <w:style w:type="paragraph" w:customStyle="1" w:styleId="64117C94940C47E093C54D402355E65B">
    <w:name w:val="64117C94940C47E093C54D402355E65B"/>
    <w:rsid w:val="004D6F40"/>
    <w:pPr>
      <w:spacing w:after="160" w:line="259" w:lineRule="auto"/>
    </w:pPr>
  </w:style>
  <w:style w:type="paragraph" w:customStyle="1" w:styleId="45A147E6F73C47F38AEE6EF411245928">
    <w:name w:val="45A147E6F73C47F38AEE6EF411245928"/>
    <w:rsid w:val="004D6F40"/>
    <w:pPr>
      <w:spacing w:after="160" w:line="259" w:lineRule="auto"/>
    </w:pPr>
  </w:style>
  <w:style w:type="paragraph" w:customStyle="1" w:styleId="A0426D7723894F38BC471A5E74B3D765">
    <w:name w:val="A0426D7723894F38BC471A5E74B3D765"/>
    <w:rsid w:val="004D6F40"/>
    <w:pPr>
      <w:spacing w:after="160" w:line="259" w:lineRule="auto"/>
    </w:pPr>
  </w:style>
  <w:style w:type="paragraph" w:customStyle="1" w:styleId="772E0385216D4C90A73DEDCEE93AAC94">
    <w:name w:val="772E0385216D4C90A73DEDCEE93AAC94"/>
    <w:rsid w:val="004D6F40"/>
    <w:pPr>
      <w:spacing w:after="160" w:line="259" w:lineRule="auto"/>
    </w:pPr>
  </w:style>
  <w:style w:type="paragraph" w:customStyle="1" w:styleId="A94AA8BC80914F55BAC1D1EDB1A2F2F3">
    <w:name w:val="A94AA8BC80914F55BAC1D1EDB1A2F2F3"/>
    <w:rsid w:val="004D6F40"/>
    <w:pPr>
      <w:spacing w:after="160" w:line="259" w:lineRule="auto"/>
    </w:pPr>
  </w:style>
  <w:style w:type="paragraph" w:customStyle="1" w:styleId="9DE019B917374183B390AEAC395EB06C">
    <w:name w:val="9DE019B917374183B390AEAC395EB06C"/>
    <w:rsid w:val="004D6F40"/>
    <w:pPr>
      <w:spacing w:after="160" w:line="259" w:lineRule="auto"/>
    </w:pPr>
  </w:style>
  <w:style w:type="paragraph" w:customStyle="1" w:styleId="1731DCBF4E644BDA8293C56FCF848E06">
    <w:name w:val="1731DCBF4E644BDA8293C56FCF848E06"/>
    <w:rsid w:val="004D6F40"/>
    <w:pPr>
      <w:spacing w:after="160" w:line="259" w:lineRule="auto"/>
    </w:pPr>
  </w:style>
  <w:style w:type="paragraph" w:customStyle="1" w:styleId="188DBD23294C4A74AC84653886753C1D">
    <w:name w:val="188DBD23294C4A74AC84653886753C1D"/>
    <w:rsid w:val="004D6F4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BB4E6E76E6A9498BEADB7D411F2309" ma:contentTypeVersion="5" ma:contentTypeDescription="Create a new document." ma:contentTypeScope="" ma:versionID="8f549a3ab9d3cfc0724cb0d45dd87cbe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3-Working Papers</Category>
    <Type_x0020_Name xmlns="2b0c29a6-a2e0-472b-bfb4-397922b0132f">SWIM-TF7</Type_x0020_Name>
    <Presenter xmlns="2b0c29a6-a2e0-472b-bfb4-397922b0132f">Secretariat</Presenter>
    <Update_x0020_Date xmlns="2b0c29a6-a2e0-472b-bfb4-397922b0132f">25 April 2023</Update_x0020_Date>
    <Number xmlns="2b0c29a6-a2e0-472b-bfb4-397922b0132f">WP/06 APX.B</Number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96A903-4B24-4CE7-BC77-578C3ACCB512}"/>
</file>

<file path=customXml/itemProps2.xml><?xml version="1.0" encoding="utf-8"?>
<ds:datastoreItem xmlns:ds="http://schemas.openxmlformats.org/officeDocument/2006/customXml" ds:itemID="{4D2DF4FD-E4F5-4D80-8518-60583D9F022F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CE6C15E-30C7-44A1-B097-D04BB582E6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A19C4E6-367D-4D0F-9F54-785AAC485B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2</Pages>
  <Words>4480</Words>
  <Characters>25537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B: Statement of Work for all Tasks of SWIM TF</dc:title>
  <dc:creator>Amornrat Jirattigalachote</dc:creator>
  <cp:lastModifiedBy>Meefuengsart, Varapan</cp:lastModifiedBy>
  <cp:revision>10</cp:revision>
  <dcterms:created xsi:type="dcterms:W3CDTF">2021-08-10T05:39:00Z</dcterms:created>
  <dcterms:modified xsi:type="dcterms:W3CDTF">2023-04-25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BB4E6E76E6A9498BEADB7D411F2309</vt:lpwstr>
  </property>
</Properties>
</file>